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437A0" w14:textId="7D8CAE78"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b/>
          <w:bCs/>
        </w:rPr>
        <w:t>TITLE:</w:t>
      </w:r>
    </w:p>
    <w:p w14:paraId="5696D0D6" w14:textId="624C1450" w:rsidR="002F590F" w:rsidRPr="0027028A" w:rsidRDefault="00AC42F2" w:rsidP="0052198B">
      <w:pPr>
        <w:pStyle w:val="a"/>
        <w:adjustRightInd w:val="0"/>
        <w:snapToGrid w:val="0"/>
        <w:spacing w:after="0" w:line="240" w:lineRule="auto"/>
        <w:jc w:val="both"/>
        <w:rPr>
          <w:rStyle w:val="ql-author-22597813"/>
          <w:rFonts w:asciiTheme="minorHAnsi" w:eastAsia="Times New Roman" w:hAnsiTheme="minorHAnsi" w:cstheme="minorHAnsi"/>
          <w:sz w:val="24"/>
          <w:szCs w:val="24"/>
        </w:rPr>
      </w:pPr>
      <w:r w:rsidRPr="0027028A">
        <w:rPr>
          <w:rStyle w:val="ql-author-22597813"/>
          <w:rFonts w:asciiTheme="minorHAnsi" w:eastAsia="Times New Roman" w:hAnsiTheme="minorHAnsi" w:cstheme="minorHAnsi"/>
          <w:sz w:val="24"/>
          <w:szCs w:val="24"/>
        </w:rPr>
        <w:t>Tactile Vibrating Toolkit and Driving Simulation Platform</w:t>
      </w:r>
      <w:r w:rsidR="0013561F">
        <w:rPr>
          <w:rStyle w:val="ql-author-22597813"/>
          <w:rFonts w:asciiTheme="minorHAnsi" w:eastAsia="Times New Roman" w:hAnsiTheme="minorHAnsi" w:cstheme="minorHAnsi"/>
          <w:sz w:val="24"/>
          <w:szCs w:val="24"/>
        </w:rPr>
        <w:t xml:space="preserve"> for Driving-</w:t>
      </w:r>
      <w:r w:rsidR="00AB3445">
        <w:rPr>
          <w:rStyle w:val="ql-author-22597813"/>
          <w:rFonts w:asciiTheme="minorHAnsi" w:eastAsia="Times New Roman" w:hAnsiTheme="minorHAnsi" w:cstheme="minorHAnsi"/>
          <w:sz w:val="24"/>
          <w:szCs w:val="24"/>
        </w:rPr>
        <w:t>R</w:t>
      </w:r>
      <w:r w:rsidR="0013561F">
        <w:rPr>
          <w:rStyle w:val="ql-author-22597813"/>
          <w:rFonts w:asciiTheme="minorHAnsi" w:eastAsia="Times New Roman" w:hAnsiTheme="minorHAnsi" w:cstheme="minorHAnsi"/>
          <w:sz w:val="24"/>
          <w:szCs w:val="24"/>
        </w:rPr>
        <w:t>elated Research</w:t>
      </w:r>
    </w:p>
    <w:p w14:paraId="72D6882B" w14:textId="77777777" w:rsidR="002F590F" w:rsidRPr="0027028A" w:rsidRDefault="002F590F" w:rsidP="0052198B">
      <w:pPr>
        <w:pStyle w:val="a"/>
        <w:adjustRightInd w:val="0"/>
        <w:snapToGrid w:val="0"/>
        <w:spacing w:after="0" w:line="240" w:lineRule="auto"/>
        <w:jc w:val="both"/>
        <w:rPr>
          <w:rFonts w:asciiTheme="minorHAnsi" w:eastAsia="Times New Roman" w:hAnsiTheme="minorHAnsi" w:cstheme="minorHAnsi"/>
          <w:sz w:val="24"/>
          <w:szCs w:val="24"/>
        </w:rPr>
      </w:pPr>
    </w:p>
    <w:p w14:paraId="2B32BF13" w14:textId="190E1B78" w:rsidR="002F590F" w:rsidRPr="0027028A" w:rsidRDefault="00AC42F2" w:rsidP="0052198B">
      <w:pPr>
        <w:snapToGrid w:val="0"/>
        <w:spacing w:after="0" w:line="240" w:lineRule="auto"/>
        <w:rPr>
          <w:rFonts w:asciiTheme="minorHAnsi" w:hAnsiTheme="minorHAnsi" w:cstheme="minorHAnsi"/>
          <w:color w:val="808080" w:themeColor="background1" w:themeShade="80"/>
        </w:rPr>
      </w:pPr>
      <w:r w:rsidRPr="0027028A">
        <w:rPr>
          <w:rFonts w:asciiTheme="minorHAnsi" w:hAnsiTheme="minorHAnsi" w:cstheme="minorHAnsi"/>
          <w:b/>
          <w:bCs/>
        </w:rPr>
        <w:t>AUTHORS AND AFFILIATIONS:</w:t>
      </w:r>
    </w:p>
    <w:p w14:paraId="08FE5542" w14:textId="1A564EEE" w:rsidR="00814EC6" w:rsidRPr="0027028A" w:rsidRDefault="00AC42F2" w:rsidP="0052198B">
      <w:pPr>
        <w:pStyle w:val="a"/>
        <w:adjustRightInd w:val="0"/>
        <w:snapToGrid w:val="0"/>
        <w:spacing w:after="0" w:line="240" w:lineRule="auto"/>
        <w:jc w:val="both"/>
        <w:rPr>
          <w:rFonts w:asciiTheme="minorHAnsi" w:hAnsiTheme="minorHAnsi" w:cstheme="minorHAnsi"/>
          <w:sz w:val="24"/>
          <w:szCs w:val="24"/>
          <w:vertAlign w:val="superscript"/>
        </w:rPr>
      </w:pPr>
      <w:r w:rsidRPr="0027028A">
        <w:rPr>
          <w:rFonts w:asciiTheme="minorHAnsi" w:hAnsiTheme="minorHAnsi" w:cstheme="minorHAnsi"/>
          <w:sz w:val="24"/>
          <w:szCs w:val="24"/>
        </w:rPr>
        <w:t>Ao Zhu</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Annebella Tsz Ho Choi</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Ko-Hsuan Ma</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Shi Cao</w:t>
      </w:r>
      <w:r w:rsidRPr="0027028A">
        <w:rPr>
          <w:rFonts w:asciiTheme="minorHAnsi" w:hAnsiTheme="minorHAnsi" w:cstheme="minorHAnsi"/>
          <w:sz w:val="24"/>
          <w:szCs w:val="24"/>
          <w:vertAlign w:val="superscript"/>
        </w:rPr>
        <w:t>2</w:t>
      </w:r>
      <w:r w:rsidRPr="0027028A">
        <w:rPr>
          <w:rFonts w:asciiTheme="minorHAnsi" w:hAnsiTheme="minorHAnsi" w:cstheme="minorHAnsi"/>
          <w:sz w:val="24"/>
          <w:szCs w:val="24"/>
        </w:rPr>
        <w:t>, Han Yao</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Jian Wu</w:t>
      </w:r>
      <w:r w:rsidRPr="0027028A">
        <w:rPr>
          <w:rFonts w:asciiTheme="minorHAnsi" w:hAnsiTheme="minorHAnsi" w:cstheme="minorHAnsi"/>
          <w:sz w:val="24"/>
          <w:szCs w:val="24"/>
          <w:vertAlign w:val="superscript"/>
        </w:rPr>
        <w:t>3</w:t>
      </w:r>
      <w:r w:rsidRPr="0027028A">
        <w:rPr>
          <w:rFonts w:asciiTheme="minorHAnsi" w:hAnsiTheme="minorHAnsi" w:cstheme="minorHAnsi"/>
          <w:sz w:val="24"/>
          <w:szCs w:val="24"/>
        </w:rPr>
        <w:t>, Jibo He</w:t>
      </w:r>
      <w:r w:rsidRPr="0027028A">
        <w:rPr>
          <w:rFonts w:asciiTheme="minorHAnsi" w:hAnsiTheme="minorHAnsi" w:cstheme="minorHAnsi"/>
          <w:sz w:val="24"/>
          <w:szCs w:val="24"/>
          <w:vertAlign w:val="superscript"/>
        </w:rPr>
        <w:t>1,4</w:t>
      </w:r>
    </w:p>
    <w:p w14:paraId="36F30013"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1862501E" w14:textId="38F34D0A"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rPr>
        <w:t>1</w:t>
      </w:r>
      <w:bookmarkStart w:id="0" w:name="OLE_LINK1"/>
      <w:bookmarkStart w:id="1" w:name="OLE_LINK2"/>
      <w:r w:rsidRPr="0027028A">
        <w:rPr>
          <w:rFonts w:asciiTheme="minorHAnsi" w:hAnsiTheme="minorHAnsi" w:cstheme="minorHAnsi"/>
          <w:color w:val="auto"/>
          <w:lang w:eastAsia="zh-CN"/>
        </w:rPr>
        <w:t>Psychology Department, School of Social Sciences, Tsinghua University, Beijing, China</w:t>
      </w:r>
    </w:p>
    <w:p w14:paraId="0EA852A3" w14:textId="4D409765"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lang w:eastAsia="zh-CN"/>
        </w:rPr>
        <w:t>2</w:t>
      </w:r>
      <w:r w:rsidRPr="0027028A">
        <w:rPr>
          <w:rFonts w:asciiTheme="minorHAnsi" w:hAnsiTheme="minorHAnsi" w:cstheme="minorHAnsi"/>
        </w:rPr>
        <w:t>Department of Systems Design Engineering, University of Waterloo, Waterloo, Canada</w:t>
      </w:r>
    </w:p>
    <w:p w14:paraId="6A76F27B" w14:textId="63954EB8"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rPr>
        <w:t>3</w:t>
      </w:r>
      <w:r w:rsidRPr="0027028A">
        <w:rPr>
          <w:rFonts w:asciiTheme="minorHAnsi" w:hAnsiTheme="minorHAnsi" w:cstheme="minorHAnsi"/>
          <w:color w:val="auto"/>
          <w:lang w:eastAsia="zh-CN"/>
        </w:rPr>
        <w:t>Haier Innovation Design Center, Haier Company, Qingdao, China</w:t>
      </w:r>
    </w:p>
    <w:p w14:paraId="70414C85" w14:textId="41FCDE80" w:rsidR="002F590F" w:rsidRPr="0027028A" w:rsidRDefault="00AC42F2" w:rsidP="0052198B">
      <w:pPr>
        <w:snapToGrid w:val="0"/>
        <w:spacing w:after="0" w:line="240" w:lineRule="auto"/>
        <w:rPr>
          <w:rFonts w:asciiTheme="minorHAnsi" w:hAnsiTheme="minorHAnsi" w:cstheme="minorHAnsi"/>
        </w:rPr>
      </w:pPr>
      <w:r w:rsidRPr="0027028A">
        <w:rPr>
          <w:rFonts w:asciiTheme="minorHAnsi" w:hAnsiTheme="minorHAnsi" w:cstheme="minorHAnsi"/>
          <w:vertAlign w:val="superscript"/>
        </w:rPr>
        <w:t>4</w:t>
      </w:r>
      <w:r w:rsidRPr="0027028A">
        <w:rPr>
          <w:rFonts w:asciiTheme="minorHAnsi" w:hAnsiTheme="minorHAnsi" w:cstheme="minorHAnsi"/>
          <w:color w:val="auto"/>
          <w:lang w:eastAsia="zh-CN"/>
        </w:rPr>
        <w:t>Psychology Department, School of Education and Psychological Sciences, Sichuan University of Science and Engineering, Zigong, China</w:t>
      </w:r>
    </w:p>
    <w:p w14:paraId="1421837A" w14:textId="77777777" w:rsidR="002F590F" w:rsidRPr="0027028A" w:rsidRDefault="002F590F" w:rsidP="0052198B">
      <w:pPr>
        <w:snapToGrid w:val="0"/>
        <w:spacing w:after="0" w:line="240" w:lineRule="auto"/>
        <w:rPr>
          <w:rFonts w:asciiTheme="minorHAnsi" w:hAnsiTheme="minorHAnsi" w:cstheme="minorHAnsi"/>
          <w:color w:val="auto"/>
          <w:lang w:eastAsia="zh-CN"/>
        </w:rPr>
      </w:pPr>
    </w:p>
    <w:bookmarkEnd w:id="0"/>
    <w:bookmarkEnd w:id="1"/>
    <w:p w14:paraId="2FEFBD81" w14:textId="6050D41D" w:rsidR="00840592" w:rsidRPr="0009401B" w:rsidRDefault="0084059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Email Address of Co-Authors:</w:t>
      </w:r>
    </w:p>
    <w:p w14:paraId="1B45B923" w14:textId="17E63A0C"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Ao Zhu</w:t>
      </w:r>
      <w:r w:rsidRPr="0009401B">
        <w:rPr>
          <w:rFonts w:asciiTheme="minorHAnsi" w:hAnsiTheme="minorHAnsi" w:cstheme="minorHAnsi"/>
        </w:rPr>
        <w:tab/>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9" w:history="1">
        <w:r w:rsidRPr="0009401B">
          <w:rPr>
            <w:rStyle w:val="Hyperlink"/>
            <w:rFonts w:asciiTheme="minorHAnsi" w:hAnsiTheme="minorHAnsi" w:cstheme="minorHAnsi"/>
          </w:rPr>
          <w:t>z690806@163.com</w:t>
        </w:r>
      </w:hyperlink>
      <w:r w:rsidRPr="0009401B">
        <w:rPr>
          <w:rFonts w:asciiTheme="minorHAnsi" w:hAnsiTheme="minorHAnsi" w:cstheme="minorHAnsi"/>
        </w:rPr>
        <w:t>)</w:t>
      </w:r>
    </w:p>
    <w:p w14:paraId="5CDC2936" w14:textId="787CC96B"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Annebella Tsz Ho Choi</w:t>
      </w:r>
      <w:r w:rsidR="005104A1">
        <w:rPr>
          <w:rFonts w:asciiTheme="minorHAnsi" w:hAnsiTheme="minorHAnsi" w:cstheme="minorHAnsi"/>
        </w:rPr>
        <w:tab/>
      </w:r>
      <w:r w:rsidRPr="0009401B">
        <w:rPr>
          <w:rFonts w:asciiTheme="minorHAnsi" w:hAnsiTheme="minorHAnsi" w:cstheme="minorHAnsi"/>
        </w:rPr>
        <w:t>(</w:t>
      </w:r>
      <w:hyperlink r:id="rId10" w:history="1">
        <w:r w:rsidRPr="0009401B">
          <w:rPr>
            <w:rStyle w:val="Hyperlink"/>
            <w:rFonts w:asciiTheme="minorHAnsi" w:hAnsiTheme="minorHAnsi" w:cstheme="minorHAnsi"/>
          </w:rPr>
          <w:t>zh-cai19@mails.tsinghua.edu.cn</w:t>
        </w:r>
      </w:hyperlink>
      <w:r w:rsidRPr="0009401B">
        <w:rPr>
          <w:rFonts w:asciiTheme="minorHAnsi" w:hAnsiTheme="minorHAnsi" w:cstheme="minorHAnsi"/>
        </w:rPr>
        <w:t>)</w:t>
      </w:r>
    </w:p>
    <w:p w14:paraId="0525F0FC" w14:textId="3C2F21EA"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Ko-Hsuan Ma</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1" w:history="1">
        <w:r w:rsidR="006263A8" w:rsidRPr="0009401B">
          <w:rPr>
            <w:rStyle w:val="Hyperlink"/>
            <w:rFonts w:asciiTheme="minorHAnsi" w:hAnsiTheme="minorHAnsi" w:cstheme="minorHAnsi"/>
          </w:rPr>
          <w:t>mkx19@mails.tsinghua.edu.cn</w:t>
        </w:r>
      </w:hyperlink>
      <w:r w:rsidRPr="0009401B">
        <w:rPr>
          <w:rFonts w:asciiTheme="minorHAnsi" w:hAnsiTheme="minorHAnsi" w:cstheme="minorHAnsi"/>
        </w:rPr>
        <w:t>)</w:t>
      </w:r>
    </w:p>
    <w:p w14:paraId="1B9AAA66" w14:textId="7DB2E074" w:rsidR="00840592" w:rsidRPr="0009401B"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Shi Cao</w:t>
      </w:r>
      <w:r w:rsidRPr="0009401B">
        <w:rPr>
          <w:rFonts w:asciiTheme="minorHAnsi" w:hAnsiTheme="minorHAnsi" w:cstheme="minorHAnsi"/>
        </w:rPr>
        <w:tab/>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2" w:history="1">
        <w:r w:rsidRPr="0009401B">
          <w:rPr>
            <w:rStyle w:val="Hyperlink"/>
            <w:rFonts w:asciiTheme="minorHAnsi" w:hAnsiTheme="minorHAnsi" w:cstheme="minorHAnsi"/>
          </w:rPr>
          <w:t>shi.cao@uwaterloo.ca</w:t>
        </w:r>
      </w:hyperlink>
      <w:r w:rsidRPr="0009401B">
        <w:rPr>
          <w:rFonts w:asciiTheme="minorHAnsi" w:hAnsiTheme="minorHAnsi" w:cstheme="minorHAnsi"/>
        </w:rPr>
        <w:t>)</w:t>
      </w:r>
    </w:p>
    <w:p w14:paraId="1787BD09" w14:textId="1177985C" w:rsidR="00840592" w:rsidRPr="0009401B"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Han Yao</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3" w:history="1">
        <w:r w:rsidRPr="0009401B">
          <w:rPr>
            <w:rStyle w:val="Hyperlink"/>
            <w:rFonts w:asciiTheme="minorHAnsi" w:hAnsiTheme="minorHAnsi" w:cstheme="minorHAnsi"/>
          </w:rPr>
          <w:t>yaohan2002@yeah.net</w:t>
        </w:r>
      </w:hyperlink>
      <w:r w:rsidRPr="0009401B">
        <w:rPr>
          <w:rFonts w:asciiTheme="minorHAnsi" w:hAnsiTheme="minorHAnsi" w:cstheme="minorHAnsi"/>
        </w:rPr>
        <w:t>)</w:t>
      </w:r>
    </w:p>
    <w:p w14:paraId="4D6BBBAA" w14:textId="7C75E464" w:rsidR="00840592"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Jian Wu</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4" w:history="1">
        <w:r w:rsidRPr="0009401B">
          <w:rPr>
            <w:rStyle w:val="Hyperlink"/>
            <w:rFonts w:asciiTheme="minorHAnsi" w:hAnsiTheme="minorHAnsi" w:cstheme="minorHAnsi"/>
          </w:rPr>
          <w:t>wuj@haier.com</w:t>
        </w:r>
      </w:hyperlink>
      <w:r w:rsidRPr="0009401B">
        <w:rPr>
          <w:rFonts w:asciiTheme="minorHAnsi" w:hAnsiTheme="minorHAnsi" w:cstheme="minorHAnsi"/>
        </w:rPr>
        <w:t>)</w:t>
      </w:r>
    </w:p>
    <w:p w14:paraId="51C7C3A4" w14:textId="7BA3E8B9" w:rsidR="009A7B37" w:rsidRPr="0009401B" w:rsidRDefault="009A7B37" w:rsidP="0052198B">
      <w:pPr>
        <w:snapToGrid w:val="0"/>
        <w:spacing w:after="0" w:line="240" w:lineRule="auto"/>
        <w:rPr>
          <w:rFonts w:asciiTheme="minorHAnsi" w:hAnsiTheme="minorHAnsi" w:cstheme="minorHAnsi"/>
        </w:rPr>
      </w:pPr>
      <w:r w:rsidRPr="0009401B">
        <w:rPr>
          <w:rStyle w:val="ql-author-22597813"/>
          <w:rFonts w:asciiTheme="minorHAnsi" w:hAnsiTheme="minorHAnsi" w:cstheme="minorHAnsi"/>
        </w:rPr>
        <w:t>Jibo He</w:t>
      </w:r>
      <w:r w:rsidRPr="0009401B">
        <w:rPr>
          <w:rStyle w:val="ql-author-22597813"/>
          <w:rFonts w:asciiTheme="minorHAnsi" w:hAnsiTheme="minorHAnsi" w:cstheme="minorHAnsi"/>
        </w:rPr>
        <w:tab/>
      </w:r>
      <w:r w:rsidRPr="0009401B">
        <w:rPr>
          <w:rStyle w:val="ql-author-22597813"/>
          <w:rFonts w:asciiTheme="minorHAnsi" w:hAnsiTheme="minorHAnsi" w:cstheme="minorHAnsi"/>
        </w:rPr>
        <w:tab/>
      </w:r>
      <w:r>
        <w:rPr>
          <w:rStyle w:val="ql-author-22597813"/>
          <w:rFonts w:asciiTheme="minorHAnsi" w:hAnsiTheme="minorHAnsi" w:cstheme="minorHAnsi"/>
        </w:rPr>
        <w:tab/>
      </w:r>
      <w:r>
        <w:rPr>
          <w:rStyle w:val="ql-author-22597813"/>
          <w:rFonts w:asciiTheme="minorHAnsi" w:hAnsiTheme="minorHAnsi" w:cstheme="minorHAnsi"/>
        </w:rPr>
        <w:tab/>
      </w:r>
      <w:r w:rsidRPr="0009401B">
        <w:rPr>
          <w:rStyle w:val="ql-author-22597813"/>
          <w:rFonts w:asciiTheme="minorHAnsi" w:hAnsiTheme="minorHAnsi" w:cstheme="minorHAnsi"/>
        </w:rPr>
        <w:t>(</w:t>
      </w:r>
      <w:hyperlink r:id="rId15" w:history="1">
        <w:r w:rsidRPr="0009401B">
          <w:rPr>
            <w:rStyle w:val="Hyperlink"/>
            <w:rFonts w:asciiTheme="minorHAnsi" w:hAnsiTheme="minorHAnsi" w:cstheme="minorHAnsi"/>
          </w:rPr>
          <w:t>hejibo666@tsinghua.edu.cn</w:t>
        </w:r>
      </w:hyperlink>
      <w:r w:rsidRPr="0009401B">
        <w:rPr>
          <w:rStyle w:val="ql-author-22597813"/>
          <w:rFonts w:asciiTheme="minorHAnsi" w:hAnsiTheme="minorHAnsi" w:cstheme="minorHAnsi"/>
        </w:rPr>
        <w:t>)</w:t>
      </w:r>
    </w:p>
    <w:p w14:paraId="028BA770" w14:textId="77777777" w:rsidR="00840592" w:rsidRPr="0009401B" w:rsidRDefault="0084059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p>
    <w:p w14:paraId="461BAECA" w14:textId="764DAC35" w:rsidR="00466D63" w:rsidRPr="0009401B"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Correspond</w:t>
      </w:r>
      <w:r w:rsidR="007D5430" w:rsidRPr="0009401B">
        <w:rPr>
          <w:rStyle w:val="ql-author-22597813"/>
          <w:rFonts w:asciiTheme="minorHAnsi" w:hAnsiTheme="minorHAnsi" w:cstheme="minorHAnsi"/>
          <w:lang w:val="en-US"/>
        </w:rPr>
        <w:t>ing</w:t>
      </w:r>
      <w:r w:rsidRPr="0009401B">
        <w:rPr>
          <w:rStyle w:val="ql-author-22597813"/>
          <w:rFonts w:asciiTheme="minorHAnsi" w:hAnsiTheme="minorHAnsi" w:cstheme="minorHAnsi"/>
          <w:lang w:val="en-US"/>
        </w:rPr>
        <w:t xml:space="preserve"> </w:t>
      </w:r>
      <w:r w:rsidR="00466D63" w:rsidRPr="0009401B">
        <w:rPr>
          <w:rStyle w:val="ql-author-22597813"/>
          <w:rFonts w:asciiTheme="minorHAnsi" w:hAnsiTheme="minorHAnsi" w:cstheme="minorHAnsi"/>
          <w:lang w:val="en-US"/>
        </w:rPr>
        <w:t>Author</w:t>
      </w:r>
      <w:r w:rsidRPr="0009401B">
        <w:rPr>
          <w:rStyle w:val="ql-author-22597813"/>
          <w:rFonts w:asciiTheme="minorHAnsi" w:hAnsiTheme="minorHAnsi" w:cstheme="minorHAnsi"/>
          <w:lang w:val="en-US"/>
        </w:rPr>
        <w:t>:</w:t>
      </w:r>
    </w:p>
    <w:p w14:paraId="64BDAE38" w14:textId="42D1D33C" w:rsidR="002F590F" w:rsidRPr="0009401B"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Jibo He</w:t>
      </w:r>
      <w:r w:rsidR="00840592" w:rsidRPr="0009401B">
        <w:rPr>
          <w:rStyle w:val="ql-author-22597813"/>
          <w:rFonts w:asciiTheme="minorHAnsi" w:hAnsiTheme="minorHAnsi" w:cstheme="minorHAnsi"/>
          <w:lang w:val="en-US"/>
        </w:rPr>
        <w:tab/>
      </w:r>
      <w:r w:rsidR="00840592" w:rsidRPr="0009401B">
        <w:rPr>
          <w:rStyle w:val="ql-author-22597813"/>
          <w:rFonts w:asciiTheme="minorHAnsi" w:hAnsiTheme="minorHAnsi" w:cstheme="minorHAnsi"/>
          <w:lang w:val="en-US"/>
        </w:rPr>
        <w:tab/>
      </w:r>
      <w:r w:rsidR="005104A1">
        <w:rPr>
          <w:rStyle w:val="ql-author-22597813"/>
          <w:rFonts w:asciiTheme="minorHAnsi" w:hAnsiTheme="minorHAnsi" w:cstheme="minorHAnsi"/>
          <w:lang w:val="en-US"/>
        </w:rPr>
        <w:tab/>
      </w:r>
      <w:r w:rsidR="005104A1">
        <w:rPr>
          <w:rStyle w:val="ql-author-22597813"/>
          <w:rFonts w:asciiTheme="minorHAnsi" w:hAnsiTheme="minorHAnsi" w:cstheme="minorHAnsi"/>
          <w:lang w:val="en-US"/>
        </w:rPr>
        <w:tab/>
      </w:r>
      <w:r w:rsidR="00466D63" w:rsidRPr="0009401B">
        <w:rPr>
          <w:rStyle w:val="ql-author-22597813"/>
          <w:rFonts w:asciiTheme="minorHAnsi" w:hAnsiTheme="minorHAnsi" w:cstheme="minorHAnsi"/>
          <w:lang w:val="en-US"/>
        </w:rPr>
        <w:t>(</w:t>
      </w:r>
      <w:hyperlink r:id="rId16" w:history="1">
        <w:r w:rsidR="00466D63" w:rsidRPr="0009401B">
          <w:rPr>
            <w:rStyle w:val="Hyperlink"/>
            <w:rFonts w:asciiTheme="minorHAnsi" w:hAnsiTheme="minorHAnsi" w:cstheme="minorHAnsi"/>
            <w:lang w:val="en-US"/>
          </w:rPr>
          <w:t>hejibo666@tsinghua.edu.cn</w:t>
        </w:r>
      </w:hyperlink>
      <w:r w:rsidR="00466D63" w:rsidRPr="0009401B">
        <w:rPr>
          <w:rStyle w:val="ql-author-22597813"/>
          <w:rFonts w:asciiTheme="minorHAnsi" w:hAnsiTheme="minorHAnsi" w:cstheme="minorHAnsi"/>
          <w:lang w:val="en-US"/>
        </w:rPr>
        <w:t>)</w:t>
      </w:r>
    </w:p>
    <w:p w14:paraId="178D0639" w14:textId="77777777" w:rsidR="007D5430" w:rsidRPr="0027028A" w:rsidRDefault="007D5430" w:rsidP="0052198B">
      <w:pPr>
        <w:snapToGrid w:val="0"/>
        <w:spacing w:after="0" w:line="240" w:lineRule="auto"/>
        <w:rPr>
          <w:rFonts w:asciiTheme="minorHAnsi" w:hAnsiTheme="minorHAnsi" w:cstheme="minorHAnsi"/>
          <w:color w:val="auto"/>
          <w:lang w:eastAsia="zh-CN"/>
        </w:rPr>
      </w:pPr>
    </w:p>
    <w:p w14:paraId="0EECCF08" w14:textId="77777777"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b/>
          <w:bCs/>
        </w:rPr>
        <w:t>KEYWORDS:</w:t>
      </w:r>
    </w:p>
    <w:p w14:paraId="2DCF23CC" w14:textId="1CD462E5" w:rsidR="002F590F" w:rsidRPr="0027028A" w:rsidRDefault="001F555B" w:rsidP="0052198B">
      <w:pPr>
        <w:snapToGrid w:val="0"/>
        <w:spacing w:after="0" w:line="240" w:lineRule="auto"/>
        <w:rPr>
          <w:rFonts w:asciiTheme="minorHAnsi" w:eastAsia="Microsoft YaHei" w:hAnsiTheme="minorHAnsi" w:cstheme="minorHAnsi"/>
          <w:color w:val="auto"/>
          <w:lang w:eastAsia="zh-CN"/>
        </w:rPr>
      </w:pPr>
      <w:r>
        <w:rPr>
          <w:rFonts w:asciiTheme="minorHAnsi" w:eastAsia="Microsoft YaHei" w:hAnsiTheme="minorHAnsi" w:cstheme="minorHAnsi"/>
          <w:color w:val="auto"/>
          <w:lang w:eastAsia="zh-CN"/>
        </w:rPr>
        <w:t>d</w:t>
      </w:r>
      <w:r w:rsidR="00AC42F2" w:rsidRPr="0027028A">
        <w:rPr>
          <w:rFonts w:asciiTheme="minorHAnsi" w:eastAsia="Microsoft YaHei" w:hAnsiTheme="minorHAnsi" w:cstheme="minorHAnsi"/>
          <w:color w:val="auto"/>
          <w:lang w:eastAsia="zh-CN"/>
        </w:rPr>
        <w:t xml:space="preserve">riving </w:t>
      </w:r>
      <w:r w:rsidR="007D5430" w:rsidRPr="0027028A">
        <w:rPr>
          <w:rFonts w:asciiTheme="minorHAnsi" w:eastAsia="Microsoft YaHei" w:hAnsiTheme="minorHAnsi" w:cstheme="minorHAnsi"/>
          <w:color w:val="auto"/>
          <w:lang w:eastAsia="zh-CN"/>
        </w:rPr>
        <w:t>s</w:t>
      </w:r>
      <w:r w:rsidR="00AC42F2" w:rsidRPr="0027028A">
        <w:rPr>
          <w:rFonts w:asciiTheme="minorHAnsi" w:eastAsia="Microsoft YaHei" w:hAnsiTheme="minorHAnsi" w:cstheme="minorHAnsi"/>
          <w:color w:val="auto"/>
          <w:lang w:eastAsia="zh-CN"/>
        </w:rPr>
        <w:t xml:space="preserve">imulator, </w:t>
      </w:r>
      <w:r w:rsidR="0052198B">
        <w:rPr>
          <w:rFonts w:asciiTheme="minorHAnsi" w:eastAsia="Microsoft YaHei" w:hAnsiTheme="minorHAnsi" w:cstheme="minorHAnsi"/>
          <w:color w:val="auto"/>
          <w:lang w:eastAsia="zh-CN"/>
        </w:rPr>
        <w:t xml:space="preserve">simulator, </w:t>
      </w:r>
      <w:r w:rsidR="007D5430" w:rsidRPr="0027028A">
        <w:rPr>
          <w:rFonts w:asciiTheme="minorHAnsi" w:eastAsia="Microsoft YaHei" w:hAnsiTheme="minorHAnsi" w:cstheme="minorHAnsi"/>
          <w:color w:val="auto"/>
          <w:lang w:eastAsia="zh-CN"/>
        </w:rPr>
        <w:t>c</w:t>
      </w:r>
      <w:r w:rsidR="00AC42F2" w:rsidRPr="0027028A">
        <w:rPr>
          <w:rFonts w:asciiTheme="minorHAnsi" w:eastAsia="Microsoft YaHei" w:hAnsiTheme="minorHAnsi" w:cstheme="minorHAnsi"/>
          <w:color w:val="auto"/>
          <w:lang w:eastAsia="zh-CN"/>
        </w:rPr>
        <w:t xml:space="preserve">ollision </w:t>
      </w:r>
      <w:r w:rsidR="007D5430" w:rsidRPr="0027028A">
        <w:rPr>
          <w:rFonts w:asciiTheme="minorHAnsi" w:eastAsia="Microsoft YaHei" w:hAnsiTheme="minorHAnsi" w:cstheme="minorHAnsi"/>
          <w:color w:val="auto"/>
          <w:lang w:eastAsia="zh-CN"/>
        </w:rPr>
        <w:t>w</w:t>
      </w:r>
      <w:r w:rsidR="00AC42F2" w:rsidRPr="0027028A">
        <w:rPr>
          <w:rFonts w:asciiTheme="minorHAnsi" w:eastAsia="Microsoft YaHei" w:hAnsiTheme="minorHAnsi" w:cstheme="minorHAnsi"/>
          <w:color w:val="auto"/>
          <w:lang w:eastAsia="zh-CN"/>
        </w:rPr>
        <w:t xml:space="preserve">arning </w:t>
      </w:r>
      <w:r w:rsidR="007D5430" w:rsidRPr="0027028A">
        <w:rPr>
          <w:rFonts w:asciiTheme="minorHAnsi" w:eastAsia="Microsoft YaHei" w:hAnsiTheme="minorHAnsi" w:cstheme="minorHAnsi"/>
          <w:color w:val="auto"/>
          <w:lang w:eastAsia="zh-CN"/>
        </w:rPr>
        <w:t>s</w:t>
      </w:r>
      <w:r w:rsidR="00AC42F2" w:rsidRPr="0027028A">
        <w:rPr>
          <w:rFonts w:asciiTheme="minorHAnsi" w:eastAsia="Microsoft YaHei" w:hAnsiTheme="minorHAnsi" w:cstheme="minorHAnsi"/>
          <w:color w:val="auto"/>
          <w:lang w:eastAsia="zh-CN"/>
        </w:rPr>
        <w:t xml:space="preserve">ystem, </w:t>
      </w:r>
      <w:r w:rsidR="007D5430" w:rsidRPr="0027028A">
        <w:rPr>
          <w:rFonts w:asciiTheme="minorHAnsi" w:eastAsia="Microsoft YaHei" w:hAnsiTheme="minorHAnsi" w:cstheme="minorHAnsi"/>
          <w:color w:val="auto"/>
          <w:lang w:eastAsia="zh-CN"/>
        </w:rPr>
        <w:t>c</w:t>
      </w:r>
      <w:r w:rsidR="00AC42F2" w:rsidRPr="0027028A">
        <w:rPr>
          <w:rFonts w:asciiTheme="minorHAnsi" w:eastAsia="Microsoft YaHei" w:hAnsiTheme="minorHAnsi" w:cstheme="minorHAnsi"/>
          <w:color w:val="auto"/>
          <w:lang w:eastAsia="zh-CN"/>
        </w:rPr>
        <w:t>ar</w:t>
      </w:r>
      <w:r w:rsidR="004C2055">
        <w:rPr>
          <w:rFonts w:asciiTheme="minorHAnsi" w:eastAsia="Microsoft YaHei" w:hAnsiTheme="minorHAnsi" w:cstheme="minorHAnsi"/>
          <w:color w:val="auto"/>
          <w:lang w:eastAsia="zh-CN"/>
        </w:rPr>
        <w:t>-</w:t>
      </w:r>
      <w:r w:rsidR="007D5430" w:rsidRPr="0027028A">
        <w:rPr>
          <w:rFonts w:asciiTheme="minorHAnsi" w:eastAsia="Microsoft YaHei" w:hAnsiTheme="minorHAnsi" w:cstheme="minorHAnsi"/>
          <w:color w:val="auto"/>
          <w:lang w:eastAsia="zh-CN"/>
        </w:rPr>
        <w:t>f</w:t>
      </w:r>
      <w:r w:rsidR="00AC42F2" w:rsidRPr="0027028A">
        <w:rPr>
          <w:rFonts w:asciiTheme="minorHAnsi" w:eastAsia="Microsoft YaHei" w:hAnsiTheme="minorHAnsi" w:cstheme="minorHAnsi"/>
          <w:color w:val="auto"/>
          <w:lang w:eastAsia="zh-CN"/>
        </w:rPr>
        <w:t xml:space="preserve">ollowing </w:t>
      </w:r>
      <w:r w:rsidR="007D5430" w:rsidRPr="0027028A">
        <w:rPr>
          <w:rFonts w:asciiTheme="minorHAnsi" w:eastAsia="Microsoft YaHei" w:hAnsiTheme="minorHAnsi" w:cstheme="minorHAnsi"/>
          <w:color w:val="auto"/>
          <w:lang w:eastAsia="zh-CN"/>
        </w:rPr>
        <w:t>t</w:t>
      </w:r>
      <w:r w:rsidR="00AC42F2" w:rsidRPr="0027028A">
        <w:rPr>
          <w:rFonts w:asciiTheme="minorHAnsi" w:eastAsia="Microsoft YaHei" w:hAnsiTheme="minorHAnsi" w:cstheme="minorHAnsi"/>
          <w:color w:val="auto"/>
          <w:lang w:eastAsia="zh-CN"/>
        </w:rPr>
        <w:t xml:space="preserve">ask, </w:t>
      </w:r>
      <w:r w:rsidR="007D5430" w:rsidRPr="0027028A">
        <w:rPr>
          <w:rFonts w:asciiTheme="minorHAnsi" w:eastAsia="Microsoft YaHei" w:hAnsiTheme="minorHAnsi" w:cstheme="minorHAnsi"/>
          <w:color w:val="auto"/>
          <w:lang w:eastAsia="zh-CN"/>
        </w:rPr>
        <w:t>t</w:t>
      </w:r>
      <w:r w:rsidR="00AC42F2" w:rsidRPr="0027028A">
        <w:rPr>
          <w:rFonts w:asciiTheme="minorHAnsi" w:eastAsia="Microsoft YaHei" w:hAnsiTheme="minorHAnsi" w:cstheme="minorHAnsi"/>
          <w:color w:val="auto"/>
          <w:lang w:eastAsia="zh-CN"/>
        </w:rPr>
        <w:t xml:space="preserve">actile </w:t>
      </w:r>
      <w:r w:rsidR="007D5430" w:rsidRPr="0027028A">
        <w:rPr>
          <w:rFonts w:asciiTheme="minorHAnsi" w:eastAsia="Microsoft YaHei" w:hAnsiTheme="minorHAnsi" w:cstheme="minorHAnsi"/>
          <w:color w:val="auto"/>
          <w:lang w:eastAsia="zh-CN"/>
        </w:rPr>
        <w:t>w</w:t>
      </w:r>
      <w:r w:rsidR="00AC42F2" w:rsidRPr="0027028A">
        <w:rPr>
          <w:rFonts w:asciiTheme="minorHAnsi" w:eastAsia="Microsoft YaHei" w:hAnsiTheme="minorHAnsi" w:cstheme="minorHAnsi"/>
          <w:color w:val="auto"/>
          <w:lang w:eastAsia="zh-CN"/>
        </w:rPr>
        <w:t xml:space="preserve">arning, </w:t>
      </w:r>
      <w:r w:rsidR="003F7744">
        <w:rPr>
          <w:rFonts w:asciiTheme="minorHAnsi" w:eastAsia="Microsoft YaHei" w:hAnsiTheme="minorHAnsi" w:cstheme="minorHAnsi"/>
          <w:color w:val="auto"/>
          <w:lang w:eastAsia="zh-CN"/>
        </w:rPr>
        <w:t>simulation and vibrating toolkit</w:t>
      </w:r>
    </w:p>
    <w:p w14:paraId="7E9D244B" w14:textId="77777777" w:rsidR="002F590F" w:rsidRPr="0027028A" w:rsidRDefault="002F590F" w:rsidP="0052198B">
      <w:pPr>
        <w:snapToGrid w:val="0"/>
        <w:spacing w:after="0" w:line="240" w:lineRule="auto"/>
        <w:rPr>
          <w:rFonts w:asciiTheme="minorHAnsi" w:hAnsiTheme="minorHAnsi" w:cstheme="minorHAnsi"/>
          <w:b/>
          <w:bCs/>
        </w:rPr>
      </w:pPr>
    </w:p>
    <w:p w14:paraId="6D86539E" w14:textId="1AE2A590" w:rsidR="002F590F" w:rsidRPr="0027028A" w:rsidRDefault="00AC42F2" w:rsidP="0052198B">
      <w:pPr>
        <w:snapToGrid w:val="0"/>
        <w:spacing w:after="0" w:line="240" w:lineRule="auto"/>
        <w:rPr>
          <w:rFonts w:asciiTheme="minorHAnsi" w:hAnsiTheme="minorHAnsi" w:cstheme="minorHAnsi"/>
        </w:rPr>
      </w:pPr>
      <w:r w:rsidRPr="0027028A">
        <w:rPr>
          <w:rFonts w:asciiTheme="minorHAnsi" w:hAnsiTheme="minorHAnsi" w:cstheme="minorHAnsi"/>
          <w:b/>
          <w:bCs/>
        </w:rPr>
        <w:t>SUMMARY:</w:t>
      </w:r>
    </w:p>
    <w:p w14:paraId="00336613" w14:textId="7BAA1CEE" w:rsidR="002F590F" w:rsidRPr="0027028A" w:rsidRDefault="00A76DBD"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This protocol</w:t>
      </w:r>
      <w:r w:rsidR="00AC42F2" w:rsidRPr="0027028A">
        <w:rPr>
          <w:rFonts w:asciiTheme="minorHAnsi" w:hAnsiTheme="minorHAnsi" w:cstheme="minorHAnsi"/>
          <w:sz w:val="24"/>
          <w:szCs w:val="24"/>
        </w:rPr>
        <w:t xml:space="preserve"> describe</w:t>
      </w:r>
      <w:r w:rsidRPr="0027028A">
        <w:rPr>
          <w:rFonts w:asciiTheme="minorHAnsi" w:hAnsiTheme="minorHAnsi" w:cstheme="minorHAnsi"/>
          <w:sz w:val="24"/>
          <w:szCs w:val="24"/>
        </w:rPr>
        <w:t>s</w:t>
      </w:r>
      <w:r w:rsidR="00AC42F2" w:rsidRPr="0027028A">
        <w:rPr>
          <w:rFonts w:asciiTheme="minorHAnsi" w:hAnsiTheme="minorHAnsi" w:cstheme="minorHAnsi"/>
          <w:sz w:val="24"/>
          <w:szCs w:val="24"/>
        </w:rPr>
        <w:t xml:space="preserve"> a driving simulat</w:t>
      </w:r>
      <w:r w:rsidR="00D572E6">
        <w:rPr>
          <w:rFonts w:asciiTheme="minorHAnsi" w:hAnsiTheme="minorHAnsi" w:cstheme="minorHAnsi"/>
          <w:sz w:val="24"/>
          <w:szCs w:val="24"/>
        </w:rPr>
        <w:t>ion</w:t>
      </w:r>
      <w:r w:rsidR="00AC42F2" w:rsidRPr="0027028A">
        <w:rPr>
          <w:rFonts w:asciiTheme="minorHAnsi" w:hAnsiTheme="minorHAnsi" w:cstheme="minorHAnsi"/>
          <w:sz w:val="24"/>
          <w:szCs w:val="24"/>
        </w:rPr>
        <w:t xml:space="preserve"> platform and a tactile vibrating toolkit for the investigation of driving</w:t>
      </w:r>
      <w:r w:rsidR="00D572E6">
        <w:rPr>
          <w:rFonts w:asciiTheme="minorHAnsi" w:hAnsiTheme="minorHAnsi" w:cstheme="minorHAnsi"/>
          <w:sz w:val="24"/>
          <w:szCs w:val="24"/>
        </w:rPr>
        <w:t>-</w:t>
      </w:r>
      <w:r w:rsidR="00AC42F2" w:rsidRPr="0027028A">
        <w:rPr>
          <w:rFonts w:asciiTheme="minorHAnsi" w:hAnsiTheme="minorHAnsi" w:cstheme="minorHAnsi"/>
          <w:sz w:val="24"/>
          <w:szCs w:val="24"/>
        </w:rPr>
        <w:t>related research</w:t>
      </w:r>
      <w:r w:rsidR="00840592" w:rsidRPr="0027028A">
        <w:rPr>
          <w:rFonts w:asciiTheme="minorHAnsi" w:hAnsiTheme="minorHAnsi" w:cstheme="minorHAnsi"/>
          <w:sz w:val="24"/>
          <w:szCs w:val="24"/>
        </w:rPr>
        <w:t>, especially in evaluating collision warning systems</w:t>
      </w:r>
      <w:r w:rsidR="00AC42F2" w:rsidRPr="0027028A">
        <w:rPr>
          <w:rFonts w:asciiTheme="minorHAnsi" w:hAnsiTheme="minorHAnsi" w:cstheme="minorHAnsi"/>
          <w:sz w:val="24"/>
          <w:szCs w:val="24"/>
        </w:rPr>
        <w:t>.</w:t>
      </w:r>
      <w:r w:rsidR="00432D67" w:rsidRPr="0027028A">
        <w:rPr>
          <w:rFonts w:asciiTheme="minorHAnsi" w:hAnsiTheme="minorHAnsi" w:cstheme="minorHAnsi"/>
          <w:sz w:val="24"/>
          <w:szCs w:val="24"/>
        </w:rPr>
        <w:t xml:space="preserve"> An exemplar experiment</w:t>
      </w:r>
      <w:r w:rsidR="00935007">
        <w:rPr>
          <w:rFonts w:asciiTheme="minorHAnsi" w:hAnsiTheme="minorHAnsi" w:cstheme="minorHAnsi"/>
          <w:sz w:val="24"/>
          <w:szCs w:val="24"/>
        </w:rPr>
        <w:t xml:space="preserve"> demonstrating the effectiveness of tactile warning</w:t>
      </w:r>
      <w:r w:rsidR="00552D59">
        <w:rPr>
          <w:rFonts w:asciiTheme="minorHAnsi" w:hAnsiTheme="minorHAnsi" w:cstheme="minorHAnsi"/>
          <w:sz w:val="24"/>
          <w:szCs w:val="24"/>
        </w:rPr>
        <w:t>s</w:t>
      </w:r>
      <w:r w:rsidR="00432D67" w:rsidRPr="0027028A">
        <w:rPr>
          <w:rFonts w:asciiTheme="minorHAnsi" w:hAnsiTheme="minorHAnsi" w:cstheme="minorHAnsi"/>
          <w:sz w:val="24"/>
          <w:szCs w:val="24"/>
        </w:rPr>
        <w:t xml:space="preserve"> is also presented.</w:t>
      </w:r>
    </w:p>
    <w:p w14:paraId="3FB0AA64"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4EDFA099" w14:textId="77777777" w:rsidR="002F590F" w:rsidRPr="0027028A"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bCs/>
        </w:rPr>
        <w:t>ABSTRACT:</w:t>
      </w:r>
    </w:p>
    <w:p w14:paraId="5C04DBD8" w14:textId="1ACA6E14"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Collision warning system plays</w:t>
      </w:r>
      <w:r w:rsidRPr="0027028A">
        <w:rPr>
          <w:rFonts w:asciiTheme="minorHAnsi" w:hAnsiTheme="minorHAnsi" w:cstheme="minorHAnsi"/>
          <w:color w:val="000000"/>
          <w:sz w:val="24"/>
          <w:szCs w:val="24"/>
        </w:rPr>
        <w:t xml:space="preserve"> a key role in the prevention of driving distractions and drowsy driving. </w:t>
      </w:r>
      <w:r w:rsidRPr="0027028A">
        <w:rPr>
          <w:rFonts w:asciiTheme="minorHAnsi" w:hAnsiTheme="minorHAnsi" w:cstheme="minorHAnsi"/>
          <w:sz w:val="24"/>
          <w:szCs w:val="24"/>
        </w:rPr>
        <w:t>Previous studies have proven the advantages of tactile warnings in reducing driver’s brake response time.</w:t>
      </w:r>
      <w:r w:rsidR="00367A99">
        <w:rPr>
          <w:rFonts w:asciiTheme="minorHAnsi" w:hAnsiTheme="minorHAnsi" w:cstheme="minorHAnsi"/>
          <w:sz w:val="24"/>
          <w:szCs w:val="24"/>
        </w:rPr>
        <w:t xml:space="preserve"> </w:t>
      </w:r>
      <w:r w:rsidRPr="0027028A">
        <w:rPr>
          <w:rFonts w:asciiTheme="minorHAnsi" w:hAnsiTheme="minorHAnsi" w:cstheme="minorHAnsi"/>
          <w:sz w:val="24"/>
          <w:szCs w:val="24"/>
        </w:rPr>
        <w:t>At the same time, tactile warnings have been proved effective in take-over request (TOR) for partially autonomous vehicles.</w:t>
      </w:r>
    </w:p>
    <w:p w14:paraId="4172E0A2" w14:textId="77777777"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p>
    <w:p w14:paraId="4E012BF2" w14:textId="75A878B4"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How the performance of tactile warnings can be optimized is an ongoing hot research topic in this field. </w:t>
      </w:r>
      <w:r w:rsidR="00FD4B8B" w:rsidRPr="0027028A">
        <w:rPr>
          <w:rFonts w:asciiTheme="minorHAnsi" w:hAnsiTheme="minorHAnsi" w:cstheme="minorHAnsi"/>
          <w:sz w:val="24"/>
          <w:szCs w:val="24"/>
        </w:rPr>
        <w:t>Thus</w:t>
      </w:r>
      <w:r w:rsidRPr="0027028A">
        <w:rPr>
          <w:rFonts w:asciiTheme="minorHAnsi" w:hAnsiTheme="minorHAnsi" w:cstheme="minorHAnsi"/>
          <w:sz w:val="24"/>
          <w:szCs w:val="24"/>
        </w:rPr>
        <w:t xml:space="preserve">, the presented low-cost driving simulation software and methods </w:t>
      </w:r>
      <w:r w:rsidR="00552D59">
        <w:rPr>
          <w:rFonts w:asciiTheme="minorHAnsi" w:hAnsiTheme="minorHAnsi" w:cstheme="minorHAnsi"/>
          <w:sz w:val="24"/>
          <w:szCs w:val="24"/>
        </w:rPr>
        <w:t>are</w:t>
      </w:r>
      <w:r w:rsidRPr="0027028A">
        <w:rPr>
          <w:rFonts w:asciiTheme="minorHAnsi" w:hAnsiTheme="minorHAnsi" w:cstheme="minorHAnsi"/>
          <w:sz w:val="24"/>
          <w:szCs w:val="24"/>
        </w:rPr>
        <w:t xml:space="preserve"> introduced to attract more researchers</w:t>
      </w:r>
      <w:r w:rsidR="00FD4B8B" w:rsidRPr="0027028A">
        <w:rPr>
          <w:rFonts w:asciiTheme="minorHAnsi" w:hAnsiTheme="minorHAnsi" w:cstheme="minorHAnsi"/>
          <w:sz w:val="24"/>
          <w:szCs w:val="24"/>
        </w:rPr>
        <w:t xml:space="preserve"> to take part in the investigation</w:t>
      </w:r>
      <w:r w:rsidRPr="0027028A">
        <w:rPr>
          <w:rFonts w:asciiTheme="minorHAnsi" w:hAnsiTheme="minorHAnsi" w:cstheme="minorHAnsi"/>
          <w:sz w:val="24"/>
          <w:szCs w:val="24"/>
        </w:rPr>
        <w:t>. The presented protocol</w:t>
      </w:r>
      <w:r w:rsidRPr="0027028A">
        <w:rPr>
          <w:rFonts w:asciiTheme="minorHAnsi" w:eastAsia="SimSun" w:hAnsiTheme="minorHAnsi" w:cstheme="minorHAnsi"/>
          <w:sz w:val="24"/>
          <w:szCs w:val="24"/>
        </w:rPr>
        <w:t xml:space="preserve"> has been </w:t>
      </w:r>
      <w:r w:rsidRPr="0027028A">
        <w:rPr>
          <w:rFonts w:asciiTheme="minorHAnsi" w:hAnsiTheme="minorHAnsi" w:cstheme="minorHAnsi"/>
          <w:sz w:val="24"/>
          <w:szCs w:val="24"/>
        </w:rPr>
        <w:t>divided</w:t>
      </w:r>
      <w:r w:rsidR="00957BE0">
        <w:rPr>
          <w:rFonts w:asciiTheme="minorHAnsi" w:hAnsiTheme="minorHAnsi" w:cstheme="minorHAnsi"/>
          <w:sz w:val="24"/>
          <w:szCs w:val="24"/>
        </w:rPr>
        <w:t xml:space="preserve"> </w:t>
      </w:r>
      <w:r w:rsidRPr="0027028A">
        <w:rPr>
          <w:rFonts w:asciiTheme="minorHAnsi" w:hAnsiTheme="minorHAnsi" w:cstheme="minorHAnsi"/>
          <w:sz w:val="24"/>
          <w:szCs w:val="24"/>
        </w:rPr>
        <w:t>into</w:t>
      </w:r>
      <w:r w:rsidR="00957BE0">
        <w:rPr>
          <w:rFonts w:asciiTheme="minorHAnsi" w:hAnsiTheme="minorHAnsi" w:cstheme="minorHAnsi"/>
          <w:sz w:val="24"/>
          <w:szCs w:val="24"/>
        </w:rPr>
        <w:t xml:space="preserve"> </w:t>
      </w:r>
      <w:r w:rsidR="009C4F80" w:rsidRPr="0027028A">
        <w:rPr>
          <w:rFonts w:asciiTheme="minorHAnsi" w:hAnsiTheme="minorHAnsi" w:cstheme="minorHAnsi"/>
          <w:sz w:val="24"/>
          <w:szCs w:val="24"/>
        </w:rPr>
        <w:t xml:space="preserve">five </w:t>
      </w:r>
      <w:r w:rsidRPr="0027028A">
        <w:rPr>
          <w:rFonts w:asciiTheme="minorHAnsi" w:hAnsiTheme="minorHAnsi" w:cstheme="minorHAnsi"/>
          <w:sz w:val="24"/>
          <w:szCs w:val="24"/>
        </w:rPr>
        <w:t>sections: 1) participant</w:t>
      </w:r>
      <w:r w:rsidR="009C4F80" w:rsidRPr="0027028A">
        <w:rPr>
          <w:rFonts w:asciiTheme="minorHAnsi" w:hAnsiTheme="minorHAnsi" w:cstheme="minorHAnsi"/>
          <w:sz w:val="24"/>
          <w:szCs w:val="24"/>
        </w:rPr>
        <w:t>s</w:t>
      </w:r>
      <w:r w:rsidRPr="0027028A">
        <w:rPr>
          <w:rFonts w:asciiTheme="minorHAnsi" w:hAnsiTheme="minorHAnsi" w:cstheme="minorHAnsi"/>
          <w:sz w:val="24"/>
          <w:szCs w:val="24"/>
        </w:rPr>
        <w:t xml:space="preserve">, 2) driving simulation software configuration, 3) driving </w:t>
      </w:r>
      <w:r w:rsidRPr="0027028A">
        <w:rPr>
          <w:rFonts w:asciiTheme="minorHAnsi" w:hAnsiTheme="minorHAnsi" w:cstheme="minorHAnsi"/>
          <w:sz w:val="24"/>
          <w:szCs w:val="24"/>
        </w:rPr>
        <w:lastRenderedPageBreak/>
        <w:t xml:space="preserve">simulator </w:t>
      </w:r>
      <w:r w:rsidR="009C4F80" w:rsidRPr="0027028A">
        <w:rPr>
          <w:rFonts w:asciiTheme="minorHAnsi" w:hAnsiTheme="minorHAnsi" w:cstheme="minorHAnsi"/>
          <w:sz w:val="24"/>
          <w:szCs w:val="24"/>
        </w:rPr>
        <w:t>preparation</w:t>
      </w:r>
      <w:r w:rsidRPr="0027028A">
        <w:rPr>
          <w:rFonts w:asciiTheme="minorHAnsi" w:hAnsiTheme="minorHAnsi" w:cstheme="minorHAnsi"/>
          <w:sz w:val="24"/>
          <w:szCs w:val="24"/>
        </w:rPr>
        <w:t xml:space="preserve">, </w:t>
      </w:r>
      <w:r w:rsidR="00FD4B8B" w:rsidRPr="0027028A">
        <w:rPr>
          <w:rFonts w:asciiTheme="minorHAnsi" w:hAnsiTheme="minorHAnsi" w:cstheme="minorHAnsi"/>
          <w:sz w:val="24"/>
          <w:szCs w:val="24"/>
        </w:rPr>
        <w:t xml:space="preserve">4) </w:t>
      </w:r>
      <w:r w:rsidR="007F761B" w:rsidRPr="0027028A">
        <w:rPr>
          <w:rFonts w:asciiTheme="minorHAnsi" w:hAnsiTheme="minorHAnsi" w:cstheme="minorHAnsi"/>
          <w:sz w:val="24"/>
          <w:szCs w:val="24"/>
        </w:rPr>
        <w:t>v</w:t>
      </w:r>
      <w:r w:rsidR="00FD4B8B" w:rsidRPr="0027028A">
        <w:rPr>
          <w:rFonts w:asciiTheme="minorHAnsi" w:hAnsiTheme="minorHAnsi" w:cstheme="minorHAnsi"/>
          <w:sz w:val="24"/>
          <w:szCs w:val="24"/>
        </w:rPr>
        <w:t xml:space="preserve">ibrating </w:t>
      </w:r>
      <w:r w:rsidR="007F761B" w:rsidRPr="0027028A">
        <w:rPr>
          <w:rFonts w:asciiTheme="minorHAnsi" w:hAnsiTheme="minorHAnsi" w:cstheme="minorHAnsi"/>
          <w:sz w:val="24"/>
          <w:szCs w:val="24"/>
        </w:rPr>
        <w:t>t</w:t>
      </w:r>
      <w:r w:rsidR="00FD4B8B" w:rsidRPr="0027028A">
        <w:rPr>
          <w:rFonts w:asciiTheme="minorHAnsi" w:hAnsiTheme="minorHAnsi" w:cstheme="minorHAnsi"/>
          <w:sz w:val="24"/>
          <w:szCs w:val="24"/>
        </w:rPr>
        <w:t xml:space="preserve">oolkit </w:t>
      </w:r>
      <w:r w:rsidR="007F761B" w:rsidRPr="0027028A">
        <w:rPr>
          <w:rFonts w:asciiTheme="minorHAnsi" w:hAnsiTheme="minorHAnsi" w:cstheme="minorHAnsi"/>
          <w:sz w:val="24"/>
          <w:szCs w:val="24"/>
        </w:rPr>
        <w:t>c</w:t>
      </w:r>
      <w:r w:rsidR="00FD4B8B" w:rsidRPr="0027028A">
        <w:rPr>
          <w:rFonts w:asciiTheme="minorHAnsi" w:hAnsiTheme="minorHAnsi" w:cstheme="minorHAnsi"/>
          <w:sz w:val="24"/>
          <w:szCs w:val="24"/>
        </w:rPr>
        <w:t xml:space="preserve">onfiguration and </w:t>
      </w:r>
      <w:r w:rsidR="007F761B" w:rsidRPr="0027028A">
        <w:rPr>
          <w:rFonts w:asciiTheme="minorHAnsi" w:hAnsiTheme="minorHAnsi" w:cstheme="minorHAnsi"/>
          <w:sz w:val="24"/>
          <w:szCs w:val="24"/>
        </w:rPr>
        <w:t>p</w:t>
      </w:r>
      <w:r w:rsidR="00FD4B8B" w:rsidRPr="0027028A">
        <w:rPr>
          <w:rFonts w:asciiTheme="minorHAnsi" w:hAnsiTheme="minorHAnsi" w:cstheme="minorHAnsi"/>
          <w:sz w:val="24"/>
          <w:szCs w:val="24"/>
        </w:rPr>
        <w:t xml:space="preserve">reparation, and 5) </w:t>
      </w:r>
      <w:r w:rsidR="007F761B" w:rsidRPr="0027028A">
        <w:rPr>
          <w:rFonts w:asciiTheme="minorHAnsi" w:hAnsiTheme="minorHAnsi" w:cstheme="minorHAnsi"/>
          <w:sz w:val="24"/>
          <w:szCs w:val="24"/>
        </w:rPr>
        <w:t>c</w:t>
      </w:r>
      <w:r w:rsidR="00FD4B8B" w:rsidRPr="0027028A">
        <w:rPr>
          <w:rFonts w:asciiTheme="minorHAnsi" w:hAnsiTheme="minorHAnsi" w:cstheme="minorHAnsi"/>
          <w:sz w:val="24"/>
          <w:szCs w:val="24"/>
        </w:rPr>
        <w:t>onduct</w:t>
      </w:r>
      <w:r w:rsidR="009C4F80" w:rsidRPr="0027028A">
        <w:rPr>
          <w:rFonts w:asciiTheme="minorHAnsi" w:hAnsiTheme="minorHAnsi" w:cstheme="minorHAnsi"/>
          <w:sz w:val="24"/>
          <w:szCs w:val="24"/>
        </w:rPr>
        <w:t>ing</w:t>
      </w:r>
      <w:r w:rsidR="00FD4B8B" w:rsidRPr="0027028A">
        <w:rPr>
          <w:rFonts w:asciiTheme="minorHAnsi" w:hAnsiTheme="minorHAnsi" w:cstheme="minorHAnsi"/>
          <w:sz w:val="24"/>
          <w:szCs w:val="24"/>
        </w:rPr>
        <w:t xml:space="preserve"> the </w:t>
      </w:r>
      <w:r w:rsidR="007F761B" w:rsidRPr="0027028A">
        <w:rPr>
          <w:rFonts w:asciiTheme="minorHAnsi" w:hAnsiTheme="minorHAnsi" w:cstheme="minorHAnsi"/>
          <w:sz w:val="24"/>
          <w:szCs w:val="24"/>
        </w:rPr>
        <w:t>e</w:t>
      </w:r>
      <w:r w:rsidR="00FD4B8B" w:rsidRPr="0027028A">
        <w:rPr>
          <w:rFonts w:asciiTheme="minorHAnsi" w:hAnsiTheme="minorHAnsi" w:cstheme="minorHAnsi"/>
          <w:sz w:val="24"/>
          <w:szCs w:val="24"/>
        </w:rPr>
        <w:t>xperiment</w:t>
      </w:r>
      <w:r w:rsidRPr="0027028A">
        <w:rPr>
          <w:rFonts w:asciiTheme="minorHAnsi" w:hAnsiTheme="minorHAnsi" w:cstheme="minorHAnsi"/>
          <w:sz w:val="24"/>
          <w:szCs w:val="24"/>
        </w:rPr>
        <w:t>.</w:t>
      </w:r>
    </w:p>
    <w:p w14:paraId="7AEFD608" w14:textId="77777777"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p>
    <w:p w14:paraId="59044709" w14:textId="5B2B8527" w:rsidR="00166801"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In the </w:t>
      </w:r>
      <w:r w:rsidR="00FD4B8B" w:rsidRPr="0027028A">
        <w:rPr>
          <w:rFonts w:asciiTheme="minorHAnsi" w:hAnsiTheme="minorHAnsi" w:cstheme="minorHAnsi"/>
          <w:sz w:val="24"/>
          <w:szCs w:val="24"/>
        </w:rPr>
        <w:t>exemplar</w:t>
      </w:r>
      <w:r w:rsidRPr="0027028A">
        <w:rPr>
          <w:rFonts w:asciiTheme="minorHAnsi" w:hAnsiTheme="minorHAnsi" w:cstheme="minorHAnsi"/>
          <w:sz w:val="24"/>
          <w:szCs w:val="24"/>
        </w:rPr>
        <w:t xml:space="preserve"> study, participants </w:t>
      </w:r>
      <w:r w:rsidR="00F751FC" w:rsidRPr="0027028A">
        <w:rPr>
          <w:rFonts w:asciiTheme="minorHAnsi" w:hAnsiTheme="minorHAnsi" w:cstheme="minorHAnsi"/>
          <w:sz w:val="24"/>
          <w:szCs w:val="24"/>
        </w:rPr>
        <w:t xml:space="preserve">wore the tactile vibrating toolkit and </w:t>
      </w:r>
      <w:r w:rsidRPr="0027028A">
        <w:rPr>
          <w:rFonts w:asciiTheme="minorHAnsi" w:hAnsiTheme="minorHAnsi" w:cstheme="minorHAnsi"/>
          <w:sz w:val="24"/>
          <w:szCs w:val="24"/>
        </w:rPr>
        <w:t>performed an established car-following task using the customized driving simulation software.</w:t>
      </w:r>
      <w:r w:rsidR="00840592" w:rsidRPr="0027028A">
        <w:rPr>
          <w:rFonts w:asciiTheme="minorHAnsi" w:hAnsiTheme="minorHAnsi" w:cstheme="minorHAnsi"/>
          <w:sz w:val="24"/>
          <w:szCs w:val="24"/>
        </w:rPr>
        <w:t xml:space="preserve"> </w:t>
      </w:r>
      <w:r w:rsidRPr="0027028A">
        <w:rPr>
          <w:rFonts w:asciiTheme="minorHAnsi" w:hAnsiTheme="minorHAnsi" w:cstheme="minorHAnsi"/>
          <w:sz w:val="24"/>
          <w:szCs w:val="24"/>
        </w:rPr>
        <w:t>The front vehicle brake</w:t>
      </w:r>
      <w:r w:rsidR="00F751FC" w:rsidRPr="0027028A">
        <w:rPr>
          <w:rFonts w:asciiTheme="minorHAnsi" w:hAnsiTheme="minorHAnsi" w:cstheme="minorHAnsi"/>
          <w:sz w:val="24"/>
          <w:szCs w:val="24"/>
        </w:rPr>
        <w:t>d</w:t>
      </w:r>
      <w:r w:rsidRPr="0027028A">
        <w:rPr>
          <w:rFonts w:asciiTheme="minorHAnsi" w:hAnsiTheme="minorHAnsi" w:cstheme="minorHAnsi"/>
          <w:sz w:val="24"/>
          <w:szCs w:val="24"/>
        </w:rPr>
        <w:t xml:space="preserve"> intermittently, and vibrating warnings </w:t>
      </w:r>
      <w:r w:rsidR="00F751FC" w:rsidRPr="0027028A">
        <w:rPr>
          <w:rFonts w:asciiTheme="minorHAnsi" w:hAnsiTheme="minorHAnsi" w:cstheme="minorHAnsi"/>
          <w:sz w:val="24"/>
          <w:szCs w:val="24"/>
        </w:rPr>
        <w:t>were</w:t>
      </w:r>
      <w:r w:rsidRPr="0027028A">
        <w:rPr>
          <w:rFonts w:asciiTheme="minorHAnsi" w:hAnsiTheme="minorHAnsi" w:cstheme="minorHAnsi"/>
          <w:sz w:val="24"/>
          <w:szCs w:val="24"/>
        </w:rPr>
        <w:t xml:space="preserve"> delivered whenever the front vehicle was braking. Participants were instructed to respond as quickly as possible to the sudden brakes of the front vehicle.</w:t>
      </w:r>
      <w:r w:rsidR="0052198B">
        <w:rPr>
          <w:rFonts w:asciiTheme="minorHAnsi" w:hAnsiTheme="minorHAnsi" w:cstheme="minorHAnsi"/>
          <w:sz w:val="24"/>
          <w:szCs w:val="24"/>
        </w:rPr>
        <w:t xml:space="preserve"> </w:t>
      </w:r>
      <w:r w:rsidRPr="0027028A">
        <w:rPr>
          <w:rFonts w:asciiTheme="minorHAnsi" w:hAnsiTheme="minorHAnsi" w:cstheme="minorHAnsi"/>
          <w:sz w:val="24"/>
          <w:szCs w:val="24"/>
        </w:rPr>
        <w:t>Driving dynamics, such as the brake response time and brake response rate, were recorded by the simulation software for data analysis.</w:t>
      </w:r>
      <w:bookmarkStart w:id="2" w:name="_Hlk38838462"/>
    </w:p>
    <w:p w14:paraId="0D2B756C" w14:textId="77777777" w:rsidR="00166801" w:rsidRPr="0027028A" w:rsidRDefault="00166801" w:rsidP="0052198B">
      <w:pPr>
        <w:pStyle w:val="a"/>
        <w:adjustRightInd w:val="0"/>
        <w:snapToGrid w:val="0"/>
        <w:spacing w:after="0" w:line="240" w:lineRule="auto"/>
        <w:jc w:val="both"/>
        <w:rPr>
          <w:rFonts w:asciiTheme="minorHAnsi" w:hAnsiTheme="minorHAnsi" w:cstheme="minorHAnsi"/>
          <w:sz w:val="24"/>
          <w:szCs w:val="24"/>
        </w:rPr>
      </w:pPr>
    </w:p>
    <w:p w14:paraId="7420E22D" w14:textId="3A4A8CC2" w:rsidR="002F590F"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Th</w:t>
      </w:r>
      <w:r w:rsidR="00166801" w:rsidRPr="0027028A">
        <w:rPr>
          <w:rFonts w:asciiTheme="minorHAnsi" w:hAnsiTheme="minorHAnsi" w:cstheme="minorHAnsi"/>
          <w:sz w:val="24"/>
          <w:szCs w:val="24"/>
        </w:rPr>
        <w:t>e presented</w:t>
      </w:r>
      <w:r w:rsidRPr="0027028A">
        <w:rPr>
          <w:rFonts w:asciiTheme="minorHAnsi" w:hAnsiTheme="minorHAnsi" w:cstheme="minorHAnsi"/>
          <w:sz w:val="24"/>
          <w:szCs w:val="24"/>
        </w:rPr>
        <w:t xml:space="preserve"> protocol offers insight </w:t>
      </w:r>
      <w:r w:rsidR="00552D59">
        <w:rPr>
          <w:rFonts w:asciiTheme="minorHAnsi" w:hAnsiTheme="minorHAnsi" w:cstheme="minorHAnsi"/>
          <w:sz w:val="24"/>
          <w:szCs w:val="24"/>
        </w:rPr>
        <w:t>into</w:t>
      </w:r>
      <w:r w:rsidRPr="0027028A">
        <w:rPr>
          <w:rFonts w:asciiTheme="minorHAnsi" w:hAnsiTheme="minorHAnsi" w:cstheme="minorHAnsi"/>
          <w:sz w:val="24"/>
          <w:szCs w:val="24"/>
        </w:rPr>
        <w:t xml:space="preserve"> the exploration of the effectiveness of tactile warnings on different body locations. </w:t>
      </w:r>
      <w:r w:rsidR="00524690">
        <w:rPr>
          <w:rFonts w:asciiTheme="minorHAnsi" w:hAnsiTheme="minorHAnsi" w:cstheme="minorHAnsi"/>
          <w:sz w:val="24"/>
          <w:szCs w:val="24"/>
        </w:rPr>
        <w:t xml:space="preserve">In addition to the car-following task that </w:t>
      </w:r>
      <w:r w:rsidR="001F555B">
        <w:rPr>
          <w:rFonts w:asciiTheme="minorHAnsi" w:hAnsiTheme="minorHAnsi" w:cstheme="minorHAnsi"/>
          <w:sz w:val="24"/>
          <w:szCs w:val="24"/>
        </w:rPr>
        <w:t>i</w:t>
      </w:r>
      <w:r w:rsidR="00524690">
        <w:rPr>
          <w:rFonts w:asciiTheme="minorHAnsi" w:hAnsiTheme="minorHAnsi" w:cstheme="minorHAnsi"/>
          <w:sz w:val="24"/>
          <w:szCs w:val="24"/>
        </w:rPr>
        <w:t xml:space="preserve">s demonstrated in the exemplar experiment, </w:t>
      </w:r>
      <w:r w:rsidR="008539A4">
        <w:rPr>
          <w:rFonts w:asciiTheme="minorHAnsi" w:hAnsiTheme="minorHAnsi" w:cstheme="minorHAnsi"/>
          <w:sz w:val="24"/>
          <w:szCs w:val="24"/>
        </w:rPr>
        <w:t xml:space="preserve">this protocol also provides </w:t>
      </w:r>
      <w:r w:rsidR="00524690">
        <w:rPr>
          <w:rFonts w:asciiTheme="minorHAnsi" w:hAnsiTheme="minorHAnsi" w:cstheme="minorHAnsi"/>
          <w:sz w:val="24"/>
          <w:szCs w:val="24"/>
        </w:rPr>
        <w:t>an option to apply</w:t>
      </w:r>
      <w:r w:rsidRPr="0027028A">
        <w:rPr>
          <w:rFonts w:asciiTheme="minorHAnsi" w:hAnsiTheme="minorHAnsi" w:cstheme="minorHAnsi"/>
          <w:sz w:val="24"/>
          <w:szCs w:val="24"/>
        </w:rPr>
        <w:t xml:space="preserve"> other paradigm</w:t>
      </w:r>
      <w:r w:rsidR="00552D59">
        <w:rPr>
          <w:rFonts w:asciiTheme="minorHAnsi" w:hAnsiTheme="minorHAnsi" w:cstheme="minorHAnsi"/>
          <w:sz w:val="24"/>
          <w:szCs w:val="24"/>
        </w:rPr>
        <w:t>s</w:t>
      </w:r>
      <w:r w:rsidRPr="0027028A">
        <w:rPr>
          <w:rFonts w:asciiTheme="minorHAnsi" w:hAnsiTheme="minorHAnsi" w:cstheme="minorHAnsi"/>
          <w:sz w:val="24"/>
          <w:szCs w:val="24"/>
        </w:rPr>
        <w:t xml:space="preserve"> </w:t>
      </w:r>
      <w:r w:rsidR="006F3037">
        <w:rPr>
          <w:rFonts w:asciiTheme="minorHAnsi" w:hAnsiTheme="minorHAnsi" w:cstheme="minorHAnsi"/>
          <w:sz w:val="24"/>
          <w:szCs w:val="24"/>
        </w:rPr>
        <w:t>to the driving simulation studies with</w:t>
      </w:r>
      <w:r w:rsidR="00524690" w:rsidRPr="0027028A">
        <w:rPr>
          <w:rFonts w:asciiTheme="minorHAnsi" w:hAnsiTheme="minorHAnsi" w:cstheme="minorHAnsi"/>
          <w:sz w:val="24"/>
          <w:szCs w:val="24"/>
        </w:rPr>
        <w:t xml:space="preserve"> </w:t>
      </w:r>
      <w:r w:rsidRPr="0027028A">
        <w:rPr>
          <w:rFonts w:asciiTheme="minorHAnsi" w:hAnsiTheme="minorHAnsi" w:cstheme="minorHAnsi"/>
          <w:sz w:val="24"/>
          <w:szCs w:val="24"/>
        </w:rPr>
        <w:t xml:space="preserve">simple modifications and basic programming skills. </w:t>
      </w:r>
      <w:bookmarkEnd w:id="2"/>
      <w:r w:rsidR="00166801" w:rsidRPr="0027028A">
        <w:rPr>
          <w:rFonts w:asciiTheme="minorHAnsi" w:hAnsiTheme="minorHAnsi" w:cstheme="minorHAnsi"/>
          <w:sz w:val="24"/>
          <w:szCs w:val="24"/>
        </w:rPr>
        <w:t xml:space="preserve">However, it is important to note that due to its affordable price, the driving simulation software and hardware introduced </w:t>
      </w:r>
      <w:r w:rsidR="006F15AA">
        <w:rPr>
          <w:rFonts w:asciiTheme="minorHAnsi" w:hAnsiTheme="minorHAnsi" w:cstheme="minorHAnsi"/>
          <w:sz w:val="24"/>
          <w:szCs w:val="24"/>
        </w:rPr>
        <w:t>here</w:t>
      </w:r>
      <w:r w:rsidR="00166801" w:rsidRPr="0027028A">
        <w:rPr>
          <w:rFonts w:asciiTheme="minorHAnsi" w:hAnsiTheme="minorHAnsi" w:cstheme="minorHAnsi"/>
          <w:sz w:val="24"/>
          <w:szCs w:val="24"/>
        </w:rPr>
        <w:t xml:space="preserve"> </w:t>
      </w:r>
      <w:r w:rsidR="0057393A" w:rsidRPr="0027028A">
        <w:rPr>
          <w:rFonts w:asciiTheme="minorHAnsi" w:hAnsiTheme="minorHAnsi" w:cstheme="minorHAnsi"/>
          <w:sz w:val="24"/>
          <w:szCs w:val="24"/>
        </w:rPr>
        <w:t>may not be able to</w:t>
      </w:r>
      <w:r w:rsidR="00166801" w:rsidRPr="0027028A">
        <w:rPr>
          <w:rFonts w:asciiTheme="minorHAnsi" w:hAnsiTheme="minorHAnsi" w:cstheme="minorHAnsi"/>
          <w:sz w:val="24"/>
          <w:szCs w:val="24"/>
        </w:rPr>
        <w:t xml:space="preserve"> fully compete with other </w:t>
      </w:r>
      <w:r w:rsidR="00D727EF">
        <w:rPr>
          <w:rFonts w:asciiTheme="minorHAnsi" w:hAnsiTheme="minorHAnsi" w:cstheme="minorHAnsi"/>
          <w:sz w:val="24"/>
          <w:szCs w:val="24"/>
        </w:rPr>
        <w:t xml:space="preserve">high-fidelity </w:t>
      </w:r>
      <w:r w:rsidR="00166801" w:rsidRPr="0027028A">
        <w:rPr>
          <w:rFonts w:asciiTheme="minorHAnsi" w:hAnsiTheme="minorHAnsi" w:cstheme="minorHAnsi"/>
          <w:sz w:val="24"/>
          <w:szCs w:val="24"/>
        </w:rPr>
        <w:t>commercial driving simulators</w:t>
      </w:r>
      <w:r w:rsidR="0057393A" w:rsidRPr="0027028A">
        <w:rPr>
          <w:rFonts w:asciiTheme="minorHAnsi" w:hAnsiTheme="minorHAnsi" w:cstheme="minorHAnsi"/>
          <w:sz w:val="24"/>
          <w:szCs w:val="24"/>
        </w:rPr>
        <w:t xml:space="preserve">. Nevertheless, this protocol can act as an affordable and user-friendly alternative to the general </w:t>
      </w:r>
      <w:r w:rsidR="006F15AA">
        <w:rPr>
          <w:rFonts w:asciiTheme="minorHAnsi" w:hAnsiTheme="minorHAnsi" w:cstheme="minorHAnsi"/>
          <w:sz w:val="24"/>
          <w:szCs w:val="24"/>
        </w:rPr>
        <w:t xml:space="preserve">high-fidelity </w:t>
      </w:r>
      <w:r w:rsidR="0057393A" w:rsidRPr="0027028A">
        <w:rPr>
          <w:rFonts w:asciiTheme="minorHAnsi" w:hAnsiTheme="minorHAnsi" w:cstheme="minorHAnsi"/>
          <w:sz w:val="24"/>
          <w:szCs w:val="24"/>
        </w:rPr>
        <w:t>commercial driving simulators.</w:t>
      </w:r>
    </w:p>
    <w:p w14:paraId="48335CC0" w14:textId="77777777" w:rsidR="002F590F" w:rsidRPr="0027028A" w:rsidRDefault="002F590F" w:rsidP="0052198B">
      <w:pPr>
        <w:snapToGrid w:val="0"/>
        <w:spacing w:after="0" w:line="240" w:lineRule="auto"/>
        <w:rPr>
          <w:rFonts w:asciiTheme="minorHAnsi" w:hAnsiTheme="minorHAnsi" w:cstheme="minorHAnsi"/>
          <w:lang w:eastAsia="zh-CN"/>
        </w:rPr>
      </w:pPr>
    </w:p>
    <w:p w14:paraId="757A096A" w14:textId="77777777" w:rsidR="002F590F" w:rsidRPr="0027028A"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rPr>
        <w:t>INTRODUCTION</w:t>
      </w:r>
      <w:r w:rsidRPr="0027028A">
        <w:rPr>
          <w:rFonts w:asciiTheme="minorHAnsi" w:hAnsiTheme="minorHAnsi" w:cstheme="minorHAnsi"/>
          <w:b/>
          <w:bCs/>
        </w:rPr>
        <w:t>:</w:t>
      </w:r>
    </w:p>
    <w:p w14:paraId="3D4216F4" w14:textId="625D4496" w:rsidR="00B11629" w:rsidRPr="0027028A" w:rsidRDefault="00AC42F2" w:rsidP="0052198B">
      <w:pPr>
        <w:spacing w:after="0" w:line="240" w:lineRule="auto"/>
        <w:rPr>
          <w:rFonts w:asciiTheme="minorHAnsi" w:hAnsiTheme="minorHAnsi" w:cstheme="minorHAnsi"/>
        </w:rPr>
      </w:pPr>
      <w:bookmarkStart w:id="3" w:name="_Hlk30101466"/>
      <w:r w:rsidRPr="0027028A">
        <w:rPr>
          <w:rFonts w:asciiTheme="minorHAnsi" w:hAnsiTheme="minorHAnsi" w:cstheme="minorHAnsi"/>
        </w:rPr>
        <w:t>According to the data revealed by the Global Health Estimates in 2016, traffic injury is the eighth cause of global deaths, leading to 1.4 million deaths</w:t>
      </w:r>
      <w:r w:rsidR="00F722D7" w:rsidRPr="0027028A">
        <w:rPr>
          <w:rFonts w:asciiTheme="minorHAnsi" w:hAnsiTheme="minorHAnsi" w:cstheme="minorHAnsi"/>
        </w:rPr>
        <w:t xml:space="preserve"> worldwide</w:t>
      </w:r>
      <w:r w:rsidR="005308C7" w:rsidRPr="0027028A">
        <w:rPr>
          <w:rFonts w:asciiTheme="minorHAnsi" w:hAnsiTheme="minorHAnsi" w:cstheme="minorHAnsi"/>
        </w:rPr>
        <w:fldChar w:fldCharType="begin"/>
      </w:r>
      <w:r w:rsidR="005308C7" w:rsidRPr="0027028A">
        <w:rPr>
          <w:rFonts w:asciiTheme="minorHAnsi" w:hAnsiTheme="minorHAnsi" w:cstheme="minorHAnsi"/>
        </w:rPr>
        <w:instrText xml:space="preserve"> ADDIN ZOTERO_ITEM CSL_CITATION {"citationID":"g8YHH19k","properties":{"formattedCitation":"\\super 1\\nosupersub{}","plainCitation":"1","noteIndex":0},"citationItems":[{"id":91,"uris":["http://zotero.org/groups/2439660/items/XQXD48DT"],"uri":["http://zotero.org/groups/2439660/items/XQXD48DT"],"itemData":{"id":91,"type":"webpage","abstract":"In 2012, an estimated 56 million people died worldwide. Discover what have remained the top major killers during the past decade.","language":"en","title":"The top 10 causes of death","URL":"https://www.who.int/news-room/fact-sheets/detail/the-top-10-causes-of-death","author":[{"literal":"World Health Organization"}],"accessed":{"date-parts":[["2020",2,4]]},"issued":{"date-parts":[["2018",5,24]]}}}],"schema":"https://github.com/citation-style-language/schema/raw/master/csl-citation.json"} </w:instrText>
      </w:r>
      <w:r w:rsidR="005308C7" w:rsidRPr="0027028A">
        <w:rPr>
          <w:rFonts w:asciiTheme="minorHAnsi" w:hAnsiTheme="minorHAnsi" w:cstheme="minorHAnsi"/>
        </w:rPr>
        <w:fldChar w:fldCharType="separate"/>
      </w:r>
      <w:r w:rsidR="005308C7" w:rsidRPr="0027028A">
        <w:rPr>
          <w:rFonts w:asciiTheme="minorHAnsi" w:hAnsiTheme="minorHAnsi" w:cstheme="minorHAnsi"/>
          <w:vertAlign w:val="superscript"/>
        </w:rPr>
        <w:t>1</w:t>
      </w:r>
      <w:r w:rsidR="005308C7" w:rsidRPr="0027028A">
        <w:rPr>
          <w:rFonts w:asciiTheme="minorHAnsi" w:hAnsiTheme="minorHAnsi" w:cstheme="minorHAnsi"/>
        </w:rPr>
        <w:fldChar w:fldCharType="end"/>
      </w:r>
      <w:r w:rsidRPr="0027028A">
        <w:rPr>
          <w:rFonts w:asciiTheme="minorHAnsi" w:hAnsiTheme="minorHAnsi" w:cstheme="minorHAnsi"/>
        </w:rPr>
        <w:t xml:space="preserve">. In the year 2018, </w:t>
      </w:r>
      <w:r w:rsidR="006263A8" w:rsidRPr="006263A8">
        <w:rPr>
          <w:rFonts w:asciiTheme="minorHAnsi" w:hAnsiTheme="minorHAnsi" w:cstheme="minorHAnsi"/>
        </w:rPr>
        <w:t>39.2</w:t>
      </w:r>
      <w:r w:rsidR="006263A8">
        <w:rPr>
          <w:rFonts w:asciiTheme="minorHAnsi" w:hAnsiTheme="minorHAnsi" w:cstheme="minorHAnsi"/>
        </w:rPr>
        <w:t xml:space="preserve">% </w:t>
      </w:r>
      <w:r w:rsidR="006263A8" w:rsidRPr="006263A8">
        <w:rPr>
          <w:rFonts w:asciiTheme="minorHAnsi" w:hAnsiTheme="minorHAnsi" w:cstheme="minorHAnsi"/>
        </w:rPr>
        <w:t>of the traffic accidents were collisions with motor vehicle</w:t>
      </w:r>
      <w:r w:rsidR="00713B18">
        <w:rPr>
          <w:rFonts w:asciiTheme="minorHAnsi" w:hAnsiTheme="minorHAnsi" w:cstheme="minorHAnsi"/>
        </w:rPr>
        <w:t>s</w:t>
      </w:r>
      <w:r w:rsidR="00BC35F7">
        <w:rPr>
          <w:rFonts w:asciiTheme="minorHAnsi" w:hAnsiTheme="minorHAnsi" w:cstheme="minorHAnsi"/>
        </w:rPr>
        <w:t xml:space="preserve"> in transport</w:t>
      </w:r>
      <w:r w:rsidR="006263A8" w:rsidRPr="006263A8">
        <w:rPr>
          <w:rFonts w:asciiTheme="minorHAnsi" w:hAnsiTheme="minorHAnsi" w:cstheme="minorHAnsi"/>
        </w:rPr>
        <w:t>, and 7.2</w:t>
      </w:r>
      <w:r w:rsidR="006263A8">
        <w:rPr>
          <w:rFonts w:asciiTheme="minorHAnsi" w:hAnsiTheme="minorHAnsi" w:cstheme="minorHAnsi"/>
        </w:rPr>
        <w:t>%</w:t>
      </w:r>
      <w:r w:rsidR="006263A8" w:rsidRPr="006263A8">
        <w:rPr>
          <w:rFonts w:asciiTheme="minorHAnsi" w:hAnsiTheme="minorHAnsi" w:cstheme="minorHAnsi"/>
        </w:rPr>
        <w:t xml:space="preserve"> of which were rear-end collisions.</w:t>
      </w:r>
      <w:r w:rsidR="006263A8">
        <w:rPr>
          <w:rFonts w:asciiTheme="minorHAnsi" w:hAnsiTheme="minorHAnsi" w:cstheme="minorHAnsi"/>
        </w:rPr>
        <w:t xml:space="preserve"> </w:t>
      </w:r>
      <w:r w:rsidR="00967851">
        <w:rPr>
          <w:rFonts w:asciiTheme="minorHAnsi" w:hAnsiTheme="minorHAnsi" w:cstheme="minorHAnsi"/>
        </w:rPr>
        <w:t>A solution to increase vehicle and road safety is the development of a</w:t>
      </w:r>
      <w:r w:rsidR="004916B7" w:rsidRPr="0027028A">
        <w:rPr>
          <w:rFonts w:asciiTheme="minorHAnsi" w:hAnsiTheme="minorHAnsi" w:cstheme="minorHAnsi"/>
        </w:rPr>
        <w:t xml:space="preserve">n advanced driving </w:t>
      </w:r>
      <w:r w:rsidR="00D572E6">
        <w:rPr>
          <w:rFonts w:asciiTheme="minorHAnsi" w:hAnsiTheme="minorHAnsi" w:cstheme="minorHAnsi"/>
        </w:rPr>
        <w:t>assistance</w:t>
      </w:r>
      <w:r w:rsidR="004916B7" w:rsidRPr="0027028A">
        <w:rPr>
          <w:rFonts w:asciiTheme="minorHAnsi" w:hAnsiTheme="minorHAnsi" w:cstheme="minorHAnsi"/>
        </w:rPr>
        <w:t xml:space="preserve"> system (ADAS) to warn drivers with potential hazards.</w:t>
      </w:r>
      <w:r w:rsidR="00967851">
        <w:rPr>
          <w:rFonts w:asciiTheme="minorHAnsi" w:hAnsiTheme="minorHAnsi" w:cstheme="minorHAnsi"/>
        </w:rPr>
        <w:t xml:space="preserve"> Data has shown that ADAS </w:t>
      </w:r>
      <w:r w:rsidR="00472DAA" w:rsidRPr="00472DAA">
        <w:rPr>
          <w:rFonts w:asciiTheme="minorHAnsi" w:hAnsiTheme="minorHAnsi" w:cstheme="minorHAnsi"/>
        </w:rPr>
        <w:t xml:space="preserve">can greatly reduce the rate of </w:t>
      </w:r>
      <w:r w:rsidR="001252B1">
        <w:rPr>
          <w:rFonts w:asciiTheme="minorHAnsi" w:hAnsiTheme="minorHAnsi" w:cstheme="minorHAnsi"/>
        </w:rPr>
        <w:t>rear-end collisions</w:t>
      </w:r>
      <w:r w:rsidR="008539A4">
        <w:rPr>
          <w:rFonts w:asciiTheme="minorHAnsi" w:hAnsiTheme="minorHAnsi" w:cstheme="minorHAnsi"/>
        </w:rPr>
        <w:t xml:space="preserve">, and it is even more effective when equipped </w:t>
      </w:r>
      <w:r w:rsidR="008539A4" w:rsidRPr="00472DAA">
        <w:rPr>
          <w:rFonts w:asciiTheme="minorHAnsi" w:hAnsiTheme="minorHAnsi" w:cstheme="minorHAnsi"/>
        </w:rPr>
        <w:t>with an auto</w:t>
      </w:r>
      <w:r w:rsidR="001252B1">
        <w:rPr>
          <w:rFonts w:asciiTheme="minorHAnsi" w:hAnsiTheme="minorHAnsi" w:cstheme="minorHAnsi"/>
        </w:rPr>
        <w:t xml:space="preserve"> </w:t>
      </w:r>
      <w:r w:rsidR="008539A4" w:rsidRPr="00472DAA">
        <w:rPr>
          <w:rFonts w:asciiTheme="minorHAnsi" w:hAnsiTheme="minorHAnsi" w:cstheme="minorHAnsi"/>
        </w:rPr>
        <w:t>brake system</w:t>
      </w:r>
      <w:r w:rsidR="001D106B">
        <w:rPr>
          <w:rFonts w:asciiTheme="minorHAnsi" w:hAnsiTheme="minorHAnsi" w:cstheme="minorHAnsi"/>
        </w:rPr>
        <w:fldChar w:fldCharType="begin"/>
      </w:r>
      <w:r w:rsidR="00CE310C">
        <w:rPr>
          <w:rFonts w:asciiTheme="minorHAnsi" w:hAnsiTheme="minorHAnsi" w:cstheme="minorHAnsi"/>
        </w:rPr>
        <w:instrText xml:space="preserve"> ADDIN ZOTERO_ITEM CSL_CITATION {"citationID":"NpGl1Uut","properties":{"formattedCitation":"\\super 2\\nosupersub{}","plainCitation":"2","noteIndex":0},"citationItems":[{"id":2014,"uris":["http://zotero.org/groups/2439660/items/9YIRICBA"],"uri":["http://zotero.org/groups/2439660/items/9YIRICBA"],"itemData":{"id":2014,"type":"webpage","abstract":"An IIHS study of General Motors vehicles with optional front crash prevention systems adds to the evidence that forward collision warning and automatic emergency braking prevent crashes.","container-title":"IIHS-HLDI crash testing and highway safety","language":"en","title":"GM front crash prevention systems cut police-reported crashes","URL":"https://www.iihs.org/news/detail/gm-front-crash-prevention-systems-cut-police-reported-crashes","author":[{"literal":"Insurance Institute for Highway Safety (IIHS)"}],"accessed":{"date-parts":[["2020",9,19]]},"issued":{"date-parts":[["2018",11,13]]}}}],"schema":"https://github.com/citation-style-language/schema/raw/master/csl-citation.json"} </w:instrText>
      </w:r>
      <w:r w:rsidR="001D106B">
        <w:rPr>
          <w:rFonts w:asciiTheme="minorHAnsi" w:hAnsiTheme="minorHAnsi" w:cstheme="minorHAnsi"/>
        </w:rPr>
        <w:fldChar w:fldCharType="separate"/>
      </w:r>
      <w:r w:rsidR="001D106B" w:rsidRPr="001D106B">
        <w:rPr>
          <w:vertAlign w:val="superscript"/>
        </w:rPr>
        <w:t>2</w:t>
      </w:r>
      <w:r w:rsidR="001D106B">
        <w:rPr>
          <w:rFonts w:asciiTheme="minorHAnsi" w:hAnsiTheme="minorHAnsi" w:cstheme="minorHAnsi"/>
        </w:rPr>
        <w:fldChar w:fldCharType="end"/>
      </w:r>
      <w:r w:rsidR="00472DAA" w:rsidRPr="00472DAA">
        <w:rPr>
          <w:rFonts w:asciiTheme="minorHAnsi" w:hAnsiTheme="minorHAnsi" w:cstheme="minorHAnsi"/>
        </w:rPr>
        <w:t xml:space="preserve">. </w:t>
      </w:r>
      <w:r w:rsidR="008D751C" w:rsidRPr="0027028A">
        <w:rPr>
          <w:rFonts w:asciiTheme="minorHAnsi" w:hAnsiTheme="minorHAnsi" w:cstheme="minorHAnsi"/>
        </w:rPr>
        <w:t>In addition</w:t>
      </w:r>
      <w:r w:rsidR="004916B7" w:rsidRPr="0027028A">
        <w:rPr>
          <w:rFonts w:asciiTheme="minorHAnsi" w:hAnsiTheme="minorHAnsi" w:cstheme="minorHAnsi"/>
        </w:rPr>
        <w:t>, with the development of autonomous vehicle</w:t>
      </w:r>
      <w:r w:rsidR="00552D59">
        <w:rPr>
          <w:rFonts w:asciiTheme="minorHAnsi" w:hAnsiTheme="minorHAnsi" w:cstheme="minorHAnsi"/>
        </w:rPr>
        <w:t>s</w:t>
      </w:r>
      <w:r w:rsidR="004916B7" w:rsidRPr="0027028A">
        <w:rPr>
          <w:rFonts w:asciiTheme="minorHAnsi" w:hAnsiTheme="minorHAnsi" w:cstheme="minorHAnsi"/>
        </w:rPr>
        <w:t xml:space="preserve">, </w:t>
      </w:r>
      <w:r w:rsidR="008D751C" w:rsidRPr="0027028A">
        <w:rPr>
          <w:rFonts w:asciiTheme="minorHAnsi" w:hAnsiTheme="minorHAnsi" w:cstheme="minorHAnsi"/>
        </w:rPr>
        <w:t xml:space="preserve">less </w:t>
      </w:r>
      <w:r w:rsidR="004916B7" w:rsidRPr="0027028A">
        <w:rPr>
          <w:rFonts w:asciiTheme="minorHAnsi" w:hAnsiTheme="minorHAnsi" w:cstheme="minorHAnsi"/>
        </w:rPr>
        <w:t xml:space="preserve">human </w:t>
      </w:r>
      <w:r w:rsidR="008D751C" w:rsidRPr="0027028A">
        <w:rPr>
          <w:rFonts w:asciiTheme="minorHAnsi" w:hAnsiTheme="minorHAnsi" w:cstheme="minorHAnsi"/>
        </w:rPr>
        <w:t>involvement will be required to</w:t>
      </w:r>
      <w:r w:rsidR="002E2BF0" w:rsidRPr="0027028A">
        <w:rPr>
          <w:rFonts w:asciiTheme="minorHAnsi" w:hAnsiTheme="minorHAnsi" w:cstheme="minorHAnsi"/>
        </w:rPr>
        <w:t xml:space="preserve"> </w:t>
      </w:r>
      <w:r w:rsidR="004916B7" w:rsidRPr="0027028A">
        <w:rPr>
          <w:rFonts w:asciiTheme="minorHAnsi" w:hAnsiTheme="minorHAnsi" w:cstheme="minorHAnsi"/>
        </w:rPr>
        <w:t>control</w:t>
      </w:r>
      <w:r w:rsidR="002E2BF0" w:rsidRPr="0027028A">
        <w:rPr>
          <w:rFonts w:asciiTheme="minorHAnsi" w:hAnsiTheme="minorHAnsi" w:cstheme="minorHAnsi"/>
        </w:rPr>
        <w:t xml:space="preserve"> the</w:t>
      </w:r>
      <w:r w:rsidR="004916B7" w:rsidRPr="0027028A">
        <w:rPr>
          <w:rFonts w:asciiTheme="minorHAnsi" w:hAnsiTheme="minorHAnsi" w:cstheme="minorHAnsi"/>
        </w:rPr>
        <w:t xml:space="preserve"> vehicle, </w:t>
      </w:r>
      <w:r w:rsidR="002E2BF0" w:rsidRPr="0027028A">
        <w:rPr>
          <w:rFonts w:asciiTheme="minorHAnsi" w:hAnsiTheme="minorHAnsi" w:cstheme="minorHAnsi"/>
        </w:rPr>
        <w:t>making</w:t>
      </w:r>
      <w:r w:rsidR="004916B7" w:rsidRPr="0027028A">
        <w:rPr>
          <w:rFonts w:asciiTheme="minorHAnsi" w:hAnsiTheme="minorHAnsi" w:cstheme="minorHAnsi"/>
        </w:rPr>
        <w:t xml:space="preserve"> a take-over request (TOR) warning system </w:t>
      </w:r>
      <w:r w:rsidR="002E2BF0" w:rsidRPr="0027028A">
        <w:rPr>
          <w:rFonts w:asciiTheme="minorHAnsi" w:hAnsiTheme="minorHAnsi" w:cstheme="minorHAnsi"/>
        </w:rPr>
        <w:t>a necessity</w:t>
      </w:r>
      <w:r w:rsidR="002B6002">
        <w:rPr>
          <w:rFonts w:asciiTheme="minorHAnsi" w:hAnsiTheme="minorHAnsi" w:cstheme="minorHAnsi"/>
        </w:rPr>
        <w:t xml:space="preserve"> when the autonomous vehicle fails to regulate itself</w:t>
      </w:r>
      <w:r w:rsidR="004916B7" w:rsidRPr="0027028A">
        <w:rPr>
          <w:rFonts w:asciiTheme="minorHAnsi" w:hAnsiTheme="minorHAnsi" w:cstheme="minorHAnsi"/>
        </w:rPr>
        <w:t>. The design of ADAS and TOR</w:t>
      </w:r>
      <w:r w:rsidR="0028750C" w:rsidRPr="0027028A">
        <w:rPr>
          <w:rFonts w:asciiTheme="minorHAnsi" w:hAnsiTheme="minorHAnsi" w:cstheme="minorHAnsi"/>
        </w:rPr>
        <w:t xml:space="preserve"> warning system</w:t>
      </w:r>
      <w:r w:rsidR="004916B7" w:rsidRPr="0027028A">
        <w:rPr>
          <w:rFonts w:asciiTheme="minorHAnsi" w:hAnsiTheme="minorHAnsi" w:cstheme="minorHAnsi"/>
        </w:rPr>
        <w:t xml:space="preserve"> is </w:t>
      </w:r>
      <w:r w:rsidR="00472DAA">
        <w:rPr>
          <w:rFonts w:asciiTheme="minorHAnsi" w:hAnsiTheme="minorHAnsi" w:cstheme="minorHAnsi"/>
        </w:rPr>
        <w:t xml:space="preserve">now an </w:t>
      </w:r>
      <w:r w:rsidR="004916B7" w:rsidRPr="0027028A">
        <w:rPr>
          <w:rFonts w:asciiTheme="minorHAnsi" w:hAnsiTheme="minorHAnsi" w:cstheme="minorHAnsi"/>
        </w:rPr>
        <w:t xml:space="preserve">important </w:t>
      </w:r>
      <w:r w:rsidR="00472DAA">
        <w:rPr>
          <w:rFonts w:asciiTheme="minorHAnsi" w:hAnsiTheme="minorHAnsi" w:cstheme="minorHAnsi"/>
        </w:rPr>
        <w:t xml:space="preserve">piece of technology </w:t>
      </w:r>
      <w:r w:rsidR="004916B7" w:rsidRPr="0027028A">
        <w:rPr>
          <w:rFonts w:asciiTheme="minorHAnsi" w:hAnsiTheme="minorHAnsi" w:cstheme="minorHAnsi"/>
        </w:rPr>
        <w:t xml:space="preserve">for drivers to </w:t>
      </w:r>
      <w:r w:rsidR="00F8326A" w:rsidRPr="0027028A">
        <w:rPr>
          <w:rFonts w:asciiTheme="minorHAnsi" w:hAnsiTheme="minorHAnsi" w:cstheme="minorHAnsi"/>
        </w:rPr>
        <w:t>avoid</w:t>
      </w:r>
      <w:r w:rsidR="004916B7" w:rsidRPr="0027028A">
        <w:rPr>
          <w:rFonts w:asciiTheme="minorHAnsi" w:hAnsiTheme="minorHAnsi" w:cstheme="minorHAnsi"/>
        </w:rPr>
        <w:t xml:space="preserve"> imminent accidents within a few seconds. </w:t>
      </w:r>
      <w:r w:rsidR="00B11629" w:rsidRPr="0027028A">
        <w:rPr>
          <w:rFonts w:asciiTheme="minorHAnsi" w:hAnsiTheme="minorHAnsi" w:cstheme="minorHAnsi"/>
        </w:rPr>
        <w:t xml:space="preserve">The exemplar experiment used a vibrating toolkit along with a driving simulation platform to </w:t>
      </w:r>
      <w:r w:rsidR="00472DAA">
        <w:rPr>
          <w:rFonts w:asciiTheme="minorHAnsi" w:hAnsiTheme="minorHAnsi" w:cstheme="minorHAnsi"/>
        </w:rPr>
        <w:t>investigate</w:t>
      </w:r>
      <w:r w:rsidR="00472DAA" w:rsidRPr="0027028A">
        <w:rPr>
          <w:rFonts w:asciiTheme="minorHAnsi" w:hAnsiTheme="minorHAnsi" w:cstheme="minorHAnsi"/>
        </w:rPr>
        <w:t xml:space="preserve"> </w:t>
      </w:r>
      <w:r w:rsidR="00B11629" w:rsidRPr="0027028A">
        <w:rPr>
          <w:rFonts w:asciiTheme="minorHAnsi" w:hAnsiTheme="minorHAnsi" w:cstheme="minorHAnsi"/>
        </w:rPr>
        <w:t>which location would generate the best outcome when a vibrotactile warning system has been</w:t>
      </w:r>
      <w:r w:rsidR="00472DAA">
        <w:rPr>
          <w:rFonts w:asciiTheme="minorHAnsi" w:hAnsiTheme="minorHAnsi" w:cstheme="minorHAnsi"/>
        </w:rPr>
        <w:t xml:space="preserve"> used as a potential ADAS and TOR warning system</w:t>
      </w:r>
      <w:r w:rsidR="0028750C" w:rsidRPr="0027028A">
        <w:rPr>
          <w:rFonts w:asciiTheme="minorHAnsi" w:hAnsiTheme="minorHAnsi" w:cstheme="minorHAnsi"/>
        </w:rPr>
        <w:t>.</w:t>
      </w:r>
    </w:p>
    <w:p w14:paraId="6289277B"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10443FD6" w14:textId="3434FAC6" w:rsidR="004916B7" w:rsidRPr="0027028A" w:rsidRDefault="004916B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Categorized by perceptual channels, there are generally three types of warning systems</w:t>
      </w:r>
      <w:r w:rsidR="00C605E1">
        <w:rPr>
          <w:rFonts w:asciiTheme="minorHAnsi" w:hAnsiTheme="minorHAnsi" w:cstheme="minorHAnsi"/>
          <w:sz w:val="24"/>
          <w:szCs w:val="24"/>
        </w:rPr>
        <w:t xml:space="preserve">, that is </w:t>
      </w:r>
      <w:r w:rsidRPr="0027028A">
        <w:rPr>
          <w:rFonts w:asciiTheme="minorHAnsi" w:hAnsiTheme="minorHAnsi" w:cstheme="minorHAnsi"/>
          <w:sz w:val="24"/>
          <w:szCs w:val="24"/>
        </w:rPr>
        <w:t>visual, auditory, and tactile. Each warning system has its own merits and limitations. When visual warning systems are in use, drivers can suffer from visual overload</w:t>
      </w:r>
      <w:r w:rsidR="005308C7"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FnD4ucX0","properties":{"formattedCitation":"\\super 3\\nosupersub{}","plainCitation":"3","noteIndex":0},"citationItems":[{"id":109,"uris":["http://zotero.org/groups/2439660/items/CB65M6Q6"],"uri":["http://zotero.org/groups/2439660/items/CB65M6Q6"],"itemData":{"id":109,"type":"article-journal","abstract":"The last few years have seen many exciting developments in the area of tactile and multisensory interface design. One of the most rapidly-moving practical application areas for these findings is in the development of warning signals and information displays for drivers. For instance, tactile displays can be used to awaken sleepy drivers, to capture the attention of distracted drivers, and even to present more complex information to drivers who may be visually-overloaded. This review highlights the most important potential costs and benefits associated with the use of tactile and multisensory information displays in a vehicular setting. Multisensory displays that are based on the latest cognitive neuroscience research findings can capture driver attention significantly more effective than their unimodal (i.e., tactile) counterparts. Multisensory displays can also be used to transmit information more efficiently, as well as to reduce driver workload. Finally, we highlight the key research questions currently awaiting further research, including questions such as: Are tactile warning signals really intuitive? Are there certain regions of the body (or in the space surrounding the body) where tactile/multisensory warning signals are particularly effective? To what extent is the spatial coincidence and temporal synchrony of the individual sensory signals critical to determining the effectiveness of multisensory displays? And, finally, how does the issue of compliance vs. reliance (or the 'cry wolf' phenomenon associated with the presentation of signals that are perceived as false alarms) influence the effectiveness of tactile and/or multisensory warning signals?","container-title":"IEEE Transactions on Haptics","DOI":"10.1109/TOH.2008.14","ISSN":"2334-0134","issue":"2","page":"121-129","source":"IEEE Xplore","title":"Tactile and multisensory spatial warning signals for drivers","volume":"1","author":[{"family":"Spence","given":"Charles"},{"family":"Ho","given":"Cristy"}],"issued":{"date-parts":[["2008",7]]}}}],"schema":"https://github.com/citation-style-language/schema/raw/master/csl-citation.json"} </w:instrText>
      </w:r>
      <w:r w:rsidR="005308C7"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3</w:t>
      </w:r>
      <w:r w:rsidR="005308C7"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impairing driving </w:t>
      </w:r>
      <w:r w:rsidR="002B6002">
        <w:rPr>
          <w:rFonts w:asciiTheme="minorHAnsi" w:hAnsiTheme="minorHAnsi" w:cstheme="minorHAnsi"/>
          <w:sz w:val="24"/>
          <w:szCs w:val="24"/>
        </w:rPr>
        <w:t>performances</w:t>
      </w:r>
      <w:r w:rsidRPr="0027028A">
        <w:rPr>
          <w:rFonts w:asciiTheme="minorHAnsi" w:hAnsiTheme="minorHAnsi" w:cstheme="minorHAnsi"/>
          <w:sz w:val="24"/>
          <w:szCs w:val="24"/>
        </w:rPr>
        <w:t xml:space="preserve"> due to inattentional blindness</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TwHy3f2C","properties":{"formattedCitation":"\\super 4, 5\\nosupersub{}","plainCitation":"4, 5","noteIndex":0},"citationItems":[{"id":107,"uris":["http://zotero.org/groups/2439660/items/66NM8MNI"],"uri":["http://zotero.org/groups/2439660/items/66NM8MNI"],"itemData":{"id":107,"type":"article-journal","abstract":"People often fail to notice large changes to visual scenes, a phenomenon now known as change blindness. The extent of change blindness in visual perception suggests limits on our capacity to encode, retain, and compare visual information from one glance to the next; our awareness of our visual surroundings is far more sparse than most people intuitively believe. These failures of awareness and the erroneous intuitions that often accompany them have both theoretical and practical ramiﬁcations. This article briefly summarizes the current state of research on change blindness and suggests future directions that promise to improve our understanding of scene perception and visual memory.","container-title":"Current Directions in Psychological Science","DOI":"10.1111/j.0963-7214.2005.00332.x","ISSN":"0963-7214, 1467-8721","issue":"1","journalAbbreviation":"Curr Dir Psychol Sci","language":"en","page":"44-48","source":"DOI.org (Crossref)","title":"Change blindness: Theory and consequences","title-short":"Change Blindness","volume":"14","author":[{"family":"Simons","given":"Daniel J."},{"family":"Ambinder","given":"Michael S."}],"issued":{"date-parts":[["2005",2]]}}},{"id":108,"uris":["http://zotero.org/groups/2439660/items/ESDHWETW"],"uri":["http://zotero.org/groups/2439660/items/ESDHWETW"],"itemData":{"id":108,"type":"book","abstract":"Arien Mack and Irvin Rock make the radical claim that there is no conscious perception of the visual world without attention to it. Many people believe that merely by opening their eyes, they see everything in their field of view; in fact, a line of psychological research has been taken as evidence of the existence of so-called preattentional perception. In Inattentional Blindness, Arien Mack and Irvin Rock make the radical claim that there is no such thing -- that there is no conscious perception of the visual world without attention to it. The authors present a narrative chronicle of their research. Thus, the reader follows the trail that led to the final conclusions, learning why initial hypotheses and explanations were discarded or revised, and how new questions arose along the way. The phenomenon of inattentional blindness has theoretical importance for cognitive psychologists studying perception, attention, and consciousness, as well as for philosophers and neuroscientists interested in the problem of consciousness.","event-place":"Cambridge, MA","ISBN":"978-0-262-13339-5","language":"en","note":"Google-Books-ID: ljSjCGAG1HQC","number-of-pages":"292","publisher":"MIT Press","publisher-place":"Cambridge, MA","source":"Google Books","title":"Inattentional blindness","author":[{"family":"Mack","given":"Arien"},{"family":"Rock","given":"Irvin"}],"issued":{"date-parts":[["1998"]]}}}],"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4,5</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Although an auditory warning system does not influence drivers' visual field, its effectiveness greatly depends on the surroundings such as background music and other noises in the driving environmen</w:t>
      </w:r>
      <w:r w:rsidR="00D02F8C" w:rsidRPr="0027028A">
        <w:rPr>
          <w:rFonts w:asciiTheme="minorHAnsi" w:hAnsiTheme="minorHAnsi" w:cstheme="minorHAnsi"/>
          <w:sz w:val="24"/>
          <w:szCs w:val="24"/>
        </w:rPr>
        <w:t>t</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ZUbdeA93","properties":{"formattedCitation":"\\super 6, 7\\nosupersub{}","plainCitation":"6, 7","noteIndex":0},"citationItems":[{"id":106,"uris":["http://zotero.org/groups/2439660/items/MEV2X5TJ"],"uri":["http://zotero.org/groups/2439660/items/MEV2X5TJ"],"itemData":{"id":106,"type":"article-journal","abstract":"Abstract.  This review examines the evidence for a possible relationship between accidents and noise in industry. It has often been asserted that noise can be t","container-title":"The Annals of Occupational Hygiene","DOI":"10.1093/annhyg/25.3.249","ISSN":"0003-4878","issue":"3","journalAbbreviation":"Ann Occup Hyg","language":"en","page":"249-260","source":"academic.oup.com","title":"Noise and accidents - A review","volume":"25","author":[{"family":"Wilkins","given":"P. A."},{"family":"Acton","given":"W. I."}],"issued":{"date-parts":[["1982",1,1]]}}},{"id":105,"uris":["http://zotero.org/groups/2439660/items/BQ2JTXUL"],"uri":["http://zotero.org/groups/2439660/items/BQ2JTXUL"],"itemData":{"id":105,"type":"article-journal","abstract":"Objective: This study examined the effectiveness of rear-end collision warnings pre-sented in different sensory modalities while drivers were engaged in cell phone con-versations in a driving simulator. Background: Tactile and auditory collision warnings have been shown to improve braking response time (RT) in rear-end collision situations. However, it is not clear how effective these warnings are when the driver is engaged in attentionally demanding secondary tasks, such as talking on a cell phone. Method: Sixteen participants in a driving simulator experienced three collision warning condi-tions (none, tactile, and auditory) in three conversation conditions (none, simple hands free, complex hands free). Driver RT was captured from warning onset to brake initia-tion (WON2B). Results: WON2B times for auditory warnings were significantly larger for simple conversations compared with no conversation (+148 ms), whereas there was no significant difference between these conditions for tactile warnings (+53 ms). For complex conversations, WON2B times for both tactile (+146 ms) and auditory warnings (+221 ms) were significantly larger than during no conversation. During complex con-versations, tactile warnings produced significantly shorter WON2B times than no warn-","container-title":"Human Factors","issue":"1","page":"102-110","source":"CiteSeer","title":"Driver reaction time to tactile and auditory rear-end collision warnings while talking on a cell phone","title-short":"Driver reaction time to tactile and auditory rear-end collision warnings while talking on a cell phone,” Human Factors","volume":"51","author":[{"family":"Mohebbi","given":"Rayka"},{"family":"Gray","given":"Rob"},{"family":"Tan","given":"Hang"}],"issued":{"date-parts":[["2009"]]}}}],"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6,7</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Thus, situations that contain other external auditory information or significant noise may lead to inattentional deafness</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9lehnIVB","properties":{"formattedCitation":"\\super 8, 9\\nosupersub{}","plainCitation":"8, 9","noteIndex":0},"citationItems":[{"id":85,"uris":["http://zotero.org/groups/2439660/items/YAFRCK2L"],"uri":["http://zotero.org/groups/2439660/items/YAFRCK2L"],"itemData":{"id":85,"type":"article-journal","container-title":"Attention, Perception, &amp; Psychophysics","ISSN":"1943-3921","issue":"6","page":"1780-1789","title":"Visual perceptual load induces inattentional deafness","volume":"73","author":[{"family":"Macdonald","given":"James S. P."},{"family":"Lavie","given":"Nilli"}],"issued":{"date-parts":[["2011"]]}}},{"id":104,"uris":["http://zotero.org/groups/2439660/items/U7VJWQTM"],"uri":["http://zotero.org/groups/2439660/items/U7VJWQTM"],"itemData":{"id":104,"type":"article-journal","abstract":"The postauricular reflex (PAR) is a vestigial microreflex evoked by an abrupt auditory onset. Previous studies have indicated that the PAR is unaffected by auditory selective attention. Here, we report that the PAR can be modulated by a crossmodal manipulation of attentional demands within the visual modality. Subjects (N=17) performed a central rapid serial visual presentation (RSVP) task while presented with irrelevant auditory distractor probes that elicited the PAR. Visual attentional demands were manipulated by altering the perceptual load of the RSVP task. The PAR modulated systematically with perceptual load, decreasing in amplitude with increased perceptual load. Results indicate that the PAR can be influenced by attention, at least within the visual modality.","container-title":"Psychophysiology","DOI":"10.1111/j.1469-8986.2009.00801.x","ISSN":"1469-8986","issue":"3","language":"en","page":"498-501","source":"Wiley Online Library","title":"Visual perceptual load modulates an auditory microreflex","volume":"46","author":[{"family":"Parks","given":"Nathan A."},{"family":"Hilimire","given":"Matthew R."},{"family":"Corballis","given":"Paul M."}],"issued":{"date-parts":[["2009"]]}}}],"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8,9</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reducing the effectiveness of an auditory warning system. </w:t>
      </w:r>
      <w:bookmarkStart w:id="4" w:name="_Hlk51279332"/>
      <w:r w:rsidRPr="0027028A">
        <w:rPr>
          <w:rFonts w:asciiTheme="minorHAnsi" w:hAnsiTheme="minorHAnsi" w:cstheme="minorHAnsi"/>
          <w:sz w:val="24"/>
          <w:szCs w:val="24"/>
        </w:rPr>
        <w:t xml:space="preserve">In comparison, tactile warning systems </w:t>
      </w:r>
      <w:r w:rsidRPr="0027028A">
        <w:rPr>
          <w:rFonts w:asciiTheme="minorHAnsi" w:hAnsiTheme="minorHAnsi" w:cstheme="minorHAnsi"/>
          <w:sz w:val="24"/>
          <w:szCs w:val="24"/>
        </w:rPr>
        <w:lastRenderedPageBreak/>
        <w:t xml:space="preserve">do not </w:t>
      </w:r>
      <w:r w:rsidR="006F15AA">
        <w:rPr>
          <w:rFonts w:asciiTheme="minorHAnsi" w:hAnsiTheme="minorHAnsi" w:cstheme="minorHAnsi"/>
          <w:sz w:val="24"/>
          <w:szCs w:val="24"/>
        </w:rPr>
        <w:t>compete with</w:t>
      </w:r>
      <w:r w:rsidRPr="0027028A">
        <w:rPr>
          <w:rFonts w:asciiTheme="minorHAnsi" w:hAnsiTheme="minorHAnsi" w:cstheme="minorHAnsi"/>
          <w:sz w:val="24"/>
          <w:szCs w:val="24"/>
        </w:rPr>
        <w:t xml:space="preserve"> drivers’ visual or auditory </w:t>
      </w:r>
      <w:r w:rsidR="006F15AA">
        <w:rPr>
          <w:rFonts w:asciiTheme="minorHAnsi" w:hAnsiTheme="minorHAnsi" w:cstheme="minorHAnsi"/>
          <w:sz w:val="24"/>
          <w:szCs w:val="24"/>
        </w:rPr>
        <w:t>processing</w:t>
      </w:r>
      <w:r w:rsidRPr="0027028A">
        <w:rPr>
          <w:rFonts w:asciiTheme="minorHAnsi" w:hAnsiTheme="minorHAnsi" w:cstheme="minorHAnsi"/>
          <w:sz w:val="24"/>
          <w:szCs w:val="24"/>
        </w:rPr>
        <w:t xml:space="preserve">. </w:t>
      </w:r>
      <w:bookmarkEnd w:id="4"/>
      <w:r w:rsidRPr="0027028A">
        <w:rPr>
          <w:rFonts w:asciiTheme="minorHAnsi" w:hAnsiTheme="minorHAnsi" w:cstheme="minorHAnsi"/>
          <w:sz w:val="24"/>
          <w:szCs w:val="24"/>
        </w:rPr>
        <w:t>By sending vibrotactile warnings to drivers, tactile warning systems overcome the limitations of visual and auditory warning systems.</w:t>
      </w:r>
    </w:p>
    <w:p w14:paraId="3D481C0D" w14:textId="77777777" w:rsidR="00F722D7" w:rsidRPr="0027028A" w:rsidRDefault="00F722D7" w:rsidP="0052198B">
      <w:pPr>
        <w:pStyle w:val="a"/>
        <w:adjustRightInd w:val="0"/>
        <w:snapToGrid w:val="0"/>
        <w:spacing w:after="0" w:line="240" w:lineRule="auto"/>
        <w:jc w:val="both"/>
        <w:rPr>
          <w:rFonts w:asciiTheme="minorHAnsi" w:hAnsiTheme="minorHAnsi" w:cstheme="minorHAnsi"/>
          <w:sz w:val="24"/>
          <w:szCs w:val="24"/>
        </w:rPr>
      </w:pPr>
    </w:p>
    <w:p w14:paraId="4F43EF1B" w14:textId="6AB2C4A8" w:rsidR="004916B7" w:rsidRDefault="00422047" w:rsidP="0052198B">
      <w:pPr>
        <w:widowControl/>
        <w:autoSpaceDE/>
        <w:autoSpaceDN/>
        <w:snapToGrid w:val="0"/>
        <w:spacing w:after="0" w:line="240" w:lineRule="auto"/>
        <w:rPr>
          <w:rFonts w:asciiTheme="minorHAnsi" w:hAnsiTheme="minorHAnsi" w:cstheme="minorHAnsi"/>
          <w:lang w:eastAsia="zh-CN"/>
        </w:rPr>
      </w:pPr>
      <w:r w:rsidRPr="0027028A">
        <w:rPr>
          <w:rFonts w:asciiTheme="minorHAnsi" w:hAnsiTheme="minorHAnsi" w:cstheme="minorHAnsi"/>
        </w:rPr>
        <w:t>Previous studies showed that tactile warnings can benefit drivers by shorten</w:t>
      </w:r>
      <w:r w:rsidR="00E80151" w:rsidRPr="0027028A">
        <w:rPr>
          <w:rFonts w:asciiTheme="minorHAnsi" w:hAnsiTheme="minorHAnsi" w:cstheme="minorHAnsi"/>
        </w:rPr>
        <w:t>ing</w:t>
      </w:r>
      <w:r w:rsidRPr="0027028A">
        <w:rPr>
          <w:rFonts w:asciiTheme="minorHAnsi" w:hAnsiTheme="minorHAnsi" w:cstheme="minorHAnsi"/>
        </w:rPr>
        <w:t xml:space="preserve"> their </w:t>
      </w:r>
      <w:r w:rsidR="00D572E6">
        <w:rPr>
          <w:rFonts w:asciiTheme="minorHAnsi" w:hAnsiTheme="minorHAnsi" w:cstheme="minorHAnsi"/>
        </w:rPr>
        <w:t xml:space="preserve">brake </w:t>
      </w:r>
      <w:r w:rsidRPr="0027028A">
        <w:rPr>
          <w:rFonts w:asciiTheme="minorHAnsi" w:hAnsiTheme="minorHAnsi" w:cstheme="minorHAnsi"/>
        </w:rPr>
        <w:t>response time. It was also found that tactile warning systems yield a more effective result over visual</w:t>
      </w:r>
      <w:r w:rsidR="00D02F8C" w:rsidRPr="0027028A">
        <w:rPr>
          <w:rFonts w:asciiTheme="minorHAnsi" w:hAnsiTheme="minorHAnsi" w:cstheme="minorHAnsi"/>
        </w:rPr>
        <w:fldChar w:fldCharType="begin"/>
      </w:r>
      <w:r w:rsidR="00D02F8C" w:rsidRPr="0027028A">
        <w:rPr>
          <w:rFonts w:asciiTheme="minorHAnsi" w:hAnsiTheme="minorHAnsi" w:cstheme="minorHAnsi"/>
        </w:rPr>
        <w:instrText xml:space="preserve"> ADDIN ZOTERO_ITEM CSL_CITATION {"citationID":"FMQILU76","properties":{"formattedCitation":"\\super 10, 11\\nosupersub{}","plainCitation":"10, 11","noteIndex":0},"citationItems":[{"id":1543,"uris":["http://zotero.org/groups/2439660/items/E7WIWRQC"],"uri":["http://zotero.org/groups/2439660/items/E7WIWRQC"],"itemData":{"id":1543,"type":"article-journal","abstract":"A vibrotactile display, consisting of eight vibrating elements or tactors mounted in a driver’s seat, was tested in a driving simulator. Participants drove with visual, tactile and multimodal navigation displays through a built-up area. Workload and the reaction time to navigation messages were measured for normal and high workload conditions. The results demonstrated that the tactile navigation display reduces the driver’s workload compared to the visual display, particularly in the high workload group. The fastest reaction was found with the multimodal display. It was concluded that this study quantitatively supports the claims that a localised vibration or tap is an intuitive way to present direction information, and that employing the tactile channel may release other heavily loaded sensory channels, therefore potentially providing a major safety enhancement.","container-title":"Transportation Research Part F: Traffic Psychology and Behaviour","DOI":"10.1016/j.trf.2004.09.003","ISSN":"1369-8478","issue":"4","journalAbbreviation":"Transportation Research Part F: Traffic Psychology and Behaviour","language":"en","page":"247-256","source":"ScienceDirect","title":"Vibrotactile in-vehicle navigation system","volume":"7","author":[{"family":"Van Erp","given":"Jan B. F."},{"family":"Van Veen","given":"Hendrik A. H. C."}],"issued":{"date-parts":[["2004",7,1]]}}},{"id":1542,"uris":["http://zotero.org/groups/2439660/items/82LH3WMC"],"uri":["http://zotero.org/groups/2439660/items/82LH3WMC"],"itemData":{"id":1542,"type":"article-journal","abstract":"The objective of the current driving simulator study (N=20) was to assess brake reaction time (BRT) and subjective experiences of visual (V), tactile (T), and visual–tactile (VT) collision warnings when the drivers’ visual orientation was manipulated between four locations (i.e., road and three different mirror locations). V warning was a blinking light in a windscreen, T warning was implemented by a vibrating accelerator pedal, and VT warning was their synchronous combination. The results showed that all the warning stimuli were detected in 100% accuracy in all visual orientations, but T and VT warnings produced significantly faster BRTs when compared to V warning. It was found that BRT to V warning was the slowest while observing the furthermost side mirror. However, BRTs following T and VT warnings remained unaffected by the visual orientations. Both the objective BRT measurements and subjective evaluations indicated a superiority of T and VT warnings against a sole V warning, not only in general terms, but also separately for different visual orientations.","container-title":"Transportation Research Part F: Traffic Psychology and Behaviour","DOI":"10.1016/j.trf.2016.04.010","ISSN":"1369-8478","journalAbbreviation":"Transportation Research Part F: Traffic Psychology and Behaviour","language":"en","page":"68-77","source":"ScienceDirect","title":"Responses to visual, tactile and visual–tactile forward collision warnings while gaze on and off the road","volume":"40","author":[{"family":"Lylykangas","given":"Jani"},{"family":"Surakka","given":"Veikko"},{"family":"Salminen","given":"Katri"},{"family":"Farooq","given":"Ahmed"},{"family":"Raisamo","given":"Roope"}],"issued":{"date-parts":[["2016",7,1]]}}}],"schema":"https://github.com/citation-style-language/schema/raw/master/csl-citation.json"} </w:instrText>
      </w:r>
      <w:r w:rsidR="00D02F8C" w:rsidRPr="0027028A">
        <w:rPr>
          <w:rFonts w:asciiTheme="minorHAnsi" w:hAnsiTheme="minorHAnsi" w:cstheme="minorHAnsi"/>
        </w:rPr>
        <w:fldChar w:fldCharType="separate"/>
      </w:r>
      <w:r w:rsidR="00D02F8C" w:rsidRPr="0027028A">
        <w:rPr>
          <w:rFonts w:asciiTheme="minorHAnsi" w:hAnsiTheme="minorHAnsi" w:cstheme="minorHAnsi"/>
          <w:vertAlign w:val="superscript"/>
        </w:rPr>
        <w:t>10,11</w:t>
      </w:r>
      <w:r w:rsidR="00D02F8C" w:rsidRPr="0027028A">
        <w:rPr>
          <w:rFonts w:asciiTheme="minorHAnsi" w:hAnsiTheme="minorHAnsi" w:cstheme="minorHAnsi"/>
        </w:rPr>
        <w:fldChar w:fldCharType="end"/>
      </w:r>
      <w:r w:rsidRPr="0027028A">
        <w:rPr>
          <w:rFonts w:asciiTheme="minorHAnsi" w:hAnsiTheme="minorHAnsi" w:cstheme="minorHAnsi"/>
        </w:rPr>
        <w:t xml:space="preserve"> and auditory</w:t>
      </w:r>
      <w:r w:rsidR="00D02F8C" w:rsidRPr="0027028A">
        <w:rPr>
          <w:rFonts w:asciiTheme="minorHAnsi" w:hAnsiTheme="minorHAnsi" w:cstheme="minorHAnsi"/>
        </w:rPr>
        <w:fldChar w:fldCharType="begin"/>
      </w:r>
      <w:r w:rsidR="00D02F8C" w:rsidRPr="0027028A">
        <w:rPr>
          <w:rFonts w:asciiTheme="minorHAnsi" w:hAnsiTheme="minorHAnsi" w:cstheme="minorHAnsi"/>
        </w:rPr>
        <w:instrText xml:space="preserve"> ADDIN ZOTERO_ITEM CSL_CITATION {"citationID":"BPdrZCJb","properties":{"formattedCitation":"\\super 12\\uc0\\u8211{}14\\nosupersub{}","plainCitation":"12–14","noteIndex":0},"citationItems":[{"id":1541,"uris":["http://zotero.org/groups/2439660/items/XQKY29VR"],"uri":["http://zotero.org/groups/2439660/items/XQKY29VR"],"itemData":{"id":1541,"type":"article-journal","abstract":"Using multisensory signals in advanced driver assistance is continuously increasing as a way to increase the attention and reduce the reaction time. It is essential that driver assistance system is capable of providing directional cues to the driver to direct his attention to the sides of the car as usually the focus is in front of the car. These signals could be for blind spot information, navigation, lane departure warning, collision warning, etc. This study investigated the effect of auditory and vibrotactile on directional attention in driver assistance systems. Moreover, two types of immersive displays were used in the driving simulation, namely the Head Mounted Display (HMD) and CAVE display, to study the effect of the type of display on the human performance. Lane Chang Task was used to assess the attention by measuring the response time to directional information. Vibrotactile and Auditory cues induced equal response times, meanwhile, vibrotactile signal was significantly gained higher satisfaction than auditory.","container-title":"International Journal of Human–Computer Interaction","DOI":"10.1080/10447318.2018.1555743","ISSN":"1044-7318","issue":"17","note":"publisher: Taylor &amp; Francis\n_eprint: https://doi.org/10.1080/10447318.2018.1555743","page":"1578-1585","source":"Taylor and Francis+NEJM","title":"Response times for auditory and vibrotactile directional cues in different immersive displays","volume":"35","author":[{"family":"Halabi","given":"Osama"},{"family":"Bahameish","given":"Mariam A."},{"family":"Al-Naimi","given":"Latefa T."},{"family":"Al-Kaabi","given":"Amna K."}],"issued":{"date-parts":[["2019",10,21]]}}},{"id":1540,"uris":["http://zotero.org/groups/2439660/items/LD85PMGR"],"uri":["http://zotero.org/groups/2439660/items/LD85PMGR"],"itemData":{"id":1540,"type":"article-journal","abstract":"In an automated car, users can fully engage in a distractor task, making it a primary task. Compared to manual driving, drivers can engage in tasks that are difficult to interrupt and of higher demand, the consequences can be a reduced perception of, and an impaired reaction to, warnings. In this study we compared three in-vehicle warnings (auditory, tactile, and auditory-tactile) which were presented during three highly attention capturing tasks (visual, auditory, and tactile) while the user was engaged in a self-driving car scenario, culminating in an emergency brake event where the warning was presented. The novel addition for this paper was that three set paced, attention capturing tasks, as well the three warnings were all designed in a pilot study to have comparable workload and noticeability. This enabled a direct comparison of human performance to be made between each of the attention capturing tasks, which are designed to occupy only one specific modality (auditory, visual or haptic), but remain similar in overall task demand. Results from the study showed reaction times to the tactile warning (for the emergency braking event) were significantly slower compared to the auditory and auditory-tactile (aka multimodal or multisensory) warning. Despite the similar reaction times between the in-vehicle auditory warning and the multimodal warning, the multimodal warning led to a reduced number of missed warnings and fewer false responses. However, the auditory and auditory-tactile warnings were rated significantly more startling than the tactile alone. Our results extend the literature regarding the performance benefits of multimodal warnings by comparing them with in-vehicle auditory warnings in an autonomous driving context. The set-pace attention capturing tasks in this study would be of interest to other researchers to evaluate the interaction in an automated driving context, particularly with hard to interrupt and attention capturing tasks.","container-title":"Transportation Research Part F: Traffic Psychology and Behaviour","DOI":"10.1016/j.trf.2019.06.011","ISSN":"1369-8478","journalAbbreviation":"Transportation Research Part F: Traffic Psychology and Behaviour","language":"en","page":"23-33","source":"ScienceDirect","title":"The comparison of auditory, tactile, and multimodal warnings for the effective communication of unexpected events during an automated driving scenario","volume":"65","author":[{"family":"Geitner","given":"Claudia"},{"family":"Biondi","given":"Francesco"},{"family":"Skrypchuk","given":"Lee"},{"family":"Jennings","given":"Paul"},{"family":"Birrell","given":"Stewart"}],"issued":{"date-parts":[["2019",8,1]]}}},{"id":77,"uris":["http://zotero.org/groups/2439660/items/IQPY9CBR"],"uri":["http://zotero.org/groups/2439660/items/IQPY9CBR"],"itemData":{"id":77,"type":"article-journal","container-title":"Human factors","DOI":"10.1518/001872008X250674","journalAbbreviation":"Human factors","page":"264-75","title":"A comparison of tactile, visual, and auditory warnings for rear-end collision prevention in simulated driving","volume":"50","author":[{"family":"Scott","given":"J"},{"family":"Gray","given":"Rob"}],"issued":{"date-parts":[["2008",5,1]]}}}],"schema":"https://github.com/citation-style-language/schema/raw/master/csl-citation.json"} </w:instrText>
      </w:r>
      <w:r w:rsidR="00D02F8C" w:rsidRPr="0027028A">
        <w:rPr>
          <w:rFonts w:asciiTheme="minorHAnsi" w:hAnsiTheme="minorHAnsi" w:cstheme="minorHAnsi"/>
        </w:rPr>
        <w:fldChar w:fldCharType="separate"/>
      </w:r>
      <w:r w:rsidR="00D02F8C" w:rsidRPr="0027028A">
        <w:rPr>
          <w:rFonts w:asciiTheme="minorHAnsi" w:hAnsiTheme="minorHAnsi" w:cstheme="minorHAnsi"/>
          <w:vertAlign w:val="superscript"/>
        </w:rPr>
        <w:t>12–14</w:t>
      </w:r>
      <w:r w:rsidR="00D02F8C" w:rsidRPr="0027028A">
        <w:rPr>
          <w:rFonts w:asciiTheme="minorHAnsi" w:hAnsiTheme="minorHAnsi" w:cstheme="minorHAnsi"/>
        </w:rPr>
        <w:fldChar w:fldCharType="end"/>
      </w:r>
      <w:r w:rsidRPr="0027028A">
        <w:rPr>
          <w:rFonts w:asciiTheme="minorHAnsi" w:hAnsiTheme="minorHAnsi" w:cstheme="minorHAnsi"/>
        </w:rPr>
        <w:t xml:space="preserve"> warning systems in certain situations. However,</w:t>
      </w:r>
      <w:r w:rsidR="004916B7" w:rsidRPr="0027028A">
        <w:rPr>
          <w:rFonts w:asciiTheme="minorHAnsi" w:hAnsiTheme="minorHAnsi" w:cstheme="minorHAnsi"/>
        </w:rPr>
        <w:t xml:space="preserve"> li</w:t>
      </w:r>
      <w:r w:rsidR="00655484">
        <w:rPr>
          <w:rFonts w:asciiTheme="minorHAnsi" w:hAnsiTheme="minorHAnsi" w:cstheme="minorHAnsi"/>
        </w:rPr>
        <w:t>mited</w:t>
      </w:r>
      <w:r w:rsidR="004916B7" w:rsidRPr="0027028A">
        <w:rPr>
          <w:rFonts w:asciiTheme="minorHAnsi" w:hAnsiTheme="minorHAnsi" w:cstheme="minorHAnsi"/>
        </w:rPr>
        <w:t xml:space="preserve"> research </w:t>
      </w:r>
      <w:r w:rsidR="00DA7855">
        <w:rPr>
          <w:rFonts w:asciiTheme="minorHAnsi" w:hAnsiTheme="minorHAnsi" w:cstheme="minorHAnsi"/>
        </w:rPr>
        <w:t xml:space="preserve">has </w:t>
      </w:r>
      <w:r w:rsidR="004916B7" w:rsidRPr="0027028A">
        <w:rPr>
          <w:rFonts w:asciiTheme="minorHAnsi" w:hAnsiTheme="minorHAnsi" w:cstheme="minorHAnsi"/>
        </w:rPr>
        <w:t xml:space="preserve">focused on </w:t>
      </w:r>
      <w:r w:rsidR="00DA7855">
        <w:rPr>
          <w:rFonts w:asciiTheme="minorHAnsi" w:hAnsiTheme="minorHAnsi" w:cstheme="minorHAnsi"/>
        </w:rPr>
        <w:t xml:space="preserve">investigating </w:t>
      </w:r>
      <w:r w:rsidR="004916B7" w:rsidRPr="0027028A">
        <w:rPr>
          <w:rFonts w:asciiTheme="minorHAnsi" w:hAnsiTheme="minorHAnsi" w:cstheme="minorHAnsi"/>
        </w:rPr>
        <w:t xml:space="preserve">the optimal location for placing a tactile warning device. </w:t>
      </w:r>
      <w:r w:rsidR="006A05DB" w:rsidRPr="0027028A">
        <w:rPr>
          <w:rFonts w:asciiTheme="minorHAnsi" w:eastAsia="Microsoft YaHei" w:hAnsiTheme="minorHAnsi" w:cstheme="minorHAnsi"/>
          <w:color w:val="auto"/>
          <w:lang w:eastAsia="zh-TW"/>
        </w:rPr>
        <w:t xml:space="preserve">According to </w:t>
      </w:r>
      <w:r w:rsidR="00C605E1" w:rsidRPr="0027028A">
        <w:rPr>
          <w:rFonts w:asciiTheme="minorHAnsi" w:eastAsia="Microsoft YaHei" w:hAnsiTheme="minorHAnsi" w:cstheme="minorHAnsi"/>
          <w:color w:val="auto"/>
          <w:lang w:eastAsia="zh-TW"/>
        </w:rPr>
        <w:t xml:space="preserve">sensory </w:t>
      </w:r>
      <w:r w:rsidR="00EC5C14" w:rsidRPr="0027028A">
        <w:rPr>
          <w:rFonts w:asciiTheme="minorHAnsi" w:eastAsia="Microsoft YaHei" w:hAnsiTheme="minorHAnsi" w:cstheme="minorHAnsi"/>
          <w:color w:val="auto"/>
          <w:lang w:eastAsia="zh-TW"/>
        </w:rPr>
        <w:t>cortex hypothesis</w:t>
      </w:r>
      <w:r w:rsidR="00D02F8C" w:rsidRPr="0027028A">
        <w:rPr>
          <w:rFonts w:asciiTheme="minorHAnsi" w:eastAsia="Microsoft YaHei" w:hAnsiTheme="minorHAnsi" w:cstheme="minorHAnsi"/>
          <w:color w:val="auto"/>
          <w:lang w:eastAsia="zh-TW"/>
        </w:rPr>
        <w:fldChar w:fldCharType="begin"/>
      </w:r>
      <w:r w:rsidR="00D02F8C" w:rsidRPr="0027028A">
        <w:rPr>
          <w:rFonts w:asciiTheme="minorHAnsi" w:eastAsia="Microsoft YaHei" w:hAnsiTheme="minorHAnsi" w:cstheme="minorHAnsi"/>
          <w:color w:val="auto"/>
          <w:lang w:eastAsia="zh-TW"/>
        </w:rPr>
        <w:instrText xml:space="preserve"> ADDIN ZOTERO_ITEM CSL_CITATION {"citationID":"CYgoGTRm","properties":{"formattedCitation":"\\super 15\\nosupersub{}","plainCitation":"15","noteIndex":0},"citationItems":[{"id":1549,"uris":["http://zotero.org/groups/2439660/items/7T8K9E7C"],"uri":["http://zotero.org/groups/2439660/items/7T8K9E7C"],"itemData":{"id":1549,"type":"article-journal","abstract":"Images\nnull","container-title":"Journal of Neurology, Neurosurgery, and Psychiatry","ISSN":"0022-3050","issue":"4","journalAbbreviation":"J Neurol Neurosurg Psychiatry","note":"PMID: 8482950\nPMCID: PMC1014945","page":"329-333","source":"PubMed Central","title":"Penfield's homunculus: a note on cerebral cartography.","title-short":"Penfield's homunculus","volume":"56","author":[{"family":"Schott","given":"G D"}],"issued":{"date-parts":[["1993",4]]}}}],"schema":"https://github.com/citation-style-language/schema/raw/master/csl-citation.json"} </w:instrText>
      </w:r>
      <w:r w:rsidR="00D02F8C" w:rsidRPr="0027028A">
        <w:rPr>
          <w:rFonts w:asciiTheme="minorHAnsi" w:eastAsia="Microsoft YaHei" w:hAnsiTheme="minorHAnsi" w:cstheme="minorHAnsi"/>
          <w:color w:val="auto"/>
          <w:lang w:eastAsia="zh-TW"/>
        </w:rPr>
        <w:fldChar w:fldCharType="separate"/>
      </w:r>
      <w:r w:rsidR="00D02F8C" w:rsidRPr="0027028A">
        <w:rPr>
          <w:rFonts w:asciiTheme="minorHAnsi" w:hAnsiTheme="minorHAnsi" w:cstheme="minorHAnsi"/>
          <w:vertAlign w:val="superscript"/>
        </w:rPr>
        <w:t>15</w:t>
      </w:r>
      <w:r w:rsidR="00D02F8C" w:rsidRPr="0027028A">
        <w:rPr>
          <w:rFonts w:asciiTheme="minorHAnsi" w:eastAsia="Microsoft YaHei" w:hAnsiTheme="minorHAnsi" w:cstheme="minorHAnsi"/>
          <w:color w:val="auto"/>
          <w:lang w:eastAsia="zh-TW"/>
        </w:rPr>
        <w:fldChar w:fldCharType="end"/>
      </w:r>
      <w:r w:rsidR="00EC5C14" w:rsidRPr="0027028A">
        <w:rPr>
          <w:rFonts w:asciiTheme="minorHAnsi" w:eastAsia="Microsoft YaHei" w:hAnsiTheme="minorHAnsi" w:cstheme="minorHAnsi"/>
          <w:color w:val="auto"/>
          <w:lang w:eastAsia="zh-TW"/>
        </w:rPr>
        <w:t xml:space="preserve"> and sensory distance hypothesis</w:t>
      </w:r>
      <w:r w:rsidR="00D02F8C" w:rsidRPr="0027028A">
        <w:rPr>
          <w:rFonts w:asciiTheme="minorHAnsi" w:eastAsia="Microsoft YaHei" w:hAnsiTheme="minorHAnsi" w:cstheme="minorHAnsi"/>
          <w:color w:val="auto"/>
          <w:lang w:eastAsia="zh-TW"/>
        </w:rPr>
        <w:fldChar w:fldCharType="begin"/>
      </w:r>
      <w:r w:rsidR="00D02F8C" w:rsidRPr="0027028A">
        <w:rPr>
          <w:rFonts w:asciiTheme="minorHAnsi" w:eastAsia="Microsoft YaHei" w:hAnsiTheme="minorHAnsi" w:cstheme="minorHAnsi"/>
          <w:color w:val="auto"/>
          <w:lang w:eastAsia="zh-TW"/>
        </w:rPr>
        <w:instrText xml:space="preserve"> ADDIN ZOTERO_ITEM CSL_CITATION {"citationID":"oY7UFDBP","properties":{"formattedCitation":"\\super 16\\nosupersub{}","plainCitation":"16","noteIndex":0},"citationItems":[{"id":1556,"uris":["http://zotero.org/groups/2439660/items/DQ8ZM75M"],"uri":["http://zotero.org/groups/2439660/items/DQ8ZM75M"],"itemData":{"id":1556,"type":"article-journal","abstract":"What are the consequences of visual and tactile neural processing time differences when combining multisensory information about an event on the body’s surface? Visual information about such events reaches the brain at a time that is independent of the location of the event. However, tactile information about such events takes different amounts of time to be processed depending on the distance between the stimulated surface and the brain. To investigate the consequences of these differences, we measured reaction times to touches and lights on different parts of the body and the perceived subjective simultaneity (PSS) for various combinations. The PSSs for pairs of stimuli were predicted by the differences in reaction times. When lights and touches were on different body parts (i.e. the hand and foot) a trend towards compensation for any processing time differences was found, such that simultaneity was veridically perceived. When stimuli were both on the foot, subjects perceived simultaneity when the light came on significantly earlier than the touch, despite similar processing times for these stimuli. When the stimuli were both on the hand, however, there was complete compensation for the significant processing time differences between the light and touch such that simultaneity was correctly perceived, a form of simultaneity constancy. To identify if there was a single simultaneity constancy mechanism or multiple parallel mechanisms, we altered the PSS of an auditory-visual stimulus pair and looked for effects on the PSS of a visual-touch pair. After repeated exposure to a light/sound pair with a fixed time lag between them, there was no effect on the PSS of a touch-light pair, suggesting multiple parallel simultaneity constancy mechanisms.","container-title":"Experimental Brain Research","DOI":"10.1007/s00221-005-2386-7","ISSN":"1432-1106","issue":"3-4","journalAbbreviation":"Exp Brain Res","language":"en","page":"465-473","source":"Springer Link","title":"Simultaneity constancy: detecting events with touch and vision","title-short":"Simultaneity constancy","volume":"166","author":[{"family":"Harrar","given":"Vanessa"},{"family":"Harris","given":"Laurence R."}],"issued":{"date-parts":[["2005",10,1]]}}}],"schema":"https://github.com/citation-style-language/schema/raw/master/csl-citation.json"} </w:instrText>
      </w:r>
      <w:r w:rsidR="00D02F8C" w:rsidRPr="0027028A">
        <w:rPr>
          <w:rFonts w:asciiTheme="minorHAnsi" w:eastAsia="Microsoft YaHei" w:hAnsiTheme="minorHAnsi" w:cstheme="minorHAnsi"/>
          <w:color w:val="auto"/>
          <w:lang w:eastAsia="zh-TW"/>
        </w:rPr>
        <w:fldChar w:fldCharType="separate"/>
      </w:r>
      <w:r w:rsidR="00D02F8C" w:rsidRPr="0027028A">
        <w:rPr>
          <w:rFonts w:asciiTheme="minorHAnsi" w:hAnsiTheme="minorHAnsi" w:cstheme="minorHAnsi"/>
          <w:vertAlign w:val="superscript"/>
        </w:rPr>
        <w:t>16</w:t>
      </w:r>
      <w:r w:rsidR="00D02F8C" w:rsidRPr="0027028A">
        <w:rPr>
          <w:rFonts w:asciiTheme="minorHAnsi" w:eastAsia="Microsoft YaHei" w:hAnsiTheme="minorHAnsi" w:cstheme="minorHAnsi"/>
          <w:color w:val="auto"/>
          <w:lang w:eastAsia="zh-TW"/>
        </w:rPr>
        <w:fldChar w:fldCharType="end"/>
      </w:r>
      <w:r w:rsidR="006A05DB" w:rsidRPr="0027028A">
        <w:rPr>
          <w:rFonts w:asciiTheme="minorHAnsi" w:eastAsia="Microsoft YaHei" w:hAnsiTheme="minorHAnsi" w:cstheme="minorHAnsi"/>
          <w:color w:val="auto"/>
          <w:lang w:eastAsia="zh-TW"/>
        </w:rPr>
        <w:t xml:space="preserve">, </w:t>
      </w:r>
      <w:r w:rsidR="00E80151" w:rsidRPr="0027028A">
        <w:rPr>
          <w:rFonts w:asciiTheme="minorHAnsi" w:eastAsia="Microsoft YaHei" w:hAnsiTheme="minorHAnsi" w:cstheme="minorHAnsi"/>
          <w:color w:val="auto"/>
          <w:lang w:eastAsia="zh-TW"/>
        </w:rPr>
        <w:t xml:space="preserve">the exemplar study </w:t>
      </w:r>
      <w:r w:rsidR="006A05DB" w:rsidRPr="0027028A">
        <w:rPr>
          <w:rFonts w:asciiTheme="minorHAnsi" w:eastAsia="Microsoft YaHei" w:hAnsiTheme="minorHAnsi" w:cstheme="minorHAnsi"/>
          <w:color w:val="auto"/>
          <w:lang w:eastAsia="zh-TW"/>
        </w:rPr>
        <w:t xml:space="preserve">chose </w:t>
      </w:r>
      <w:r w:rsidR="002B6002">
        <w:rPr>
          <w:rFonts w:asciiTheme="minorHAnsi" w:eastAsia="Microsoft YaHei" w:hAnsiTheme="minorHAnsi" w:cstheme="minorHAnsi"/>
          <w:color w:val="auto"/>
          <w:lang w:eastAsia="zh-TW"/>
        </w:rPr>
        <w:t xml:space="preserve">the </w:t>
      </w:r>
      <w:r w:rsidR="006A05DB" w:rsidRPr="0027028A">
        <w:rPr>
          <w:rFonts w:asciiTheme="minorHAnsi" w:hAnsiTheme="minorHAnsi" w:cstheme="minorHAnsi"/>
        </w:rPr>
        <w:t>finger, wrist, and temple</w:t>
      </w:r>
      <w:r w:rsidR="004916B7" w:rsidRPr="0027028A">
        <w:rPr>
          <w:rFonts w:asciiTheme="minorHAnsi" w:hAnsiTheme="minorHAnsi" w:cstheme="minorHAnsi"/>
        </w:rPr>
        <w:t xml:space="preserve"> </w:t>
      </w:r>
      <w:r w:rsidR="006A05DB" w:rsidRPr="0027028A">
        <w:rPr>
          <w:rFonts w:asciiTheme="minorHAnsi" w:hAnsiTheme="minorHAnsi" w:cstheme="minorHAnsi"/>
        </w:rPr>
        <w:t xml:space="preserve">areas as </w:t>
      </w:r>
      <w:r w:rsidR="00F8326A" w:rsidRPr="0027028A">
        <w:rPr>
          <w:rFonts w:asciiTheme="minorHAnsi" w:hAnsiTheme="minorHAnsi" w:cstheme="minorHAnsi"/>
        </w:rPr>
        <w:t xml:space="preserve">the </w:t>
      </w:r>
      <w:r w:rsidR="006A05DB" w:rsidRPr="0027028A">
        <w:rPr>
          <w:rFonts w:asciiTheme="minorHAnsi" w:hAnsiTheme="minorHAnsi" w:cstheme="minorHAnsi"/>
        </w:rPr>
        <w:t>experiment</w:t>
      </w:r>
      <w:r w:rsidR="00F8326A" w:rsidRPr="0027028A">
        <w:rPr>
          <w:rFonts w:asciiTheme="minorHAnsi" w:hAnsiTheme="minorHAnsi" w:cstheme="minorHAnsi"/>
        </w:rPr>
        <w:t>al</w:t>
      </w:r>
      <w:r w:rsidR="006A05DB" w:rsidRPr="0027028A">
        <w:rPr>
          <w:rFonts w:asciiTheme="minorHAnsi" w:hAnsiTheme="minorHAnsi" w:cstheme="minorHAnsi"/>
        </w:rPr>
        <w:t xml:space="preserve"> locations for placing a tactile warning device. </w:t>
      </w:r>
      <w:r w:rsidR="00AE7887" w:rsidRPr="0027028A">
        <w:rPr>
          <w:rFonts w:asciiTheme="minorHAnsi" w:hAnsiTheme="minorHAnsi" w:cstheme="minorHAnsi"/>
        </w:rPr>
        <w:t>With the introduced protocol, t</w:t>
      </w:r>
      <w:r w:rsidR="004916B7" w:rsidRPr="0027028A">
        <w:rPr>
          <w:rFonts w:asciiTheme="minorHAnsi" w:hAnsiTheme="minorHAnsi" w:cstheme="minorHAnsi"/>
        </w:rPr>
        <w:t>he frequency and delivering time of a vibrating warning, and interval</w:t>
      </w:r>
      <w:r w:rsidR="00EC5C14" w:rsidRPr="0027028A">
        <w:rPr>
          <w:rFonts w:asciiTheme="minorHAnsi" w:hAnsiTheme="minorHAnsi" w:cstheme="minorHAnsi"/>
        </w:rPr>
        <w:t>s</w:t>
      </w:r>
      <w:r w:rsidR="004916B7" w:rsidRPr="0027028A">
        <w:rPr>
          <w:rFonts w:asciiTheme="minorHAnsi" w:hAnsiTheme="minorHAnsi" w:cstheme="minorHAnsi"/>
        </w:rPr>
        <w:t xml:space="preserve"> between vibrations</w:t>
      </w:r>
      <w:r w:rsidR="00EC5C14" w:rsidRPr="0027028A">
        <w:rPr>
          <w:rFonts w:asciiTheme="minorHAnsi" w:hAnsiTheme="minorHAnsi" w:cstheme="minorHAnsi"/>
        </w:rPr>
        <w:t xml:space="preserve"> of the vibrating toolkit</w:t>
      </w:r>
      <w:r w:rsidR="00C93FDC">
        <w:rPr>
          <w:rFonts w:asciiTheme="minorHAnsi" w:hAnsiTheme="minorHAnsi" w:cstheme="minorHAnsi"/>
        </w:rPr>
        <w:t>,</w:t>
      </w:r>
      <w:r w:rsidR="004916B7" w:rsidRPr="0027028A">
        <w:rPr>
          <w:rFonts w:asciiTheme="minorHAnsi" w:hAnsiTheme="minorHAnsi" w:cstheme="minorHAnsi"/>
        </w:rPr>
        <w:t xml:space="preserve"> can be configured to fit the experimental requirements. </w:t>
      </w:r>
      <w:r w:rsidR="00734EFF">
        <w:rPr>
          <w:rFonts w:asciiTheme="minorHAnsi" w:hAnsiTheme="minorHAnsi" w:cstheme="minorHAnsi"/>
        </w:rPr>
        <w:t xml:space="preserve">This vibrating toolkit consisted of a master chip, a voltage regulator chip, a multiplexer, a USB to TTL converter, a MOS tube, and a Bluetooth module. </w:t>
      </w:r>
      <w:r w:rsidR="00AE7887" w:rsidRPr="0027028A">
        <w:rPr>
          <w:rFonts w:asciiTheme="minorHAnsi" w:hAnsiTheme="minorHAnsi" w:cstheme="minorHAnsi"/>
        </w:rPr>
        <w:t>The</w:t>
      </w:r>
      <w:r w:rsidR="004916B7" w:rsidRPr="0027028A">
        <w:rPr>
          <w:rFonts w:asciiTheme="minorHAnsi" w:hAnsiTheme="minorHAnsi" w:cstheme="minorHAnsi"/>
        </w:rPr>
        <w:t xml:space="preserve"> number of vibrating modules can </w:t>
      </w:r>
      <w:r w:rsidR="00AE7887" w:rsidRPr="0027028A">
        <w:rPr>
          <w:rFonts w:asciiTheme="minorHAnsi" w:hAnsiTheme="minorHAnsi" w:cstheme="minorHAnsi"/>
        </w:rPr>
        <w:t xml:space="preserve">also </w:t>
      </w:r>
      <w:r w:rsidR="004916B7" w:rsidRPr="0027028A">
        <w:rPr>
          <w:rFonts w:asciiTheme="minorHAnsi" w:hAnsiTheme="minorHAnsi" w:cstheme="minorHAnsi"/>
        </w:rPr>
        <w:t>vary</w:t>
      </w:r>
      <w:r w:rsidR="00AE7887" w:rsidRPr="0027028A">
        <w:rPr>
          <w:rFonts w:asciiTheme="minorHAnsi" w:hAnsiTheme="minorHAnsi" w:cstheme="minorHAnsi"/>
        </w:rPr>
        <w:t xml:space="preserve"> according to researchers’ needs</w:t>
      </w:r>
      <w:r w:rsidR="004916B7" w:rsidRPr="0027028A">
        <w:rPr>
          <w:rFonts w:asciiTheme="minorHAnsi" w:hAnsiTheme="minorHAnsi" w:cstheme="minorHAnsi"/>
        </w:rPr>
        <w:t xml:space="preserve">, with up to </w:t>
      </w:r>
      <w:r w:rsidR="00DA7855">
        <w:rPr>
          <w:rFonts w:asciiTheme="minorHAnsi" w:hAnsiTheme="minorHAnsi" w:cstheme="minorHAnsi"/>
        </w:rPr>
        <w:t>four</w:t>
      </w:r>
      <w:r w:rsidR="004916B7" w:rsidRPr="0027028A">
        <w:rPr>
          <w:rFonts w:asciiTheme="minorHAnsi" w:hAnsiTheme="minorHAnsi" w:cstheme="minorHAnsi"/>
        </w:rPr>
        <w:t xml:space="preserve"> modules vibrating at the same time. When implementing </w:t>
      </w:r>
      <w:r w:rsidR="00AE7887" w:rsidRPr="0027028A">
        <w:rPr>
          <w:rFonts w:asciiTheme="minorHAnsi" w:hAnsiTheme="minorHAnsi" w:cstheme="minorHAnsi"/>
        </w:rPr>
        <w:t xml:space="preserve">the vibrating toolkit </w:t>
      </w:r>
      <w:r w:rsidR="004916B7" w:rsidRPr="0027028A">
        <w:rPr>
          <w:rFonts w:asciiTheme="minorHAnsi" w:hAnsiTheme="minorHAnsi" w:cstheme="minorHAnsi"/>
        </w:rPr>
        <w:t xml:space="preserve">in </w:t>
      </w:r>
      <w:r w:rsidR="00AE7887" w:rsidRPr="0027028A">
        <w:rPr>
          <w:rFonts w:asciiTheme="minorHAnsi" w:hAnsiTheme="minorHAnsi" w:cstheme="minorHAnsi"/>
        </w:rPr>
        <w:t xml:space="preserve">the </w:t>
      </w:r>
      <w:r w:rsidR="004916B7" w:rsidRPr="0027028A">
        <w:rPr>
          <w:rFonts w:asciiTheme="minorHAnsi" w:hAnsiTheme="minorHAnsi" w:cstheme="minorHAnsi"/>
        </w:rPr>
        <w:t xml:space="preserve">driving-related experiments, </w:t>
      </w:r>
      <w:r w:rsidR="00AE7887" w:rsidRPr="0027028A">
        <w:rPr>
          <w:rFonts w:asciiTheme="minorHAnsi" w:hAnsiTheme="minorHAnsi" w:cstheme="minorHAnsi"/>
        </w:rPr>
        <w:t xml:space="preserve">it </w:t>
      </w:r>
      <w:r w:rsidR="004916B7" w:rsidRPr="0027028A">
        <w:rPr>
          <w:rFonts w:asciiTheme="minorHAnsi" w:hAnsiTheme="minorHAnsi" w:cstheme="minorHAnsi"/>
        </w:rPr>
        <w:t xml:space="preserve">can be configured to fit </w:t>
      </w:r>
      <w:r w:rsidR="00C93FDC">
        <w:rPr>
          <w:rFonts w:asciiTheme="minorHAnsi" w:hAnsiTheme="minorHAnsi" w:cstheme="minorHAnsi"/>
        </w:rPr>
        <w:t xml:space="preserve">the </w:t>
      </w:r>
      <w:r w:rsidR="004916B7" w:rsidRPr="0027028A">
        <w:rPr>
          <w:rFonts w:asciiTheme="minorHAnsi" w:hAnsiTheme="minorHAnsi" w:cstheme="minorHAnsi"/>
        </w:rPr>
        <w:t xml:space="preserve">experimental settings as well as synchronized </w:t>
      </w:r>
      <w:r w:rsidR="004916B7" w:rsidRPr="0027028A">
        <w:rPr>
          <w:rFonts w:asciiTheme="minorHAnsi" w:hAnsiTheme="minorHAnsi" w:cstheme="minorHAnsi"/>
          <w:lang w:eastAsia="zh-CN"/>
        </w:rPr>
        <w:t xml:space="preserve">with driving </w:t>
      </w:r>
      <w:r w:rsidR="00C93FDC">
        <w:rPr>
          <w:rFonts w:asciiTheme="minorHAnsi" w:hAnsiTheme="minorHAnsi" w:cstheme="minorHAnsi"/>
          <w:lang w:eastAsia="zh-CN"/>
        </w:rPr>
        <w:t xml:space="preserve">performance </w:t>
      </w:r>
      <w:r w:rsidR="004916B7" w:rsidRPr="0027028A">
        <w:rPr>
          <w:rFonts w:asciiTheme="minorHAnsi" w:hAnsiTheme="minorHAnsi" w:cstheme="minorHAnsi"/>
          <w:lang w:eastAsia="zh-CN"/>
        </w:rPr>
        <w:t>data by revising the code</w:t>
      </w:r>
      <w:r w:rsidR="00EC5C14" w:rsidRPr="0027028A">
        <w:rPr>
          <w:rFonts w:asciiTheme="minorHAnsi" w:hAnsiTheme="minorHAnsi" w:cstheme="minorHAnsi"/>
          <w:lang w:eastAsia="zh-CN"/>
        </w:rPr>
        <w:t>s</w:t>
      </w:r>
      <w:r w:rsidR="004916B7" w:rsidRPr="0027028A">
        <w:rPr>
          <w:rFonts w:asciiTheme="minorHAnsi" w:hAnsiTheme="minorHAnsi" w:cstheme="minorHAnsi"/>
          <w:lang w:eastAsia="zh-CN"/>
        </w:rPr>
        <w:t xml:space="preserve"> of the driving simulation.</w:t>
      </w:r>
    </w:p>
    <w:p w14:paraId="7D94BF48" w14:textId="77777777" w:rsidR="0097649F" w:rsidRPr="0027028A" w:rsidRDefault="0097649F" w:rsidP="0052198B">
      <w:pPr>
        <w:widowControl/>
        <w:autoSpaceDE/>
        <w:autoSpaceDN/>
        <w:snapToGrid w:val="0"/>
        <w:spacing w:after="0" w:line="240" w:lineRule="auto"/>
        <w:rPr>
          <w:rFonts w:asciiTheme="minorHAnsi" w:eastAsia="Microsoft YaHei" w:hAnsiTheme="minorHAnsi" w:cstheme="minorHAnsi"/>
          <w:color w:val="auto"/>
          <w:lang w:eastAsia="zh-TW"/>
        </w:rPr>
      </w:pPr>
    </w:p>
    <w:p w14:paraId="27D2B76F" w14:textId="1E089F9D" w:rsidR="00E80151" w:rsidRPr="0027028A" w:rsidRDefault="00F67704"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bookmarkStart w:id="5" w:name="_Hlk38913040"/>
      <w:r>
        <w:rPr>
          <w:rFonts w:asciiTheme="minorHAnsi" w:eastAsia="SimSun" w:hAnsiTheme="minorHAnsi" w:cstheme="minorHAnsi"/>
          <w:color w:val="000000"/>
          <w:sz w:val="24"/>
          <w:szCs w:val="24"/>
          <w:lang w:eastAsia="en-US"/>
        </w:rPr>
        <w:t xml:space="preserve">While </w:t>
      </w:r>
      <w:r w:rsidR="008539A4">
        <w:rPr>
          <w:rFonts w:asciiTheme="minorHAnsi" w:eastAsia="SimSun" w:hAnsiTheme="minorHAnsi" w:cstheme="minorHAnsi"/>
          <w:color w:val="000000"/>
          <w:sz w:val="24"/>
          <w:szCs w:val="24"/>
          <w:lang w:eastAsia="en-US"/>
        </w:rPr>
        <w:t>for researchers</w:t>
      </w:r>
      <w:r>
        <w:rPr>
          <w:rFonts w:asciiTheme="minorHAnsi" w:eastAsia="SimSun" w:hAnsiTheme="minorHAnsi" w:cstheme="minorHAnsi"/>
          <w:color w:val="000000"/>
          <w:sz w:val="24"/>
          <w:szCs w:val="24"/>
          <w:lang w:eastAsia="en-US"/>
        </w:rPr>
        <w:t xml:space="preserve">, conducting </w:t>
      </w:r>
      <w:r w:rsidR="00232439" w:rsidRPr="0027028A">
        <w:rPr>
          <w:rFonts w:asciiTheme="minorHAnsi" w:eastAsia="SimSun" w:hAnsiTheme="minorHAnsi" w:cstheme="minorHAnsi"/>
          <w:color w:val="000000"/>
          <w:sz w:val="24"/>
          <w:szCs w:val="24"/>
          <w:lang w:eastAsia="en-US"/>
        </w:rPr>
        <w:t>a</w:t>
      </w:r>
      <w:r>
        <w:rPr>
          <w:rFonts w:asciiTheme="minorHAnsi" w:eastAsia="SimSun" w:hAnsiTheme="minorHAnsi" w:cstheme="minorHAnsi"/>
          <w:color w:val="000000"/>
          <w:sz w:val="24"/>
          <w:szCs w:val="24"/>
          <w:lang w:eastAsia="en-US"/>
        </w:rPr>
        <w:t xml:space="preserve"> driving</w:t>
      </w:r>
      <w:r w:rsidR="00232439" w:rsidRPr="0027028A">
        <w:rPr>
          <w:rFonts w:asciiTheme="minorHAnsi" w:eastAsia="SimSun" w:hAnsiTheme="minorHAnsi" w:cstheme="minorHAnsi"/>
          <w:color w:val="000000"/>
          <w:sz w:val="24"/>
          <w:szCs w:val="24"/>
          <w:lang w:eastAsia="en-US"/>
        </w:rPr>
        <w:t xml:space="preserve"> experiment on a virtual platform </w:t>
      </w:r>
      <w:r>
        <w:rPr>
          <w:rFonts w:asciiTheme="minorHAnsi" w:eastAsia="SimSun" w:hAnsiTheme="minorHAnsi" w:cstheme="minorHAnsi"/>
          <w:color w:val="000000"/>
          <w:sz w:val="24"/>
          <w:szCs w:val="24"/>
          <w:lang w:eastAsia="en-US"/>
        </w:rPr>
        <w:t xml:space="preserve">is more feasible </w:t>
      </w:r>
      <w:r w:rsidR="004916B7" w:rsidRPr="0027028A">
        <w:rPr>
          <w:rFonts w:asciiTheme="minorHAnsi" w:eastAsia="SimSun" w:hAnsiTheme="minorHAnsi" w:cstheme="minorHAnsi"/>
          <w:color w:val="000000"/>
          <w:sz w:val="24"/>
          <w:szCs w:val="24"/>
          <w:lang w:eastAsia="en-US"/>
        </w:rPr>
        <w:t>than in the real world due to the risk and cost involved.</w:t>
      </w:r>
      <w:r>
        <w:rPr>
          <w:rFonts w:asciiTheme="minorHAnsi" w:eastAsia="SimSun" w:hAnsiTheme="minorHAnsi" w:cstheme="minorHAnsi"/>
          <w:color w:val="000000"/>
          <w:sz w:val="24"/>
          <w:szCs w:val="24"/>
          <w:lang w:eastAsia="en-US"/>
        </w:rPr>
        <w:t xml:space="preserve"> For instance, collecti</w:t>
      </w:r>
      <w:r w:rsidR="00713B18">
        <w:rPr>
          <w:rFonts w:asciiTheme="minorHAnsi" w:eastAsia="SimSun" w:hAnsiTheme="minorHAnsi" w:cstheme="minorHAnsi"/>
          <w:color w:val="000000"/>
          <w:sz w:val="24"/>
          <w:szCs w:val="24"/>
          <w:lang w:eastAsia="en-US"/>
        </w:rPr>
        <w:t>ng</w:t>
      </w:r>
      <w:r>
        <w:rPr>
          <w:rFonts w:asciiTheme="minorHAnsi" w:eastAsia="SimSun" w:hAnsiTheme="minorHAnsi" w:cstheme="minorHAnsi"/>
          <w:color w:val="000000"/>
          <w:sz w:val="24"/>
          <w:szCs w:val="24"/>
          <w:lang w:eastAsia="en-US"/>
        </w:rPr>
        <w:t xml:space="preserve"> performance indicators can be </w:t>
      </w:r>
      <w:r w:rsidR="00DA7855">
        <w:rPr>
          <w:rFonts w:asciiTheme="minorHAnsi" w:eastAsia="SimSun" w:hAnsiTheme="minorHAnsi" w:cstheme="minorHAnsi"/>
          <w:color w:val="000000"/>
          <w:sz w:val="24"/>
          <w:szCs w:val="24"/>
          <w:lang w:eastAsia="en-US"/>
        </w:rPr>
        <w:t>difficult,</w:t>
      </w:r>
      <w:r>
        <w:rPr>
          <w:rFonts w:asciiTheme="minorHAnsi" w:eastAsia="SimSun" w:hAnsiTheme="minorHAnsi" w:cstheme="minorHAnsi"/>
          <w:color w:val="000000"/>
          <w:sz w:val="24"/>
          <w:szCs w:val="24"/>
          <w:lang w:eastAsia="en-US"/>
        </w:rPr>
        <w:t xml:space="preserve"> and </w:t>
      </w:r>
      <w:r w:rsidR="00237566">
        <w:rPr>
          <w:rFonts w:asciiTheme="minorHAnsi" w:eastAsia="SimSun" w:hAnsiTheme="minorHAnsi" w:cstheme="minorHAnsi"/>
          <w:color w:val="000000"/>
          <w:sz w:val="24"/>
          <w:szCs w:val="24"/>
          <w:lang w:eastAsia="en-US"/>
        </w:rPr>
        <w:t xml:space="preserve">it is hard to </w:t>
      </w:r>
      <w:r w:rsidR="004916B7" w:rsidRPr="0027028A">
        <w:rPr>
          <w:rFonts w:asciiTheme="minorHAnsi" w:eastAsia="SimSun" w:hAnsiTheme="minorHAnsi" w:cstheme="minorHAnsi"/>
          <w:color w:val="000000"/>
          <w:sz w:val="24"/>
          <w:szCs w:val="24"/>
          <w:lang w:eastAsia="en-US"/>
        </w:rPr>
        <w:t xml:space="preserve">control </w:t>
      </w:r>
      <w:r w:rsidR="00237566">
        <w:rPr>
          <w:rFonts w:asciiTheme="minorHAnsi" w:eastAsia="SimSun" w:hAnsiTheme="minorHAnsi" w:cstheme="minorHAnsi"/>
          <w:color w:val="000000"/>
          <w:sz w:val="24"/>
          <w:szCs w:val="24"/>
          <w:lang w:eastAsia="en-US"/>
        </w:rPr>
        <w:t xml:space="preserve">the </w:t>
      </w:r>
      <w:r w:rsidR="004916B7" w:rsidRPr="0027028A">
        <w:rPr>
          <w:rFonts w:asciiTheme="minorHAnsi" w:eastAsia="SimSun" w:hAnsiTheme="minorHAnsi" w:cstheme="minorHAnsi"/>
          <w:color w:val="000000"/>
          <w:sz w:val="24"/>
          <w:szCs w:val="24"/>
          <w:lang w:eastAsia="en-US"/>
        </w:rPr>
        <w:t>environmen</w:t>
      </w:r>
      <w:r w:rsidR="004916B7" w:rsidRPr="0027028A">
        <w:rPr>
          <w:rFonts w:asciiTheme="minorHAnsi" w:hAnsiTheme="minorHAnsi" w:cstheme="minorHAnsi"/>
          <w:sz w:val="24"/>
          <w:szCs w:val="24"/>
        </w:rPr>
        <w:t xml:space="preserve">tal factors </w:t>
      </w:r>
      <w:r w:rsidR="00237566">
        <w:rPr>
          <w:rFonts w:asciiTheme="minorHAnsi" w:hAnsiTheme="minorHAnsi" w:cstheme="minorHAnsi"/>
          <w:sz w:val="24"/>
          <w:szCs w:val="24"/>
        </w:rPr>
        <w:t>involved when experiments are being conducted</w:t>
      </w:r>
      <w:r w:rsidR="004916B7" w:rsidRPr="0027028A">
        <w:rPr>
          <w:rFonts w:asciiTheme="minorHAnsi" w:hAnsiTheme="minorHAnsi" w:cstheme="minorHAnsi"/>
          <w:sz w:val="24"/>
          <w:szCs w:val="24"/>
        </w:rPr>
        <w:t xml:space="preserve"> in</w:t>
      </w:r>
      <w:r w:rsidR="00237566">
        <w:rPr>
          <w:rFonts w:asciiTheme="minorHAnsi" w:hAnsiTheme="minorHAnsi" w:cstheme="minorHAnsi"/>
          <w:sz w:val="24"/>
          <w:szCs w:val="24"/>
        </w:rPr>
        <w:t xml:space="preserve"> the</w:t>
      </w:r>
      <w:r w:rsidR="004916B7" w:rsidRPr="0027028A">
        <w:rPr>
          <w:rFonts w:asciiTheme="minorHAnsi" w:hAnsiTheme="minorHAnsi" w:cstheme="minorHAnsi"/>
          <w:sz w:val="24"/>
          <w:szCs w:val="24"/>
        </w:rPr>
        <w:t xml:space="preserve"> real-world. As a result, many studies have used fixed</w:t>
      </w:r>
      <w:r w:rsidR="00552D59">
        <w:rPr>
          <w:rFonts w:asciiTheme="minorHAnsi" w:hAnsiTheme="minorHAnsi" w:cstheme="minorHAnsi"/>
          <w:sz w:val="24"/>
          <w:szCs w:val="24"/>
        </w:rPr>
        <w:t>-</w:t>
      </w:r>
      <w:r w:rsidR="004916B7" w:rsidRPr="0027028A">
        <w:rPr>
          <w:rFonts w:asciiTheme="minorHAnsi" w:hAnsiTheme="minorHAnsi" w:cstheme="minorHAnsi"/>
          <w:sz w:val="24"/>
          <w:szCs w:val="24"/>
        </w:rPr>
        <w:t>base driving simulators running on PC</w:t>
      </w:r>
      <w:r w:rsidR="004916B7" w:rsidRPr="0027028A">
        <w:rPr>
          <w:rFonts w:asciiTheme="minorHAnsi" w:hAnsiTheme="minorHAnsi" w:cstheme="minorHAnsi"/>
          <w:sz w:val="24"/>
          <w:szCs w:val="24"/>
          <w:lang w:eastAsia="zh-TW"/>
        </w:rPr>
        <w:t>s</w:t>
      </w:r>
      <w:r w:rsidR="004916B7" w:rsidRPr="0027028A">
        <w:rPr>
          <w:rFonts w:asciiTheme="minorHAnsi" w:hAnsiTheme="minorHAnsi" w:cstheme="minorHAnsi"/>
          <w:sz w:val="24"/>
          <w:szCs w:val="24"/>
        </w:rPr>
        <w:t xml:space="preserve"> in recent years</w:t>
      </w:r>
      <w:r w:rsidR="00FD3B27" w:rsidRPr="0027028A">
        <w:rPr>
          <w:rFonts w:asciiTheme="minorHAnsi" w:hAnsiTheme="minorHAnsi" w:cstheme="minorHAnsi"/>
          <w:sz w:val="24"/>
          <w:szCs w:val="24"/>
        </w:rPr>
        <w:t xml:space="preserve"> as an alternative to conduct </w:t>
      </w:r>
      <w:r w:rsidR="002B6002">
        <w:rPr>
          <w:rFonts w:asciiTheme="minorHAnsi" w:hAnsiTheme="minorHAnsi" w:cstheme="minorHAnsi"/>
          <w:sz w:val="24"/>
          <w:szCs w:val="24"/>
        </w:rPr>
        <w:t xml:space="preserve">on-road </w:t>
      </w:r>
      <w:r w:rsidR="00FD3B27" w:rsidRPr="0027028A">
        <w:rPr>
          <w:rFonts w:asciiTheme="minorHAnsi" w:hAnsiTheme="minorHAnsi" w:cstheme="minorHAnsi"/>
          <w:sz w:val="24"/>
          <w:szCs w:val="24"/>
        </w:rPr>
        <w:t>drivin</w:t>
      </w:r>
      <w:r w:rsidR="00D572E6">
        <w:rPr>
          <w:rFonts w:asciiTheme="minorHAnsi" w:hAnsiTheme="minorHAnsi" w:cstheme="minorHAnsi"/>
          <w:sz w:val="24"/>
          <w:szCs w:val="24"/>
        </w:rPr>
        <w:t>g</w:t>
      </w:r>
      <w:r w:rsidR="00FD3B27" w:rsidRPr="0027028A">
        <w:rPr>
          <w:rFonts w:asciiTheme="minorHAnsi" w:hAnsiTheme="minorHAnsi" w:cstheme="minorHAnsi"/>
          <w:sz w:val="24"/>
          <w:szCs w:val="24"/>
        </w:rPr>
        <w:t xml:space="preserve"> studies</w:t>
      </w:r>
      <w:r w:rsidR="004916B7" w:rsidRPr="0027028A">
        <w:rPr>
          <w:rFonts w:asciiTheme="minorHAnsi" w:hAnsiTheme="minorHAnsi" w:cstheme="minorHAnsi"/>
          <w:sz w:val="24"/>
          <w:szCs w:val="24"/>
        </w:rPr>
        <w:t>. After learning, developing, and researching for over 11 years in the driving research community, we est</w:t>
      </w:r>
      <w:r w:rsidR="004916B7" w:rsidRPr="0027028A">
        <w:rPr>
          <w:rFonts w:asciiTheme="minorHAnsi" w:eastAsia="SimSun" w:hAnsiTheme="minorHAnsi" w:cstheme="minorHAnsi"/>
          <w:color w:val="000000"/>
          <w:sz w:val="24"/>
          <w:szCs w:val="24"/>
          <w:lang w:eastAsia="en-US"/>
        </w:rPr>
        <w:t>ablished a driving simulat</w:t>
      </w:r>
      <w:r w:rsidR="00232439" w:rsidRPr="0027028A">
        <w:rPr>
          <w:rFonts w:asciiTheme="minorHAnsi" w:eastAsia="SimSun" w:hAnsiTheme="minorHAnsi" w:cstheme="minorHAnsi"/>
          <w:color w:val="000000"/>
          <w:sz w:val="24"/>
          <w:szCs w:val="24"/>
          <w:lang w:eastAsia="en-US"/>
        </w:rPr>
        <w:t>i</w:t>
      </w:r>
      <w:r w:rsidR="004916B7" w:rsidRPr="0027028A">
        <w:rPr>
          <w:rFonts w:asciiTheme="minorHAnsi" w:eastAsia="SimSun" w:hAnsiTheme="minorHAnsi" w:cstheme="minorHAnsi"/>
          <w:color w:val="000000"/>
          <w:sz w:val="24"/>
          <w:szCs w:val="24"/>
          <w:lang w:eastAsia="en-US"/>
        </w:rPr>
        <w:t>on platform with a real car that consists of a</w:t>
      </w:r>
      <w:r w:rsidR="00B60805" w:rsidRPr="0027028A">
        <w:rPr>
          <w:rFonts w:asciiTheme="minorHAnsi" w:eastAsia="SimSun" w:hAnsiTheme="minorHAnsi" w:cstheme="minorHAnsi"/>
          <w:color w:val="000000"/>
          <w:sz w:val="24"/>
          <w:szCs w:val="24"/>
          <w:lang w:eastAsia="en-US"/>
        </w:rPr>
        <w:t>n open-source</w:t>
      </w:r>
      <w:r w:rsidR="004916B7" w:rsidRPr="0027028A">
        <w:rPr>
          <w:rFonts w:asciiTheme="minorHAnsi" w:eastAsia="SimSun" w:hAnsiTheme="minorHAnsi" w:cstheme="minorHAnsi"/>
          <w:color w:val="000000"/>
          <w:sz w:val="24"/>
          <w:szCs w:val="24"/>
          <w:lang w:eastAsia="en-US"/>
        </w:rPr>
        <w:t xml:space="preserve"> driving simulation software and a hardware kit, including a steering wheel and gearbox, three pedals, and an 80-inch </w:t>
      </w:r>
      <w:r w:rsidR="00A80935" w:rsidRPr="0027028A">
        <w:rPr>
          <w:rFonts w:asciiTheme="minorHAnsi" w:eastAsia="SimSun" w:hAnsiTheme="minorHAnsi" w:cstheme="minorHAnsi"/>
          <w:color w:val="000000"/>
          <w:sz w:val="24"/>
          <w:szCs w:val="24"/>
          <w:lang w:eastAsia="en-US"/>
        </w:rPr>
        <w:t>projection</w:t>
      </w:r>
      <w:r w:rsidR="004916B7" w:rsidRPr="0027028A">
        <w:rPr>
          <w:rFonts w:asciiTheme="minorHAnsi" w:eastAsia="SimSun" w:hAnsiTheme="minorHAnsi" w:cstheme="minorHAnsi"/>
          <w:color w:val="000000"/>
          <w:sz w:val="24"/>
          <w:szCs w:val="24"/>
          <w:lang w:eastAsia="en-US"/>
        </w:rPr>
        <w:t xml:space="preserve"> screen with a resolution of 3840 </w:t>
      </w:r>
      <w:r w:rsidR="00F412EA">
        <w:rPr>
          <w:rFonts w:asciiTheme="minorHAnsi" w:eastAsia="SimSun" w:hAnsiTheme="minorHAnsi" w:cstheme="minorHAnsi"/>
          <w:color w:val="000000"/>
          <w:sz w:val="24"/>
          <w:szCs w:val="24"/>
          <w:lang w:eastAsia="en-US"/>
        </w:rPr>
        <w:t>x</w:t>
      </w:r>
      <w:r w:rsidR="004916B7" w:rsidRPr="0027028A">
        <w:rPr>
          <w:rFonts w:asciiTheme="minorHAnsi" w:eastAsia="SimSun" w:hAnsiTheme="minorHAnsi" w:cstheme="minorHAnsi"/>
          <w:color w:val="000000"/>
          <w:sz w:val="24"/>
          <w:szCs w:val="24"/>
          <w:lang w:eastAsia="en-US"/>
        </w:rPr>
        <w:t xml:space="preserve"> 2160.</w:t>
      </w:r>
    </w:p>
    <w:p w14:paraId="6E402804" w14:textId="77777777" w:rsidR="00E80151" w:rsidRPr="0027028A" w:rsidRDefault="00E80151"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p>
    <w:p w14:paraId="7579CDAC" w14:textId="4BDFF92A" w:rsidR="004916B7" w:rsidRPr="0027028A" w:rsidRDefault="00E80151"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r w:rsidRPr="0027028A">
        <w:rPr>
          <w:rFonts w:asciiTheme="minorHAnsi" w:eastAsia="SimSun" w:hAnsiTheme="minorHAnsi" w:cstheme="minorHAnsi"/>
          <w:color w:val="000000"/>
          <w:sz w:val="24"/>
          <w:szCs w:val="24"/>
          <w:lang w:eastAsia="en-US"/>
        </w:rPr>
        <w:t>There are two major advantage</w:t>
      </w:r>
      <w:r w:rsidR="00552D59">
        <w:rPr>
          <w:rFonts w:asciiTheme="minorHAnsi" w:eastAsia="SimSun" w:hAnsiTheme="minorHAnsi" w:cstheme="minorHAnsi"/>
          <w:color w:val="000000"/>
          <w:sz w:val="24"/>
          <w:szCs w:val="24"/>
          <w:lang w:eastAsia="en-US"/>
        </w:rPr>
        <w:t>s</w:t>
      </w:r>
      <w:r w:rsidRPr="0027028A">
        <w:rPr>
          <w:rFonts w:asciiTheme="minorHAnsi" w:eastAsia="SimSun" w:hAnsiTheme="minorHAnsi" w:cstheme="minorHAnsi"/>
          <w:color w:val="000000"/>
          <w:sz w:val="24"/>
          <w:szCs w:val="24"/>
          <w:lang w:eastAsia="en-US"/>
        </w:rPr>
        <w:t xml:space="preserve"> of using the presented driving simulat</w:t>
      </w:r>
      <w:r w:rsidR="002B6002">
        <w:rPr>
          <w:rFonts w:asciiTheme="minorHAnsi" w:eastAsia="SimSun" w:hAnsiTheme="minorHAnsi" w:cstheme="minorHAnsi"/>
          <w:color w:val="000000"/>
          <w:sz w:val="24"/>
          <w:szCs w:val="24"/>
          <w:lang w:eastAsia="en-US"/>
        </w:rPr>
        <w:t xml:space="preserve">ion </w:t>
      </w:r>
      <w:r w:rsidRPr="0027028A">
        <w:rPr>
          <w:rFonts w:asciiTheme="minorHAnsi" w:eastAsia="SimSun" w:hAnsiTheme="minorHAnsi" w:cstheme="minorHAnsi"/>
          <w:color w:val="000000"/>
          <w:sz w:val="24"/>
          <w:szCs w:val="24"/>
          <w:lang w:eastAsia="en-US"/>
        </w:rPr>
        <w:t xml:space="preserve">platform. One </w:t>
      </w:r>
      <w:r w:rsidR="001C17A7" w:rsidRPr="0027028A">
        <w:rPr>
          <w:rFonts w:asciiTheme="minorHAnsi" w:eastAsia="SimSun" w:hAnsiTheme="minorHAnsi" w:cstheme="minorHAnsi"/>
          <w:color w:val="000000"/>
          <w:sz w:val="24"/>
          <w:szCs w:val="24"/>
          <w:lang w:eastAsia="en-US"/>
        </w:rPr>
        <w:t>advantage of th</w:t>
      </w:r>
      <w:r w:rsidR="00DA7855">
        <w:rPr>
          <w:rFonts w:asciiTheme="minorHAnsi" w:eastAsia="SimSun" w:hAnsiTheme="minorHAnsi" w:cstheme="minorHAnsi"/>
          <w:color w:val="000000"/>
          <w:sz w:val="24"/>
          <w:szCs w:val="24"/>
          <w:lang w:eastAsia="en-US"/>
        </w:rPr>
        <w:t xml:space="preserve">is </w:t>
      </w:r>
      <w:r w:rsidR="001C17A7" w:rsidRPr="0027028A">
        <w:rPr>
          <w:rFonts w:asciiTheme="minorHAnsi" w:eastAsia="SimSun" w:hAnsiTheme="minorHAnsi" w:cstheme="minorHAnsi"/>
          <w:color w:val="000000"/>
          <w:sz w:val="24"/>
          <w:szCs w:val="24"/>
          <w:lang w:eastAsia="en-US"/>
        </w:rPr>
        <w:t>platform is that it uses an open-source software. Using the user-friendly open-source platform, researchers can customize the simulation and vibrating toolkit for their unique research needs with basic programming and simple modifications</w:t>
      </w:r>
      <w:r w:rsidR="001C17A7" w:rsidRPr="0027028A">
        <w:rPr>
          <w:rFonts w:asciiTheme="minorHAnsi" w:hAnsiTheme="minorHAnsi" w:cstheme="minorHAnsi"/>
          <w:sz w:val="24"/>
          <w:szCs w:val="24"/>
          <w:lang w:eastAsia="zh-TW"/>
        </w:rPr>
        <w:t xml:space="preserve">. By revising the codes, researchers can </w:t>
      </w:r>
      <w:r w:rsidR="001C17A7" w:rsidRPr="0027028A">
        <w:rPr>
          <w:rFonts w:asciiTheme="minorHAnsi" w:hAnsiTheme="minorHAnsi" w:cstheme="minorHAnsi"/>
          <w:sz w:val="24"/>
          <w:szCs w:val="24"/>
        </w:rPr>
        <w:t xml:space="preserve">create driving simulations that provide relative fidelity to the reality with plenty of options available on car types, road types, resistance of the steering wheel, lateral and longitudinal wind turbulence, time and brake event application program interfaces (APIs) for external software synchronization, and implementation of the </w:t>
      </w:r>
      <w:r w:rsidR="00EC748B">
        <w:rPr>
          <w:rFonts w:asciiTheme="minorHAnsi" w:hAnsiTheme="minorHAnsi" w:cstheme="minorHAnsi"/>
          <w:sz w:val="24"/>
          <w:szCs w:val="24"/>
        </w:rPr>
        <w:t xml:space="preserve">behavioral </w:t>
      </w:r>
      <w:r w:rsidR="00EC748B" w:rsidRPr="0027028A">
        <w:rPr>
          <w:rFonts w:asciiTheme="minorHAnsi" w:hAnsiTheme="minorHAnsi" w:cstheme="minorHAnsi"/>
          <w:sz w:val="24"/>
          <w:szCs w:val="24"/>
        </w:rPr>
        <w:t>paradigm</w:t>
      </w:r>
      <w:r w:rsidR="00EC748B">
        <w:rPr>
          <w:rFonts w:asciiTheme="minorHAnsi" w:hAnsiTheme="minorHAnsi" w:cstheme="minorHAnsi"/>
          <w:sz w:val="24"/>
          <w:szCs w:val="24"/>
        </w:rPr>
        <w:t>s</w:t>
      </w:r>
      <w:r w:rsidR="00EC748B" w:rsidRPr="0027028A">
        <w:rPr>
          <w:rFonts w:asciiTheme="minorHAnsi" w:hAnsiTheme="minorHAnsi" w:cstheme="minorHAnsi"/>
          <w:sz w:val="24"/>
          <w:szCs w:val="24"/>
        </w:rPr>
        <w:t xml:space="preserve"> </w:t>
      </w:r>
      <w:r w:rsidR="00EC748B">
        <w:rPr>
          <w:rFonts w:asciiTheme="minorHAnsi" w:hAnsiTheme="minorHAnsi" w:cstheme="minorHAnsi"/>
          <w:sz w:val="24"/>
          <w:szCs w:val="24"/>
        </w:rPr>
        <w:t xml:space="preserve">such as car-following task and </w:t>
      </w:r>
      <w:r w:rsidR="001C17A7" w:rsidRPr="0027028A">
        <w:rPr>
          <w:rFonts w:asciiTheme="minorHAnsi" w:hAnsiTheme="minorHAnsi" w:cstheme="minorHAnsi"/>
          <w:sz w:val="24"/>
          <w:szCs w:val="24"/>
        </w:rPr>
        <w:t xml:space="preserve">N-Back task. </w:t>
      </w:r>
      <w:r w:rsidR="001C17A7" w:rsidRPr="0027028A">
        <w:rPr>
          <w:rFonts w:asciiTheme="minorHAnsi" w:eastAsia="SimSun" w:hAnsiTheme="minorHAnsi" w:cstheme="minorHAnsi"/>
          <w:color w:val="000000"/>
          <w:sz w:val="24"/>
          <w:szCs w:val="24"/>
          <w:lang w:eastAsia="en-US"/>
        </w:rPr>
        <w:t>Although conducting driving-related research in a driving simulator cannot fully replicate driving in the real world, data collected through a driving simulator is reasonable and has been widely a</w:t>
      </w:r>
      <w:r w:rsidR="002B6002">
        <w:rPr>
          <w:rFonts w:asciiTheme="minorHAnsi" w:eastAsia="SimSun" w:hAnsiTheme="minorHAnsi" w:cstheme="minorHAnsi"/>
          <w:color w:val="000000"/>
          <w:sz w:val="24"/>
          <w:szCs w:val="24"/>
          <w:lang w:eastAsia="en-US"/>
        </w:rPr>
        <w:t>dopted</w:t>
      </w:r>
      <w:r w:rsidR="001C17A7" w:rsidRPr="0027028A">
        <w:rPr>
          <w:rFonts w:asciiTheme="minorHAnsi" w:eastAsia="SimSun" w:hAnsiTheme="minorHAnsi" w:cstheme="minorHAnsi"/>
          <w:color w:val="000000"/>
          <w:sz w:val="24"/>
          <w:szCs w:val="24"/>
          <w:lang w:eastAsia="en-US"/>
        </w:rPr>
        <w:t xml:space="preserve"> by researcher</w:t>
      </w:r>
      <w:r w:rsidR="007D3E65" w:rsidRPr="0027028A">
        <w:rPr>
          <w:rFonts w:asciiTheme="minorHAnsi" w:eastAsia="SimSun" w:hAnsiTheme="minorHAnsi" w:cstheme="minorHAnsi"/>
          <w:color w:val="000000"/>
          <w:sz w:val="24"/>
          <w:szCs w:val="24"/>
          <w:lang w:eastAsia="en-US"/>
        </w:rPr>
        <w:t>s</w:t>
      </w:r>
      <w:r w:rsidR="007D3E65" w:rsidRPr="0027028A">
        <w:rPr>
          <w:rFonts w:asciiTheme="minorHAnsi" w:eastAsia="SimSun" w:hAnsiTheme="minorHAnsi" w:cstheme="minorHAnsi"/>
          <w:color w:val="000000"/>
          <w:sz w:val="24"/>
          <w:szCs w:val="24"/>
          <w:lang w:eastAsia="en-US"/>
        </w:rPr>
        <w:fldChar w:fldCharType="begin"/>
      </w:r>
      <w:r w:rsidR="007D3E65" w:rsidRPr="0027028A">
        <w:rPr>
          <w:rFonts w:asciiTheme="minorHAnsi" w:eastAsia="SimSun" w:hAnsiTheme="minorHAnsi" w:cstheme="minorHAnsi"/>
          <w:color w:val="000000"/>
          <w:sz w:val="24"/>
          <w:szCs w:val="24"/>
          <w:lang w:eastAsia="en-US"/>
        </w:rPr>
        <w:instrText xml:space="preserve"> ADDIN ZOTERO_ITEM CSL_CITATION {"citationID":"SLzsci7X","properties":{"formattedCitation":"\\super 17, 18\\nosupersub{}","plainCitation":"17, 18","noteIndex":0},"citationItems":[{"id":93,"uris":["http://zotero.org/groups/2439660/items/LWZPHWG6"],"uri":["http://zotero.org/groups/2439660/items/LWZPHWG6"],"itemData":{"id":93,"type":"article-journal","abstract":"The validity of driving simulators for behavioral research is discussed. The concept of validity is introduced and explained, and a survey of validation studies follows, in the TNO driving simulator and others, comparing field and simulator study results. Results for mid-level driving simulators show that generally absolute validity of route choice behavior is obtained and relative validity of speed and lateral control behavior is obtained. There is evidence suggesting that for a number of applications the presence of a moving base and possibly a higher image resolution might increase the validity of a driving simulator.","container-title":"Transportation Research Record","DOI":"10.1177/0361198196155000105","ISSN":"0361-1981","issue":"1","journalAbbreviation":"Transportation Research Record","language":"en","page":"30-36","source":"SAGE Journals","title":"Driving simulator validity: Some considerations","title-short":"Driving Simulator Validity","volume":"1550","author":[{"family":"Kaptein","given":"Nico A."},{"family":"Theeuwes","given":"Jan"},{"family":"Horst","given":"Richard","non-dropping-particle":"van der"}],"issued":{"date-parts":[["1996",1,1]]}}},{"id":92,"uris":["http://zotero.org/groups/2439660/items/P6U29EHC"],"uri":["http://zotero.org/groups/2439660/items/P6U29EHC"],"itemData":{"id":92,"type":"article-journal","abstract":"Driving performance in an instrumented vehicle was compared with performance in a low-cost, fixed-based driving simulator. Six men and six women drove a freeway route while periodically dialling simulated phone calls. The same subjects drove a laboratory driving simulator using two visual fidelity levels: a colour scene with relatively high detail, and a monochrome (night) scene showing only road-edge markings. Lane position, speed, steering-wheel angle and throttle position were recorded in both contexts. Lane-keeping in the simulator was less precise than on the road, but speed control performance was comparable. The SD of lane position in normal driving was about twice as large, on average, in the simulator (0.360 versus 0.165 m). Lane keeping and speed control were less precise when dialling the phone than in normal driving, both in the simulator and on the road, but the performance decrement was greater in the simulator. The addition of the phone task increased the mean lateral speed in the car by about 43%, while in the simulator the mean lateral speed increased by 158% with the addition of the phone task. Subjects &gt;60 years of age showed larger performance decrements during a concurrent phone dialling task than did subjects 20–30 years of age both in the simulator and on-road. No important differences in driving performance were found between the high and low simulator scene fidelity levels. The simulator demonstrated good absolute validity for measures of speed control and good relative validity for the effects of the phone task and age on driving precision.","container-title":"Ergonomics","DOI":"10.1080/001401399185117","ISSN":"0014-0139","issue":"8","page":"1015-1037","source":"Taylor and Francis+NEJM","title":"Comparison of driving performance on-road and in a low-cost simulator using a concurrent telephone dialling task","volume":"42","author":[{"family":"Reed","given":"Matthew P."},{"family":"Green","given":"Paul A."}],"issued":{"date-parts":[["1999",8,1]]}}}],"schema":"https://github.com/citation-style-language/schema/raw/master/csl-citation.json"} </w:instrText>
      </w:r>
      <w:r w:rsidR="007D3E65" w:rsidRPr="0027028A">
        <w:rPr>
          <w:rFonts w:asciiTheme="minorHAnsi" w:eastAsia="SimSun" w:hAnsiTheme="minorHAnsi" w:cstheme="minorHAnsi"/>
          <w:color w:val="000000"/>
          <w:sz w:val="24"/>
          <w:szCs w:val="24"/>
          <w:lang w:eastAsia="en-US"/>
        </w:rPr>
        <w:fldChar w:fldCharType="separate"/>
      </w:r>
      <w:r w:rsidR="007D3E65" w:rsidRPr="0027028A">
        <w:rPr>
          <w:rFonts w:asciiTheme="minorHAnsi" w:hAnsiTheme="minorHAnsi" w:cstheme="minorHAnsi"/>
          <w:sz w:val="24"/>
          <w:szCs w:val="24"/>
          <w:vertAlign w:val="superscript"/>
        </w:rPr>
        <w:t>17,18</w:t>
      </w:r>
      <w:r w:rsidR="007D3E65" w:rsidRPr="0027028A">
        <w:rPr>
          <w:rFonts w:asciiTheme="minorHAnsi" w:eastAsia="SimSun" w:hAnsiTheme="minorHAnsi" w:cstheme="minorHAnsi"/>
          <w:color w:val="000000"/>
          <w:sz w:val="24"/>
          <w:szCs w:val="24"/>
          <w:lang w:eastAsia="en-US"/>
        </w:rPr>
        <w:fldChar w:fldCharType="end"/>
      </w:r>
      <w:r w:rsidR="001C17A7" w:rsidRPr="0027028A">
        <w:rPr>
          <w:rFonts w:asciiTheme="minorHAnsi" w:eastAsia="SimSun" w:hAnsiTheme="minorHAnsi" w:cstheme="minorHAnsi"/>
          <w:color w:val="000000"/>
          <w:sz w:val="24"/>
          <w:szCs w:val="24"/>
          <w:lang w:eastAsia="en-US"/>
        </w:rPr>
        <w:t>.</w:t>
      </w:r>
    </w:p>
    <w:p w14:paraId="5CD43E56" w14:textId="66924120" w:rsidR="004916B7" w:rsidRPr="0027028A" w:rsidRDefault="004916B7"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p>
    <w:p w14:paraId="55685703" w14:textId="6A66A3C3" w:rsidR="004916B7" w:rsidRPr="0027028A" w:rsidRDefault="004916B7"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r w:rsidRPr="0027028A">
        <w:rPr>
          <w:rFonts w:asciiTheme="minorHAnsi" w:eastAsia="SimSun" w:hAnsiTheme="minorHAnsi" w:cstheme="minorHAnsi"/>
          <w:color w:val="000000"/>
          <w:sz w:val="24"/>
          <w:szCs w:val="24"/>
          <w:lang w:eastAsia="en-US"/>
        </w:rPr>
        <w:t xml:space="preserve">Another </w:t>
      </w:r>
      <w:r w:rsidR="001C17A7" w:rsidRPr="0027028A">
        <w:rPr>
          <w:rFonts w:asciiTheme="minorHAnsi" w:eastAsia="SimSun" w:hAnsiTheme="minorHAnsi" w:cstheme="minorHAnsi"/>
          <w:color w:val="000000"/>
          <w:sz w:val="24"/>
          <w:szCs w:val="24"/>
          <w:lang w:eastAsia="en-US"/>
        </w:rPr>
        <w:t xml:space="preserve">advantage </w:t>
      </w:r>
      <w:r w:rsidR="002B6002">
        <w:rPr>
          <w:rFonts w:asciiTheme="minorHAnsi" w:eastAsia="SimSun" w:hAnsiTheme="minorHAnsi" w:cstheme="minorHAnsi"/>
          <w:color w:val="000000"/>
          <w:sz w:val="24"/>
          <w:szCs w:val="24"/>
          <w:lang w:eastAsia="en-US"/>
        </w:rPr>
        <w:t xml:space="preserve">of the proposed driving simulator </w:t>
      </w:r>
      <w:r w:rsidR="001C17A7" w:rsidRPr="0027028A">
        <w:rPr>
          <w:rFonts w:asciiTheme="minorHAnsi" w:eastAsia="SimSun" w:hAnsiTheme="minorHAnsi" w:cstheme="minorHAnsi"/>
          <w:color w:val="000000"/>
          <w:sz w:val="24"/>
          <w:szCs w:val="24"/>
          <w:lang w:eastAsia="en-US"/>
        </w:rPr>
        <w:t xml:space="preserve">is its low cost. As mentioned previously, the </w:t>
      </w:r>
      <w:r w:rsidR="00D572E6" w:rsidRPr="0027028A">
        <w:rPr>
          <w:rFonts w:asciiTheme="minorHAnsi" w:eastAsia="SimSun" w:hAnsiTheme="minorHAnsi" w:cstheme="minorHAnsi"/>
          <w:color w:val="000000"/>
          <w:sz w:val="24"/>
          <w:szCs w:val="24"/>
          <w:lang w:eastAsia="en-US"/>
        </w:rPr>
        <w:t xml:space="preserve">introduced </w:t>
      </w:r>
      <w:r w:rsidR="001C17A7" w:rsidRPr="0027028A">
        <w:rPr>
          <w:rFonts w:asciiTheme="minorHAnsi" w:eastAsia="SimSun" w:hAnsiTheme="minorHAnsi" w:cstheme="minorHAnsi"/>
          <w:color w:val="000000"/>
          <w:sz w:val="24"/>
          <w:szCs w:val="24"/>
          <w:lang w:eastAsia="en-US"/>
        </w:rPr>
        <w:t xml:space="preserve">driving simulation software is an open-source software </w:t>
      </w:r>
      <w:r w:rsidR="00552D59">
        <w:rPr>
          <w:rFonts w:asciiTheme="minorHAnsi" w:eastAsia="SimSun" w:hAnsiTheme="minorHAnsi" w:cstheme="minorHAnsi"/>
          <w:color w:val="000000"/>
          <w:sz w:val="24"/>
          <w:szCs w:val="24"/>
          <w:lang w:eastAsia="en-US"/>
        </w:rPr>
        <w:t>that</w:t>
      </w:r>
      <w:r w:rsidR="001C17A7" w:rsidRPr="0027028A">
        <w:rPr>
          <w:rFonts w:asciiTheme="minorHAnsi" w:eastAsia="SimSun" w:hAnsiTheme="minorHAnsi" w:cstheme="minorHAnsi"/>
          <w:color w:val="000000"/>
          <w:sz w:val="24"/>
          <w:szCs w:val="24"/>
          <w:lang w:eastAsia="en-US"/>
        </w:rPr>
        <w:t xml:space="preserve"> is available to users free of charge. In addition to the software, the total cost of the whole hardware set up was approximately $3,000. In contrast, </w:t>
      </w:r>
      <w:r w:rsidR="008A5885">
        <w:rPr>
          <w:rFonts w:asciiTheme="minorHAnsi" w:eastAsia="SimSun" w:hAnsiTheme="minorHAnsi" w:cstheme="minorHAnsi"/>
          <w:color w:val="000000"/>
          <w:sz w:val="24"/>
          <w:szCs w:val="24"/>
          <w:lang w:eastAsia="en-US"/>
        </w:rPr>
        <w:t xml:space="preserve">typical </w:t>
      </w:r>
      <w:r w:rsidR="008A5885" w:rsidRPr="008A5885">
        <w:rPr>
          <w:rFonts w:asciiTheme="minorHAnsi" w:eastAsia="SimSun" w:hAnsiTheme="minorHAnsi" w:cstheme="minorHAnsi" w:hint="eastAsia"/>
          <w:color w:val="000000"/>
          <w:sz w:val="24"/>
          <w:szCs w:val="24"/>
          <w:lang w:eastAsia="en-US"/>
        </w:rPr>
        <w:t>high-fidelity</w:t>
      </w:r>
      <w:r w:rsidR="008A5885" w:rsidRPr="0027028A">
        <w:rPr>
          <w:rFonts w:asciiTheme="minorHAnsi" w:eastAsia="SimSun" w:hAnsiTheme="minorHAnsi" w:cstheme="minorHAnsi"/>
          <w:color w:val="000000"/>
          <w:sz w:val="24"/>
          <w:szCs w:val="24"/>
          <w:lang w:eastAsia="en-US"/>
        </w:rPr>
        <w:t xml:space="preserve"> </w:t>
      </w:r>
      <w:r w:rsidR="001C17A7" w:rsidRPr="0027028A">
        <w:rPr>
          <w:rFonts w:asciiTheme="minorHAnsi" w:eastAsia="SimSun" w:hAnsiTheme="minorHAnsi" w:cstheme="minorHAnsi"/>
          <w:color w:val="000000"/>
          <w:sz w:val="24"/>
          <w:szCs w:val="24"/>
          <w:lang w:eastAsia="en-US"/>
        </w:rPr>
        <w:t xml:space="preserve">commercial driving simulators (fixed </w:t>
      </w:r>
      <w:r w:rsidR="001C17A7" w:rsidRPr="0027028A">
        <w:rPr>
          <w:rFonts w:asciiTheme="minorHAnsi" w:eastAsia="SimSun" w:hAnsiTheme="minorHAnsi" w:cstheme="minorHAnsi"/>
          <w:color w:val="000000"/>
          <w:sz w:val="24"/>
          <w:szCs w:val="24"/>
          <w:lang w:eastAsia="en-US"/>
        </w:rPr>
        <w:lastRenderedPageBreak/>
        <w:t>based) usually cost around $10,000 to $100,000. With its highly affordable price</w:t>
      </w:r>
      <w:r w:rsidR="001C17A7" w:rsidRPr="0027028A">
        <w:rPr>
          <w:rFonts w:asciiTheme="minorHAnsi" w:eastAsia="SimSun" w:hAnsiTheme="minorHAnsi" w:cstheme="minorHAnsi"/>
          <w:color w:val="000000"/>
          <w:sz w:val="24"/>
          <w:szCs w:val="24"/>
        </w:rPr>
        <w:t>, this driving simulator can be a popular choice not only for academic research purposes, but also for conducting driving classes</w:t>
      </w:r>
      <w:r w:rsidR="007D3E65" w:rsidRPr="0027028A">
        <w:rPr>
          <w:rFonts w:asciiTheme="minorHAnsi" w:eastAsia="SimSun" w:hAnsiTheme="minorHAnsi" w:cstheme="minorHAnsi"/>
          <w:color w:val="000000"/>
          <w:sz w:val="24"/>
          <w:szCs w:val="24"/>
        </w:rPr>
        <w:fldChar w:fldCharType="begin"/>
      </w:r>
      <w:r w:rsidR="007D3E65" w:rsidRPr="0027028A">
        <w:rPr>
          <w:rFonts w:asciiTheme="minorHAnsi" w:eastAsia="SimSun" w:hAnsiTheme="minorHAnsi" w:cstheme="minorHAnsi"/>
          <w:color w:val="000000"/>
          <w:sz w:val="24"/>
          <w:szCs w:val="24"/>
        </w:rPr>
        <w:instrText xml:space="preserve"> ADDIN ZOTERO_ITEM CSL_CITATION {"citationID":"njAUTMHG","properties":{"formattedCitation":"\\super 19\\nosupersub{}","plainCitation":"19","noteIndex":0},"citationItems":[{"id":1885,"uris":["http://zotero.org/groups/2439660/items/MMI6NGZI"],"uri":["http://zotero.org/groups/2439660/items/MMI6NGZI"],"itemData":{"id":1885,"type":"article-journal","abstract":"We propose and evaluate a framework supporting collaborative discovery learning of complex systems. The framework blends five design principles: (1) individual action: amidst (2) social interactions; challenged with (3) multiple tasks; set in a (4) a constrained interactive learning environment that draws attention to (5) highlighted target relations. The framework addresses a persistent tension in discovery-based pedagogy between offering students the freedom to initiate, experiment, and explore and providing them with tailored experiences with many instances of particular relations underlying the target conceptual structure. The framework was realized with TrafficJams, a participatory simulation in which students drive together. A class of high-school students worked with TrafficJams over 2.5 h. The teacher’s role was to orchestrate the activity but there was no explicit instruction of the traffic and complexity principles. The students completed pre- and post-test questionnaires and their activities were observed and logged. In terms of driving in the simulation, the students learned to drive in ways that reduced congestion in traffic by decreasing lane and speed changes, and keeping their speed down. Even though there was no explicit teaching, half of the students learned that car speed distribution alone can generate traffic jams with no additional causes; and, keeping a safe following distance from the next driver increases everyone’s speed. Our study suggests that the learning environment partially met both the overarching design goal of constrained discovery and the specific content goal of systems reasoning.","container-title":"Instructional Science","DOI":"10.1007/s11251-017-9440-2","ISSN":"1573-1952","issue":"1","journalAbbreviation":"Instr Sci","language":"en","page":"105-132","source":"Springer Link","title":"Designing for discovery learning of complexity principles of congestion by driving together in the TrafficJams simulation","volume":"46","author":[{"family":"Levy","given":"Sharona T."},{"family":"Peleg","given":"Ran"},{"family":"Ofeck","given":"Eyal"},{"family":"Tabor","given":"Naamit"},{"family":"Dubovi","given":"Ilana"},{"family":"Bluestein","given":"Shiri"},{"family":"Ben-Zur","given":"Hadar"}],"issued":{"date-parts":[["2018",2,1]]}}}],"schema":"https://github.com/citation-style-language/schema/raw/master/csl-citation.json"} </w:instrText>
      </w:r>
      <w:r w:rsidR="007D3E65" w:rsidRPr="0027028A">
        <w:rPr>
          <w:rFonts w:asciiTheme="minorHAnsi" w:eastAsia="SimSun" w:hAnsiTheme="minorHAnsi" w:cstheme="minorHAnsi"/>
          <w:color w:val="000000"/>
          <w:sz w:val="24"/>
          <w:szCs w:val="24"/>
        </w:rPr>
        <w:fldChar w:fldCharType="separate"/>
      </w:r>
      <w:r w:rsidR="007D3E65" w:rsidRPr="0027028A">
        <w:rPr>
          <w:rFonts w:asciiTheme="minorHAnsi" w:hAnsiTheme="minorHAnsi" w:cstheme="minorHAnsi"/>
          <w:sz w:val="24"/>
          <w:szCs w:val="24"/>
          <w:vertAlign w:val="superscript"/>
        </w:rPr>
        <w:t>19</w:t>
      </w:r>
      <w:r w:rsidR="007D3E65" w:rsidRPr="0027028A">
        <w:rPr>
          <w:rFonts w:asciiTheme="minorHAnsi" w:eastAsia="SimSun" w:hAnsiTheme="minorHAnsi" w:cstheme="minorHAnsi"/>
          <w:color w:val="000000"/>
          <w:sz w:val="24"/>
          <w:szCs w:val="24"/>
        </w:rPr>
        <w:fldChar w:fldCharType="end"/>
      </w:r>
      <w:r w:rsidR="001C17A7" w:rsidRPr="0027028A">
        <w:rPr>
          <w:rFonts w:asciiTheme="minorHAnsi" w:eastAsia="SimSun" w:hAnsiTheme="minorHAnsi" w:cstheme="minorHAnsi"/>
          <w:color w:val="000000"/>
          <w:sz w:val="24"/>
          <w:szCs w:val="24"/>
        </w:rPr>
        <w:t xml:space="preserve"> and for demonstration of driving-related technologies</w:t>
      </w:r>
      <w:r w:rsidR="007D3E65" w:rsidRPr="0027028A">
        <w:rPr>
          <w:rFonts w:asciiTheme="minorHAnsi" w:eastAsia="SimSun" w:hAnsiTheme="minorHAnsi" w:cstheme="minorHAnsi"/>
          <w:color w:val="000000"/>
          <w:sz w:val="24"/>
          <w:szCs w:val="24"/>
        </w:rPr>
        <w:fldChar w:fldCharType="begin"/>
      </w:r>
      <w:r w:rsidR="008A447C">
        <w:rPr>
          <w:rFonts w:asciiTheme="minorHAnsi" w:eastAsia="SimSun" w:hAnsiTheme="minorHAnsi" w:cstheme="minorHAnsi"/>
          <w:color w:val="000000"/>
          <w:sz w:val="24"/>
          <w:szCs w:val="24"/>
        </w:rPr>
        <w:instrText xml:space="preserve"> ADDIN ZOTERO_ITEM CSL_CITATION {"citationID":"K9iyEQ2D","properties":{"formattedCitation":"\\super 20, 21\\nosupersub{}","plainCitation":"20, 21","noteIndex":0},"citationItems":[{"id":1884,"uris":["http://zotero.org/groups/2439660/items/F4Y8CHM6"],"uri":["http://zotero.org/groups/2439660/items/F4Y8CHM6"],"itemData":{"id":1884,"type":"article-journal","abstract":"Traffic is a very complex phenomenon. As the calculation power and capacity of computers have rapidly increased, the possibilities for modeling traffic corresponding better to reality have also increased. A noteworthy method for modeling is microscopic simulation of traffic, which can be used for a variety of needs. In general it can be stated that the interest in microsimulation lies in short-term functional studies rather than in the assessment of long-term needs. The design of concepts for traffic management strategies, especially for main transport corridors and urban traffic systems, constitutes a challenge for the user of microscopic simulation tools. In addition to practical project planning, microscopic traffic simulation can also provide a tool for research. Detailed calculation of emissions is of special interest in congested urban areas. Microscopic simulation of traffic provides comprehensive methods for detailed assessment of emissions as each individual vehicle is recorded with respect to its driving conditions and performance both in space and in time (speed, acceleration, deceleration). HUTSIM is a Finnish microscopic simulation software developed by the Helsinki University of Technology. Because it is rule based and object oriented, the operational comprehension of the software can be expanded quite easily. In many Finnish projects, HUTSIM has been expanded to better suit wide-scale applications. Development of emission analysis and lane-change models is described, as are future development outlines concerning modeling human behavior and analyzing the level of service using fuzzy methods.","container-title":"Transportation Research Record","DOI":"10.3141/1706-09","ISSN":"0361-1981","issue":"1","journalAbbreviation":"Transportation Research Record","language":"en","note":"publisher: SAGE Publications Inc","page":"73-81","source":"SAGE Journals","title":"Microscopic simulation on high-class roads: Enhancement of environmental analyses and driving dynamics: Practical applications","title-short":"Microscopic Simulation on High-Class Roads","volume":"1706","author":[{"family":"Lehmuskoski","given":"Ville"},{"family":"Niittymäki","given":"Jarkko"},{"family":"Silfverberg","given":"Björn"}],"issued":{"date-parts":[["2000",1,1]]}}},{"id":1883,"uris":["http://zotero.org/groups/2439660/items/LQAKEIRY"],"uri":["http://zotero.org/groups/2439660/items/LQAKEIRY"],"itemData":{"id":1883,"type":"paper-conference","abstract":"This paper presents our approach to TORCS Car Racing Competition 2009, it is based on a complete modular architecture capable of driving automatically a car along a track with or without oppents. The architecture is composed of five simple modules being each one responsible for a basic aspect of car driving. The modules control gear shiftings, steer movements and pedals positions by using of simple functions meanwhile the allowed speed in a certain track segment is managed by a simple TSK fuzzy system.","container-title":"2009 IEEE Symposium on Computational Intelligence and Games","DOI":"10.1109/CIG.2009.5286466","event":"2009 IEEE Symposium on Computational Intelligence and Games","event-place":"Milano, Italy","note":"ISSN: 2325-4289","page":"256-262","publisher-place":"Milano, Italy","source":"IEEE Xplore","title":"A modular parametric architecture for the TORCS racing engine","author":[{"family":"Onieva","given":"E."},{"family":"Pelta","given":"D. A."},{"family":"Alonso","given":"J."},{"family":"Milanes","given":"V."},{"family":"Perez","given":"J."}],"issued":{"date-parts":[["2009",9]]}}}],"schema":"https://github.com/citation-style-language/schema/raw/master/csl-citation.json"} </w:instrText>
      </w:r>
      <w:r w:rsidR="007D3E65" w:rsidRPr="0027028A">
        <w:rPr>
          <w:rFonts w:asciiTheme="minorHAnsi" w:eastAsia="SimSun" w:hAnsiTheme="minorHAnsi" w:cstheme="minorHAnsi"/>
          <w:color w:val="000000"/>
          <w:sz w:val="24"/>
          <w:szCs w:val="24"/>
        </w:rPr>
        <w:fldChar w:fldCharType="separate"/>
      </w:r>
      <w:r w:rsidR="007D3E65" w:rsidRPr="0027028A">
        <w:rPr>
          <w:rFonts w:asciiTheme="minorHAnsi" w:hAnsiTheme="minorHAnsi" w:cstheme="minorHAnsi"/>
          <w:sz w:val="24"/>
          <w:szCs w:val="24"/>
          <w:vertAlign w:val="superscript"/>
        </w:rPr>
        <w:t>20,21</w:t>
      </w:r>
      <w:r w:rsidR="007D3E65" w:rsidRPr="0027028A">
        <w:rPr>
          <w:rFonts w:asciiTheme="minorHAnsi" w:eastAsia="SimSun" w:hAnsiTheme="minorHAnsi" w:cstheme="minorHAnsi"/>
          <w:color w:val="000000"/>
          <w:sz w:val="24"/>
          <w:szCs w:val="24"/>
        </w:rPr>
        <w:fldChar w:fldCharType="end"/>
      </w:r>
      <w:r w:rsidR="001C17A7" w:rsidRPr="0027028A">
        <w:rPr>
          <w:rFonts w:asciiTheme="minorHAnsi" w:eastAsia="SimSun" w:hAnsiTheme="minorHAnsi" w:cstheme="minorHAnsi"/>
          <w:color w:val="000000"/>
          <w:sz w:val="24"/>
          <w:szCs w:val="24"/>
        </w:rPr>
        <w:t>.</w:t>
      </w:r>
    </w:p>
    <w:bookmarkEnd w:id="5"/>
    <w:p w14:paraId="65D9FD07" w14:textId="77777777" w:rsidR="00484BF9" w:rsidRPr="0027028A" w:rsidRDefault="00484BF9" w:rsidP="0052198B">
      <w:pPr>
        <w:pStyle w:val="a"/>
        <w:adjustRightInd w:val="0"/>
        <w:snapToGrid w:val="0"/>
        <w:spacing w:after="0" w:line="240" w:lineRule="auto"/>
        <w:jc w:val="both"/>
        <w:rPr>
          <w:rFonts w:asciiTheme="minorHAnsi" w:hAnsiTheme="minorHAnsi" w:cstheme="minorHAnsi"/>
          <w:sz w:val="24"/>
          <w:szCs w:val="24"/>
          <w:vertAlign w:val="superscript"/>
        </w:rPr>
      </w:pPr>
    </w:p>
    <w:p w14:paraId="0F079E5B" w14:textId="44CA7273" w:rsidR="004916B7" w:rsidRDefault="008F5A4C" w:rsidP="0052198B">
      <w:pPr>
        <w:pStyle w:val="a"/>
        <w:adjustRightInd w:val="0"/>
        <w:snapToGrid w:val="0"/>
        <w:spacing w:after="0" w:line="240" w:lineRule="auto"/>
        <w:jc w:val="both"/>
        <w:rPr>
          <w:rFonts w:asciiTheme="minorHAnsi" w:eastAsia="SimSun" w:hAnsiTheme="minorHAnsi" w:cstheme="minorHAnsi"/>
          <w:color w:val="000000"/>
          <w:sz w:val="24"/>
          <w:szCs w:val="24"/>
          <w:lang w:eastAsia="zh-TW"/>
        </w:rPr>
      </w:pPr>
      <w:r w:rsidRPr="0027028A">
        <w:rPr>
          <w:rFonts w:asciiTheme="minorHAnsi" w:hAnsiTheme="minorHAnsi" w:cstheme="minorHAnsi"/>
          <w:sz w:val="24"/>
          <w:szCs w:val="24"/>
          <w:lang w:eastAsia="zh-TW"/>
        </w:rPr>
        <w:t xml:space="preserve">The driving simulation </w:t>
      </w:r>
      <w:r w:rsidR="00B60805" w:rsidRPr="0027028A">
        <w:rPr>
          <w:rFonts w:asciiTheme="minorHAnsi" w:hAnsiTheme="minorHAnsi" w:cstheme="minorHAnsi"/>
          <w:sz w:val="24"/>
          <w:szCs w:val="24"/>
          <w:lang w:eastAsia="zh-TW"/>
        </w:rPr>
        <w:t xml:space="preserve">software </w:t>
      </w:r>
      <w:r w:rsidRPr="0027028A">
        <w:rPr>
          <w:rFonts w:asciiTheme="minorHAnsi" w:hAnsiTheme="minorHAnsi" w:cstheme="minorHAnsi"/>
          <w:sz w:val="24"/>
          <w:szCs w:val="24"/>
          <w:lang w:eastAsia="zh-TW"/>
        </w:rPr>
        <w:t>and vibrating toolkit in the proposed method ha</w:t>
      </w:r>
      <w:r w:rsidR="00552D59">
        <w:rPr>
          <w:rFonts w:asciiTheme="minorHAnsi" w:hAnsiTheme="minorHAnsi" w:cstheme="minorHAnsi"/>
          <w:sz w:val="24"/>
          <w:szCs w:val="24"/>
          <w:lang w:eastAsia="zh-TW"/>
        </w:rPr>
        <w:t>ve</w:t>
      </w:r>
      <w:r w:rsidRPr="0027028A">
        <w:rPr>
          <w:rFonts w:asciiTheme="minorHAnsi" w:hAnsiTheme="minorHAnsi" w:cstheme="minorHAnsi"/>
          <w:sz w:val="24"/>
          <w:szCs w:val="24"/>
          <w:lang w:eastAsia="zh-TW"/>
        </w:rPr>
        <w:t xml:space="preserve"> </w:t>
      </w:r>
      <w:r w:rsidR="00F722D7" w:rsidRPr="0027028A">
        <w:rPr>
          <w:rFonts w:asciiTheme="minorHAnsi" w:hAnsiTheme="minorHAnsi" w:cstheme="minorHAnsi"/>
          <w:sz w:val="24"/>
          <w:szCs w:val="24"/>
          <w:lang w:eastAsia="zh-TW"/>
        </w:rPr>
        <w:t xml:space="preserve">already </w:t>
      </w:r>
      <w:r w:rsidRPr="0027028A">
        <w:rPr>
          <w:rFonts w:asciiTheme="minorHAnsi" w:hAnsiTheme="minorHAnsi" w:cstheme="minorHAnsi"/>
          <w:sz w:val="24"/>
          <w:szCs w:val="24"/>
          <w:lang w:eastAsia="zh-TW"/>
        </w:rPr>
        <w:t>been used in previous studies by our researchers</w:t>
      </w:r>
      <w:r w:rsidR="00A92BD7" w:rsidRPr="0027028A">
        <w:rPr>
          <w:rFonts w:asciiTheme="minorHAnsi" w:hAnsiTheme="minorHAnsi" w:cstheme="minorHAnsi"/>
          <w:sz w:val="24"/>
          <w:szCs w:val="24"/>
          <w:lang w:eastAsia="zh-TW"/>
        </w:rPr>
        <w:fldChar w:fldCharType="begin"/>
      </w:r>
      <w:r w:rsidR="008A447C">
        <w:rPr>
          <w:rFonts w:asciiTheme="minorHAnsi" w:hAnsiTheme="minorHAnsi" w:cstheme="minorHAnsi"/>
          <w:sz w:val="24"/>
          <w:szCs w:val="24"/>
          <w:lang w:eastAsia="zh-TW"/>
        </w:rPr>
        <w:instrText xml:space="preserve"> ADDIN ZOTERO_ITEM CSL_CITATION {"citationID":"8lSBMS5x","properties":{"formattedCitation":"\\super 22\\uc0\\u8211{}29\\nosupersub{}","plainCitation":"22–29","noteIndex":0},"citationItems":[{"id":137,"uris":["http://zotero.org/groups/2439660/items/BDTUU7D9"],"uri":["http://zotero.org/groups/2439660/items/BDTUU7D9"],"itemData":{"id":137,"type":"article-journal","container-title":"IEEE Access","DOI":"doi: 10.1109/ACCESS.2020.2971632","page":"40081-40087","title":"Can wearable devices facilitate a driver’s brake response time in a classic car- following task?","volume":"8","author":[{"family":"Zhu","given":"Ao"},{"family":"Cao","given":"Shi"},{"family":"Yao","given":"Han"},{"family":"Jadliwala","given":"Murtuza"},{"family":"He","given":"Jibo"}],"issued":{"date-parts":[["2020"]]}}},{"id":1888,"uris":["http://zotero.org/groups/2439660/items/7H4A84XE"],"uri":["http://zotero.org/groups/2439660/items/7H4A84XE"],"itemData":{"id":1888,"type":"article-journal","abstract":"Drivers’ take-over reaction time in partially automated vehicles is a fundamental component of automated vehicle design requirements, and take-over reaction time is affected by many factors such as distraction and drivers’ secondary tasks. This study built cognitive architecture models to simulate drivers’ take-over reaction time in different secondary task conditions. Models were built using the queueing network-adaptive control of thought rational (QN-ACTR) cognitive architecture. Drivers’ task-specific skills and knowledge were programmed as production rules. A driving simulator program was connected to the models to produce prediction of reaction time. Model results were compared with human results in both single-task and multi-task conditions. The models were built without adjusting any parameter to fit the human data. The models could produce simulation results of take-over reaction time similar to the human results in take-over conditions with visual or auditory concurrent tasks, as well as emergency response time in a manual driving condition. Overall, R square was 0.96, root mean square error (RMSE) was 0.5 s, and mean absolute percentage error (MAPE) was 9%. The models could produce simulation results of reaction time similar to the human results from different task conditions. The production rules are plausible representations of drivers’ strategies and skills. The models provide a useful tool for the evaluation of take-over alert design and the prediction of driver performance.","container-title":"Transportation Research Record: Journal of the Transportation Research Board","DOI":"10.1177/0361198119842114","issue":"12","journalAbbreviation":"Transportation Research Record: Journal of the Transportation Research Board","page":"380-390","source":"ResearchGate","title":"Modeling driver take-over reaction time and emergency response time using an integrated cognitive architecture","volume":"2673","author":[{"family":"Deng","given":"Chao"},{"family":"Cao","given":"Shi"},{"family":"Wu","given":"Chaozhong"},{"family":"Lyu","given":"Nengchao"}],"issued":{"date-parts":[["2019",7,16]]}}},{"id":1890,"uris":["http://zotero.org/groups/2439660/items/VHTLD33F"],"uri":["http://zotero.org/groups/2439660/items/VHTLD33F"],"itemData":{"id":1890,"type":"article-journal","abstract":"Drivers' reaction time of reading signs on expressways is a fundamental component of sight distance design requirements, and reaction time is affected by many factors such as information volume and concurrent tasks. We built cognitive simulation models to predict drivers' direction sign reading reaction time. Models were built using the queueing network-adaptive control of thought rational (QN-ACTR) cognitive architecture. Drivers' task-specific knowledge and skills were programmed as production rules. Two assumptions about drivers' strategies were proposed and tested. The models were connected to a driving simulator program to produce prediction of reaction time. Model results were compared to human results in sign reading single-task and reading while driving dual-task conditions. The models were built using existing modelling methods without adjusting any parameter to fit the human data. The models' prediction was similar to the human data and could capture the different reaction time in different task conditions with different numbers of road names on the direction signs. Root mean square error (RMSE) was 0.3 s, and mean absolute percentage error (MAPE) was 12%. The results demonstrated the models' predictive power. The models provide a useful tool for the prediction of driver performance and the evaluation of direction sign design.","container-title":"IET Intelligent Transport Systems","DOI":"10.1049/iet-its.2018.5160","ISSN":"1751-9578","issue":"4","note":"event: IET Intelligent Transport Systems","page":"622-627","source":"IEEE Xplore","title":"Predicting drivers' direction sign reading reaction time using an integrated cognitive architecture","volume":"13","author":[{"family":"Deng","given":"Chao"},{"family":"Cao","given":"Shi"},{"family":"Wu","given":"Chaozhong"},{"family":"Lyu","given":"Nengchao"}],"issued":{"date-parts":[["2019"]]}}},{"id":1892,"uris":["http://zotero.org/groups/2439660/items/XFHX4U9V"],"uri":["http://zotero.org/groups/2439660/items/XFHX4U9V"],"itemData":{"id":1892,"type":"article-journal","abstract":"Quantitative estimation of a driver's vigilance level has a great value for improving driving safety and preventing accidents. Previous studies have identified correlations between electroencephalogram (EEG) spectrum power and a driver's mental states such as vigilance and alertness. Studies have also built classification models that can estimate vigilance state changes based on data collected from drivers. In the present study, we propose a system to detect vigilance level using not only a driver's EEG signals but also driving contexts as inputs. We combined a support vector machine with particle swarm optimization methods to improve classification accuracy. A simulated driving task was conducted to demonstrate the reliability of the proposed system. Twenty participants were assigned a 2-h sustained-attention driving task to identify a lead car's brake events. Our system was able to account for 84.1% of experimental reaction times with 162-ms prediction errors. A newly introduced driving context factor, road curves, improved the prediction accuracy by 2-5% with 30-80 ms smaller errors. These findings demonstrated the potential value of the proposed system for estimating driver vigilance level on a time scale of seconds.","container-title":"IEEE Transactions on Reliability","DOI":"10.1109/TR.2017.2778754","ISSN":"1558-1721","issue":"1","note":"event: IEEE Transactions on Reliability","page":"370-380","source":"IEEE Xplore","title":"Detection of driver vigilance level using EEG signals and driving contexts","volume":"67","author":[{"family":"Guo","given":"Zizheng"},{"family":"Pan","given":"Yufan"},{"family":"Zhao","given":"Guozhen"},{"family":"Cao","given":"Shi"},{"family":"Zhang","given":"Jun"}],"issued":{"date-parts":[["2018",3]]}}},{"id":1895,"uris":["http://zotero.org/groups/2439660/items/RXWKMCPS"],"uri":["http://zotero.org/groups/2439660/items/RXWKMCPS"],"itemData":{"id":1895,"type":"article-journal","abstract":"The development of lateral control skills is crucial to driving safety. The current study examined a computational method using a cognitive architecture to model the learning process of vehicle lateral control. In a fixed-base driving simulator, an experiment compared the lateral control performance of non-drivers, novices, and experienced drivers. A cognitive model using Adaptive Control of Thought-Rational (ACT-R) was built to model the learning process of lateral control skills. The modeling results were compared with the human results. The drivers with more experience had better lateral control performance. The model produced similar results as the human results and modeled the progress of learning. The model provided a computational explanation for the mechanisms of lateral control skill learning. Implication and future studies were discussed.","container-title":"Transportation Research Part F: Traffic Psychology and Behaviour","DOI":"10.1016/j.trf.2015.04.010","ISSN":"1369-8478","journalAbbreviation":"Transportation Research Part F: Traffic Psychology and Behaviour","language":"en","page":"1-10","source":"ScienceDirect","title":"Modeling the development of vehicle lateral control skills in a cognitive architecture","volume":"32","author":[{"family":"Cao","given":"Shi"},{"family":"Qin","given":"Yulin"},{"family":"Zhao","given":"Lei"},{"family":"Shen","given":"Mowei"}],"issued":{"date-parts":[["2015",7,1]]}}},{"id":102,"uris":["http://zotero.org/groups/2439660/items/AZ4J28B7"],"uri":["http://zotero.org/groups/2439660/items/AZ4J28B7"],"itemData":{"id":102,"type":"article-journal","container-title":"Behaviour &amp; Information Technology","DOI":"10.1080/0144929X.2014.902100","ISSN":"0144-929X, 1362-3001","issue":"9","journalAbbreviation":"Behaviour &amp; Information Technology","language":"en","page":"929-940","source":"DOI.org (Crossref)","title":"Effect of driving experience on collision avoidance braking: An experimental investigation and computational modelling","title-short":"Effect of driving experience on collision avoidance braking","volume":"33","author":[{"family":"Cao","given":"Shi"},{"family":"Qin","given":"Yulin"},{"family":"Jin","given":"Xinyi"},{"family":"Zhao","given":"Lei"},{"family":"Shen","given":"Mowei"}],"issued":{"date-parts":[["2014",9,2]]}}},{"id":1899,"uris":["http://zotero.org/groups/2439660/items/E8GNATMI"],"uri":["http://zotero.org/groups/2439660/items/E8GNATMI"],"itemData":{"id":1899,"type":"article-journal","abstract":"Research indicates that using a cell phone to talk or text while maneuvering a vehicle impairs driving performance. However, few published studies directly compare the distracting effects of texting using a hands-free (i.e., speech-based interface) versus handheld cell phone, which is an important issue for legislation, automotive interface design and driving safety training. This study compared the effect of speech-based versus handheld text entries on simulated driving performance by asking participants to perform a car following task while controlling the duration of a secondary text-entry task. Results showed that both speech-based and handheld text entries impaired driving performance relative to the drive-only condition by causing more variation in speed and lane position. Handheld text entry also increased the brake response time and increased variation in headway distance. Text entry using a speech-based cell phone was less detrimental to driving performance than handheld text entry. Nevertheless, the speech-based text entry task still significantly impaired driving compared to the drive-only condition. These results suggest that speech-based text entry disrupts driving, but reduces the level of performance interference compared to text entry with a handheld device. In addition, the difference in the distraction effect caused by speech-based and handheld text entry is not simply due to the difference in task duration.","container-title":"Accident; Analysis and Prevention","DOI":"10.1016/j.aap.2014.07.014","ISSN":"1879-2057","journalAbbreviation":"Accid Anal Prev","language":"eng","note":"PMID: 25089769","page":"287-295","source":"PubMed","title":"Texting while driving: Is speech-based text entry less risky than handheld text entry?","title-short":"Texting while driving","volume":"72","author":[{"family":"He","given":"J."},{"family":"Chaparro","given":"A."},{"family":"Nguyen","given":"B."},{"family":"Burge","given":"R. J."},{"family":"Crandall","given":"J."},{"family":"Chaparro","given":"B."},{"family":"Ni","given":"R."},{"family":"Cao","given":"S."}],"issued":{"date-parts":[["2014",11]]}}},{"id":1901,"uris":["http://zotero.org/groups/2439660/items/WK45BBK6"],"uri":["http://zotero.org/groups/2439660/items/WK45BBK6"],"itemData":{"id":1901,"type":"article-journal","abstract":"ACT-R (adaptive control of thought-rational) is a computational cognitive architecture that consists of multiple modules for perception and attention (e.g., a visual module), response making (e.g., a motor module), and mental information processing (e.g., a goal module, declarative memory module, and procedural memory module). The output of an ACT-R model is a time course that shows the coordination of the activation of these modules in solving a cognitive task. The research reported in this paper used a driver performance model developed in ACT-R to examine the effect of driving experience on drivers’ performance of vehicle lateral position control. First, we compared the lane keeping performance between novice and experienced drivers in a simulated driving experiment with different road, speed, and driving conditions. Behavioral data collected from both groups of drivers were then modeled in the ACT-R driving model to analyze the cognitive mechanisms of the behaviors. The modeling results were similar to the human results. There were two main findings. (1) Novice drivers had poor lateral control skills evidenced by significantly greater lateral deviation compared with experienced drivers. The lack of control was more evident on curved roads than on straight roads. On curved roads, the novice drivers’ driving paths significantly shifted to the outside of the curve, whereas there was no such shift for experienced drivers. (2) The cognitive-architecture-based modeling in ACT-R revealed the mental processes including parallel processing between modules and serial processing between sub-tasks. One of the factors responsible for the difference in curved-road driving paths between the two groups of drivers may be the location of visual attention focus. Our model showed that the behavioral difference in curved-road driving paths can be modeled by assigning a visual attention focus point to the novice-driver model that is closer than that assigned to the experienced-driver model. The method and results of this study can be used to provide cognitive-psychological bases for improving the effectiveness and efficiency of driver training courses and developing intelligent driving assistance systems. This research also provides an application example and a successful experience of computational cognitive modeling using cognitive architectures such as ACT-R.","container-title":"Chinese Science Bulletin (Chinese Version)","DOI":"10.1360/972012-1360","issue":"21","journalAbbreviation":"Chinese Science Bulletin (Chinese Version)","page":"2078-2086","source":"ResearchGate","title":"Modeling the effect of driving experience on lane keeping performance using ACT-R cognitive architecture","volume":"58","author":[{"family":"Cao","given":"Shi"},{"family":"Qin","given":"Yulin"},{"family":"Shen","given":"Mowei"}],"issued":{"date-parts":[["2013",1,1]]}}}],"schema":"https://github.com/citation-style-language/schema/raw/master/csl-citation.json"} </w:instrText>
      </w:r>
      <w:r w:rsidR="00A92BD7" w:rsidRPr="0027028A">
        <w:rPr>
          <w:rFonts w:asciiTheme="minorHAnsi" w:hAnsiTheme="minorHAnsi" w:cstheme="minorHAnsi"/>
          <w:sz w:val="24"/>
          <w:szCs w:val="24"/>
          <w:lang w:eastAsia="zh-TW"/>
        </w:rPr>
        <w:fldChar w:fldCharType="separate"/>
      </w:r>
      <w:r w:rsidR="00A92BD7" w:rsidRPr="0027028A">
        <w:rPr>
          <w:rFonts w:asciiTheme="minorHAnsi" w:hAnsiTheme="minorHAnsi" w:cstheme="minorHAnsi"/>
          <w:sz w:val="24"/>
          <w:szCs w:val="24"/>
          <w:vertAlign w:val="superscript"/>
        </w:rPr>
        <w:t>22–29</w:t>
      </w:r>
      <w:r w:rsidR="00A92BD7" w:rsidRPr="0027028A">
        <w:rPr>
          <w:rFonts w:asciiTheme="minorHAnsi" w:hAnsiTheme="minorHAnsi" w:cstheme="minorHAnsi"/>
          <w:sz w:val="24"/>
          <w:szCs w:val="24"/>
          <w:lang w:eastAsia="zh-TW"/>
        </w:rPr>
        <w:fldChar w:fldCharType="end"/>
      </w:r>
      <w:r w:rsidRPr="0027028A">
        <w:rPr>
          <w:rFonts w:asciiTheme="minorHAnsi" w:hAnsiTheme="minorHAnsi" w:cstheme="minorHAnsi"/>
          <w:sz w:val="24"/>
          <w:szCs w:val="24"/>
          <w:lang w:eastAsia="zh-TW"/>
        </w:rPr>
        <w:t xml:space="preserve">. </w:t>
      </w:r>
      <w:r w:rsidR="00231299">
        <w:rPr>
          <w:rFonts w:asciiTheme="minorHAnsi" w:hAnsiTheme="minorHAnsi" w:cstheme="minorHAnsi"/>
          <w:sz w:val="24"/>
          <w:szCs w:val="24"/>
        </w:rPr>
        <w:t>This</w:t>
      </w:r>
      <w:r w:rsidR="004916B7" w:rsidRPr="0027028A">
        <w:rPr>
          <w:rFonts w:asciiTheme="minorHAnsi" w:hAnsiTheme="minorHAnsi" w:cstheme="minorHAnsi"/>
          <w:sz w:val="24"/>
          <w:szCs w:val="24"/>
        </w:rPr>
        <w:t xml:space="preserve"> self-developed vibrating toolkit following the ISO standard</w:t>
      </w:r>
      <w:r w:rsidR="00CE310C">
        <w:rPr>
          <w:rFonts w:asciiTheme="minorHAnsi" w:hAnsiTheme="minorHAnsi" w:cstheme="minorHAnsi"/>
          <w:sz w:val="24"/>
          <w:szCs w:val="24"/>
        </w:rPr>
        <w:fldChar w:fldCharType="begin"/>
      </w:r>
      <w:r w:rsidR="00CE310C">
        <w:rPr>
          <w:rFonts w:asciiTheme="minorHAnsi" w:hAnsiTheme="minorHAnsi" w:cstheme="minorHAnsi"/>
          <w:sz w:val="24"/>
          <w:szCs w:val="24"/>
        </w:rPr>
        <w:instrText xml:space="preserve"> ADDIN ZOTERO_ITEM CSL_CITATION {"citationID":"rmL0bDXL","properties":{"formattedCitation":"\\super 30\\nosupersub{}","plainCitation":"30","noteIndex":0},"citationItems":[{"id":88,"uris":["http://zotero.org/groups/2439660/items/C4T6LFV6"],"uri":["http://zotero.org/groups/2439660/items/C4T6LFV6"],"itemData":{"id":88,"type":"webpage","abstract":"Road vehicles — Transport information and control systems — Detection-response task (DRT) for assessing attentional effects of cognitive load in driving","container-title":"ISO","language":"en","title":"ISO 17488:2016 Road vehicles — transport information and control systems — detection-response task (DRT) for assessing attentional effects of cognitive load in driving","title-short":"ISO 17488","URL":"http://www.iso.org/cms/render/live/en/sites/isoorg/contents/data/standard/05/98/59887.html","author":[{"literal":"International Organization for Standardization"}],"accessed":{"date-parts":[["2020",2,4]]},"issued":{"date-parts":[["2016"]]}}}],"schema":"https://github.com/citation-style-language/schema/raw/master/csl-citation.json"} </w:instrText>
      </w:r>
      <w:r w:rsidR="00CE310C">
        <w:rPr>
          <w:rFonts w:asciiTheme="minorHAnsi" w:hAnsiTheme="minorHAnsi" w:cstheme="minorHAnsi"/>
          <w:sz w:val="24"/>
          <w:szCs w:val="24"/>
        </w:rPr>
        <w:fldChar w:fldCharType="separate"/>
      </w:r>
      <w:r w:rsidR="00CE310C" w:rsidRPr="00CE310C">
        <w:rPr>
          <w:rFonts w:ascii="Calibri" w:hAnsi="Calibri" w:cs="Calibri"/>
          <w:sz w:val="24"/>
          <w:szCs w:val="24"/>
          <w:vertAlign w:val="superscript"/>
        </w:rPr>
        <w:t>30</w:t>
      </w:r>
      <w:r w:rsidR="00CE310C">
        <w:rPr>
          <w:rFonts w:asciiTheme="minorHAnsi" w:hAnsiTheme="minorHAnsi" w:cstheme="minorHAnsi"/>
          <w:sz w:val="24"/>
          <w:szCs w:val="24"/>
        </w:rPr>
        <w:fldChar w:fldCharType="end"/>
      </w:r>
      <w:r w:rsidR="004916B7" w:rsidRPr="0027028A">
        <w:rPr>
          <w:rFonts w:asciiTheme="minorHAnsi" w:hAnsiTheme="minorHAnsi" w:cstheme="minorHAnsi"/>
          <w:sz w:val="24"/>
          <w:szCs w:val="24"/>
        </w:rPr>
        <w:t xml:space="preserve"> can be </w:t>
      </w:r>
      <w:r w:rsidR="002B6002">
        <w:rPr>
          <w:rFonts w:asciiTheme="minorHAnsi" w:hAnsiTheme="minorHAnsi" w:cstheme="minorHAnsi"/>
          <w:sz w:val="24"/>
          <w:szCs w:val="24"/>
        </w:rPr>
        <w:t>applied</w:t>
      </w:r>
      <w:r w:rsidR="004916B7" w:rsidRPr="0027028A">
        <w:rPr>
          <w:rFonts w:asciiTheme="minorHAnsi" w:hAnsiTheme="minorHAnsi" w:cstheme="minorHAnsi"/>
          <w:sz w:val="24"/>
          <w:szCs w:val="24"/>
        </w:rPr>
        <w:t xml:space="preserve"> in different fields</w:t>
      </w:r>
      <w:r w:rsidR="00A92BD7" w:rsidRPr="0027028A">
        <w:rPr>
          <w:rFonts w:asciiTheme="minorHAnsi" w:hAnsiTheme="minorHAnsi" w:cstheme="minorHAnsi"/>
          <w:sz w:val="24"/>
          <w:szCs w:val="24"/>
        </w:rPr>
        <w:fldChar w:fldCharType="begin"/>
      </w:r>
      <w:r w:rsidR="00CE310C">
        <w:rPr>
          <w:rFonts w:asciiTheme="minorHAnsi" w:hAnsiTheme="minorHAnsi" w:cstheme="minorHAnsi"/>
          <w:sz w:val="24"/>
          <w:szCs w:val="24"/>
        </w:rPr>
        <w:instrText xml:space="preserve"> ADDIN ZOTERO_ITEM CSL_CITATION {"citationID":"bRYU6EnG","properties":{"formattedCitation":"\\super 31, 32\\nosupersub{}","plainCitation":"31, 32","noteIndex":0},"citationItems":[{"id":76,"uris":["http://zotero.org/groups/2439660/items/LZE7SUPG"],"uri":["http://zotero.org/groups/2439660/items/LZE7SUPG"],"itemData":{"id":76,"type":"article-journal","container-title":"IEEE Consumer Electronics Magazine","DOI":"10.1109/MCE.2019.2941459","ISSN":"2162-2256","issue":"1","journalAbbreviation":"IEEE Consumer Electronics Magazine","page":"54-60","title":"Controlled tactile and vibration feedback embedded in a smart knee brace","volume":"9","author":[{"family":"Hsu","given":"W."},{"family":"Sugiarto","given":"T."},{"family":"Wu","given":"J."},{"family":"Lin","given":"Y."},{"family":"Lin","given":"L."},{"family":"Tsai","given":"C."},{"family":"Chang","given":"C."},{"family":"Hsieh","given":"Z."},{"family":"Lee","given":"Y."}],"issued":{"date-parts":[["2020",1,1]]}}},{"id":142,"uris":["http://zotero.org/groups/2439660/items/E7VACH4J"],"uri":["http://zotero.org/groups/2439660/items/E7VACH4J"],"itemData":{"id":142,"type":"article-journal","abstract":"Many studies have demonstrated the benefits of wearable vibration devices for walking navigation (Tsukada and Yasumura, 2004). Despite the potential benefits, suitable body parts for wearable vibration devices have not been defined or evaluated until now. We conducted three experiments to identify suitable body parts in terms of perceivability, wearability and user body location preferences for vibration devices. We tested vibration feedback on nine body parts (the ear, neck, chest, waist, wrist, hand, finger, ankle and foot). Experiment 1 and Experiment 2 were conducted in the lab and in real-world walking settings in order to find suitable body parts. Our results indicate that the finger, wrist, ear, neck and feet had the highest perceivability and user preferences. Experiment 3 was conducted to understand the practical usability of those vibration positions in walking navigation. Our study results suggested that the feet are not suitable locations for vibration feedback in walking navigation. Based on the study results, we present design implications and guidelines for wearable vibration devices.","container-title":"International Journal of Human-Computer Studies","DOI":"10.1016/j.ijhcs.2016.08.002","ISSN":"1071-5819","journalAbbreviation":"International Journal of Human-Computer Studies","page":"34-44","title":"Investigation of suitable body parts for wearable vibration feedback in walking navigation","volume":"97","author":[{"family":"Dim","given":"Nem Khan"},{"family":"Ren","given":"Xiangshi"}],"issued":{"date-parts":[["2017",1,1]]}}}],"schema":"https://github.com/citation-style-language/schema/raw/master/csl-citation.json"} </w:instrText>
      </w:r>
      <w:r w:rsidR="00A92BD7" w:rsidRPr="0027028A">
        <w:rPr>
          <w:rFonts w:asciiTheme="minorHAnsi" w:hAnsiTheme="minorHAnsi" w:cstheme="minorHAnsi"/>
          <w:sz w:val="24"/>
          <w:szCs w:val="24"/>
        </w:rPr>
        <w:fldChar w:fldCharType="separate"/>
      </w:r>
      <w:r w:rsidR="00CE310C" w:rsidRPr="00CE310C">
        <w:rPr>
          <w:rFonts w:ascii="Calibri" w:hAnsi="Calibri" w:cs="Calibri"/>
          <w:sz w:val="24"/>
          <w:szCs w:val="24"/>
          <w:vertAlign w:val="superscript"/>
        </w:rPr>
        <w:t>31,32</w:t>
      </w:r>
      <w:r w:rsidR="00A92BD7" w:rsidRPr="0027028A">
        <w:rPr>
          <w:rFonts w:asciiTheme="minorHAnsi" w:hAnsiTheme="minorHAnsi" w:cstheme="minorHAnsi"/>
          <w:sz w:val="24"/>
          <w:szCs w:val="24"/>
        </w:rPr>
        <w:fldChar w:fldCharType="end"/>
      </w:r>
      <w:r w:rsidR="004916B7" w:rsidRPr="0027028A">
        <w:rPr>
          <w:rFonts w:asciiTheme="minorHAnsi" w:hAnsiTheme="minorHAnsi" w:cstheme="minorHAnsi"/>
          <w:sz w:val="24"/>
          <w:szCs w:val="24"/>
          <w:vertAlign w:val="superscript"/>
        </w:rPr>
        <w:t xml:space="preserve"> </w:t>
      </w:r>
      <w:r w:rsidR="004916B7" w:rsidRPr="0027028A">
        <w:rPr>
          <w:rFonts w:asciiTheme="minorHAnsi" w:hAnsiTheme="minorHAnsi" w:cstheme="minorHAnsi"/>
          <w:sz w:val="24"/>
          <w:szCs w:val="24"/>
        </w:rPr>
        <w:t xml:space="preserve">by adjusting the vibration frequency and intensity. </w:t>
      </w:r>
      <w:r w:rsidR="00B71723">
        <w:rPr>
          <w:rFonts w:asciiTheme="minorHAnsi" w:hAnsiTheme="minorHAnsi" w:cstheme="minorHAnsi"/>
          <w:sz w:val="24"/>
          <w:szCs w:val="24"/>
        </w:rPr>
        <w:t xml:space="preserve">It </w:t>
      </w:r>
      <w:r w:rsidR="008539A4">
        <w:rPr>
          <w:rFonts w:asciiTheme="minorHAnsi" w:hAnsiTheme="minorHAnsi" w:cstheme="minorHAnsi"/>
          <w:sz w:val="24"/>
          <w:szCs w:val="24"/>
        </w:rPr>
        <w:t xml:space="preserve">is </w:t>
      </w:r>
      <w:r w:rsidR="00B71723">
        <w:rPr>
          <w:rFonts w:asciiTheme="minorHAnsi" w:hAnsiTheme="minorHAnsi" w:cstheme="minorHAnsi"/>
          <w:sz w:val="24"/>
          <w:szCs w:val="24"/>
        </w:rPr>
        <w:t xml:space="preserve">important to note that a newer version of the vibrating toolkit has been developed and is introduced in the following protocol. </w:t>
      </w:r>
      <w:r w:rsidR="00DA7855">
        <w:rPr>
          <w:rFonts w:asciiTheme="minorHAnsi" w:hAnsiTheme="minorHAnsi" w:cstheme="minorHAnsi"/>
          <w:sz w:val="24"/>
          <w:szCs w:val="24"/>
        </w:rPr>
        <w:t>Instead of adjusting the vibration frequency using a</w:t>
      </w:r>
      <w:r w:rsidR="00D84D55">
        <w:rPr>
          <w:rFonts w:asciiTheme="minorHAnsi" w:hAnsiTheme="minorHAnsi" w:cstheme="minorHAnsi"/>
          <w:sz w:val="24"/>
          <w:szCs w:val="24"/>
        </w:rPr>
        <w:t>n</w:t>
      </w:r>
      <w:r w:rsidR="00DA7855">
        <w:rPr>
          <w:rFonts w:asciiTheme="minorHAnsi" w:hAnsiTheme="minorHAnsi" w:cstheme="minorHAnsi"/>
          <w:sz w:val="24"/>
          <w:szCs w:val="24"/>
        </w:rPr>
        <w:t xml:space="preserve"> adjustable voltage adapter, the newer version is equipped with five different vibration frequenc</w:t>
      </w:r>
      <w:r w:rsidR="00D84D55">
        <w:rPr>
          <w:rFonts w:asciiTheme="minorHAnsi" w:hAnsiTheme="minorHAnsi" w:cstheme="minorHAnsi"/>
          <w:sz w:val="24"/>
          <w:szCs w:val="24"/>
        </w:rPr>
        <w:t>ies</w:t>
      </w:r>
      <w:r w:rsidR="00DA7855">
        <w:rPr>
          <w:rFonts w:asciiTheme="minorHAnsi" w:hAnsiTheme="minorHAnsi" w:cstheme="minorHAnsi"/>
          <w:sz w:val="24"/>
          <w:szCs w:val="24"/>
        </w:rPr>
        <w:t xml:space="preserve"> and can be easier adjusted using the codes provided in </w:t>
      </w:r>
      <w:r w:rsidR="003B5446" w:rsidRPr="00956878">
        <w:rPr>
          <w:rFonts w:asciiTheme="minorHAnsi" w:hAnsiTheme="minorHAnsi" w:cstheme="minorHAnsi"/>
          <w:b/>
          <w:bCs/>
          <w:sz w:val="24"/>
          <w:szCs w:val="24"/>
        </w:rPr>
        <w:t>S</w:t>
      </w:r>
      <w:r w:rsidR="00DA7855" w:rsidRPr="00956878">
        <w:rPr>
          <w:rFonts w:asciiTheme="minorHAnsi" w:hAnsiTheme="minorHAnsi" w:cstheme="minorHAnsi"/>
          <w:b/>
          <w:bCs/>
          <w:sz w:val="24"/>
          <w:szCs w:val="24"/>
        </w:rPr>
        <w:t xml:space="preserve">upplemental </w:t>
      </w:r>
      <w:r w:rsidR="003B5446" w:rsidRPr="00956878">
        <w:rPr>
          <w:rFonts w:asciiTheme="minorHAnsi" w:hAnsiTheme="minorHAnsi" w:cstheme="minorHAnsi"/>
          <w:b/>
          <w:bCs/>
          <w:sz w:val="24"/>
          <w:szCs w:val="24"/>
        </w:rPr>
        <w:t>C</w:t>
      </w:r>
      <w:r w:rsidR="00DA7855" w:rsidRPr="00956878">
        <w:rPr>
          <w:rFonts w:asciiTheme="minorHAnsi" w:hAnsiTheme="minorHAnsi" w:cstheme="minorHAnsi"/>
          <w:b/>
          <w:bCs/>
          <w:sz w:val="24"/>
          <w:szCs w:val="24"/>
        </w:rPr>
        <w:t xml:space="preserve">oding </w:t>
      </w:r>
      <w:r w:rsidR="003B5446" w:rsidRPr="00956878">
        <w:rPr>
          <w:rFonts w:asciiTheme="minorHAnsi" w:hAnsiTheme="minorHAnsi" w:cstheme="minorHAnsi"/>
          <w:b/>
          <w:bCs/>
          <w:sz w:val="24"/>
          <w:szCs w:val="24"/>
        </w:rPr>
        <w:t>F</w:t>
      </w:r>
      <w:r w:rsidR="00DA7855" w:rsidRPr="00956878">
        <w:rPr>
          <w:rFonts w:asciiTheme="minorHAnsi" w:hAnsiTheme="minorHAnsi" w:cstheme="minorHAnsi"/>
          <w:b/>
          <w:bCs/>
          <w:sz w:val="24"/>
          <w:szCs w:val="24"/>
        </w:rPr>
        <w:t>ile 1</w:t>
      </w:r>
      <w:r w:rsidR="00DA7855">
        <w:rPr>
          <w:rFonts w:asciiTheme="minorHAnsi" w:hAnsiTheme="minorHAnsi" w:cstheme="minorHAnsi"/>
          <w:sz w:val="24"/>
          <w:szCs w:val="24"/>
        </w:rPr>
        <w:t xml:space="preserve">. </w:t>
      </w:r>
      <w:r w:rsidR="00231299">
        <w:rPr>
          <w:rFonts w:asciiTheme="minorHAnsi" w:hAnsiTheme="minorHAnsi" w:cstheme="minorHAnsi"/>
          <w:sz w:val="24"/>
          <w:szCs w:val="24"/>
        </w:rPr>
        <w:t>Moreover</w:t>
      </w:r>
      <w:r w:rsidR="004916B7" w:rsidRPr="0027028A">
        <w:rPr>
          <w:rFonts w:asciiTheme="minorHAnsi" w:hAnsiTheme="minorHAnsi" w:cstheme="minorHAnsi"/>
          <w:sz w:val="24"/>
          <w:szCs w:val="24"/>
        </w:rPr>
        <w:t xml:space="preserve">, </w:t>
      </w:r>
      <w:r w:rsidR="008F670F" w:rsidRPr="0027028A">
        <w:rPr>
          <w:rFonts w:asciiTheme="minorHAnsi" w:hAnsiTheme="minorHAnsi" w:cstheme="minorHAnsi"/>
          <w:sz w:val="24"/>
          <w:szCs w:val="24"/>
        </w:rPr>
        <w:t>t</w:t>
      </w:r>
      <w:r w:rsidR="004916B7" w:rsidRPr="0027028A">
        <w:rPr>
          <w:rFonts w:asciiTheme="minorHAnsi" w:hAnsiTheme="minorHAnsi" w:cstheme="minorHAnsi"/>
          <w:sz w:val="24"/>
          <w:szCs w:val="24"/>
        </w:rPr>
        <w:t>h</w:t>
      </w:r>
      <w:r w:rsidR="004916B7" w:rsidRPr="0027028A">
        <w:rPr>
          <w:rFonts w:asciiTheme="minorHAnsi" w:hAnsiTheme="minorHAnsi" w:cstheme="minorHAnsi"/>
          <w:sz w:val="24"/>
          <w:szCs w:val="24"/>
          <w:lang w:eastAsia="zh-TW"/>
        </w:rPr>
        <w:t xml:space="preserve">e </w:t>
      </w:r>
      <w:r w:rsidR="00B71723">
        <w:rPr>
          <w:rFonts w:asciiTheme="minorHAnsi" w:hAnsiTheme="minorHAnsi" w:cstheme="minorHAnsi"/>
          <w:sz w:val="24"/>
          <w:szCs w:val="24"/>
          <w:lang w:eastAsia="zh-TW"/>
        </w:rPr>
        <w:t>presented</w:t>
      </w:r>
      <w:r w:rsidR="00231299">
        <w:rPr>
          <w:rFonts w:asciiTheme="minorHAnsi" w:hAnsiTheme="minorHAnsi" w:cstheme="minorHAnsi"/>
          <w:sz w:val="24"/>
          <w:szCs w:val="24"/>
          <w:lang w:eastAsia="zh-TW"/>
        </w:rPr>
        <w:t xml:space="preserve"> </w:t>
      </w:r>
      <w:r w:rsidR="004916B7" w:rsidRPr="0027028A">
        <w:rPr>
          <w:rFonts w:asciiTheme="minorHAnsi" w:hAnsiTheme="minorHAnsi" w:cstheme="minorHAnsi"/>
          <w:sz w:val="24"/>
          <w:szCs w:val="24"/>
          <w:lang w:eastAsia="zh-TW"/>
        </w:rPr>
        <w:t xml:space="preserve">driving simulator </w:t>
      </w:r>
      <w:r w:rsidR="004916B7" w:rsidRPr="0027028A">
        <w:rPr>
          <w:rFonts w:asciiTheme="minorHAnsi" w:hAnsiTheme="minorHAnsi" w:cstheme="minorHAnsi"/>
          <w:sz w:val="24"/>
          <w:szCs w:val="24"/>
        </w:rPr>
        <w:t xml:space="preserve">provides researchers with a safe, inexpensive, and effective way to investigate various kinds of driving-related research. </w:t>
      </w:r>
      <w:r w:rsidR="00620A44" w:rsidRPr="0027028A">
        <w:rPr>
          <w:rFonts w:asciiTheme="minorHAnsi" w:hAnsiTheme="minorHAnsi" w:cstheme="minorHAnsi"/>
          <w:sz w:val="24"/>
          <w:szCs w:val="24"/>
        </w:rPr>
        <w:t xml:space="preserve">Thus, </w:t>
      </w:r>
      <w:r w:rsidR="00620A44" w:rsidRPr="0027028A">
        <w:rPr>
          <w:rFonts w:asciiTheme="minorHAnsi" w:hAnsiTheme="minorHAnsi" w:cstheme="minorHAnsi"/>
          <w:sz w:val="24"/>
          <w:szCs w:val="24"/>
          <w:lang w:eastAsia="zh-TW"/>
        </w:rPr>
        <w:t>this protocol is</w:t>
      </w:r>
      <w:r w:rsidR="00620A44" w:rsidRPr="0027028A">
        <w:rPr>
          <w:rFonts w:asciiTheme="minorHAnsi" w:eastAsia="SimSun" w:hAnsiTheme="minorHAnsi" w:cstheme="minorHAnsi"/>
          <w:color w:val="000000"/>
          <w:sz w:val="24"/>
          <w:szCs w:val="24"/>
          <w:lang w:eastAsia="en-US"/>
        </w:rPr>
        <w:t xml:space="preserve"> suitable for research lab</w:t>
      </w:r>
      <w:r w:rsidR="00D0175F" w:rsidRPr="0027028A">
        <w:rPr>
          <w:rFonts w:asciiTheme="minorHAnsi" w:eastAsia="SimSun" w:hAnsiTheme="minorHAnsi" w:cstheme="minorHAnsi"/>
          <w:color w:val="000000"/>
          <w:sz w:val="24"/>
          <w:szCs w:val="24"/>
          <w:lang w:eastAsia="en-US"/>
        </w:rPr>
        <w:t>oratories</w:t>
      </w:r>
      <w:r w:rsidR="00620A44" w:rsidRPr="0027028A">
        <w:rPr>
          <w:rFonts w:asciiTheme="minorHAnsi" w:eastAsia="SimSun" w:hAnsiTheme="minorHAnsi" w:cstheme="minorHAnsi"/>
          <w:color w:val="000000"/>
          <w:sz w:val="24"/>
          <w:szCs w:val="24"/>
          <w:lang w:eastAsia="en-US"/>
        </w:rPr>
        <w:t xml:space="preserve"> that have a limited budget and have a strong need to customize </w:t>
      </w:r>
      <w:r w:rsidR="00620A44" w:rsidRPr="0027028A">
        <w:rPr>
          <w:rFonts w:asciiTheme="minorHAnsi" w:eastAsia="SimSun" w:hAnsiTheme="minorHAnsi" w:cstheme="minorHAnsi"/>
          <w:color w:val="000000"/>
          <w:sz w:val="24"/>
          <w:szCs w:val="24"/>
          <w:lang w:eastAsia="zh-TW"/>
        </w:rPr>
        <w:t xml:space="preserve">experimental </w:t>
      </w:r>
      <w:r w:rsidR="00D0175F" w:rsidRPr="0027028A">
        <w:rPr>
          <w:rFonts w:asciiTheme="minorHAnsi" w:eastAsia="SimSun" w:hAnsiTheme="minorHAnsi" w:cstheme="minorHAnsi"/>
          <w:color w:val="000000"/>
          <w:sz w:val="24"/>
          <w:szCs w:val="24"/>
          <w:lang w:eastAsia="zh-TW"/>
        </w:rPr>
        <w:t xml:space="preserve">driving </w:t>
      </w:r>
      <w:r w:rsidR="00620A44" w:rsidRPr="0027028A">
        <w:rPr>
          <w:rFonts w:asciiTheme="minorHAnsi" w:eastAsia="SimSun" w:hAnsiTheme="minorHAnsi" w:cstheme="minorHAnsi"/>
          <w:color w:val="000000"/>
          <w:sz w:val="24"/>
          <w:szCs w:val="24"/>
          <w:lang w:eastAsia="zh-TW"/>
        </w:rPr>
        <w:t>environments.</w:t>
      </w:r>
      <w:bookmarkEnd w:id="3"/>
    </w:p>
    <w:p w14:paraId="1EA2E4FD" w14:textId="77777777" w:rsidR="0027028A" w:rsidRPr="0027028A" w:rsidRDefault="0027028A" w:rsidP="0052198B">
      <w:pPr>
        <w:pStyle w:val="a"/>
        <w:adjustRightInd w:val="0"/>
        <w:snapToGrid w:val="0"/>
        <w:spacing w:after="0" w:line="240" w:lineRule="auto"/>
        <w:jc w:val="both"/>
        <w:rPr>
          <w:rFonts w:asciiTheme="minorHAnsi" w:hAnsiTheme="minorHAnsi" w:cstheme="minorHAnsi"/>
          <w:sz w:val="24"/>
          <w:szCs w:val="24"/>
        </w:rPr>
      </w:pPr>
    </w:p>
    <w:p w14:paraId="3C92C6FD" w14:textId="1A0F6C40" w:rsidR="002F590F" w:rsidRDefault="00AC42F2" w:rsidP="0052198B">
      <w:pPr>
        <w:snapToGrid w:val="0"/>
        <w:spacing w:after="0" w:line="240" w:lineRule="auto"/>
        <w:rPr>
          <w:rFonts w:asciiTheme="minorHAnsi" w:hAnsiTheme="minorHAnsi" w:cstheme="minorHAnsi"/>
          <w:b/>
        </w:rPr>
      </w:pPr>
      <w:r w:rsidRPr="0027028A">
        <w:rPr>
          <w:rFonts w:asciiTheme="minorHAnsi" w:hAnsiTheme="minorHAnsi" w:cstheme="minorHAnsi"/>
          <w:b/>
        </w:rPr>
        <w:t>PROTOCOL:</w:t>
      </w:r>
    </w:p>
    <w:p w14:paraId="5CB89EEE" w14:textId="77777777" w:rsidR="00F412EA" w:rsidRPr="0027028A" w:rsidRDefault="00F412EA" w:rsidP="0052198B">
      <w:pPr>
        <w:snapToGrid w:val="0"/>
        <w:spacing w:after="0" w:line="240" w:lineRule="auto"/>
        <w:rPr>
          <w:rStyle w:val="Hyperlink"/>
          <w:rFonts w:asciiTheme="minorHAnsi" w:hAnsiTheme="minorHAnsi" w:cstheme="minorHAnsi"/>
          <w:color w:val="808080" w:themeColor="background1" w:themeShade="80"/>
        </w:rPr>
      </w:pPr>
    </w:p>
    <w:p w14:paraId="65E899B2" w14:textId="081BD7A0" w:rsidR="002F590F" w:rsidRPr="0027028A" w:rsidRDefault="00B37FA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N</w:t>
      </w:r>
      <w:r>
        <w:rPr>
          <w:rFonts w:asciiTheme="minorHAnsi" w:hAnsiTheme="minorHAnsi" w:cstheme="minorHAnsi"/>
          <w:sz w:val="24"/>
          <w:szCs w:val="24"/>
        </w:rPr>
        <w:t>OTE</w:t>
      </w:r>
      <w:r w:rsidR="00AC42F2" w:rsidRPr="0027028A">
        <w:rPr>
          <w:rFonts w:asciiTheme="minorHAnsi" w:hAnsiTheme="minorHAnsi" w:cstheme="minorHAnsi"/>
          <w:sz w:val="24"/>
          <w:szCs w:val="24"/>
        </w:rPr>
        <w:t>: All methods described here have been approved by the Institutional Review Board (IRB) of Tsinghua University and informed consent was obtained from all participants.</w:t>
      </w:r>
    </w:p>
    <w:p w14:paraId="275D2DF0"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3CB815B9" w14:textId="65E11817" w:rsidR="002F590F" w:rsidRPr="0027028A" w:rsidRDefault="00AC42F2" w:rsidP="0052198B">
      <w:pPr>
        <w:pStyle w:val="NormalWeb"/>
        <w:numPr>
          <w:ilvl w:val="0"/>
          <w:numId w:val="5"/>
        </w:numPr>
        <w:snapToGrid w:val="0"/>
        <w:spacing w:before="0" w:beforeAutospacing="0" w:after="0" w:afterAutospacing="0" w:line="240" w:lineRule="auto"/>
        <w:ind w:left="0" w:firstLine="0"/>
        <w:rPr>
          <w:rFonts w:asciiTheme="minorHAnsi" w:hAnsiTheme="minorHAnsi" w:cstheme="minorHAnsi"/>
          <w:color w:val="auto"/>
        </w:rPr>
      </w:pPr>
      <w:r w:rsidRPr="0027028A">
        <w:rPr>
          <w:rFonts w:asciiTheme="minorHAnsi" w:eastAsia="Arial-BoldMT" w:hAnsiTheme="minorHAnsi" w:cstheme="minorHAnsi"/>
          <w:b/>
          <w:bCs/>
          <w:color w:val="auto"/>
        </w:rPr>
        <w:t>Participant</w:t>
      </w:r>
      <w:r w:rsidR="009C4F80" w:rsidRPr="0027028A">
        <w:rPr>
          <w:rFonts w:asciiTheme="minorHAnsi" w:eastAsia="Arial-BoldMT" w:hAnsiTheme="minorHAnsi" w:cstheme="minorHAnsi"/>
          <w:b/>
          <w:bCs/>
          <w:color w:val="auto"/>
        </w:rPr>
        <w:t>s</w:t>
      </w:r>
    </w:p>
    <w:p w14:paraId="7397FBE5" w14:textId="77777777" w:rsidR="00BB6664" w:rsidRPr="0027028A" w:rsidRDefault="00BB6664" w:rsidP="0052198B">
      <w:pPr>
        <w:pStyle w:val="NormalWeb"/>
        <w:snapToGrid w:val="0"/>
        <w:spacing w:before="0" w:beforeAutospacing="0" w:after="0" w:afterAutospacing="0" w:line="240" w:lineRule="auto"/>
        <w:rPr>
          <w:rFonts w:asciiTheme="minorHAnsi" w:hAnsiTheme="minorHAnsi" w:cstheme="minorHAnsi"/>
          <w:color w:val="auto"/>
        </w:rPr>
      </w:pPr>
    </w:p>
    <w:p w14:paraId="7D262342" w14:textId="2F2BB9B1" w:rsidR="002F590F" w:rsidRPr="0027028A" w:rsidRDefault="000D2DA6"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rPr>
        <w:t>Conduct a power analysis to c</w:t>
      </w:r>
      <w:r w:rsidR="00AC42F2" w:rsidRPr="0027028A">
        <w:rPr>
          <w:rStyle w:val="ql-author-22597813"/>
          <w:rFonts w:asciiTheme="minorHAnsi" w:hAnsiTheme="minorHAnsi" w:cstheme="minorHAnsi"/>
        </w:rPr>
        <w:t>alculate the require</w:t>
      </w:r>
      <w:r w:rsidR="00F847C5" w:rsidRPr="0027028A">
        <w:rPr>
          <w:rStyle w:val="ql-author-22597813"/>
          <w:rFonts w:asciiTheme="minorHAnsi" w:hAnsiTheme="minorHAnsi" w:cstheme="minorHAnsi"/>
        </w:rPr>
        <w:t>d</w:t>
      </w:r>
      <w:r w:rsidR="00AC42F2" w:rsidRPr="0027028A">
        <w:rPr>
          <w:rStyle w:val="ql-author-22597813"/>
          <w:rFonts w:asciiTheme="minorHAnsi" w:hAnsiTheme="minorHAnsi" w:cstheme="minorHAnsi"/>
        </w:rPr>
        <w:t xml:space="preserve"> number of participants for recruitment </w:t>
      </w:r>
      <w:r w:rsidRPr="0027028A">
        <w:rPr>
          <w:rStyle w:val="ql-author-22597813"/>
          <w:rFonts w:asciiTheme="minorHAnsi" w:hAnsiTheme="minorHAnsi" w:cstheme="minorHAnsi"/>
        </w:rPr>
        <w:t xml:space="preserve">according to the experimental design </w:t>
      </w:r>
      <w:r w:rsidR="00AC42F2" w:rsidRPr="0027028A">
        <w:rPr>
          <w:rStyle w:val="ql-author-22597813"/>
          <w:rFonts w:asciiTheme="minorHAnsi" w:hAnsiTheme="minorHAnsi" w:cstheme="minorHAnsi"/>
        </w:rPr>
        <w:t>to achieve statistical power.</w:t>
      </w:r>
    </w:p>
    <w:p w14:paraId="0C9AC65B" w14:textId="3654A71C"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rPr>
      </w:pPr>
    </w:p>
    <w:p w14:paraId="60979EEF" w14:textId="0FD57FF6"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rPr>
        <w:t>Balance the gender of the participants during recruitment as much as possible.</w:t>
      </w:r>
    </w:p>
    <w:p w14:paraId="3980A15A" w14:textId="77777777"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rPr>
      </w:pPr>
    </w:p>
    <w:p w14:paraId="33B93228" w14:textId="047C8ED8"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color w:val="auto"/>
        </w:rPr>
        <w:t>Ensure that participants have a valid driving license and at least one year of driving experience.</w:t>
      </w:r>
    </w:p>
    <w:p w14:paraId="33D4ADB8" w14:textId="77777777"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62C6019F" w14:textId="3F08132E"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Ensure that the participants have normal or corrected to normal vision using the vision chart.</w:t>
      </w:r>
    </w:p>
    <w:p w14:paraId="7D7DFA03" w14:textId="77777777" w:rsidR="00BB6664" w:rsidRPr="0027028A" w:rsidRDefault="00BB6664" w:rsidP="0052198B">
      <w:pPr>
        <w:pStyle w:val="NormalWeb"/>
        <w:snapToGrid w:val="0"/>
        <w:spacing w:before="0" w:beforeAutospacing="0" w:after="0" w:afterAutospacing="0" w:line="240" w:lineRule="auto"/>
        <w:rPr>
          <w:rStyle w:val="ql-author-17262843"/>
          <w:rFonts w:asciiTheme="minorHAnsi" w:hAnsiTheme="minorHAnsi" w:cstheme="minorHAnsi"/>
          <w:color w:val="auto"/>
        </w:rPr>
      </w:pPr>
    </w:p>
    <w:p w14:paraId="6139097A" w14:textId="3B7F875B" w:rsidR="002F590F" w:rsidRDefault="00AC42F2" w:rsidP="0052198B">
      <w:pPr>
        <w:pStyle w:val="NormalWeb"/>
        <w:numPr>
          <w:ilvl w:val="1"/>
          <w:numId w:val="6"/>
        </w:numPr>
        <w:snapToGrid w:val="0"/>
        <w:spacing w:before="0" w:beforeAutospacing="0" w:after="0" w:afterAutospacing="0" w:line="240" w:lineRule="auto"/>
        <w:ind w:left="0" w:firstLine="0"/>
        <w:rPr>
          <w:rStyle w:val="ql-author-17262843"/>
          <w:rFonts w:asciiTheme="minorHAnsi" w:hAnsiTheme="minorHAnsi" w:cstheme="minorHAnsi"/>
          <w:color w:val="auto"/>
        </w:rPr>
      </w:pPr>
      <w:r w:rsidRPr="0027028A">
        <w:rPr>
          <w:rStyle w:val="ql-author-17262843"/>
          <w:rFonts w:asciiTheme="minorHAnsi" w:hAnsiTheme="minorHAnsi" w:cstheme="minorHAnsi"/>
          <w:color w:val="auto"/>
        </w:rPr>
        <w:t>Ensure that the participants did not consume alcohol or drugs that affect driving abilities within 24 h before the experiment</w:t>
      </w:r>
      <w:r w:rsidR="00A92BD7" w:rsidRPr="0027028A">
        <w:rPr>
          <w:rStyle w:val="ql-author-17262843"/>
          <w:rFonts w:asciiTheme="minorHAnsi" w:hAnsiTheme="minorHAnsi" w:cstheme="minorHAnsi"/>
          <w:color w:val="auto"/>
        </w:rPr>
        <w:fldChar w:fldCharType="begin"/>
      </w:r>
      <w:r w:rsidR="00CE310C">
        <w:rPr>
          <w:rStyle w:val="ql-author-17262843"/>
          <w:rFonts w:asciiTheme="minorHAnsi" w:hAnsiTheme="minorHAnsi" w:cstheme="minorHAnsi"/>
          <w:color w:val="auto"/>
        </w:rPr>
        <w:instrText xml:space="preserve"> ADDIN ZOTERO_ITEM CSL_CITATION {"citationID":"Tbg96twe","properties":{"formattedCitation":"\\super 33\\nosupersub{}","plainCitation":"33","noteIndex":0},"citationItems":[{"id":84,"uris":["http://zotero.org/groups/2439660/items/S6QC7PZ3"],"uri":["http://zotero.org/groups/2439660/items/S6QC7PZ3"],"itemData":{"id":84,"type":"article-journal","container-title":"Journal of Clinical Psychopharmacology","issue":"2","page":"134-142","title":"Driving performance under alcohol in simulated representative driving tasks: an alcohol calibration study for impairments related to medicinal drugs","volume":"35","author":[{"family":"Kenntner-Mabiala","given":"Ramona"},{"family":"Kaussner","given":"Yvonne"},{"family":"Jagiellowicz-Kaufmann","given":"Monika"},{"family":"Hoffmann","given":"Sonja"},{"family":"Krüger","given":"Hans-Peter"}],"issued":{"date-parts":[["2015"]]}}}],"schema":"https://github.com/citation-style-language/schema/raw/master/csl-citation.json"} </w:instrText>
      </w:r>
      <w:r w:rsidR="00A92BD7" w:rsidRPr="0027028A">
        <w:rPr>
          <w:rStyle w:val="ql-author-17262843"/>
          <w:rFonts w:asciiTheme="minorHAnsi" w:hAnsiTheme="minorHAnsi" w:cstheme="minorHAnsi"/>
          <w:color w:val="auto"/>
        </w:rPr>
        <w:fldChar w:fldCharType="separate"/>
      </w:r>
      <w:r w:rsidR="00CE310C" w:rsidRPr="00CE310C">
        <w:rPr>
          <w:vertAlign w:val="superscript"/>
        </w:rPr>
        <w:t>33</w:t>
      </w:r>
      <w:r w:rsidR="00A92BD7" w:rsidRPr="0027028A">
        <w:rPr>
          <w:rStyle w:val="ql-author-17262843"/>
          <w:rFonts w:asciiTheme="minorHAnsi" w:hAnsiTheme="minorHAnsi" w:cstheme="minorHAnsi"/>
          <w:color w:val="auto"/>
        </w:rPr>
        <w:fldChar w:fldCharType="end"/>
      </w:r>
      <w:r w:rsidRPr="0027028A">
        <w:rPr>
          <w:rStyle w:val="ql-author-17262843"/>
          <w:rFonts w:asciiTheme="minorHAnsi" w:hAnsiTheme="minorHAnsi" w:cstheme="minorHAnsi"/>
          <w:color w:val="auto"/>
        </w:rPr>
        <w:t>.</w:t>
      </w:r>
    </w:p>
    <w:p w14:paraId="642D698E" w14:textId="63285FFA" w:rsidR="002F590F" w:rsidRPr="0027028A" w:rsidRDefault="002F590F"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0784E00B" w14:textId="6A019FF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27028A">
        <w:rPr>
          <w:rStyle w:val="Strong"/>
          <w:rFonts w:asciiTheme="minorHAnsi" w:hAnsiTheme="minorHAnsi" w:cstheme="minorHAnsi"/>
          <w:color w:val="auto"/>
          <w:lang w:eastAsia="zh-CN"/>
        </w:rPr>
        <w:t>2.</w:t>
      </w:r>
      <w:r w:rsidRPr="0027028A">
        <w:rPr>
          <w:rStyle w:val="Strong"/>
          <w:rFonts w:asciiTheme="minorHAnsi" w:hAnsiTheme="minorHAnsi" w:cstheme="minorHAnsi"/>
          <w:color w:val="auto"/>
          <w:lang w:eastAsia="zh-CN"/>
        </w:rPr>
        <w:tab/>
      </w:r>
      <w:r w:rsidRPr="00DF5471">
        <w:rPr>
          <w:rStyle w:val="Strong"/>
          <w:rFonts w:asciiTheme="minorHAnsi" w:hAnsiTheme="minorHAnsi" w:cstheme="minorHAnsi"/>
          <w:color w:val="auto"/>
          <w:highlight w:val="yellow"/>
          <w:lang w:eastAsia="zh-CN"/>
        </w:rPr>
        <w:t xml:space="preserve">Driving </w:t>
      </w:r>
      <w:r w:rsidR="001A2893">
        <w:rPr>
          <w:rStyle w:val="Strong"/>
          <w:rFonts w:asciiTheme="minorHAnsi" w:hAnsiTheme="minorHAnsi" w:cstheme="minorHAnsi"/>
          <w:color w:val="auto"/>
          <w:highlight w:val="yellow"/>
          <w:lang w:eastAsia="zh-CN"/>
        </w:rPr>
        <w:t>s</w:t>
      </w:r>
      <w:r w:rsidRPr="00DF5471">
        <w:rPr>
          <w:rStyle w:val="Strong"/>
          <w:rFonts w:asciiTheme="minorHAnsi" w:hAnsiTheme="minorHAnsi" w:cstheme="minorHAnsi"/>
          <w:color w:val="auto"/>
          <w:highlight w:val="yellow"/>
          <w:lang w:eastAsia="zh-CN"/>
        </w:rPr>
        <w:t>imulat</w:t>
      </w:r>
      <w:r w:rsidR="009C4F80" w:rsidRPr="00DF5471">
        <w:rPr>
          <w:rStyle w:val="Strong"/>
          <w:rFonts w:asciiTheme="minorHAnsi" w:hAnsiTheme="minorHAnsi" w:cstheme="minorHAnsi"/>
          <w:color w:val="auto"/>
          <w:highlight w:val="yellow"/>
          <w:lang w:eastAsia="zh-CN"/>
        </w:rPr>
        <w:t>ion</w:t>
      </w:r>
      <w:r w:rsidRPr="00DF5471">
        <w:rPr>
          <w:rStyle w:val="Strong"/>
          <w:rFonts w:asciiTheme="minorHAnsi" w:hAnsiTheme="minorHAnsi" w:cstheme="minorHAnsi"/>
          <w:color w:val="auto"/>
          <w:highlight w:val="yellow"/>
          <w:lang w:eastAsia="zh-CN"/>
        </w:rPr>
        <w:t xml:space="preserve"> </w:t>
      </w:r>
      <w:r w:rsidR="001A2893">
        <w:rPr>
          <w:rStyle w:val="Strong"/>
          <w:rFonts w:asciiTheme="minorHAnsi" w:hAnsiTheme="minorHAnsi" w:cstheme="minorHAnsi"/>
          <w:color w:val="auto"/>
          <w:highlight w:val="yellow"/>
          <w:lang w:eastAsia="zh-CN"/>
        </w:rPr>
        <w:t>s</w:t>
      </w:r>
      <w:r w:rsidRPr="00DF5471">
        <w:rPr>
          <w:rStyle w:val="Strong"/>
          <w:rFonts w:asciiTheme="minorHAnsi" w:hAnsiTheme="minorHAnsi" w:cstheme="minorHAnsi"/>
          <w:color w:val="auto"/>
          <w:highlight w:val="yellow"/>
          <w:lang w:eastAsia="zh-CN"/>
        </w:rPr>
        <w:t xml:space="preserve">oftware </w:t>
      </w:r>
      <w:r w:rsidR="001A2893">
        <w:rPr>
          <w:rStyle w:val="Strong"/>
          <w:rFonts w:asciiTheme="minorHAnsi" w:hAnsiTheme="minorHAnsi" w:cstheme="minorHAnsi"/>
          <w:color w:val="auto"/>
          <w:highlight w:val="yellow"/>
          <w:lang w:eastAsia="zh-CN"/>
        </w:rPr>
        <w:t>c</w:t>
      </w:r>
      <w:r w:rsidRPr="00DF5471">
        <w:rPr>
          <w:rStyle w:val="Strong"/>
          <w:rFonts w:asciiTheme="minorHAnsi" w:hAnsiTheme="minorHAnsi" w:cstheme="minorHAnsi"/>
          <w:color w:val="auto"/>
          <w:highlight w:val="yellow"/>
          <w:lang w:eastAsia="zh-CN"/>
        </w:rPr>
        <w:t>onfiguration</w:t>
      </w:r>
    </w:p>
    <w:p w14:paraId="0F93BA73" w14:textId="17F75FC1"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16486F3" w14:textId="1CF7608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6F7C3D">
        <w:rPr>
          <w:rStyle w:val="Strong"/>
          <w:rFonts w:asciiTheme="minorHAnsi" w:hAnsiTheme="minorHAnsi" w:cstheme="minorHAnsi"/>
          <w:b w:val="0"/>
          <w:bCs w:val="0"/>
          <w:color w:val="auto"/>
          <w:highlight w:val="yellow"/>
          <w:lang w:eastAsia="zh-CN"/>
        </w:rPr>
        <w:t>2.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color w:val="auto"/>
          <w:highlight w:val="yellow"/>
          <w:lang w:eastAsia="zh-CN"/>
        </w:rPr>
        <w:tab/>
      </w:r>
      <w:r w:rsidR="00A97637" w:rsidRPr="006F7C3D">
        <w:rPr>
          <w:rStyle w:val="Strong"/>
          <w:rFonts w:asciiTheme="minorHAnsi" w:hAnsiTheme="minorHAnsi" w:cstheme="minorHAnsi"/>
          <w:b w:val="0"/>
          <w:bCs w:val="0"/>
          <w:color w:val="auto"/>
          <w:highlight w:val="yellow"/>
          <w:lang w:eastAsia="zh-CN"/>
        </w:rPr>
        <w:t xml:space="preserve">Enter the </w:t>
      </w:r>
      <w:r w:rsidR="008539A4">
        <w:rPr>
          <w:rStyle w:val="Strong"/>
          <w:rFonts w:asciiTheme="minorHAnsi" w:hAnsiTheme="minorHAnsi" w:cstheme="minorHAnsi"/>
          <w:b w:val="0"/>
          <w:bCs w:val="0"/>
          <w:color w:val="auto"/>
          <w:highlight w:val="yellow"/>
          <w:lang w:eastAsia="zh-CN"/>
        </w:rPr>
        <w:t xml:space="preserve">folder of </w:t>
      </w:r>
      <w:r w:rsidR="00210CF1">
        <w:rPr>
          <w:rStyle w:val="Strong"/>
          <w:rFonts w:asciiTheme="minorHAnsi" w:hAnsiTheme="minorHAnsi" w:cstheme="minorHAnsi"/>
          <w:b w:val="0"/>
          <w:bCs w:val="0"/>
          <w:color w:val="auto"/>
          <w:highlight w:val="yellow"/>
          <w:lang w:eastAsia="zh-CN"/>
        </w:rPr>
        <w:t xml:space="preserve">the </w:t>
      </w:r>
      <w:r w:rsidR="00A97637" w:rsidRPr="006F7C3D">
        <w:rPr>
          <w:rStyle w:val="Strong"/>
          <w:rFonts w:asciiTheme="minorHAnsi" w:hAnsiTheme="minorHAnsi" w:cstheme="minorHAnsi"/>
          <w:b w:val="0"/>
          <w:bCs w:val="0"/>
          <w:color w:val="auto"/>
          <w:highlight w:val="yellow"/>
          <w:lang w:eastAsia="zh-CN"/>
        </w:rPr>
        <w:t>driving simulation software, follow</w:t>
      </w:r>
      <w:r w:rsidR="00497245">
        <w:rPr>
          <w:rStyle w:val="Strong"/>
          <w:rFonts w:asciiTheme="minorHAnsi" w:hAnsiTheme="minorHAnsi" w:cstheme="minorHAnsi"/>
          <w:b w:val="0"/>
          <w:bCs w:val="0"/>
          <w:color w:val="auto"/>
          <w:highlight w:val="yellow"/>
          <w:lang w:eastAsia="zh-CN"/>
        </w:rPr>
        <w:t>ed</w:t>
      </w:r>
      <w:r w:rsidR="00A97637" w:rsidRPr="006F7C3D">
        <w:rPr>
          <w:rStyle w:val="Strong"/>
          <w:rFonts w:asciiTheme="minorHAnsi" w:hAnsiTheme="minorHAnsi" w:cstheme="minorHAnsi"/>
          <w:b w:val="0"/>
          <w:bCs w:val="0"/>
          <w:color w:val="auto"/>
          <w:highlight w:val="yellow"/>
          <w:lang w:eastAsia="zh-CN"/>
        </w:rPr>
        <w:t xml:space="preserve"> by the </w:t>
      </w:r>
      <w:r w:rsidR="006B7DA5" w:rsidRPr="00956878">
        <w:rPr>
          <w:rStyle w:val="Strong"/>
          <w:rFonts w:asciiTheme="minorHAnsi" w:hAnsiTheme="minorHAnsi" w:cstheme="minorHAnsi"/>
          <w:color w:val="auto"/>
          <w:highlight w:val="yellow"/>
          <w:lang w:eastAsia="zh-CN"/>
        </w:rPr>
        <w:t>R</w:t>
      </w:r>
      <w:r w:rsidR="00A97637" w:rsidRPr="00956878">
        <w:rPr>
          <w:rStyle w:val="Strong"/>
          <w:rFonts w:asciiTheme="minorHAnsi" w:hAnsiTheme="minorHAnsi" w:cstheme="minorHAnsi"/>
          <w:color w:val="auto"/>
          <w:highlight w:val="yellow"/>
          <w:lang w:eastAsia="zh-CN"/>
        </w:rPr>
        <w:t>untime</w:t>
      </w:r>
      <w:r w:rsidR="00A97637" w:rsidRPr="006F7C3D">
        <w:rPr>
          <w:rStyle w:val="Strong"/>
          <w:rFonts w:asciiTheme="minorHAnsi" w:hAnsiTheme="minorHAnsi" w:cstheme="minorHAnsi"/>
          <w:b w:val="0"/>
          <w:bCs w:val="0"/>
          <w:color w:val="auto"/>
          <w:highlight w:val="yellow"/>
          <w:lang w:eastAsia="zh-CN"/>
        </w:rPr>
        <w:t xml:space="preserve"> folder and the </w:t>
      </w:r>
      <w:r w:rsidR="006B7DA5" w:rsidRPr="00956878">
        <w:rPr>
          <w:rStyle w:val="Strong"/>
          <w:rFonts w:asciiTheme="minorHAnsi" w:hAnsiTheme="minorHAnsi" w:cstheme="minorHAnsi"/>
          <w:color w:val="auto"/>
          <w:highlight w:val="yellow"/>
          <w:lang w:eastAsia="zh-CN"/>
        </w:rPr>
        <w:t>C</w:t>
      </w:r>
      <w:r w:rsidR="00A97637" w:rsidRPr="00956878">
        <w:rPr>
          <w:rStyle w:val="Strong"/>
          <w:rFonts w:asciiTheme="minorHAnsi" w:hAnsiTheme="minorHAnsi" w:cstheme="minorHAnsi"/>
          <w:color w:val="auto"/>
          <w:highlight w:val="yellow"/>
          <w:lang w:eastAsia="zh-CN"/>
        </w:rPr>
        <w:t>onfig</w:t>
      </w:r>
      <w:r w:rsidR="00A97637" w:rsidRPr="006F7C3D">
        <w:rPr>
          <w:rStyle w:val="Strong"/>
          <w:rFonts w:asciiTheme="minorHAnsi" w:hAnsiTheme="minorHAnsi" w:cstheme="minorHAnsi"/>
          <w:b w:val="0"/>
          <w:bCs w:val="0"/>
          <w:color w:val="auto"/>
          <w:highlight w:val="yellow"/>
          <w:lang w:eastAsia="zh-CN"/>
        </w:rPr>
        <w:t xml:space="preserve"> folder. Then</w:t>
      </w:r>
      <w:r w:rsidR="006B7DA5">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 xml:space="preserve"> open the “expconfig.txt” file (i.e.</w:t>
      </w:r>
      <w:r w:rsidR="001D0173">
        <w:rPr>
          <w:rStyle w:val="Strong"/>
          <w:rFonts w:asciiTheme="minorHAnsi" w:hAnsiTheme="minorHAnsi" w:cstheme="minorHAnsi"/>
          <w:b w:val="0"/>
          <w:bCs w:val="0"/>
          <w:color w:val="auto"/>
          <w:highlight w:val="yellow"/>
          <w:lang w:eastAsia="zh-CN"/>
        </w:rPr>
        <w:t>,</w:t>
      </w:r>
      <w:r w:rsidR="002B6002">
        <w:rPr>
          <w:rStyle w:val="Strong"/>
          <w:rFonts w:asciiTheme="minorHAnsi" w:hAnsiTheme="minorHAnsi" w:cstheme="minorHAnsi"/>
          <w:b w:val="0"/>
          <w:bCs w:val="0"/>
          <w:color w:val="auto"/>
          <w:highlight w:val="yellow"/>
          <w:lang w:eastAsia="zh-CN"/>
        </w:rPr>
        <w:t xml:space="preserve"> the file path should be</w:t>
      </w:r>
      <w:r w:rsidR="00A97637" w:rsidRPr="006F7C3D">
        <w:rPr>
          <w:rStyle w:val="Strong"/>
          <w:rFonts w:asciiTheme="minorHAnsi" w:hAnsiTheme="minorHAnsi" w:cstheme="minorHAnsi"/>
          <w:b w:val="0"/>
          <w:bCs w:val="0"/>
          <w:color w:val="auto"/>
          <w:highlight w:val="yellow"/>
          <w:lang w:eastAsia="zh-CN"/>
        </w:rPr>
        <w:t xml:space="preserve"> </w:t>
      </w:r>
      <w:r w:rsidR="002B6002">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torcs-1.3.3-Exp-2018-10-25\torcs-1.3.3\runtime\config</w:t>
      </w:r>
      <w:r w:rsidR="002B6002">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w:t>
      </w:r>
    </w:p>
    <w:p w14:paraId="5F179F21" w14:textId="77777777"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B647174" w14:textId="159A1D96"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E42D2D">
        <w:rPr>
          <w:rStyle w:val="Strong"/>
          <w:rFonts w:asciiTheme="minorHAnsi" w:hAnsiTheme="minorHAnsi" w:cstheme="minorHAnsi"/>
          <w:b w:val="0"/>
          <w:bCs w:val="0"/>
          <w:color w:val="auto"/>
          <w:highlight w:val="yellow"/>
          <w:lang w:eastAsia="zh-CN"/>
        </w:rPr>
        <w:t>2.2</w:t>
      </w:r>
      <w:r w:rsidR="007D33AD">
        <w:rPr>
          <w:rStyle w:val="Strong"/>
          <w:rFonts w:asciiTheme="minorHAnsi" w:hAnsiTheme="minorHAnsi" w:cstheme="minorHAnsi"/>
          <w:b w:val="0"/>
          <w:bCs w:val="0"/>
          <w:color w:val="auto"/>
          <w:highlight w:val="yellow"/>
          <w:lang w:eastAsia="zh-CN"/>
        </w:rPr>
        <w:t>.</w:t>
      </w:r>
      <w:r w:rsidRPr="00E42D2D">
        <w:rPr>
          <w:rStyle w:val="Strong"/>
          <w:rFonts w:asciiTheme="minorHAnsi" w:hAnsiTheme="minorHAnsi" w:cstheme="minorHAnsi"/>
          <w:b w:val="0"/>
          <w:bCs w:val="0"/>
          <w:color w:val="auto"/>
          <w:highlight w:val="yellow"/>
          <w:lang w:eastAsia="zh-CN"/>
        </w:rPr>
        <w:tab/>
        <w:t>Determine</w:t>
      </w:r>
      <w:r w:rsidR="001D0173">
        <w:rPr>
          <w:rStyle w:val="Strong"/>
          <w:rFonts w:asciiTheme="minorHAnsi" w:hAnsiTheme="minorHAnsi" w:cstheme="minorHAnsi"/>
          <w:b w:val="0"/>
          <w:bCs w:val="0"/>
          <w:color w:val="auto"/>
          <w:highlight w:val="yellow"/>
          <w:lang w:eastAsia="zh-CN"/>
        </w:rPr>
        <w:t xml:space="preserve"> whether</w:t>
      </w:r>
      <w:r w:rsidRPr="00E42D2D">
        <w:rPr>
          <w:rStyle w:val="Strong"/>
          <w:rFonts w:asciiTheme="minorHAnsi" w:hAnsiTheme="minorHAnsi" w:cstheme="minorHAnsi"/>
          <w:b w:val="0"/>
          <w:bCs w:val="0"/>
          <w:color w:val="auto"/>
          <w:highlight w:val="yellow"/>
          <w:lang w:eastAsia="zh-CN"/>
        </w:rPr>
        <w:t xml:space="preserve"> </w:t>
      </w:r>
      <w:r w:rsidR="009C4F80" w:rsidRPr="00E42D2D">
        <w:rPr>
          <w:rStyle w:val="Strong"/>
          <w:rFonts w:asciiTheme="minorHAnsi" w:hAnsiTheme="minorHAnsi" w:cstheme="minorHAnsi"/>
          <w:b w:val="0"/>
          <w:bCs w:val="0"/>
          <w:color w:val="auto"/>
          <w:highlight w:val="yellow"/>
          <w:lang w:eastAsia="zh-CN"/>
        </w:rPr>
        <w:t>to apply any configuration or</w:t>
      </w:r>
      <w:r w:rsidRPr="00E42D2D">
        <w:rPr>
          <w:rStyle w:val="Strong"/>
          <w:rFonts w:asciiTheme="minorHAnsi" w:hAnsiTheme="minorHAnsi" w:cstheme="minorHAnsi"/>
          <w:b w:val="0"/>
          <w:bCs w:val="0"/>
          <w:color w:val="auto"/>
          <w:highlight w:val="yellow"/>
          <w:lang w:eastAsia="zh-CN"/>
        </w:rPr>
        <w:t xml:space="preserve"> to proceed with the driving simulation </w:t>
      </w:r>
      <w:r w:rsidRPr="00E42D2D">
        <w:rPr>
          <w:rStyle w:val="Strong"/>
          <w:rFonts w:asciiTheme="minorHAnsi" w:hAnsiTheme="minorHAnsi" w:cstheme="minorHAnsi"/>
          <w:b w:val="0"/>
          <w:bCs w:val="0"/>
          <w:color w:val="auto"/>
          <w:highlight w:val="yellow"/>
          <w:lang w:eastAsia="zh-CN"/>
        </w:rPr>
        <w:lastRenderedPageBreak/>
        <w:t>using the default settings without any configuration</w:t>
      </w:r>
      <w:r w:rsidR="00971FB1" w:rsidRPr="00E42D2D">
        <w:rPr>
          <w:rStyle w:val="Strong"/>
          <w:rFonts w:asciiTheme="minorHAnsi" w:hAnsiTheme="minorHAnsi" w:cstheme="minorHAnsi"/>
          <w:b w:val="0"/>
          <w:bCs w:val="0"/>
          <w:color w:val="auto"/>
          <w:highlight w:val="yellow"/>
          <w:lang w:eastAsia="zh-CN"/>
        </w:rPr>
        <w:t xml:space="preserve"> fresh out of the box</w:t>
      </w:r>
      <w:r w:rsidR="00AA3673">
        <w:rPr>
          <w:rStyle w:val="Strong"/>
          <w:rFonts w:asciiTheme="minorHAnsi" w:hAnsiTheme="minorHAnsi" w:cstheme="minorHAnsi"/>
          <w:b w:val="0"/>
          <w:bCs w:val="0"/>
          <w:color w:val="auto"/>
          <w:highlight w:val="yellow"/>
          <w:lang w:eastAsia="zh-CN"/>
        </w:rPr>
        <w:t xml:space="preserve"> by referring to the experimental design</w:t>
      </w:r>
      <w:r w:rsidRPr="00E42D2D">
        <w:rPr>
          <w:rStyle w:val="Strong"/>
          <w:rFonts w:asciiTheme="minorHAnsi" w:hAnsiTheme="minorHAnsi" w:cstheme="minorHAnsi"/>
          <w:b w:val="0"/>
          <w:bCs w:val="0"/>
          <w:color w:val="auto"/>
          <w:highlight w:val="yellow"/>
          <w:lang w:eastAsia="zh-CN"/>
        </w:rPr>
        <w:t xml:space="preserve">. </w:t>
      </w:r>
      <w:r w:rsidRPr="00E42D2D">
        <w:rPr>
          <w:rStyle w:val="Strong"/>
          <w:rFonts w:asciiTheme="minorHAnsi" w:hAnsiTheme="minorHAnsi" w:cstheme="minorHAnsi"/>
          <w:color w:val="auto"/>
          <w:highlight w:val="yellow"/>
          <w:lang w:eastAsia="zh-CN"/>
        </w:rPr>
        <w:t>Table 1</w:t>
      </w:r>
      <w:r w:rsidRPr="00E42D2D">
        <w:rPr>
          <w:rStyle w:val="Strong"/>
          <w:rFonts w:asciiTheme="minorHAnsi" w:hAnsiTheme="minorHAnsi" w:cstheme="minorHAnsi"/>
          <w:b w:val="0"/>
          <w:bCs w:val="0"/>
          <w:color w:val="auto"/>
          <w:highlight w:val="yellow"/>
          <w:lang w:eastAsia="zh-CN"/>
        </w:rPr>
        <w:t xml:space="preserve"> shows a detailed description of the default configurations of all </w:t>
      </w:r>
      <w:r w:rsidR="0023186A">
        <w:rPr>
          <w:rStyle w:val="Strong"/>
          <w:rFonts w:asciiTheme="minorHAnsi" w:hAnsiTheme="minorHAnsi" w:cstheme="minorHAnsi"/>
          <w:b w:val="0"/>
          <w:bCs w:val="0"/>
          <w:color w:val="auto"/>
          <w:highlight w:val="yellow"/>
          <w:lang w:eastAsia="zh-CN"/>
        </w:rPr>
        <w:t xml:space="preserve">the </w:t>
      </w:r>
      <w:r w:rsidRPr="00E42D2D">
        <w:rPr>
          <w:rStyle w:val="Strong"/>
          <w:rFonts w:asciiTheme="minorHAnsi" w:hAnsiTheme="minorHAnsi" w:cstheme="minorHAnsi"/>
          <w:b w:val="0"/>
          <w:bCs w:val="0"/>
          <w:color w:val="auto"/>
          <w:highlight w:val="yellow"/>
          <w:lang w:eastAsia="zh-CN"/>
        </w:rPr>
        <w:t>available options.</w:t>
      </w:r>
    </w:p>
    <w:p w14:paraId="6405769D" w14:textId="59FAACC7"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0C32297" w14:textId="18D8B95A"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 xml:space="preserve">[Place </w:t>
      </w:r>
      <w:r w:rsidRPr="0027028A">
        <w:rPr>
          <w:rStyle w:val="Strong"/>
          <w:rFonts w:asciiTheme="minorHAnsi" w:hAnsiTheme="minorHAnsi" w:cstheme="minorHAnsi"/>
          <w:color w:val="auto"/>
          <w:lang w:eastAsia="zh-CN"/>
        </w:rPr>
        <w:t>Table 1</w:t>
      </w:r>
      <w:r w:rsidRPr="0027028A">
        <w:rPr>
          <w:rStyle w:val="Strong"/>
          <w:rFonts w:asciiTheme="minorHAnsi" w:hAnsiTheme="minorHAnsi" w:cstheme="minorHAnsi"/>
          <w:b w:val="0"/>
          <w:bCs w:val="0"/>
          <w:color w:val="auto"/>
          <w:lang w:eastAsia="zh-CN"/>
        </w:rPr>
        <w:t xml:space="preserve"> here]</w:t>
      </w:r>
    </w:p>
    <w:p w14:paraId="4FB8C184" w14:textId="6BEFE758"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D8B1E04" w14:textId="21C03075"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7D096F">
        <w:rPr>
          <w:rStyle w:val="Strong"/>
          <w:rFonts w:asciiTheme="minorHAnsi" w:hAnsiTheme="minorHAnsi" w:cstheme="minorHAnsi"/>
          <w:b w:val="0"/>
          <w:bCs w:val="0"/>
          <w:color w:val="auto"/>
          <w:lang w:eastAsia="zh-CN"/>
        </w:rPr>
        <w:t>2.2.1</w:t>
      </w:r>
      <w:r w:rsidR="007D33AD">
        <w:rPr>
          <w:rStyle w:val="Strong"/>
          <w:rFonts w:asciiTheme="minorHAnsi" w:hAnsiTheme="minorHAnsi" w:cstheme="minorHAnsi"/>
          <w:b w:val="0"/>
          <w:bCs w:val="0"/>
          <w:color w:val="auto"/>
          <w:lang w:eastAsia="zh-CN"/>
        </w:rPr>
        <w:t>.</w:t>
      </w:r>
      <w:r w:rsidRPr="007D096F">
        <w:rPr>
          <w:rStyle w:val="Strong"/>
          <w:rFonts w:asciiTheme="minorHAnsi" w:hAnsiTheme="minorHAnsi" w:cstheme="minorHAnsi"/>
          <w:b w:val="0"/>
          <w:bCs w:val="0"/>
          <w:color w:val="auto"/>
          <w:lang w:eastAsia="zh-CN"/>
        </w:rPr>
        <w:tab/>
      </w:r>
      <w:r w:rsidR="002B6002" w:rsidRPr="007D096F">
        <w:rPr>
          <w:rStyle w:val="Strong"/>
          <w:rFonts w:asciiTheme="minorHAnsi" w:hAnsiTheme="minorHAnsi" w:cstheme="minorHAnsi"/>
          <w:b w:val="0"/>
          <w:bCs w:val="0"/>
          <w:color w:val="auto"/>
          <w:lang w:eastAsia="zh-CN"/>
        </w:rPr>
        <w:t>P</w:t>
      </w:r>
      <w:r w:rsidRPr="007D096F">
        <w:rPr>
          <w:rStyle w:val="Strong"/>
          <w:rFonts w:asciiTheme="minorHAnsi" w:hAnsiTheme="minorHAnsi" w:cstheme="minorHAnsi"/>
          <w:b w:val="0"/>
          <w:bCs w:val="0"/>
          <w:color w:val="auto"/>
          <w:lang w:eastAsia="zh-CN"/>
        </w:rPr>
        <w:t>roceed to Section 3 of the protocol</w:t>
      </w:r>
      <w:r w:rsidR="002B6002" w:rsidRPr="007D096F">
        <w:rPr>
          <w:rStyle w:val="Strong"/>
          <w:rFonts w:asciiTheme="minorHAnsi" w:hAnsiTheme="minorHAnsi" w:cstheme="minorHAnsi"/>
          <w:b w:val="0"/>
          <w:bCs w:val="0"/>
          <w:color w:val="auto"/>
          <w:lang w:eastAsia="zh-CN"/>
        </w:rPr>
        <w:t xml:space="preserve"> if no changes are to be made</w:t>
      </w:r>
      <w:r w:rsidRPr="007D096F">
        <w:rPr>
          <w:rStyle w:val="Strong"/>
          <w:rFonts w:asciiTheme="minorHAnsi" w:hAnsiTheme="minorHAnsi" w:cstheme="minorHAnsi"/>
          <w:b w:val="0"/>
          <w:bCs w:val="0"/>
          <w:color w:val="auto"/>
          <w:lang w:eastAsia="zh-CN"/>
        </w:rPr>
        <w:t>.</w:t>
      </w:r>
    </w:p>
    <w:p w14:paraId="7899E27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2917599" w14:textId="47FF398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on how to end the experiment</w:t>
      </w:r>
      <w:r w:rsidR="00AA3673">
        <w:rPr>
          <w:rStyle w:val="Strong"/>
          <w:rFonts w:asciiTheme="minorHAnsi" w:hAnsiTheme="minorHAnsi" w:cstheme="minorHAnsi"/>
          <w:b w:val="0"/>
          <w:bCs w:val="0"/>
          <w:color w:val="auto"/>
          <w:lang w:eastAsia="zh-CN"/>
        </w:rPr>
        <w:t xml:space="preserve"> based on the </w:t>
      </w:r>
      <w:r w:rsidR="00767975">
        <w:rPr>
          <w:rStyle w:val="Strong"/>
          <w:rFonts w:asciiTheme="minorHAnsi" w:hAnsiTheme="minorHAnsi" w:cstheme="minorHAnsi"/>
          <w:b w:val="0"/>
          <w:bCs w:val="0"/>
          <w:color w:val="auto"/>
          <w:lang w:eastAsia="zh-CN"/>
        </w:rPr>
        <w:t xml:space="preserve">decided control variable of the </w:t>
      </w:r>
      <w:r w:rsidR="00AA3673">
        <w:rPr>
          <w:rStyle w:val="Strong"/>
          <w:rFonts w:asciiTheme="minorHAnsi" w:hAnsiTheme="minorHAnsi" w:cstheme="minorHAnsi"/>
          <w:b w:val="0"/>
          <w:bCs w:val="0"/>
          <w:color w:val="auto"/>
          <w:lang w:eastAsia="zh-CN"/>
        </w:rPr>
        <w:t>experimental design</w:t>
      </w:r>
      <w:r w:rsidRPr="0027028A">
        <w:rPr>
          <w:rStyle w:val="Strong"/>
          <w:rFonts w:asciiTheme="minorHAnsi" w:hAnsiTheme="minorHAnsi" w:cstheme="minorHAnsi"/>
          <w:b w:val="0"/>
          <w:bCs w:val="0"/>
          <w:color w:val="auto"/>
          <w:lang w:eastAsia="zh-CN"/>
        </w:rPr>
        <w:t>.</w:t>
      </w:r>
    </w:p>
    <w:p w14:paraId="6159595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BC5CBAE" w14:textId="51B8C53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Decide on</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to use clock time as a trigger to end </w:t>
      </w:r>
      <w:r w:rsidR="001C17A7" w:rsidRPr="0027028A">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 xml:space="preserve">experiment with the “endExpByTime =” option 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714652">
        <w:rPr>
          <w:rStyle w:val="Strong"/>
          <w:rFonts w:asciiTheme="minorHAnsi" w:hAnsiTheme="minorHAnsi" w:cstheme="minorHAnsi"/>
          <w:b w:val="0"/>
          <w:bCs w:val="0"/>
          <w:color w:val="auto"/>
          <w:lang w:eastAsia="zh-CN"/>
        </w:rPr>
        <w:t xml:space="preserve"> </w:t>
      </w:r>
      <w:r w:rsidR="005E066B">
        <w:rPr>
          <w:rStyle w:val="Strong"/>
          <w:rFonts w:asciiTheme="minorHAnsi" w:hAnsiTheme="minorHAnsi" w:cstheme="minorHAnsi"/>
          <w:b w:val="0"/>
          <w:bCs w:val="0"/>
          <w:color w:val="auto"/>
          <w:lang w:eastAsia="zh-CN"/>
        </w:rPr>
        <w:t xml:space="preserve">Set </w:t>
      </w:r>
      <w:r w:rsidR="003F16A7">
        <w:rPr>
          <w:rStyle w:val="Strong"/>
          <w:rFonts w:asciiTheme="minorHAnsi" w:hAnsiTheme="minorHAnsi" w:cstheme="minorHAnsi"/>
          <w:b w:val="0"/>
          <w:bCs w:val="0"/>
          <w:color w:val="auto"/>
          <w:lang w:eastAsia="zh-CN"/>
        </w:rPr>
        <w:t xml:space="preserve">this option </w:t>
      </w:r>
      <w:r w:rsidR="005E066B">
        <w:rPr>
          <w:rStyle w:val="Strong"/>
          <w:rFonts w:asciiTheme="minorHAnsi" w:hAnsiTheme="minorHAnsi" w:cstheme="minorHAnsi"/>
          <w:b w:val="0"/>
          <w:bCs w:val="0"/>
          <w:color w:val="auto"/>
          <w:lang w:eastAsia="zh-CN"/>
        </w:rPr>
        <w:t xml:space="preserve">to </w:t>
      </w:r>
      <w:r w:rsidR="0023186A" w:rsidRPr="00956878">
        <w:rPr>
          <w:rStyle w:val="Strong"/>
          <w:rFonts w:asciiTheme="minorHAnsi" w:hAnsiTheme="minorHAnsi" w:cstheme="minorHAnsi"/>
          <w:color w:val="auto"/>
          <w:lang w:eastAsia="zh-CN"/>
        </w:rPr>
        <w:t>F</w:t>
      </w:r>
      <w:r w:rsidR="005E066B" w:rsidRPr="00956878">
        <w:rPr>
          <w:rStyle w:val="Strong"/>
          <w:rFonts w:asciiTheme="minorHAnsi" w:hAnsiTheme="minorHAnsi" w:cstheme="minorHAnsi"/>
          <w:color w:val="auto"/>
          <w:lang w:eastAsia="zh-CN"/>
        </w:rPr>
        <w:t>alse</w:t>
      </w:r>
      <w:r w:rsidR="005E066B">
        <w:rPr>
          <w:rStyle w:val="Strong"/>
          <w:rFonts w:asciiTheme="minorHAnsi" w:hAnsiTheme="minorHAnsi" w:cstheme="minorHAnsi"/>
          <w:b w:val="0"/>
          <w:bCs w:val="0"/>
          <w:color w:val="auto"/>
          <w:lang w:eastAsia="zh-CN"/>
        </w:rPr>
        <w:t xml:space="preserve"> to replicate the exemplar study.</w:t>
      </w:r>
    </w:p>
    <w:p w14:paraId="2E23A0F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D665321" w14:textId="41164D94" w:rsidR="00A57508"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Select</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to end the experiment with tim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as a trigger with the “endExpAfterMinute =” option by inputting the number of minutes in the format with one decimal place.</w:t>
      </w:r>
      <w:r w:rsidR="00DD36DB" w:rsidRPr="0027028A">
        <w:rPr>
          <w:rStyle w:val="Strong"/>
          <w:rFonts w:asciiTheme="minorHAnsi" w:hAnsiTheme="minorHAnsi" w:cstheme="minorHAnsi"/>
          <w:b w:val="0"/>
          <w:bCs w:val="0"/>
          <w:color w:val="auto"/>
          <w:lang w:eastAsia="zh-CN"/>
        </w:rPr>
        <w:t xml:space="preserve"> The time </w:t>
      </w:r>
      <w:r w:rsidR="00497245">
        <w:rPr>
          <w:rStyle w:val="Strong"/>
          <w:rFonts w:asciiTheme="minorHAnsi" w:hAnsiTheme="minorHAnsi" w:cstheme="minorHAnsi"/>
          <w:b w:val="0"/>
          <w:bCs w:val="0"/>
          <w:color w:val="auto"/>
          <w:lang w:eastAsia="zh-CN"/>
        </w:rPr>
        <w:t>traveled</w:t>
      </w:r>
      <w:r w:rsidR="00DD36DB" w:rsidRPr="0027028A">
        <w:rPr>
          <w:rStyle w:val="Strong"/>
          <w:rFonts w:asciiTheme="minorHAnsi" w:hAnsiTheme="minorHAnsi" w:cstheme="minorHAnsi"/>
          <w:b w:val="0"/>
          <w:bCs w:val="0"/>
          <w:color w:val="auto"/>
          <w:lang w:eastAsia="zh-CN"/>
        </w:rPr>
        <w:t xml:space="preserve"> can be decided entirely by the researchers.</w:t>
      </w:r>
      <w:r w:rsidR="00714652">
        <w:rPr>
          <w:rStyle w:val="Strong"/>
          <w:rFonts w:asciiTheme="minorHAnsi" w:hAnsiTheme="minorHAnsi" w:cstheme="minorHAnsi"/>
          <w:b w:val="0"/>
          <w:bCs w:val="0"/>
          <w:color w:val="auto"/>
          <w:lang w:eastAsia="zh-CN"/>
        </w:rPr>
        <w:t xml:space="preserve"> </w:t>
      </w:r>
      <w:r w:rsidR="00B71723">
        <w:rPr>
          <w:rStyle w:val="Strong"/>
          <w:rFonts w:asciiTheme="minorHAnsi" w:hAnsiTheme="minorHAnsi" w:cstheme="minorHAnsi"/>
          <w:b w:val="0"/>
          <w:bCs w:val="0"/>
          <w:color w:val="auto"/>
          <w:lang w:eastAsia="zh-CN"/>
        </w:rPr>
        <w:t xml:space="preserve">Input </w:t>
      </w:r>
      <w:r w:rsidR="00B71723" w:rsidRPr="00956878">
        <w:rPr>
          <w:rStyle w:val="Strong"/>
          <w:rFonts w:asciiTheme="minorHAnsi" w:hAnsiTheme="minorHAnsi" w:cstheme="minorHAnsi"/>
          <w:color w:val="auto"/>
          <w:lang w:eastAsia="zh-CN"/>
        </w:rPr>
        <w:t>12</w:t>
      </w:r>
      <w:r w:rsidR="00B71723">
        <w:rPr>
          <w:rStyle w:val="Strong"/>
          <w:rFonts w:asciiTheme="minorHAnsi" w:hAnsiTheme="minorHAnsi" w:cstheme="minorHAnsi"/>
          <w:b w:val="0"/>
          <w:bCs w:val="0"/>
          <w:color w:val="auto"/>
          <w:lang w:eastAsia="zh-CN"/>
        </w:rPr>
        <w:t xml:space="preserve"> to replicate the exemplar study.</w:t>
      </w:r>
    </w:p>
    <w:p w14:paraId="43DA0443"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DE261D9" w14:textId="7B4224D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et</w:t>
      </w:r>
      <w:r w:rsidR="00B074FA">
        <w:rPr>
          <w:rStyle w:val="Strong"/>
          <w:rFonts w:asciiTheme="minorHAnsi" w:hAnsiTheme="minorHAnsi" w:cstheme="minorHAnsi"/>
          <w:b w:val="0"/>
          <w:bCs w:val="0"/>
          <w:color w:val="auto"/>
          <w:lang w:eastAsia="zh-CN"/>
        </w:rPr>
        <w:t xml:space="preserve"> on</w:t>
      </w:r>
      <w:r w:rsidRPr="0027028A">
        <w:rPr>
          <w:rStyle w:val="Strong"/>
          <w:rFonts w:asciiTheme="minorHAnsi" w:hAnsiTheme="minorHAnsi" w:cstheme="minorHAnsi"/>
          <w:b w:val="0"/>
          <w:bCs w:val="0"/>
          <w:color w:val="auto"/>
          <w:lang w:eastAsia="zh-CN"/>
        </w:rPr>
        <w:t xml:space="preserve"> whether to end the experiment with distanc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as a trigger with the “endExpByDist =” option</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 xml:space="preserve">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Not</w:t>
      </w:r>
      <w:r w:rsidR="009C4F80" w:rsidRPr="0027028A">
        <w:rPr>
          <w:rStyle w:val="Strong"/>
          <w:rFonts w:asciiTheme="minorHAnsi" w:hAnsiTheme="minorHAnsi" w:cstheme="minorHAnsi"/>
          <w:b w:val="0"/>
          <w:bCs w:val="0"/>
          <w:color w:val="auto"/>
          <w:lang w:eastAsia="zh-CN"/>
        </w:rPr>
        <w:t>e</w:t>
      </w:r>
      <w:r w:rsidRPr="0027028A">
        <w:rPr>
          <w:rStyle w:val="Strong"/>
          <w:rFonts w:asciiTheme="minorHAnsi" w:hAnsiTheme="minorHAnsi" w:cstheme="minorHAnsi"/>
          <w:b w:val="0"/>
          <w:bCs w:val="0"/>
          <w:color w:val="auto"/>
          <w:lang w:eastAsia="zh-CN"/>
        </w:rPr>
        <w:t xml:space="preserve"> that when both “endExpByTime =” and “endExpByDist =” options are set to </w:t>
      </w:r>
      <w:r w:rsidR="0023186A">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the experiment will end with the </w:t>
      </w:r>
      <w:r w:rsidR="00A43D8F">
        <w:rPr>
          <w:rStyle w:val="Strong"/>
          <w:rFonts w:asciiTheme="minorHAnsi" w:hAnsiTheme="minorHAnsi" w:cstheme="minorHAnsi"/>
          <w:b w:val="0"/>
          <w:bCs w:val="0"/>
          <w:color w:val="auto"/>
          <w:lang w:eastAsia="zh-CN"/>
        </w:rPr>
        <w:t xml:space="preserve">condition which is met </w:t>
      </w:r>
      <w:r w:rsidRPr="0027028A">
        <w:rPr>
          <w:rStyle w:val="Strong"/>
          <w:rFonts w:asciiTheme="minorHAnsi" w:hAnsiTheme="minorHAnsi" w:cstheme="minorHAnsi"/>
          <w:b w:val="0"/>
          <w:bCs w:val="0"/>
          <w:color w:val="auto"/>
          <w:lang w:eastAsia="zh-CN"/>
        </w:rPr>
        <w:t>first.</w:t>
      </w:r>
      <w:r w:rsidR="005E066B">
        <w:rPr>
          <w:rStyle w:val="Strong"/>
          <w:rFonts w:asciiTheme="minorHAnsi" w:hAnsiTheme="minorHAnsi" w:cstheme="minorHAnsi"/>
          <w:b w:val="0"/>
          <w:bCs w:val="0"/>
          <w:color w:val="auto"/>
          <w:lang w:eastAsia="zh-CN"/>
        </w:rPr>
        <w:t xml:space="preserve"> Set </w:t>
      </w:r>
      <w:r w:rsidR="003F16A7">
        <w:rPr>
          <w:rStyle w:val="Strong"/>
          <w:rFonts w:asciiTheme="minorHAnsi" w:hAnsiTheme="minorHAnsi" w:cstheme="minorHAnsi"/>
          <w:b w:val="0"/>
          <w:bCs w:val="0"/>
          <w:color w:val="auto"/>
          <w:lang w:eastAsia="zh-CN"/>
        </w:rPr>
        <w:t xml:space="preserve">this option </w:t>
      </w:r>
      <w:r w:rsidR="005E066B">
        <w:rPr>
          <w:rStyle w:val="Strong"/>
          <w:rFonts w:asciiTheme="minorHAnsi" w:hAnsiTheme="minorHAnsi" w:cstheme="minorHAnsi"/>
          <w:b w:val="0"/>
          <w:bCs w:val="0"/>
          <w:color w:val="auto"/>
          <w:lang w:eastAsia="zh-CN"/>
        </w:rPr>
        <w:t xml:space="preserve">to </w:t>
      </w:r>
      <w:r w:rsidR="0023186A" w:rsidRPr="00956878">
        <w:rPr>
          <w:rStyle w:val="Strong"/>
          <w:rFonts w:asciiTheme="minorHAnsi" w:hAnsiTheme="minorHAnsi" w:cstheme="minorHAnsi"/>
          <w:color w:val="auto"/>
          <w:lang w:eastAsia="zh-CN"/>
        </w:rPr>
        <w:t>T</w:t>
      </w:r>
      <w:r w:rsidR="005E066B" w:rsidRPr="00956878">
        <w:rPr>
          <w:rStyle w:val="Strong"/>
          <w:rFonts w:asciiTheme="minorHAnsi" w:hAnsiTheme="minorHAnsi" w:cstheme="minorHAnsi"/>
          <w:color w:val="auto"/>
          <w:lang w:eastAsia="zh-CN"/>
        </w:rPr>
        <w:t>rue</w:t>
      </w:r>
      <w:r w:rsidR="005E066B">
        <w:rPr>
          <w:rStyle w:val="Strong"/>
          <w:rFonts w:asciiTheme="minorHAnsi" w:hAnsiTheme="minorHAnsi" w:cstheme="minorHAnsi"/>
          <w:b w:val="0"/>
          <w:bCs w:val="0"/>
          <w:color w:val="auto"/>
          <w:lang w:eastAsia="zh-CN"/>
        </w:rPr>
        <w:t xml:space="preserve"> to replicate the exemplar study.</w:t>
      </w:r>
    </w:p>
    <w:p w14:paraId="10D07DB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9731AE3" w14:textId="4ADC76E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Use the “endExpAfterMeter =” option to set the distanc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from the starting line in meters in the format with one decimal place</w:t>
      </w:r>
      <w:r w:rsidR="008539A4">
        <w:rPr>
          <w:rStyle w:val="Strong"/>
          <w:rFonts w:asciiTheme="minorHAnsi" w:hAnsiTheme="minorHAnsi" w:cstheme="minorHAnsi"/>
          <w:b w:val="0"/>
          <w:bCs w:val="0"/>
          <w:color w:val="auto"/>
          <w:lang w:eastAsia="zh-CN"/>
        </w:rPr>
        <w:t xml:space="preserve">. </w:t>
      </w:r>
      <w:r w:rsidR="00DD36DB" w:rsidRPr="0027028A">
        <w:rPr>
          <w:rStyle w:val="Strong"/>
          <w:rFonts w:asciiTheme="minorHAnsi" w:hAnsiTheme="minorHAnsi" w:cstheme="minorHAnsi"/>
          <w:b w:val="0"/>
          <w:bCs w:val="0"/>
          <w:color w:val="auto"/>
          <w:lang w:eastAsia="zh-CN"/>
        </w:rPr>
        <w:t xml:space="preserve">The distance </w:t>
      </w:r>
      <w:r w:rsidR="00497245">
        <w:rPr>
          <w:rStyle w:val="Strong"/>
          <w:rFonts w:asciiTheme="minorHAnsi" w:hAnsiTheme="minorHAnsi" w:cstheme="minorHAnsi"/>
          <w:b w:val="0"/>
          <w:bCs w:val="0"/>
          <w:color w:val="auto"/>
          <w:lang w:eastAsia="zh-CN"/>
        </w:rPr>
        <w:t>traveled</w:t>
      </w:r>
      <w:r w:rsidR="00DD36DB" w:rsidRPr="0027028A">
        <w:rPr>
          <w:rStyle w:val="Strong"/>
          <w:rFonts w:asciiTheme="minorHAnsi" w:hAnsiTheme="minorHAnsi" w:cstheme="minorHAnsi"/>
          <w:b w:val="0"/>
          <w:bCs w:val="0"/>
          <w:color w:val="auto"/>
          <w:lang w:eastAsia="zh-CN"/>
        </w:rPr>
        <w:t xml:space="preserve"> can be decided entirely by the researchers.</w:t>
      </w:r>
      <w:r w:rsidR="005E066B">
        <w:rPr>
          <w:rStyle w:val="Strong"/>
          <w:rFonts w:asciiTheme="minorHAnsi" w:hAnsiTheme="minorHAnsi" w:cstheme="minorHAnsi"/>
          <w:b w:val="0"/>
          <w:bCs w:val="0"/>
          <w:color w:val="auto"/>
          <w:lang w:eastAsia="zh-CN"/>
        </w:rPr>
        <w:t xml:space="preserve"> Input </w:t>
      </w:r>
      <w:r w:rsidR="005E066B" w:rsidRPr="00956878">
        <w:rPr>
          <w:rStyle w:val="Strong"/>
          <w:rFonts w:asciiTheme="minorHAnsi" w:hAnsiTheme="minorHAnsi" w:cstheme="minorHAnsi"/>
          <w:color w:val="auto"/>
          <w:lang w:eastAsia="zh-CN"/>
        </w:rPr>
        <w:t>10000.0</w:t>
      </w:r>
      <w:r w:rsidR="005E066B">
        <w:rPr>
          <w:rStyle w:val="Strong"/>
          <w:rFonts w:asciiTheme="minorHAnsi" w:hAnsiTheme="minorHAnsi" w:cstheme="minorHAnsi"/>
          <w:b w:val="0"/>
          <w:bCs w:val="0"/>
          <w:color w:val="auto"/>
          <w:lang w:eastAsia="zh-CN"/>
        </w:rPr>
        <w:t xml:space="preserve"> to replicate the exemplar study.</w:t>
      </w:r>
    </w:p>
    <w:p w14:paraId="3FDB4EA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B6554DA" w14:textId="06CA2DA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wind settings for the simulated driving environment</w:t>
      </w:r>
      <w:r w:rsidR="00767975">
        <w:rPr>
          <w:rStyle w:val="Strong"/>
          <w:rFonts w:asciiTheme="minorHAnsi" w:hAnsiTheme="minorHAnsi" w:cstheme="minorHAnsi"/>
          <w:b w:val="0"/>
          <w:bCs w:val="0"/>
          <w:color w:val="auto"/>
          <w:lang w:eastAsia="zh-CN"/>
        </w:rPr>
        <w:t xml:space="preserve"> according to the</w:t>
      </w:r>
      <w:r w:rsidR="00C61CE4">
        <w:rPr>
          <w:rStyle w:val="Strong"/>
          <w:rFonts w:asciiTheme="minorHAnsi" w:hAnsiTheme="minorHAnsi" w:cstheme="minorHAnsi"/>
          <w:b w:val="0"/>
          <w:bCs w:val="0"/>
          <w:color w:val="auto"/>
          <w:lang w:eastAsia="zh-CN"/>
        </w:rPr>
        <w:t xml:space="preserve"> wind speed</w:t>
      </w:r>
      <w:r w:rsidR="00CE310C">
        <w:rPr>
          <w:rStyle w:val="Strong"/>
          <w:rFonts w:asciiTheme="minorHAnsi" w:hAnsiTheme="minorHAnsi" w:cstheme="minorHAnsi"/>
          <w:b w:val="0"/>
          <w:bCs w:val="0"/>
          <w:color w:val="auto"/>
          <w:lang w:eastAsia="zh-CN"/>
        </w:rPr>
        <w:fldChar w:fldCharType="begin"/>
      </w:r>
      <w:r w:rsidR="00CE310C">
        <w:rPr>
          <w:rStyle w:val="Strong"/>
          <w:rFonts w:asciiTheme="minorHAnsi" w:hAnsiTheme="minorHAnsi" w:cstheme="minorHAnsi"/>
          <w:b w:val="0"/>
          <w:bCs w:val="0"/>
          <w:color w:val="auto"/>
          <w:lang w:eastAsia="zh-CN"/>
        </w:rPr>
        <w:instrText xml:space="preserve"> ADDIN ZOTERO_ITEM CSL_CITATION {"citationID":"lOa5JEBQ","properties":{"formattedCitation":"\\super 34, 35\\nosupersub{}","plainCitation":"34, 35","noteIndex":0},"citationItems":[{"id":2018,"uris":["http://zotero.org/groups/2439660/items/7WBMKZLZ"],"uri":["http://zotero.org/groups/2439660/items/7WBMKZLZ"],"itemData":{"id":2018,"type":"webpage","abstract":"The Royal Meteorological Society is the Learned and Professional Society for weather and climate. Our mission is to promote the understanding and application of meteorology for the benefit of all.","container-title":"RMetS","language":"en","title":"The Beaufort Scale - How is wind speed measured?","URL":"https://www.rmets.org/resource/beaufort-scale","author":[{"literal":"Royal Meteorological Society"}],"accessed":{"date-parts":[["2020",9,19]]},"issued":{"date-parts":[["2018",7,19]]}}},{"id":2020,"uris":["http://zotero.org/groups/2439660/items/A2VB2283"],"uri":["http://zotero.org/groups/2439660/items/A2VB2283"],"itemData":{"id":2020,"type":"article-journal","abstract":"We performed two experiments comparing the effects of speech production and speech comprehension on simulated driving performance. In both experiments, participants completed a speech task and a simulated driving task under single- and dual-task conditions, with language materials matched for linguistic complexity. In Experiment 1, concurrent production and comprehension resulted in more variable velocity compared to driving alone. Experiment 2 replicated these effects in a more difficult simulated driving environment, with participants showing larger and more variable headway times when speaking or listening while driving than when just driving. In both experiments, concurrent production yielded better control of lane position relative to single-task performance; concurrent comprehension had little impact on control of lane position. On all other measures, production and comprehension had very similar effects on driving. The results show, in line with previous work, that there are detrimental consequences for driving of concurrent language use. Our findings imply that these detrimental consequences may be roughly the same whether drivers are producing speech or comprehending it. Copyright © 2005 John Wiley &amp; Sons, Ltd.","container-title":"Applied Cognitive Psychology","DOI":"10.1002/acp.1164","ISSN":"1099-0720","issue":"1","language":"en","note":"_eprint: https://onlinelibrary.wiley.com/doi/pdf/10.1002/acp.1164","page":"43-63","source":"Wiley Online Library","title":"The effects of speech production and speech comprehension on simulated driving performance","volume":"20","author":[{"family":"Kubose","given":"Tate T."},{"family":"Bock","given":"Kathryn"},{"family":"Dell","given":"Gary S."},{"family":"Garnsey","given":"Susan M."},{"family":"Kramer","given":"Arthur F."},{"family":"Mayhugh","given":"Jeff"}],"issued":{"date-parts":[["2006"]]}}}],"schema":"https://github.com/citation-style-language/schema/raw/master/csl-citation.json"} </w:instrText>
      </w:r>
      <w:r w:rsidR="00CE310C">
        <w:rPr>
          <w:rStyle w:val="Strong"/>
          <w:rFonts w:asciiTheme="minorHAnsi" w:hAnsiTheme="minorHAnsi" w:cstheme="minorHAnsi"/>
          <w:b w:val="0"/>
          <w:bCs w:val="0"/>
          <w:color w:val="auto"/>
          <w:lang w:eastAsia="zh-CN"/>
        </w:rPr>
        <w:fldChar w:fldCharType="separate"/>
      </w:r>
      <w:r w:rsidR="00CE310C" w:rsidRPr="00CE310C">
        <w:rPr>
          <w:vertAlign w:val="superscript"/>
        </w:rPr>
        <w:t>34,35</w:t>
      </w:r>
      <w:r w:rsidR="00CE310C">
        <w:rPr>
          <w:rStyle w:val="Strong"/>
          <w:rFonts w:asciiTheme="minorHAnsi" w:hAnsiTheme="minorHAnsi" w:cstheme="minorHAnsi"/>
          <w:b w:val="0"/>
          <w:bCs w:val="0"/>
          <w:color w:val="auto"/>
          <w:lang w:eastAsia="zh-CN"/>
        </w:rPr>
        <w:fldChar w:fldCharType="end"/>
      </w:r>
      <w:r w:rsidR="00C61CE4">
        <w:rPr>
          <w:rStyle w:val="Strong"/>
          <w:rFonts w:asciiTheme="minorHAnsi" w:hAnsiTheme="minorHAnsi" w:cstheme="minorHAnsi"/>
          <w:b w:val="0"/>
          <w:bCs w:val="0"/>
          <w:color w:val="auto"/>
          <w:lang w:eastAsia="zh-CN"/>
        </w:rPr>
        <w:t xml:space="preserve"> designed for the</w:t>
      </w:r>
      <w:r w:rsidR="00767975">
        <w:rPr>
          <w:rStyle w:val="Strong"/>
          <w:rFonts w:asciiTheme="minorHAnsi" w:hAnsiTheme="minorHAnsi" w:cstheme="minorHAnsi"/>
          <w:b w:val="0"/>
          <w:bCs w:val="0"/>
          <w:color w:val="auto"/>
          <w:lang w:eastAsia="zh-CN"/>
        </w:rPr>
        <w:t xml:space="preserve"> virtual environment </w:t>
      </w:r>
      <w:r w:rsidR="00C61CE4">
        <w:rPr>
          <w:rStyle w:val="Strong"/>
          <w:rFonts w:asciiTheme="minorHAnsi" w:hAnsiTheme="minorHAnsi" w:cstheme="minorHAnsi"/>
          <w:b w:val="0"/>
          <w:bCs w:val="0"/>
          <w:color w:val="auto"/>
          <w:lang w:eastAsia="zh-CN"/>
        </w:rPr>
        <w:t>and the cognitive load</w:t>
      </w:r>
      <w:r w:rsidR="00B951F0">
        <w:rPr>
          <w:rStyle w:val="Strong"/>
          <w:rFonts w:asciiTheme="minorHAnsi" w:hAnsiTheme="minorHAnsi" w:cstheme="minorHAnsi"/>
          <w:b w:val="0"/>
          <w:bCs w:val="0"/>
          <w:color w:val="auto"/>
          <w:lang w:eastAsia="zh-CN"/>
        </w:rPr>
        <w:fldChar w:fldCharType="begin"/>
      </w:r>
      <w:r w:rsidR="00BD7B5D">
        <w:rPr>
          <w:rStyle w:val="Strong"/>
          <w:rFonts w:asciiTheme="minorHAnsi" w:hAnsiTheme="minorHAnsi" w:cstheme="minorHAnsi"/>
          <w:b w:val="0"/>
          <w:bCs w:val="0"/>
          <w:color w:val="auto"/>
          <w:lang w:eastAsia="zh-CN"/>
        </w:rPr>
        <w:instrText xml:space="preserve"> ADDIN ZOTERO_ITEM CSL_CITATION {"citationID":"ybb9eLY0","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6</w:t>
      </w:r>
      <w:r w:rsidR="00B951F0">
        <w:rPr>
          <w:rStyle w:val="Strong"/>
          <w:rFonts w:asciiTheme="minorHAnsi" w:hAnsiTheme="minorHAnsi" w:cstheme="minorHAnsi"/>
          <w:b w:val="0"/>
          <w:bCs w:val="0"/>
          <w:color w:val="auto"/>
          <w:lang w:eastAsia="zh-CN"/>
        </w:rPr>
        <w:fldChar w:fldCharType="end"/>
      </w:r>
      <w:r w:rsidR="00C61CE4">
        <w:rPr>
          <w:rStyle w:val="Strong"/>
          <w:rFonts w:asciiTheme="minorHAnsi" w:hAnsiTheme="minorHAnsi" w:cstheme="minorHAnsi"/>
          <w:b w:val="0"/>
          <w:bCs w:val="0"/>
          <w:color w:val="auto"/>
          <w:lang w:eastAsia="zh-CN"/>
        </w:rPr>
        <w:t xml:space="preserve"> to be initiated </w:t>
      </w:r>
      <w:r w:rsidR="00210CF1">
        <w:rPr>
          <w:rStyle w:val="Strong"/>
          <w:rFonts w:asciiTheme="minorHAnsi" w:hAnsiTheme="minorHAnsi" w:cstheme="minorHAnsi"/>
          <w:b w:val="0"/>
          <w:bCs w:val="0"/>
          <w:color w:val="auto"/>
          <w:lang w:eastAsia="zh-CN"/>
        </w:rPr>
        <w:t>into</w:t>
      </w:r>
      <w:r w:rsidR="00767975">
        <w:rPr>
          <w:rStyle w:val="Strong"/>
          <w:rFonts w:asciiTheme="minorHAnsi" w:hAnsiTheme="minorHAnsi" w:cstheme="minorHAnsi"/>
          <w:b w:val="0"/>
          <w:bCs w:val="0"/>
          <w:color w:val="auto"/>
          <w:lang w:eastAsia="zh-CN"/>
        </w:rPr>
        <w:t xml:space="preserve"> the experiment</w:t>
      </w:r>
      <w:r w:rsidRPr="0027028A">
        <w:rPr>
          <w:rStyle w:val="Strong"/>
          <w:rFonts w:asciiTheme="minorHAnsi" w:hAnsiTheme="minorHAnsi" w:cstheme="minorHAnsi"/>
          <w:b w:val="0"/>
          <w:bCs w:val="0"/>
          <w:color w:val="auto"/>
          <w:lang w:eastAsia="zh-CN"/>
        </w:rPr>
        <w:t>.</w:t>
      </w:r>
    </w:p>
    <w:p w14:paraId="5975168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BEDD8A9" w14:textId="7BCDFEA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w:t>
      </w:r>
      <w:r w:rsidR="00B074FA">
        <w:rPr>
          <w:rStyle w:val="Strong"/>
          <w:rFonts w:asciiTheme="minorHAnsi" w:hAnsiTheme="minorHAnsi" w:cstheme="minorHAnsi"/>
          <w:b w:val="0"/>
          <w:bCs w:val="0"/>
          <w:color w:val="auto"/>
          <w:lang w:eastAsia="zh-CN"/>
        </w:rPr>
        <w:t xml:space="preserve">on </w:t>
      </w:r>
      <w:r w:rsidRPr="0027028A">
        <w:rPr>
          <w:rStyle w:val="Strong"/>
          <w:rFonts w:asciiTheme="minorHAnsi" w:hAnsiTheme="minorHAnsi" w:cstheme="minorHAnsi"/>
          <w:b w:val="0"/>
          <w:bCs w:val="0"/>
          <w:color w:val="auto"/>
          <w:lang w:eastAsia="zh-CN"/>
        </w:rPr>
        <w:t xml:space="preserve">whether to enable frontal wind with random interval and duration with the “enableRandomFrontalWind =” option 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4D7F5D">
        <w:rPr>
          <w:rStyle w:val="Strong"/>
          <w:rFonts w:asciiTheme="minorHAnsi" w:hAnsiTheme="minorHAnsi" w:cstheme="minorHAnsi"/>
          <w:b w:val="0"/>
          <w:bCs w:val="0"/>
          <w:color w:val="auto"/>
          <w:lang w:eastAsia="zh-CN"/>
        </w:rPr>
        <w:t xml:space="preserve"> Set </w:t>
      </w:r>
      <w:r w:rsidR="003F16A7">
        <w:rPr>
          <w:rStyle w:val="Strong"/>
          <w:rFonts w:asciiTheme="minorHAnsi" w:hAnsiTheme="minorHAnsi" w:cstheme="minorHAnsi"/>
          <w:b w:val="0"/>
          <w:bCs w:val="0"/>
          <w:color w:val="auto"/>
          <w:lang w:eastAsia="zh-CN"/>
        </w:rPr>
        <w:t xml:space="preserve">this option </w:t>
      </w:r>
      <w:r w:rsidR="004D7F5D">
        <w:rPr>
          <w:rStyle w:val="Strong"/>
          <w:rFonts w:asciiTheme="minorHAnsi" w:hAnsiTheme="minorHAnsi" w:cstheme="minorHAnsi"/>
          <w:b w:val="0"/>
          <w:bCs w:val="0"/>
          <w:color w:val="auto"/>
          <w:lang w:eastAsia="zh-CN"/>
        </w:rPr>
        <w:t xml:space="preserve">to </w:t>
      </w:r>
      <w:r w:rsidR="006469AD" w:rsidRPr="00956878">
        <w:rPr>
          <w:rStyle w:val="Strong"/>
          <w:rFonts w:asciiTheme="minorHAnsi" w:hAnsiTheme="minorHAnsi" w:cstheme="minorHAnsi"/>
          <w:color w:val="auto"/>
          <w:lang w:eastAsia="zh-CN"/>
        </w:rPr>
        <w:t>T</w:t>
      </w:r>
      <w:r w:rsidR="004D7F5D" w:rsidRPr="00956878">
        <w:rPr>
          <w:rStyle w:val="Strong"/>
          <w:rFonts w:asciiTheme="minorHAnsi" w:hAnsiTheme="minorHAnsi" w:cstheme="minorHAnsi"/>
          <w:color w:val="auto"/>
          <w:lang w:eastAsia="zh-CN"/>
        </w:rPr>
        <w:t>rue</w:t>
      </w:r>
      <w:r w:rsidR="004D7F5D">
        <w:rPr>
          <w:rStyle w:val="Strong"/>
          <w:rFonts w:asciiTheme="minorHAnsi" w:hAnsiTheme="minorHAnsi" w:cstheme="minorHAnsi"/>
          <w:b w:val="0"/>
          <w:bCs w:val="0"/>
          <w:color w:val="auto"/>
          <w:lang w:eastAsia="zh-CN"/>
        </w:rPr>
        <w:t xml:space="preserve"> to replicate the exemplar study.</w:t>
      </w:r>
    </w:p>
    <w:p w14:paraId="6E9DBE4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498D55A" w14:textId="006334A2"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interval with the “frontalWindIntervalMin =” and “frontalWindInterval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C176AC">
        <w:rPr>
          <w:rStyle w:val="Strong"/>
          <w:rFonts w:asciiTheme="minorHAnsi" w:hAnsiTheme="minorHAnsi" w:cstheme="minorHAnsi"/>
          <w:b w:val="0"/>
          <w:bCs w:val="0"/>
          <w:color w:val="auto"/>
          <w:lang w:eastAsia="zh-CN"/>
        </w:rPr>
        <w:t>,</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Pr>
          <w:rStyle w:val="Strong"/>
          <w:rFonts w:asciiTheme="minorHAnsi" w:hAnsiTheme="minorHAnsi" w:cstheme="minorHAnsi"/>
          <w:b w:val="0"/>
          <w:bCs w:val="0"/>
          <w:color w:val="auto"/>
          <w:lang w:eastAsia="zh-CN"/>
        </w:rPr>
        <w:t xml:space="preserve"> </w:t>
      </w:r>
      <w:r w:rsidR="003F16A7">
        <w:rPr>
          <w:rStyle w:val="Strong"/>
          <w:rFonts w:asciiTheme="minorHAnsi" w:hAnsiTheme="minorHAnsi" w:cstheme="minorHAnsi"/>
          <w:b w:val="0"/>
          <w:bCs w:val="0"/>
          <w:color w:val="auto"/>
          <w:lang w:eastAsia="zh-CN"/>
        </w:rPr>
        <w:t>Use the default setting</w:t>
      </w:r>
      <w:r w:rsidR="004D7F5D">
        <w:rPr>
          <w:rStyle w:val="Strong"/>
          <w:rFonts w:asciiTheme="minorHAnsi" w:hAnsiTheme="minorHAnsi" w:cstheme="minorHAnsi"/>
          <w:b w:val="0"/>
          <w:bCs w:val="0"/>
          <w:color w:val="auto"/>
          <w:lang w:eastAsia="zh-CN"/>
        </w:rPr>
        <w:t xml:space="preserve"> </w:t>
      </w:r>
      <w:r w:rsidR="003F16A7">
        <w:rPr>
          <w:rStyle w:val="Strong"/>
          <w:rFonts w:asciiTheme="minorHAnsi" w:hAnsiTheme="minorHAnsi" w:cstheme="minorHAnsi"/>
          <w:b w:val="0"/>
          <w:bCs w:val="0"/>
          <w:color w:val="auto"/>
          <w:lang w:eastAsia="zh-CN"/>
        </w:rPr>
        <w:t>(i.e.</w:t>
      </w:r>
      <w:r w:rsidR="001D0173">
        <w:rPr>
          <w:rStyle w:val="Strong"/>
          <w:rFonts w:asciiTheme="minorHAnsi" w:hAnsiTheme="minorHAnsi" w:cstheme="minorHAnsi"/>
          <w:b w:val="0"/>
          <w:bCs w:val="0"/>
          <w:color w:val="auto"/>
          <w:lang w:eastAsia="zh-CN"/>
        </w:rPr>
        <w:t>,</w:t>
      </w:r>
      <w:r w:rsidR="00210CF1">
        <w:rPr>
          <w:rStyle w:val="Strong"/>
          <w:rFonts w:asciiTheme="minorHAnsi" w:hAnsiTheme="minorHAnsi" w:cstheme="minorHAnsi"/>
          <w:b w:val="0"/>
          <w:bCs w:val="0"/>
          <w:color w:val="auto"/>
          <w:lang w:eastAsia="zh-CN"/>
        </w:rPr>
        <w:t xml:space="preserve"> </w:t>
      </w:r>
      <w:r w:rsidR="004D7F5D">
        <w:rPr>
          <w:rStyle w:val="Strong"/>
          <w:rFonts w:asciiTheme="minorHAnsi" w:hAnsiTheme="minorHAnsi" w:cstheme="minorHAnsi"/>
          <w:b w:val="0"/>
          <w:bCs w:val="0"/>
          <w:color w:val="auto"/>
          <w:lang w:eastAsia="zh-CN"/>
        </w:rPr>
        <w:t>3.0 and 13.0</w:t>
      </w:r>
      <w:r w:rsidR="00C176AC">
        <w:rPr>
          <w:rStyle w:val="Strong"/>
          <w:rFonts w:asciiTheme="minorHAnsi" w:hAnsiTheme="minorHAnsi" w:cstheme="minorHAnsi"/>
          <w:b w:val="0"/>
          <w:bCs w:val="0"/>
          <w:color w:val="auto"/>
          <w:lang w:eastAsia="zh-CN"/>
        </w:rPr>
        <w:t>,</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respectively</w:t>
      </w:r>
      <w:r w:rsidR="003F16A7">
        <w:rPr>
          <w:rStyle w:val="Strong"/>
          <w:rFonts w:asciiTheme="minorHAnsi" w:hAnsiTheme="minorHAnsi" w:cstheme="minorHAnsi"/>
          <w:b w:val="0"/>
          <w:bCs w:val="0"/>
          <w:color w:val="auto"/>
          <w:lang w:eastAsia="zh-CN"/>
        </w:rPr>
        <w:t>)</w:t>
      </w:r>
      <w:r w:rsidR="004D7F5D">
        <w:rPr>
          <w:rStyle w:val="Strong"/>
          <w:rFonts w:asciiTheme="minorHAnsi" w:hAnsiTheme="minorHAnsi" w:cstheme="minorHAnsi"/>
          <w:b w:val="0"/>
          <w:bCs w:val="0"/>
          <w:color w:val="auto"/>
          <w:lang w:eastAsia="zh-CN"/>
        </w:rPr>
        <w:t xml:space="preserve"> to replicate the exemplar study.</w:t>
      </w:r>
    </w:p>
    <w:p w14:paraId="663D9C69"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4A64341" w14:textId="25314C6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duration with the “frontalWindDurationMin =” and “frontalWindDuration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 xml:space="preserve">by inputting the number </w:t>
      </w:r>
      <w:r w:rsidRPr="0027028A">
        <w:rPr>
          <w:rStyle w:val="Strong"/>
          <w:rFonts w:asciiTheme="minorHAnsi" w:hAnsiTheme="minorHAnsi" w:cstheme="minorHAnsi"/>
          <w:b w:val="0"/>
          <w:bCs w:val="0"/>
          <w:color w:val="auto"/>
          <w:lang w:eastAsia="zh-CN"/>
        </w:rPr>
        <w:lastRenderedPageBreak/>
        <w:t>of seconds in the format with one decimal place</w:t>
      </w:r>
      <w:r w:rsidR="00C176AC">
        <w:rPr>
          <w:rStyle w:val="Strong"/>
          <w:rFonts w:asciiTheme="minorHAnsi" w:hAnsiTheme="minorHAnsi" w:cstheme="minorHAnsi"/>
          <w:b w:val="0"/>
          <w:bCs w:val="0"/>
          <w:color w:val="auto"/>
          <w:lang w:eastAsia="zh-CN"/>
        </w:rPr>
        <w:t>,</w:t>
      </w:r>
      <w:r w:rsidR="003F16A7">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sidRPr="00956878">
        <w:rPr>
          <w:rFonts w:asciiTheme="minorHAnsi" w:hAnsiTheme="minorHAnsi" w:cstheme="minorHAnsi"/>
          <w:color w:val="auto"/>
          <w:lang w:eastAsia="zh-CN"/>
        </w:rPr>
        <w:t xml:space="preserve"> </w:t>
      </w:r>
      <w:r w:rsidR="003F16A7">
        <w:rPr>
          <w:rFonts w:asciiTheme="minorHAnsi" w:hAnsiTheme="minorHAnsi" w:cstheme="minorHAnsi"/>
          <w:color w:val="auto"/>
          <w:lang w:eastAsia="zh-CN"/>
        </w:rPr>
        <w:t>Use the default setting (i.e.</w:t>
      </w:r>
      <w:r w:rsidR="00C176AC">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2.0 and 3.0</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w:t>
      </w:r>
      <w:r w:rsidR="003F16A7">
        <w:rPr>
          <w:rStyle w:val="BodyTextChar"/>
          <w:rFonts w:asciiTheme="minorHAnsi" w:hAnsiTheme="minorHAnsi" w:cstheme="minorHAnsi"/>
          <w:color w:val="auto"/>
          <w:lang w:eastAsia="zh-CN"/>
        </w:rPr>
        <w:t>respectively</w:t>
      </w:r>
      <w:r w:rsidR="003F16A7">
        <w:rPr>
          <w:rFonts w:asciiTheme="minorHAnsi" w:hAnsiTheme="minorHAnsi" w:cstheme="minorHAnsi"/>
          <w:color w:val="auto"/>
          <w:lang w:eastAsia="zh-CN"/>
        </w:rPr>
        <w:t xml:space="preserve">) </w:t>
      </w:r>
      <w:r w:rsidR="004D7F5D">
        <w:rPr>
          <w:rStyle w:val="Strong"/>
          <w:rFonts w:asciiTheme="minorHAnsi" w:hAnsiTheme="minorHAnsi" w:cstheme="minorHAnsi"/>
          <w:b w:val="0"/>
          <w:bCs w:val="0"/>
          <w:color w:val="auto"/>
          <w:lang w:eastAsia="zh-CN"/>
        </w:rPr>
        <w:t>to replicate the exemplar study.</w:t>
      </w:r>
    </w:p>
    <w:p w14:paraId="596F100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4C66FE1" w14:textId="6962DE7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force with the “frontalWindForceMin =”</w:t>
      </w:r>
      <w:r w:rsidR="00713B18">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and “frontalWindForceMax =” options by indicating the amount of force in </w:t>
      </w:r>
      <w:r w:rsidR="00C53F71" w:rsidRPr="0027028A">
        <w:rPr>
          <w:rStyle w:val="Strong"/>
          <w:rFonts w:asciiTheme="minorHAnsi" w:hAnsiTheme="minorHAnsi" w:cstheme="minorHAnsi"/>
          <w:b w:val="0"/>
          <w:bCs w:val="0"/>
          <w:color w:val="auto"/>
          <w:lang w:eastAsia="zh-CN"/>
        </w:rPr>
        <w:t>n</w:t>
      </w:r>
      <w:r w:rsidRPr="0027028A">
        <w:rPr>
          <w:rStyle w:val="Strong"/>
          <w:rFonts w:asciiTheme="minorHAnsi" w:hAnsiTheme="minorHAnsi" w:cstheme="minorHAnsi"/>
          <w:b w:val="0"/>
          <w:bCs w:val="0"/>
          <w:color w:val="auto"/>
          <w:lang w:eastAsia="zh-CN"/>
        </w:rPr>
        <w:t>ewton</w:t>
      </w:r>
      <w:r w:rsidR="001659E2">
        <w:rPr>
          <w:rStyle w:val="Strong"/>
          <w:rFonts w:asciiTheme="minorHAnsi" w:hAnsiTheme="minorHAnsi" w:cstheme="minorHAnsi"/>
          <w:b w:val="0"/>
          <w:bCs w:val="0"/>
          <w:color w:val="auto"/>
          <w:lang w:eastAsia="zh-CN"/>
        </w:rPr>
        <w:t>,</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Pr>
          <w:rStyle w:val="Strong"/>
          <w:rFonts w:asciiTheme="minorHAnsi" w:hAnsiTheme="minorHAnsi" w:cstheme="minorHAnsi"/>
          <w:b w:val="0"/>
          <w:bCs w:val="0"/>
          <w:color w:val="auto"/>
          <w:lang w:eastAsia="zh-CN"/>
        </w:rPr>
        <w:t xml:space="preserve"> </w:t>
      </w:r>
      <w:r w:rsidR="003F16A7">
        <w:rPr>
          <w:rFonts w:asciiTheme="minorHAnsi" w:hAnsiTheme="minorHAnsi" w:cstheme="minorHAnsi"/>
          <w:color w:val="auto"/>
          <w:lang w:eastAsia="zh-CN"/>
        </w:rPr>
        <w:t>Use the default setting (i.e.</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500.0 and 1</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000.0</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w:t>
      </w:r>
      <w:r w:rsidR="003F16A7">
        <w:rPr>
          <w:rStyle w:val="BodyTextChar"/>
          <w:rFonts w:asciiTheme="minorHAnsi" w:hAnsiTheme="minorHAnsi" w:cstheme="minorHAnsi"/>
          <w:color w:val="auto"/>
          <w:lang w:eastAsia="zh-CN"/>
        </w:rPr>
        <w:t>respectively</w:t>
      </w:r>
      <w:r w:rsidR="003F16A7">
        <w:rPr>
          <w:rFonts w:asciiTheme="minorHAnsi" w:hAnsiTheme="minorHAnsi" w:cstheme="minorHAnsi"/>
          <w:color w:val="auto"/>
          <w:lang w:eastAsia="zh-CN"/>
        </w:rPr>
        <w:t xml:space="preserve">) </w:t>
      </w:r>
      <w:r w:rsidR="003F16A7">
        <w:rPr>
          <w:rStyle w:val="Strong"/>
          <w:rFonts w:asciiTheme="minorHAnsi" w:hAnsiTheme="minorHAnsi" w:cstheme="minorHAnsi"/>
          <w:b w:val="0"/>
          <w:bCs w:val="0"/>
          <w:color w:val="auto"/>
          <w:lang w:eastAsia="zh-CN"/>
        </w:rPr>
        <w:t>to replicate the exemplar study.</w:t>
      </w:r>
    </w:p>
    <w:p w14:paraId="1BBEB8F9"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7CE8CB6" w14:textId="2D16EB4E"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Choose</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to enable lateral wind with random interval and duration with the “enableRandomLateralWind =” option using either </w:t>
      </w:r>
      <w:r w:rsidR="001659E2">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1659E2">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DC19E7">
        <w:rPr>
          <w:rStyle w:val="Strong"/>
          <w:rFonts w:asciiTheme="minorHAnsi" w:hAnsiTheme="minorHAnsi" w:cstheme="minorHAnsi"/>
          <w:b w:val="0"/>
          <w:bCs w:val="0"/>
          <w:color w:val="auto"/>
          <w:lang w:eastAsia="zh-CN"/>
        </w:rPr>
        <w:t xml:space="preserve"> Set to </w:t>
      </w:r>
      <w:r w:rsidR="001659E2" w:rsidRPr="00956878">
        <w:rPr>
          <w:rStyle w:val="Strong"/>
          <w:rFonts w:asciiTheme="minorHAnsi" w:hAnsiTheme="minorHAnsi" w:cstheme="minorHAnsi"/>
          <w:color w:val="auto"/>
          <w:lang w:eastAsia="zh-CN"/>
        </w:rPr>
        <w:t>T</w:t>
      </w:r>
      <w:r w:rsidR="00DC19E7" w:rsidRPr="00956878">
        <w:rPr>
          <w:rStyle w:val="Strong"/>
          <w:rFonts w:asciiTheme="minorHAnsi" w:hAnsiTheme="minorHAnsi" w:cstheme="minorHAnsi"/>
          <w:color w:val="auto"/>
          <w:lang w:eastAsia="zh-CN"/>
        </w:rPr>
        <w:t>rue</w:t>
      </w:r>
      <w:r w:rsidR="00DC19E7">
        <w:rPr>
          <w:rStyle w:val="Strong"/>
          <w:rFonts w:asciiTheme="minorHAnsi" w:hAnsiTheme="minorHAnsi" w:cstheme="minorHAnsi"/>
          <w:b w:val="0"/>
          <w:bCs w:val="0"/>
          <w:color w:val="auto"/>
          <w:lang w:eastAsia="zh-CN"/>
        </w:rPr>
        <w:t xml:space="preserve"> to replicate the exemplar study.</w:t>
      </w:r>
    </w:p>
    <w:p w14:paraId="3D33BAB0" w14:textId="77777777" w:rsidR="00713B18" w:rsidRPr="0027028A" w:rsidRDefault="00713B18"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9F8FC8E" w14:textId="634DCD13"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6</w:t>
      </w:r>
      <w:r w:rsidR="007D33AD">
        <w:rPr>
          <w:rStyle w:val="Strong"/>
          <w:rFonts w:asciiTheme="minorHAnsi" w:hAnsiTheme="minorHAnsi" w:cstheme="minorHAnsi"/>
          <w:b w:val="0"/>
          <w:bCs w:val="0"/>
          <w:color w:val="auto"/>
          <w:lang w:eastAsia="zh-CN"/>
        </w:rPr>
        <w:t>.</w:t>
      </w:r>
      <w:r w:rsidR="007D33AD">
        <w:rPr>
          <w:rStyle w:val="Strong"/>
          <w:rFonts w:asciiTheme="minorHAnsi" w:hAnsiTheme="minorHAnsi" w:cstheme="minorHAnsi"/>
          <w:b w:val="0"/>
          <w:bCs w:val="0"/>
          <w:color w:val="auto"/>
          <w:lang w:eastAsia="zh-CN"/>
        </w:rPr>
        <w:tab/>
      </w:r>
      <w:r w:rsidRPr="0027028A">
        <w:rPr>
          <w:rStyle w:val="Strong"/>
          <w:rFonts w:asciiTheme="minorHAnsi" w:hAnsiTheme="minorHAnsi" w:cstheme="minorHAnsi"/>
          <w:b w:val="0"/>
          <w:bCs w:val="0"/>
          <w:color w:val="auto"/>
          <w:lang w:eastAsia="zh-CN"/>
        </w:rPr>
        <w:t>Define the minimum and maximum lateral wind force interval with the “lateralWindIntervalMin =” and “lateralWindInterval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1659E2">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1659E2">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3.0 and 8.0</w:t>
      </w:r>
      <w:r w:rsidR="001659E2">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DC19E7">
        <w:rPr>
          <w:rStyle w:val="Strong"/>
          <w:rFonts w:asciiTheme="minorHAnsi" w:hAnsiTheme="minorHAnsi" w:cstheme="minorHAnsi"/>
          <w:b w:val="0"/>
          <w:bCs w:val="0"/>
          <w:color w:val="auto"/>
          <w:lang w:eastAsia="zh-CN"/>
        </w:rPr>
        <w:t>to replicate the exemplar study.</w:t>
      </w:r>
    </w:p>
    <w:p w14:paraId="3FFDB6A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354905E" w14:textId="32DA02FC"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7</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lateral wind duration with the “lateralWindDurationMin =” and “lateralWindDuration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F117DF">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B41982">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2.0 and 3.0</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B41982">
        <w:rPr>
          <w:rStyle w:val="Strong"/>
          <w:rFonts w:asciiTheme="minorHAnsi" w:hAnsiTheme="minorHAnsi" w:cstheme="minorHAnsi"/>
          <w:b w:val="0"/>
          <w:bCs w:val="0"/>
          <w:color w:val="auto"/>
          <w:lang w:eastAsia="zh-CN"/>
        </w:rPr>
        <w:t>to replicate the exemplar study.</w:t>
      </w:r>
    </w:p>
    <w:p w14:paraId="5E33110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8204FAB" w14:textId="2845C75B"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8</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lateral wind force with the “lateralWindForceMin =”</w:t>
      </w:r>
      <w:r w:rsidR="00497245">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and “lateralWindForceMax =” options by indicating the amount of force in </w:t>
      </w:r>
      <w:r w:rsidR="00C53F71" w:rsidRPr="0027028A">
        <w:rPr>
          <w:rStyle w:val="Strong"/>
          <w:rFonts w:asciiTheme="minorHAnsi" w:hAnsiTheme="minorHAnsi" w:cstheme="minorHAnsi"/>
          <w:b w:val="0"/>
          <w:bCs w:val="0"/>
          <w:color w:val="auto"/>
          <w:lang w:eastAsia="zh-CN"/>
        </w:rPr>
        <w:t>n</w:t>
      </w:r>
      <w:r w:rsidRPr="0027028A">
        <w:rPr>
          <w:rStyle w:val="Strong"/>
          <w:rFonts w:asciiTheme="minorHAnsi" w:hAnsiTheme="minorHAnsi" w:cstheme="minorHAnsi"/>
          <w:b w:val="0"/>
          <w:bCs w:val="0"/>
          <w:color w:val="auto"/>
          <w:lang w:eastAsia="zh-CN"/>
        </w:rPr>
        <w:t>ewton</w:t>
      </w:r>
      <w:r w:rsidR="00F117DF">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B41982">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1</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000.0 and 2</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000.0</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B41982">
        <w:rPr>
          <w:rStyle w:val="Strong"/>
          <w:rFonts w:asciiTheme="minorHAnsi" w:hAnsiTheme="minorHAnsi" w:cstheme="minorHAnsi"/>
          <w:b w:val="0"/>
          <w:bCs w:val="0"/>
          <w:color w:val="auto"/>
          <w:lang w:eastAsia="zh-CN"/>
        </w:rPr>
        <w:t>to replicate the exemplar study.</w:t>
      </w:r>
    </w:p>
    <w:p w14:paraId="3A9D511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03C2CB4" w14:textId="1586030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for the simulated car-following task</w:t>
      </w:r>
      <w:r w:rsidR="00917CCC">
        <w:rPr>
          <w:rStyle w:val="Strong"/>
          <w:rFonts w:asciiTheme="minorHAnsi" w:hAnsiTheme="minorHAnsi" w:cstheme="minorHAnsi"/>
          <w:b w:val="0"/>
          <w:bCs w:val="0"/>
          <w:color w:val="auto"/>
          <w:lang w:eastAsia="zh-CN"/>
        </w:rPr>
        <w:t xml:space="preserve"> according to the experimental design and needs</w:t>
      </w:r>
      <w:r w:rsidR="00B951F0">
        <w:rPr>
          <w:rStyle w:val="Strong"/>
          <w:rFonts w:asciiTheme="minorHAnsi" w:hAnsiTheme="minorHAnsi" w:cstheme="minorHAnsi"/>
          <w:b w:val="0"/>
          <w:bCs w:val="0"/>
          <w:color w:val="auto"/>
          <w:lang w:eastAsia="zh-CN"/>
        </w:rPr>
        <w:fldChar w:fldCharType="begin"/>
      </w:r>
      <w:r w:rsidR="00B951F0">
        <w:rPr>
          <w:rStyle w:val="Strong"/>
          <w:rFonts w:asciiTheme="minorHAnsi" w:hAnsiTheme="minorHAnsi" w:cstheme="minorHAnsi"/>
          <w:b w:val="0"/>
          <w:bCs w:val="0"/>
          <w:color w:val="auto"/>
          <w:lang w:eastAsia="zh-CN"/>
        </w:rPr>
        <w:instrText xml:space="preserve"> ADDIN ZOTERO_ITEM CSL_CITATION {"citationID":"4TLwbMOR","properties":{"formattedCitation":"\\super 35\\nosupersub{}","plainCitation":"35","noteIndex":0},"citationItems":[{"id":2020,"uris":["http://zotero.org/groups/2439660/items/A2VB2283"],"uri":["http://zotero.org/groups/2439660/items/A2VB2283"],"itemData":{"id":2020,"type":"article-journal","abstract":"We performed two experiments comparing the effects of speech production and speech comprehension on simulated driving performance. In both experiments, participants completed a speech task and a simulated driving task under single- and dual-task conditions, with language materials matched for linguistic complexity. In Experiment 1, concurrent production and comprehension resulted in more variable velocity compared to driving alone. Experiment 2 replicated these effects in a more difficult simulated driving environment, with participants showing larger and more variable headway times when speaking or listening while driving than when just driving. In both experiments, concurrent production yielded better control of lane position relative to single-task performance; concurrent comprehension had little impact on control of lane position. On all other measures, production and comprehension had very similar effects on driving. The results show, in line with previous work, that there are detrimental consequences for driving of concurrent language use. Our findings imply that these detrimental consequences may be roughly the same whether drivers are producing speech or comprehending it. Copyright © 2005 John Wiley &amp; Sons, Ltd.","container-title":"Applied Cognitive Psychology","DOI":"10.1002/acp.1164","ISSN":"1099-0720","issue":"1","language":"en","note":"_eprint: https://onlinelibrary.wiley.com/doi/pdf/10.1002/acp.1164","page":"43-63","source":"Wiley Online Library","title":"The effects of speech production and speech comprehension on simulated driving performance","volume":"20","author":[{"family":"Kubose","given":"Tate T."},{"family":"Bock","given":"Kathryn"},{"family":"Dell","given":"Gary S."},{"family":"Garnsey","given":"Susan M."},{"family":"Kramer","given":"Arthur F."},{"family":"Mayhugh","given":"Jeff"}],"issued":{"date-parts":[["2006"]]}}}],"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5</w:t>
      </w:r>
      <w:r w:rsidR="00B951F0">
        <w:rPr>
          <w:rStyle w:val="Strong"/>
          <w:rFonts w:asciiTheme="minorHAnsi" w:hAnsiTheme="minorHAnsi" w:cstheme="minorHAnsi"/>
          <w:b w:val="0"/>
          <w:bCs w:val="0"/>
          <w:color w:val="auto"/>
          <w:lang w:eastAsia="zh-CN"/>
        </w:rPr>
        <w:fldChar w:fldCharType="end"/>
      </w:r>
      <w:r w:rsidRPr="0027028A">
        <w:rPr>
          <w:rStyle w:val="Strong"/>
          <w:rFonts w:asciiTheme="minorHAnsi" w:hAnsiTheme="minorHAnsi" w:cstheme="minorHAnsi"/>
          <w:b w:val="0"/>
          <w:bCs w:val="0"/>
          <w:color w:val="auto"/>
          <w:lang w:eastAsia="zh-CN"/>
        </w:rPr>
        <w:t>.</w:t>
      </w:r>
    </w:p>
    <w:p w14:paraId="5F8BD75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2D04E24" w14:textId="2394BD3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et the constant speed of the lead vehicle in miles per hour with one decimal place using the “leadCarConstantSpeedMPH =” option.</w:t>
      </w:r>
      <w:r w:rsidR="00917CCC">
        <w:rPr>
          <w:rStyle w:val="Strong"/>
          <w:rFonts w:asciiTheme="minorHAnsi" w:hAnsiTheme="minorHAnsi" w:cstheme="minorHAnsi"/>
          <w:b w:val="0"/>
          <w:bCs w:val="0"/>
          <w:color w:val="auto"/>
          <w:lang w:eastAsia="zh-CN"/>
        </w:rPr>
        <w:t xml:space="preserve"> Input </w:t>
      </w:r>
      <w:r w:rsidR="00917CCC" w:rsidRPr="00956878">
        <w:rPr>
          <w:rStyle w:val="Strong"/>
          <w:rFonts w:asciiTheme="minorHAnsi" w:hAnsiTheme="minorHAnsi" w:cstheme="minorHAnsi"/>
          <w:color w:val="auto"/>
          <w:lang w:eastAsia="zh-CN"/>
        </w:rPr>
        <w:t>40</w:t>
      </w:r>
      <w:r w:rsidR="00917CCC">
        <w:rPr>
          <w:rStyle w:val="Strong"/>
          <w:rFonts w:asciiTheme="minorHAnsi" w:hAnsiTheme="minorHAnsi" w:cstheme="minorHAnsi"/>
          <w:b w:val="0"/>
          <w:bCs w:val="0"/>
          <w:color w:val="auto"/>
          <w:lang w:eastAsia="zh-CN"/>
        </w:rPr>
        <w:t xml:space="preserve"> to replicate the exemplar study.</w:t>
      </w:r>
    </w:p>
    <w:p w14:paraId="5C527D63"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3A135A6" w14:textId="302CF81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distance in meters with one decimal place between the lead vehicle and driver’s vehicle to trigger the lead vehicle to start waiting for the driver’s vehicle to catch up, or to resume driving, with the “leadDistToStartWaiting =” and “ leadDistToStopWaiting =” options</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100.0 and 80.0</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3F16A7">
        <w:rPr>
          <w:rStyle w:val="Strong"/>
          <w:rFonts w:asciiTheme="minorHAnsi" w:hAnsiTheme="minorHAnsi" w:cstheme="minorHAnsi"/>
          <w:b w:val="0"/>
          <w:bCs w:val="0"/>
          <w:color w:val="auto"/>
          <w:lang w:eastAsia="zh-CN"/>
        </w:rPr>
        <w:t>to replicate the exemplar study.</w:t>
      </w:r>
    </w:p>
    <w:p w14:paraId="3A9416B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E385C85" w14:textId="4FC6CF7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Pr="0027028A">
        <w:rPr>
          <w:rFonts w:asciiTheme="minorHAnsi" w:hAnsiTheme="minorHAnsi" w:cstheme="minorHAnsi"/>
          <w:lang w:eastAsia="zh-CN"/>
        </w:rPr>
        <w:t xml:space="preserve">Set the maximum and minimum </w:t>
      </w:r>
      <w:r w:rsidRPr="0027028A">
        <w:rPr>
          <w:rFonts w:asciiTheme="minorHAnsi" w:hAnsiTheme="minorHAnsi" w:cstheme="minorHAnsi"/>
        </w:rPr>
        <w:t xml:space="preserve">random time interval of the </w:t>
      </w:r>
      <w:r w:rsidRPr="0027028A">
        <w:rPr>
          <w:rFonts w:asciiTheme="minorHAnsi" w:hAnsiTheme="minorHAnsi" w:cstheme="minorHAnsi"/>
          <w:lang w:eastAsia="zh-CN"/>
        </w:rPr>
        <w:t xml:space="preserve">lead vehicle </w:t>
      </w:r>
      <w:r w:rsidRPr="0027028A">
        <w:rPr>
          <w:rFonts w:asciiTheme="minorHAnsi" w:hAnsiTheme="minorHAnsi" w:cstheme="minorHAnsi"/>
        </w:rPr>
        <w:t xml:space="preserve">brake events with the options “leadCarBrakeIntervalTimeMin =” and “leadCarBrakeIntervalTimeMax =” </w:t>
      </w:r>
      <w:r w:rsidRPr="0027028A">
        <w:rPr>
          <w:rStyle w:val="Strong"/>
          <w:rFonts w:asciiTheme="minorHAnsi" w:hAnsiTheme="minorHAnsi" w:cstheme="minorHAnsi"/>
          <w:b w:val="0"/>
          <w:bCs w:val="0"/>
          <w:color w:val="auto"/>
          <w:lang w:eastAsia="zh-CN"/>
        </w:rPr>
        <w:t>by inputting the number of seconds in the format with one decimal place (e.g.</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30.0 and 60.0)</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 </w:t>
      </w:r>
      <w:r w:rsidR="003F16A7">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30.0 and 60.0 respectively) </w:t>
      </w:r>
      <w:r w:rsidR="003F16A7">
        <w:rPr>
          <w:rStyle w:val="Strong"/>
          <w:rFonts w:asciiTheme="minorHAnsi" w:hAnsiTheme="minorHAnsi" w:cstheme="minorHAnsi"/>
          <w:b w:val="0"/>
          <w:bCs w:val="0"/>
          <w:color w:val="auto"/>
          <w:lang w:eastAsia="zh-CN"/>
        </w:rPr>
        <w:t>to replicate the exemplar study.</w:t>
      </w:r>
    </w:p>
    <w:p w14:paraId="334245B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07855F2" w14:textId="2888C65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Define the brake event duration with the “leadCarBrakeEventDuration =” option by </w:t>
      </w:r>
      <w:r w:rsidRPr="0027028A">
        <w:rPr>
          <w:rStyle w:val="Strong"/>
          <w:rFonts w:asciiTheme="minorHAnsi" w:hAnsiTheme="minorHAnsi" w:cstheme="minorHAnsi"/>
          <w:b w:val="0"/>
          <w:bCs w:val="0"/>
          <w:color w:val="auto"/>
          <w:lang w:eastAsia="zh-CN"/>
        </w:rPr>
        <w:lastRenderedPageBreak/>
        <w:t>entering the number of seconds in the format with one decimal place.</w:t>
      </w:r>
      <w:r w:rsidR="003F16A7">
        <w:rPr>
          <w:rStyle w:val="Strong"/>
          <w:rFonts w:asciiTheme="minorHAnsi" w:hAnsiTheme="minorHAnsi" w:cstheme="minorHAnsi"/>
          <w:b w:val="0"/>
          <w:bCs w:val="0"/>
          <w:color w:val="auto"/>
          <w:lang w:eastAsia="zh-CN"/>
        </w:rPr>
        <w:t xml:space="preserve"> </w:t>
      </w:r>
      <w:r w:rsidR="006607BC">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6607BC">
        <w:rPr>
          <w:rStyle w:val="BodyTextChar"/>
          <w:rFonts w:asciiTheme="minorHAnsi" w:hAnsiTheme="minorHAnsi" w:cstheme="minorHAnsi"/>
          <w:color w:val="auto"/>
          <w:lang w:eastAsia="zh-CN"/>
        </w:rPr>
        <w:t xml:space="preserve"> 5.0) </w:t>
      </w:r>
      <w:r w:rsidR="006607BC">
        <w:rPr>
          <w:rStyle w:val="Strong"/>
          <w:rFonts w:asciiTheme="minorHAnsi" w:hAnsiTheme="minorHAnsi" w:cstheme="minorHAnsi"/>
          <w:b w:val="0"/>
          <w:bCs w:val="0"/>
          <w:color w:val="auto"/>
          <w:lang w:eastAsia="zh-CN"/>
        </w:rPr>
        <w:t>to replicate the exemplar study.</w:t>
      </w:r>
    </w:p>
    <w:p w14:paraId="7385D2B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FF0CFD3" w14:textId="7C3A307A"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 Configure the settings for random short message notification sound</w:t>
      </w:r>
      <w:r w:rsidR="006607BC">
        <w:rPr>
          <w:rStyle w:val="Strong"/>
          <w:rFonts w:asciiTheme="minorHAnsi" w:hAnsiTheme="minorHAnsi" w:cstheme="minorHAnsi"/>
          <w:b w:val="0"/>
          <w:bCs w:val="0"/>
          <w:color w:val="auto"/>
          <w:lang w:eastAsia="zh-CN"/>
        </w:rPr>
        <w:t xml:space="preserve"> according to the experimental design and needs</w:t>
      </w:r>
      <w:r w:rsidRPr="0027028A">
        <w:rPr>
          <w:rStyle w:val="Strong"/>
          <w:rFonts w:asciiTheme="minorHAnsi" w:hAnsiTheme="minorHAnsi" w:cstheme="minorHAnsi"/>
          <w:b w:val="0"/>
          <w:bCs w:val="0"/>
          <w:color w:val="auto"/>
          <w:lang w:eastAsia="zh-CN"/>
        </w:rPr>
        <w:t>.</w:t>
      </w:r>
    </w:p>
    <w:p w14:paraId="0461D7D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8A285F6" w14:textId="61D2E2E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Decide on</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whether to enable short message serv</w:t>
      </w:r>
      <w:r w:rsidR="00497245">
        <w:rPr>
          <w:rStyle w:val="Strong"/>
          <w:rFonts w:asciiTheme="minorHAnsi" w:hAnsiTheme="minorHAnsi" w:cstheme="minorHAnsi"/>
          <w:b w:val="0"/>
          <w:bCs w:val="0"/>
          <w:color w:val="auto"/>
          <w:lang w:eastAsia="zh-CN"/>
        </w:rPr>
        <w:t>ice</w:t>
      </w:r>
      <w:r w:rsidRPr="0027028A">
        <w:rPr>
          <w:rStyle w:val="Strong"/>
          <w:rFonts w:asciiTheme="minorHAnsi" w:hAnsiTheme="minorHAnsi" w:cstheme="minorHAnsi"/>
          <w:b w:val="0"/>
          <w:bCs w:val="0"/>
          <w:color w:val="auto"/>
          <w:lang w:eastAsia="zh-CN"/>
        </w:rPr>
        <w:t xml:space="preserve"> (SMS) notification sounds play with random intervals with </w:t>
      </w:r>
      <w:r w:rsidR="00E41919">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E41919">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for the “enableRandomSMSSound =” option.</w:t>
      </w:r>
      <w:r w:rsidR="006607BC">
        <w:rPr>
          <w:rStyle w:val="Strong"/>
          <w:rFonts w:asciiTheme="minorHAnsi" w:hAnsiTheme="minorHAnsi" w:cstheme="minorHAnsi"/>
          <w:b w:val="0"/>
          <w:bCs w:val="0"/>
          <w:color w:val="auto"/>
          <w:lang w:eastAsia="zh-CN"/>
        </w:rPr>
        <w:t xml:space="preserve"> Set the option to </w:t>
      </w:r>
      <w:r w:rsidR="00E41919">
        <w:rPr>
          <w:rStyle w:val="Strong"/>
          <w:rFonts w:asciiTheme="minorHAnsi" w:hAnsiTheme="minorHAnsi" w:cstheme="minorHAnsi"/>
          <w:b w:val="0"/>
          <w:bCs w:val="0"/>
          <w:color w:val="auto"/>
          <w:lang w:eastAsia="zh-CN"/>
        </w:rPr>
        <w:t>F</w:t>
      </w:r>
      <w:r w:rsidR="006607BC">
        <w:rPr>
          <w:rStyle w:val="Strong"/>
          <w:rFonts w:asciiTheme="minorHAnsi" w:hAnsiTheme="minorHAnsi" w:cstheme="minorHAnsi"/>
          <w:b w:val="0"/>
          <w:bCs w:val="0"/>
          <w:color w:val="auto"/>
          <w:lang w:eastAsia="zh-CN"/>
        </w:rPr>
        <w:t>alse to replicate the exemplar study.</w:t>
      </w:r>
    </w:p>
    <w:p w14:paraId="4DF9F7F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9A9E6FE" w14:textId="654D397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time interval from the onset of the first SMS notification to the onset of the second SMS notification using the “randSMSIntervalMin =” and “randSMSIntervalMax =</w:t>
      </w:r>
      <w:r w:rsidR="00C751A1">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options</w:t>
      </w:r>
      <w:r w:rsidR="00C53F71" w:rsidRPr="0027028A">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by indicating the number of seconds in the format with one decimal place (e.g.</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5.0 and 10.0) respectively.</w:t>
      </w:r>
    </w:p>
    <w:p w14:paraId="560F5D3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677D0A3" w14:textId="79EFA94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for the simulated N-back task</w:t>
      </w:r>
      <w:r w:rsidR="00B951F0">
        <w:rPr>
          <w:rStyle w:val="Strong"/>
          <w:rFonts w:asciiTheme="minorHAnsi" w:hAnsiTheme="minorHAnsi" w:cstheme="minorHAnsi"/>
          <w:b w:val="0"/>
          <w:bCs w:val="0"/>
          <w:color w:val="auto"/>
          <w:lang w:eastAsia="zh-CN"/>
        </w:rPr>
        <w:fldChar w:fldCharType="begin"/>
      </w:r>
      <w:r w:rsidR="00BD7B5D">
        <w:rPr>
          <w:rStyle w:val="Strong"/>
          <w:rFonts w:asciiTheme="minorHAnsi" w:hAnsiTheme="minorHAnsi" w:cstheme="minorHAnsi"/>
          <w:b w:val="0"/>
          <w:bCs w:val="0"/>
          <w:color w:val="auto"/>
          <w:lang w:eastAsia="zh-CN"/>
        </w:rPr>
        <w:instrText xml:space="preserve"> ADDIN ZOTERO_ITEM CSL_CITATION {"citationID":"s2r23NsA","properties":{"formattedCitation":"\\super 37\\nosupersub{}","plainCitation":"37","noteIndex":0},"citationItems":[{"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7</w:t>
      </w:r>
      <w:r w:rsidR="00B951F0">
        <w:rPr>
          <w:rStyle w:val="Strong"/>
          <w:rFonts w:asciiTheme="minorHAnsi" w:hAnsiTheme="minorHAnsi" w:cstheme="minorHAnsi"/>
          <w:b w:val="0"/>
          <w:bCs w:val="0"/>
          <w:color w:val="auto"/>
          <w:lang w:eastAsia="zh-CN"/>
        </w:rPr>
        <w:fldChar w:fldCharType="end"/>
      </w:r>
      <w:r w:rsidR="006607BC">
        <w:rPr>
          <w:rStyle w:val="Strong"/>
          <w:rFonts w:asciiTheme="minorHAnsi" w:hAnsiTheme="minorHAnsi" w:cstheme="minorHAnsi"/>
          <w:b w:val="0"/>
          <w:bCs w:val="0"/>
          <w:color w:val="auto"/>
          <w:lang w:eastAsia="zh-CN"/>
        </w:rPr>
        <w:t xml:space="preserve"> according to the experimental design and needs</w:t>
      </w:r>
      <w:r w:rsidRPr="0027028A">
        <w:rPr>
          <w:rStyle w:val="Strong"/>
          <w:rFonts w:asciiTheme="minorHAnsi" w:hAnsiTheme="minorHAnsi" w:cstheme="minorHAnsi"/>
          <w:b w:val="0"/>
          <w:bCs w:val="0"/>
          <w:color w:val="auto"/>
          <w:lang w:eastAsia="zh-CN"/>
        </w:rPr>
        <w:t>.</w:t>
      </w:r>
    </w:p>
    <w:p w14:paraId="5D8BC5E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633C35F" w14:textId="17070ED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N-back number sounds </w:t>
      </w:r>
      <w:r w:rsidR="00497245">
        <w:rPr>
          <w:rStyle w:val="Strong"/>
          <w:rFonts w:asciiTheme="minorHAnsi" w:hAnsiTheme="minorHAnsi" w:cstheme="minorHAnsi"/>
          <w:b w:val="0"/>
          <w:bCs w:val="0"/>
          <w:color w:val="auto"/>
          <w:lang w:eastAsia="zh-CN"/>
        </w:rPr>
        <w:t xml:space="preserve">to </w:t>
      </w:r>
      <w:r w:rsidRPr="0027028A">
        <w:rPr>
          <w:rStyle w:val="Strong"/>
          <w:rFonts w:asciiTheme="minorHAnsi" w:hAnsiTheme="minorHAnsi" w:cstheme="minorHAnsi"/>
          <w:b w:val="0"/>
          <w:bCs w:val="0"/>
          <w:color w:val="auto"/>
          <w:lang w:eastAsia="zh-CN"/>
        </w:rPr>
        <w:t xml:space="preserve">play with random intervals with </w:t>
      </w:r>
      <w:r w:rsidR="00E41919">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E41919">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for the “enableRandomNbackSound =” option.</w:t>
      </w:r>
      <w:r w:rsidR="006607BC">
        <w:rPr>
          <w:rStyle w:val="Strong"/>
          <w:rFonts w:asciiTheme="minorHAnsi" w:hAnsiTheme="minorHAnsi" w:cstheme="minorHAnsi"/>
          <w:b w:val="0"/>
          <w:bCs w:val="0"/>
          <w:color w:val="auto"/>
          <w:lang w:eastAsia="zh-CN"/>
        </w:rPr>
        <w:t xml:space="preserve"> Set the option to </w:t>
      </w:r>
      <w:r w:rsidR="00E41919" w:rsidRPr="00956878">
        <w:rPr>
          <w:rStyle w:val="Strong"/>
          <w:rFonts w:asciiTheme="minorHAnsi" w:hAnsiTheme="minorHAnsi" w:cstheme="minorHAnsi"/>
          <w:color w:val="auto"/>
          <w:lang w:eastAsia="zh-CN"/>
        </w:rPr>
        <w:t>F</w:t>
      </w:r>
      <w:r w:rsidR="006607BC" w:rsidRPr="00956878">
        <w:rPr>
          <w:rStyle w:val="Strong"/>
          <w:rFonts w:asciiTheme="minorHAnsi" w:hAnsiTheme="minorHAnsi" w:cstheme="minorHAnsi"/>
          <w:color w:val="auto"/>
          <w:lang w:eastAsia="zh-CN"/>
        </w:rPr>
        <w:t>alse</w:t>
      </w:r>
      <w:r w:rsidR="006607BC">
        <w:rPr>
          <w:rStyle w:val="Strong"/>
          <w:rFonts w:asciiTheme="minorHAnsi" w:hAnsiTheme="minorHAnsi" w:cstheme="minorHAnsi"/>
          <w:b w:val="0"/>
          <w:bCs w:val="0"/>
          <w:color w:val="auto"/>
          <w:lang w:eastAsia="zh-CN"/>
        </w:rPr>
        <w:t xml:space="preserve"> to replicate the exemplar study.</w:t>
      </w:r>
    </w:p>
    <w:p w14:paraId="1ADB03E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F31A070" w14:textId="04D142F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time interval from the offset of the first sound to the onset of the second sound</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using the “randNbackIntervalMin =” and “randNbackIntervalMax =</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options</w:t>
      </w:r>
      <w:r w:rsidR="00D84D55">
        <w:rPr>
          <w:rStyle w:val="Strong"/>
          <w:rFonts w:asciiTheme="minorHAnsi" w:hAnsiTheme="minorHAnsi" w:cstheme="minorHAnsi"/>
          <w:b w:val="0"/>
          <w:bCs w:val="0"/>
          <w:color w:val="auto"/>
          <w:lang w:eastAsia="zh-CN"/>
        </w:rPr>
        <w:t xml:space="preserve"> to indicate</w:t>
      </w:r>
      <w:r w:rsidRPr="0027028A">
        <w:rPr>
          <w:rStyle w:val="Strong"/>
          <w:rFonts w:asciiTheme="minorHAnsi" w:hAnsiTheme="minorHAnsi" w:cstheme="minorHAnsi"/>
          <w:b w:val="0"/>
          <w:bCs w:val="0"/>
          <w:color w:val="auto"/>
          <w:lang w:eastAsia="zh-CN"/>
        </w:rPr>
        <w:t xml:space="preserve"> the number of seconds in the format with one decimal place (e.g.</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5.0 and 10.0)</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p>
    <w:p w14:paraId="0DE4DBA2" w14:textId="77777777" w:rsidR="00385416" w:rsidRPr="00C751A1"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FCA7B65" w14:textId="1E5386D3"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Configure the User Datagram Protocol (UDP) settings</w:t>
      </w:r>
      <w:r w:rsidR="006607BC" w:rsidRPr="007D096F">
        <w:rPr>
          <w:rStyle w:val="Strong"/>
          <w:rFonts w:asciiTheme="minorHAnsi" w:hAnsiTheme="minorHAnsi" w:cstheme="minorHAnsi"/>
          <w:b w:val="0"/>
          <w:bCs w:val="0"/>
          <w:color w:val="auto"/>
          <w:highlight w:val="yellow"/>
          <w:lang w:eastAsia="zh-CN"/>
        </w:rPr>
        <w:t xml:space="preserve"> if a UDP data transfer is required for the experiment</w:t>
      </w:r>
      <w:r w:rsidRPr="007D096F">
        <w:rPr>
          <w:rStyle w:val="Strong"/>
          <w:rFonts w:asciiTheme="minorHAnsi" w:hAnsiTheme="minorHAnsi" w:cstheme="minorHAnsi"/>
          <w:b w:val="0"/>
          <w:bCs w:val="0"/>
          <w:color w:val="auto"/>
          <w:highlight w:val="yellow"/>
          <w:lang w:eastAsia="zh-CN"/>
        </w:rPr>
        <w:t>.</w:t>
      </w:r>
    </w:p>
    <w:p w14:paraId="35EC853E"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4DC0742A" w14:textId="1163E66A"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C53F71"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1</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r>
      <w:r w:rsidR="00B074FA">
        <w:rPr>
          <w:rStyle w:val="Strong"/>
          <w:rFonts w:asciiTheme="minorHAnsi" w:hAnsiTheme="minorHAnsi" w:cstheme="minorHAnsi"/>
          <w:b w:val="0"/>
          <w:bCs w:val="0"/>
          <w:color w:val="auto"/>
          <w:highlight w:val="yellow"/>
          <w:lang w:eastAsia="zh-CN"/>
        </w:rPr>
        <w:t>Decide on</w:t>
      </w:r>
      <w:r w:rsidR="00B074FA" w:rsidRPr="007D096F">
        <w:rPr>
          <w:rStyle w:val="Strong"/>
          <w:rFonts w:asciiTheme="minorHAnsi" w:hAnsiTheme="minorHAnsi" w:cstheme="minorHAnsi"/>
          <w:b w:val="0"/>
          <w:bCs w:val="0"/>
          <w:color w:val="auto"/>
          <w:highlight w:val="yellow"/>
          <w:lang w:eastAsia="zh-CN"/>
        </w:rPr>
        <w:t xml:space="preserve"> </w:t>
      </w:r>
      <w:r w:rsidRPr="007D096F">
        <w:rPr>
          <w:rStyle w:val="Strong"/>
          <w:rFonts w:asciiTheme="minorHAnsi" w:hAnsiTheme="minorHAnsi" w:cstheme="minorHAnsi"/>
          <w:b w:val="0"/>
          <w:bCs w:val="0"/>
          <w:color w:val="auto"/>
          <w:highlight w:val="yellow"/>
          <w:lang w:eastAsia="zh-CN"/>
        </w:rPr>
        <w:t xml:space="preserve">whether to enable the UDP for data transfer by allowing time stamp data synchronization to a specific local network IP address via the “enableUDPSendData =” option by using </w:t>
      </w:r>
      <w:r w:rsidR="00020EEF">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 xml:space="preserve">rue or </w:t>
      </w:r>
      <w:r w:rsidR="00020EEF">
        <w:rPr>
          <w:rStyle w:val="Strong"/>
          <w:rFonts w:asciiTheme="minorHAnsi" w:hAnsiTheme="minorHAnsi" w:cstheme="minorHAnsi"/>
          <w:b w:val="0"/>
          <w:bCs w:val="0"/>
          <w:color w:val="auto"/>
          <w:highlight w:val="yellow"/>
          <w:lang w:eastAsia="zh-CN"/>
        </w:rPr>
        <w:t>F</w:t>
      </w:r>
      <w:r w:rsidRPr="007D096F">
        <w:rPr>
          <w:rStyle w:val="Strong"/>
          <w:rFonts w:asciiTheme="minorHAnsi" w:hAnsiTheme="minorHAnsi" w:cstheme="minorHAnsi"/>
          <w:b w:val="0"/>
          <w:bCs w:val="0"/>
          <w:color w:val="auto"/>
          <w:highlight w:val="yellow"/>
          <w:lang w:eastAsia="zh-CN"/>
        </w:rPr>
        <w:t>alse as the choice of options.</w:t>
      </w:r>
      <w:r w:rsidR="006607BC" w:rsidRPr="007D096F">
        <w:rPr>
          <w:rStyle w:val="Strong"/>
          <w:rFonts w:asciiTheme="minorHAnsi" w:hAnsiTheme="minorHAnsi" w:cstheme="minorHAnsi"/>
          <w:b w:val="0"/>
          <w:bCs w:val="0"/>
          <w:color w:val="auto"/>
          <w:highlight w:val="yellow"/>
          <w:lang w:eastAsia="zh-CN"/>
        </w:rPr>
        <w:t xml:space="preserve"> Enable this option to replicate the exemplar study.</w:t>
      </w:r>
    </w:p>
    <w:p w14:paraId="6B354486"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7592BDA4" w14:textId="4DF95DEC"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2</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Se</w:t>
      </w:r>
      <w:r w:rsidR="00B074FA">
        <w:rPr>
          <w:rStyle w:val="Strong"/>
          <w:rFonts w:asciiTheme="minorHAnsi" w:hAnsiTheme="minorHAnsi" w:cstheme="minorHAnsi"/>
          <w:b w:val="0"/>
          <w:bCs w:val="0"/>
          <w:color w:val="auto"/>
          <w:highlight w:val="yellow"/>
          <w:lang w:eastAsia="zh-CN"/>
        </w:rPr>
        <w:t>lec</w:t>
      </w:r>
      <w:r w:rsidRPr="007D096F">
        <w:rPr>
          <w:rStyle w:val="Strong"/>
          <w:rFonts w:asciiTheme="minorHAnsi" w:hAnsiTheme="minorHAnsi" w:cstheme="minorHAnsi"/>
          <w:b w:val="0"/>
          <w:bCs w:val="0"/>
          <w:color w:val="auto"/>
          <w:highlight w:val="yellow"/>
          <w:lang w:eastAsia="zh-CN"/>
        </w:rPr>
        <w:t xml:space="preserve">t whether to enable the UDP for data transfer to a specific IP address for an advertisement study via the “enableUDPSendDataAdStudy =” option using </w:t>
      </w:r>
      <w:r w:rsidR="00305535">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 xml:space="preserve">rue or </w:t>
      </w:r>
      <w:r w:rsidR="00305535">
        <w:rPr>
          <w:rStyle w:val="Strong"/>
          <w:rFonts w:asciiTheme="minorHAnsi" w:hAnsiTheme="minorHAnsi" w:cstheme="minorHAnsi"/>
          <w:b w:val="0"/>
          <w:bCs w:val="0"/>
          <w:color w:val="auto"/>
          <w:highlight w:val="yellow"/>
          <w:lang w:eastAsia="zh-CN"/>
        </w:rPr>
        <w:t>F</w:t>
      </w:r>
      <w:r w:rsidRPr="007D096F">
        <w:rPr>
          <w:rStyle w:val="Strong"/>
          <w:rFonts w:asciiTheme="minorHAnsi" w:hAnsiTheme="minorHAnsi" w:cstheme="minorHAnsi"/>
          <w:b w:val="0"/>
          <w:bCs w:val="0"/>
          <w:color w:val="auto"/>
          <w:highlight w:val="yellow"/>
          <w:lang w:eastAsia="zh-CN"/>
        </w:rPr>
        <w:t xml:space="preserve">alse as the choice of options. It is also be reminded that this option is conflicted with the “enableUDPSendData =” and both options cannot be set to </w:t>
      </w:r>
      <w:r w:rsidR="00305535">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rue at the same time.</w:t>
      </w:r>
      <w:r w:rsidR="006607BC" w:rsidRPr="007D096F">
        <w:rPr>
          <w:rStyle w:val="Strong"/>
          <w:rFonts w:asciiTheme="minorHAnsi" w:hAnsiTheme="minorHAnsi" w:cstheme="minorHAnsi"/>
          <w:b w:val="0"/>
          <w:bCs w:val="0"/>
          <w:color w:val="auto"/>
          <w:highlight w:val="yellow"/>
          <w:lang w:eastAsia="zh-CN"/>
        </w:rPr>
        <w:t xml:space="preserve"> Set the option to </w:t>
      </w:r>
      <w:r w:rsidR="00305535" w:rsidRPr="00956878">
        <w:rPr>
          <w:rStyle w:val="Strong"/>
          <w:rFonts w:asciiTheme="minorHAnsi" w:hAnsiTheme="minorHAnsi" w:cstheme="minorHAnsi"/>
          <w:color w:val="auto"/>
          <w:highlight w:val="yellow"/>
          <w:lang w:eastAsia="zh-CN"/>
        </w:rPr>
        <w:t>F</w:t>
      </w:r>
      <w:r w:rsidR="006607BC" w:rsidRPr="00956878">
        <w:rPr>
          <w:rStyle w:val="Strong"/>
          <w:rFonts w:asciiTheme="minorHAnsi" w:hAnsiTheme="minorHAnsi" w:cstheme="minorHAnsi"/>
          <w:color w:val="auto"/>
          <w:highlight w:val="yellow"/>
          <w:lang w:eastAsia="zh-CN"/>
        </w:rPr>
        <w:t>alse</w:t>
      </w:r>
      <w:r w:rsidR="006607BC" w:rsidRPr="007D096F">
        <w:rPr>
          <w:rStyle w:val="Strong"/>
          <w:rFonts w:asciiTheme="minorHAnsi" w:hAnsiTheme="minorHAnsi" w:cstheme="minorHAnsi"/>
          <w:b w:val="0"/>
          <w:bCs w:val="0"/>
          <w:color w:val="auto"/>
          <w:highlight w:val="yellow"/>
          <w:lang w:eastAsia="zh-CN"/>
        </w:rPr>
        <w:t xml:space="preserve"> to replicate the exemplar study.</w:t>
      </w:r>
    </w:p>
    <w:p w14:paraId="19822B40"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31C1F4AB" w14:textId="7294FFE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3</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 xml:space="preserve">Define the IP address </w:t>
      </w:r>
      <w:r w:rsidR="00822DD2" w:rsidRPr="007D096F">
        <w:rPr>
          <w:rStyle w:val="Strong"/>
          <w:rFonts w:asciiTheme="minorHAnsi" w:hAnsiTheme="minorHAnsi" w:cstheme="minorHAnsi"/>
          <w:b w:val="0"/>
          <w:bCs w:val="0"/>
          <w:color w:val="auto"/>
          <w:highlight w:val="yellow"/>
          <w:lang w:eastAsia="zh-CN"/>
        </w:rPr>
        <w:t>for the UDP transfer</w:t>
      </w:r>
      <w:r w:rsidRPr="007D096F">
        <w:rPr>
          <w:rStyle w:val="Strong"/>
          <w:rFonts w:asciiTheme="minorHAnsi" w:hAnsiTheme="minorHAnsi" w:cstheme="minorHAnsi"/>
          <w:b w:val="0"/>
          <w:bCs w:val="0"/>
          <w:color w:val="auto"/>
          <w:highlight w:val="yellow"/>
          <w:lang w:eastAsia="zh-CN"/>
        </w:rPr>
        <w:t xml:space="preserve"> by specifying each section of the IP address using “UDPTargetIPa1 =”, “UDPTargetIPa2 =”, “UDPTargetIPa3 =”, and “UDPTargetIPa4 =”.</w:t>
      </w:r>
    </w:p>
    <w:p w14:paraId="78D4035C"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891C5F2" w14:textId="2026DE2A"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8</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Indicate the target port number under “UDPTargetPort =”.</w:t>
      </w:r>
    </w:p>
    <w:p w14:paraId="0B63D9E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0ABA95F" w14:textId="3B06248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8</w:t>
      </w:r>
      <w:r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et the frequency for the data to be sent under “UDPcycleNumber =” with any integer greater than or equal to “1” cycle in which, each cycle is 20 ms.</w:t>
      </w:r>
    </w:p>
    <w:p w14:paraId="248D604E"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EB44C0D" w14:textId="5B1F0D2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UDP queuing network (QN) model</w:t>
      </w:r>
      <w:r w:rsidR="008A447C">
        <w:rPr>
          <w:rStyle w:val="Strong"/>
          <w:rFonts w:asciiTheme="minorHAnsi" w:hAnsiTheme="minorHAnsi" w:cstheme="minorHAnsi"/>
          <w:b w:val="0"/>
          <w:bCs w:val="0"/>
          <w:color w:val="auto"/>
          <w:lang w:eastAsia="zh-CN"/>
        </w:rPr>
        <w:fldChar w:fldCharType="begin"/>
      </w:r>
      <w:r w:rsidR="00B951F0">
        <w:rPr>
          <w:rStyle w:val="Strong"/>
          <w:rFonts w:asciiTheme="minorHAnsi" w:hAnsiTheme="minorHAnsi" w:cstheme="minorHAnsi"/>
          <w:b w:val="0"/>
          <w:bCs w:val="0"/>
          <w:color w:val="auto"/>
          <w:lang w:eastAsia="zh-CN"/>
        </w:rPr>
        <w:instrText xml:space="preserve"> ADDIN ZOTERO_ITEM CSL_CITATION {"citationID":"PTI878kO","properties":{"formattedCitation":"\\super 38\\nosupersub{}","plainCitation":"38","noteIndex":0},"citationItems":[{"id":1924,"uris":["http://zotero.org/groups/2439660/items/CCQ2254D"],"uri":["http://zotero.org/groups/2439660/items/CCQ2254D"],"itemData":{"id":1924,"type":"article-journal","abstract":"How to computationally model human performance in complex cognitive and multi-task scenarios has become an important yet challenging question for human performance modelling and simulation. This paper reports the work that develops an integrated cognitive architecture for this purpose. The resulting architecture - queueing network-adaptive control of thought rational (QN-ACTR) - is an integration of the QN mathematical architecture and the ACT-R symbolic architecture. This integration allows QN-ACTR to overcome the limitations in each method and model a wider range of tasks. Implemented as a computerised simulation programme, QN-ACTR has been verified in the simulation of 20 typical tasks from the ACT-R literature. The benefits of the integration have been demonstrated in the simulation of 29 transcription typing phenomena, showing its capability in modelling complex cognitive and multi-task scenarios that have not been modelled by either QN or ACT-R.","container-title":"Int. J. of Human Factors Modelling and Simulation","DOI":"10.1504/IJHFMS.2013.055790","journalAbbreviation":"Int. J. of Human Factors Modelling and Simulation","page":"63-86","source":"ResearchGate","title":"Queueing network-adaptive control of thought rational (QN-ACTR): An integrated cognitive architecture for modelling complex cognitive and multi-task performance","title-short":"Queueing network-adaptive control of thought rational (QN-ACTR)","volume":"4","author":[{"family":"Cao","given":"Shi"},{"family":"Liu","given":"Yili"}],"issued":{"date-parts":[["2013",1,1]]}}}],"schema":"https://github.com/citation-style-language/schema/raw/master/csl-citation.json"} </w:instrText>
      </w:r>
      <w:r w:rsidR="008A447C">
        <w:rPr>
          <w:rStyle w:val="Strong"/>
          <w:rFonts w:asciiTheme="minorHAnsi" w:hAnsiTheme="minorHAnsi" w:cstheme="minorHAnsi"/>
          <w:b w:val="0"/>
          <w:bCs w:val="0"/>
          <w:color w:val="auto"/>
          <w:lang w:eastAsia="zh-CN"/>
        </w:rPr>
        <w:fldChar w:fldCharType="separate"/>
      </w:r>
      <w:r w:rsidR="00B951F0" w:rsidRPr="00B951F0">
        <w:rPr>
          <w:vertAlign w:val="superscript"/>
        </w:rPr>
        <w:t>38</w:t>
      </w:r>
      <w:r w:rsidR="008A447C">
        <w:rPr>
          <w:rStyle w:val="Strong"/>
          <w:rFonts w:asciiTheme="minorHAnsi" w:hAnsiTheme="minorHAnsi" w:cstheme="minorHAnsi"/>
          <w:b w:val="0"/>
          <w:bCs w:val="0"/>
          <w:color w:val="auto"/>
          <w:lang w:eastAsia="zh-CN"/>
        </w:rPr>
        <w:fldChar w:fldCharType="end"/>
      </w:r>
      <w:r w:rsidRPr="0027028A">
        <w:rPr>
          <w:rStyle w:val="Strong"/>
          <w:rFonts w:asciiTheme="minorHAnsi" w:hAnsiTheme="minorHAnsi" w:cstheme="minorHAnsi"/>
          <w:b w:val="0"/>
          <w:bCs w:val="0"/>
          <w:color w:val="auto"/>
          <w:lang w:eastAsia="zh-CN"/>
        </w:rPr>
        <w:t xml:space="preserve"> connection</w:t>
      </w:r>
      <w:r w:rsidR="006607BC">
        <w:rPr>
          <w:rStyle w:val="Strong"/>
          <w:rFonts w:asciiTheme="minorHAnsi" w:hAnsiTheme="minorHAnsi" w:cstheme="minorHAnsi"/>
          <w:b w:val="0"/>
          <w:bCs w:val="0"/>
          <w:color w:val="auto"/>
          <w:lang w:eastAsia="zh-CN"/>
        </w:rPr>
        <w:t xml:space="preserve"> with reference to the experimental design and needs</w:t>
      </w:r>
      <w:r w:rsidRPr="0027028A">
        <w:rPr>
          <w:rStyle w:val="Strong"/>
          <w:rFonts w:asciiTheme="minorHAnsi" w:hAnsiTheme="minorHAnsi" w:cstheme="minorHAnsi"/>
          <w:b w:val="0"/>
          <w:bCs w:val="0"/>
          <w:color w:val="auto"/>
          <w:lang w:eastAsia="zh-CN"/>
        </w:rPr>
        <w:t>.</w:t>
      </w:r>
    </w:p>
    <w:p w14:paraId="45D6860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3E784F8" w14:textId="101C9CBC"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whether or not to enable </w:t>
      </w:r>
      <w:r w:rsidR="00497245">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 xml:space="preserve">QN-Java model drive simulation in which, the UDP server and client are </w:t>
      </w:r>
      <w:r w:rsidR="00497245">
        <w:rPr>
          <w:rStyle w:val="Strong"/>
          <w:rFonts w:asciiTheme="minorHAnsi" w:hAnsiTheme="minorHAnsi" w:cstheme="minorHAnsi"/>
          <w:b w:val="0"/>
          <w:bCs w:val="0"/>
          <w:color w:val="auto"/>
          <w:lang w:eastAsia="zh-CN"/>
        </w:rPr>
        <w:t xml:space="preserve">sharing </w:t>
      </w:r>
      <w:r w:rsidRPr="0027028A">
        <w:rPr>
          <w:rStyle w:val="Strong"/>
          <w:rFonts w:asciiTheme="minorHAnsi" w:hAnsiTheme="minorHAnsi" w:cstheme="minorHAnsi"/>
          <w:b w:val="0"/>
          <w:bCs w:val="0"/>
          <w:color w:val="auto"/>
          <w:lang w:eastAsia="zh-CN"/>
        </w:rPr>
        <w:t>the same computer</w:t>
      </w:r>
      <w:r w:rsidR="00C53F71" w:rsidRPr="0027028A">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with the “enableUDPQNConnection =” option using </w:t>
      </w:r>
      <w:r w:rsidR="00305535">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305535">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6607BC">
        <w:rPr>
          <w:rStyle w:val="Strong"/>
          <w:rFonts w:asciiTheme="minorHAnsi" w:hAnsiTheme="minorHAnsi" w:cstheme="minorHAnsi"/>
          <w:b w:val="0"/>
          <w:bCs w:val="0"/>
          <w:color w:val="auto"/>
          <w:lang w:eastAsia="zh-CN"/>
        </w:rPr>
        <w:t xml:space="preserve"> Disable this option to replicate the exemplar study.</w:t>
      </w:r>
    </w:p>
    <w:p w14:paraId="5F5D2A51"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3E4E61A" w14:textId="2B97A5C4"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Indicate the </w:t>
      </w:r>
      <w:r w:rsidR="00B61B78" w:rsidRPr="0027028A">
        <w:rPr>
          <w:rStyle w:val="Strong"/>
          <w:rFonts w:asciiTheme="minorHAnsi" w:hAnsiTheme="minorHAnsi" w:cstheme="minorHAnsi"/>
          <w:b w:val="0"/>
          <w:bCs w:val="0"/>
          <w:color w:val="auto"/>
          <w:lang w:eastAsia="zh-CN"/>
        </w:rPr>
        <w:t xml:space="preserve">number from the </w:t>
      </w:r>
      <w:r w:rsidRPr="0027028A">
        <w:rPr>
          <w:rStyle w:val="Strong"/>
          <w:rFonts w:asciiTheme="minorHAnsi" w:hAnsiTheme="minorHAnsi" w:cstheme="minorHAnsi"/>
          <w:b w:val="0"/>
          <w:bCs w:val="0"/>
          <w:color w:val="auto"/>
          <w:lang w:eastAsia="zh-CN"/>
        </w:rPr>
        <w:t>UDP QN port to the simulation port under the</w:t>
      </w:r>
      <w:r w:rsidR="00C53F71"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UDPQNtoTORCSPort =” option.</w:t>
      </w:r>
    </w:p>
    <w:p w14:paraId="1D6EADA9"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F5C3C46" w14:textId="60D6CD46"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Indicate the </w:t>
      </w:r>
      <w:r w:rsidR="00B61B78" w:rsidRPr="0027028A">
        <w:rPr>
          <w:rStyle w:val="Strong"/>
          <w:rFonts w:asciiTheme="minorHAnsi" w:hAnsiTheme="minorHAnsi" w:cstheme="minorHAnsi"/>
          <w:b w:val="0"/>
          <w:bCs w:val="0"/>
          <w:color w:val="auto"/>
          <w:lang w:eastAsia="zh-CN"/>
        </w:rPr>
        <w:t xml:space="preserve">number from the </w:t>
      </w:r>
      <w:r w:rsidRPr="0027028A">
        <w:rPr>
          <w:rStyle w:val="Strong"/>
          <w:rFonts w:asciiTheme="minorHAnsi" w:hAnsiTheme="minorHAnsi" w:cstheme="minorHAnsi"/>
          <w:b w:val="0"/>
          <w:bCs w:val="0"/>
          <w:color w:val="auto"/>
          <w:lang w:eastAsia="zh-CN"/>
        </w:rPr>
        <w:t xml:space="preserve">simulation port to </w:t>
      </w:r>
      <w:r w:rsidR="00497245">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UDP QN port under the “UDPTORCStoQNPort =” option.</w:t>
      </w:r>
    </w:p>
    <w:p w14:paraId="17B091EC"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081388C" w14:textId="02787FF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10</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Configure whether to connect to a website for </w:t>
      </w:r>
      <w:r w:rsidR="009B1941" w:rsidRPr="0027028A">
        <w:rPr>
          <w:rStyle w:val="Strong"/>
          <w:rFonts w:asciiTheme="minorHAnsi" w:hAnsiTheme="minorHAnsi" w:cstheme="minorHAnsi"/>
          <w:b w:val="0"/>
          <w:bCs w:val="0"/>
          <w:color w:val="auto"/>
          <w:lang w:eastAsia="zh-CN"/>
        </w:rPr>
        <w:t>b</w:t>
      </w:r>
      <w:r w:rsidRPr="0027028A">
        <w:rPr>
          <w:rStyle w:val="Strong"/>
          <w:rFonts w:asciiTheme="minorHAnsi" w:hAnsiTheme="minorHAnsi" w:cstheme="minorHAnsi"/>
          <w:b w:val="0"/>
          <w:bCs w:val="0"/>
          <w:color w:val="auto"/>
          <w:lang w:eastAsia="zh-CN"/>
        </w:rPr>
        <w:t xml:space="preserve">raking signals </w:t>
      </w:r>
      <w:r w:rsidR="006607BC">
        <w:rPr>
          <w:rStyle w:val="Strong"/>
          <w:rFonts w:asciiTheme="minorHAnsi" w:hAnsiTheme="minorHAnsi" w:cstheme="minorHAnsi"/>
          <w:b w:val="0"/>
          <w:bCs w:val="0"/>
          <w:color w:val="auto"/>
          <w:lang w:eastAsia="zh-CN"/>
        </w:rPr>
        <w:t xml:space="preserve">according to the experimental design </w:t>
      </w:r>
      <w:r w:rsidRPr="0027028A">
        <w:rPr>
          <w:rStyle w:val="Strong"/>
          <w:rFonts w:asciiTheme="minorHAnsi" w:hAnsiTheme="minorHAnsi" w:cstheme="minorHAnsi"/>
          <w:b w:val="0"/>
          <w:bCs w:val="0"/>
          <w:color w:val="auto"/>
          <w:lang w:eastAsia="zh-CN"/>
        </w:rPr>
        <w:t xml:space="preserve">under the “leadCarBrakingByWebCommand =” option using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285600">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 xml:space="preserve">alse as the choice of options. Please note that when this option is set to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rue, the “endExpByTime =” and “endExpAfterMinute =” will stop working.</w:t>
      </w:r>
      <w:r w:rsidR="00141EF1">
        <w:rPr>
          <w:rStyle w:val="Strong"/>
          <w:rFonts w:asciiTheme="minorHAnsi" w:hAnsiTheme="minorHAnsi" w:cstheme="minorHAnsi"/>
          <w:b w:val="0"/>
          <w:bCs w:val="0"/>
          <w:color w:val="auto"/>
          <w:lang w:eastAsia="zh-CN"/>
        </w:rPr>
        <w:t xml:space="preserve"> Set the option to </w:t>
      </w:r>
      <w:r w:rsidR="00285600" w:rsidRPr="00956878">
        <w:rPr>
          <w:rStyle w:val="Strong"/>
          <w:rFonts w:asciiTheme="minorHAnsi" w:hAnsiTheme="minorHAnsi" w:cstheme="minorHAnsi"/>
          <w:color w:val="auto"/>
          <w:lang w:eastAsia="zh-CN"/>
        </w:rPr>
        <w:t>F</w:t>
      </w:r>
      <w:r w:rsidR="00141EF1" w:rsidRPr="00956878">
        <w:rPr>
          <w:rStyle w:val="Strong"/>
          <w:rFonts w:asciiTheme="minorHAnsi" w:hAnsiTheme="minorHAnsi" w:cstheme="minorHAnsi"/>
          <w:color w:val="auto"/>
          <w:lang w:eastAsia="zh-CN"/>
        </w:rPr>
        <w:t>alse</w:t>
      </w:r>
      <w:r w:rsidR="00141EF1">
        <w:rPr>
          <w:rStyle w:val="Strong"/>
          <w:rFonts w:asciiTheme="minorHAnsi" w:hAnsiTheme="minorHAnsi" w:cstheme="minorHAnsi"/>
          <w:b w:val="0"/>
          <w:bCs w:val="0"/>
          <w:color w:val="auto"/>
          <w:lang w:eastAsia="zh-CN"/>
        </w:rPr>
        <w:t xml:space="preserve"> to replicate the exemplar study.</w:t>
      </w:r>
    </w:p>
    <w:p w14:paraId="38633B1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1DE87DE" w14:textId="3386D9F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w:t>
      </w:r>
      <w:r w:rsidR="007F47D4"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whether to enable the simulated car-following task in training mode with the “enableCarFollowingTraining =” using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285600">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p>
    <w:p w14:paraId="610F376C"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FCE1A08" w14:textId="1A3BE643"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w:t>
      </w:r>
      <w:r w:rsidR="007F47D4" w:rsidRPr="0027028A">
        <w:rPr>
          <w:rStyle w:val="Strong"/>
          <w:rFonts w:asciiTheme="minorHAnsi" w:hAnsiTheme="minorHAnsi" w:cstheme="minorHAnsi"/>
          <w:b w:val="0"/>
          <w:bCs w:val="0"/>
          <w:color w:val="auto"/>
          <w:lang w:eastAsia="zh-CN"/>
        </w:rPr>
        <w:t>1</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interval from the last warning sound onset to the next warning sound onset of the training with the “carFollowingTrainingWarningInterval =” option by indicating the number of seconds with one decimal place (e.g.</w:t>
      </w:r>
      <w:r w:rsidR="00285600">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2.0).</w:t>
      </w:r>
    </w:p>
    <w:p w14:paraId="288F3864" w14:textId="2035F92A"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1A484F7" w14:textId="77BEB764"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ave the file upon completing the configuration.</w:t>
      </w:r>
    </w:p>
    <w:p w14:paraId="40C958AF"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AEE0530" w14:textId="76544445" w:rsidR="00182569"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27028A">
        <w:rPr>
          <w:rStyle w:val="Strong"/>
          <w:rFonts w:asciiTheme="minorHAnsi" w:hAnsiTheme="minorHAnsi" w:cstheme="minorHAnsi"/>
          <w:color w:val="auto"/>
          <w:lang w:eastAsia="zh-CN"/>
        </w:rPr>
        <w:t>3.</w:t>
      </w:r>
      <w:r w:rsidRPr="0027028A">
        <w:rPr>
          <w:rStyle w:val="Strong"/>
          <w:rFonts w:asciiTheme="minorHAnsi" w:hAnsiTheme="minorHAnsi" w:cstheme="minorHAnsi"/>
          <w:color w:val="auto"/>
          <w:lang w:eastAsia="zh-CN"/>
        </w:rPr>
        <w:tab/>
      </w:r>
      <w:r w:rsidRPr="00DF5471">
        <w:rPr>
          <w:rStyle w:val="Strong"/>
          <w:rFonts w:asciiTheme="minorHAnsi" w:hAnsiTheme="minorHAnsi" w:cstheme="minorHAnsi"/>
          <w:color w:val="auto"/>
          <w:highlight w:val="yellow"/>
          <w:lang w:eastAsia="zh-CN"/>
        </w:rPr>
        <w:t xml:space="preserve">Driving </w:t>
      </w:r>
      <w:r w:rsidR="00B074FA">
        <w:rPr>
          <w:rStyle w:val="Strong"/>
          <w:rFonts w:asciiTheme="minorHAnsi" w:hAnsiTheme="minorHAnsi" w:cstheme="minorHAnsi"/>
          <w:color w:val="auto"/>
          <w:highlight w:val="yellow"/>
          <w:lang w:eastAsia="zh-CN"/>
        </w:rPr>
        <w:t>s</w:t>
      </w:r>
      <w:r w:rsidR="00B074FA" w:rsidRPr="00DF5471">
        <w:rPr>
          <w:rStyle w:val="Strong"/>
          <w:rFonts w:asciiTheme="minorHAnsi" w:hAnsiTheme="minorHAnsi" w:cstheme="minorHAnsi"/>
          <w:color w:val="auto"/>
          <w:highlight w:val="yellow"/>
          <w:lang w:eastAsia="zh-CN"/>
        </w:rPr>
        <w:t xml:space="preserve">imulator </w:t>
      </w:r>
      <w:r w:rsidR="00B074FA">
        <w:rPr>
          <w:rStyle w:val="Strong"/>
          <w:rFonts w:asciiTheme="minorHAnsi" w:hAnsiTheme="minorHAnsi" w:cstheme="minorHAnsi"/>
          <w:color w:val="auto"/>
          <w:highlight w:val="yellow"/>
          <w:lang w:eastAsia="zh-CN"/>
        </w:rPr>
        <w:t>p</w:t>
      </w:r>
      <w:r w:rsidR="00B074FA" w:rsidRPr="00DF5471">
        <w:rPr>
          <w:rStyle w:val="Strong"/>
          <w:rFonts w:asciiTheme="minorHAnsi" w:hAnsiTheme="minorHAnsi" w:cstheme="minorHAnsi"/>
          <w:color w:val="auto"/>
          <w:highlight w:val="yellow"/>
          <w:lang w:eastAsia="zh-CN"/>
        </w:rPr>
        <w:t>reparation</w:t>
      </w:r>
    </w:p>
    <w:p w14:paraId="299AFAA6"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51FC653" w14:textId="6D01830F" w:rsidR="00385416" w:rsidRPr="0027028A"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6F7C3D">
        <w:rPr>
          <w:rStyle w:val="Strong"/>
          <w:rFonts w:asciiTheme="minorHAnsi" w:hAnsiTheme="minorHAnsi" w:cstheme="minorHAnsi"/>
          <w:b w:val="0"/>
          <w:bCs w:val="0"/>
          <w:color w:val="auto"/>
          <w:highlight w:val="yellow"/>
          <w:lang w:eastAsia="zh-CN"/>
        </w:rPr>
        <w:t>3.</w:t>
      </w:r>
      <w:r w:rsidR="00786E55" w:rsidRPr="006F7C3D">
        <w:rPr>
          <w:rStyle w:val="Strong"/>
          <w:rFonts w:asciiTheme="minorHAnsi" w:hAnsiTheme="minorHAnsi" w:cstheme="minorHAnsi"/>
          <w:b w:val="0"/>
          <w:bCs w:val="0"/>
          <w:color w:val="auto"/>
          <w:highlight w:val="yellow"/>
          <w:lang w:eastAsia="zh-CN"/>
        </w:rPr>
        <w:t>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b w:val="0"/>
          <w:bCs w:val="0"/>
          <w:color w:val="auto"/>
          <w:highlight w:val="yellow"/>
          <w:lang w:eastAsia="zh-CN"/>
        </w:rPr>
        <w:tab/>
      </w:r>
      <w:r w:rsidRPr="006F7C3D">
        <w:rPr>
          <w:rStyle w:val="ql-author-22597813"/>
          <w:rFonts w:asciiTheme="minorHAnsi" w:hAnsiTheme="minorHAnsi" w:cstheme="minorHAnsi"/>
          <w:color w:val="auto"/>
          <w:highlight w:val="yellow"/>
          <w:lang w:eastAsia="zh-CN"/>
        </w:rPr>
        <w:t xml:space="preserve">Connect the </w:t>
      </w:r>
      <w:r w:rsidRPr="006F7C3D">
        <w:rPr>
          <w:rStyle w:val="ql-author-22597813"/>
          <w:rFonts w:asciiTheme="minorHAnsi" w:hAnsiTheme="minorHAnsi" w:cstheme="minorHAnsi"/>
          <w:color w:val="auto"/>
          <w:highlight w:val="yellow"/>
        </w:rPr>
        <w:t>steering wheel and screen</w:t>
      </w:r>
      <w:r w:rsidRPr="006F7C3D">
        <w:rPr>
          <w:rStyle w:val="ql-author-22597813"/>
          <w:rFonts w:asciiTheme="minorHAnsi" w:hAnsiTheme="minorHAnsi" w:cstheme="minorHAnsi"/>
          <w:color w:val="auto"/>
          <w:highlight w:val="yellow"/>
          <w:lang w:eastAsia="zh-CN"/>
        </w:rPr>
        <w:t xml:space="preserve"> (</w:t>
      </w:r>
      <w:r w:rsidRPr="006F7C3D">
        <w:rPr>
          <w:rStyle w:val="ql-author-22597813"/>
          <w:rFonts w:asciiTheme="minorHAnsi" w:hAnsiTheme="minorHAnsi" w:cstheme="minorHAnsi"/>
          <w:color w:val="auto"/>
          <w:highlight w:val="yellow"/>
        </w:rPr>
        <w:t>80-inch LCD with a screen ratio of 16:9,</w:t>
      </w:r>
      <w:r w:rsidRPr="006F7C3D">
        <w:rPr>
          <w:rStyle w:val="ql-author-22597813"/>
          <w:rFonts w:asciiTheme="minorHAnsi" w:hAnsiTheme="minorHAnsi" w:cstheme="minorHAnsi"/>
          <w:color w:val="auto"/>
          <w:highlight w:val="yellow"/>
          <w:lang w:eastAsia="zh-CN"/>
        </w:rPr>
        <w:t xml:space="preserve"> </w:t>
      </w:r>
      <w:r w:rsidR="00B71732">
        <w:rPr>
          <w:rStyle w:val="ql-author-22597813"/>
          <w:rFonts w:asciiTheme="minorHAnsi" w:hAnsiTheme="minorHAnsi" w:cstheme="minorHAnsi"/>
          <w:color w:val="auto"/>
          <w:highlight w:val="yellow"/>
          <w:lang w:eastAsia="zh-CN"/>
        </w:rPr>
        <w:t xml:space="preserve">a </w:t>
      </w:r>
      <w:r w:rsidRPr="006F7C3D">
        <w:rPr>
          <w:rStyle w:val="ql-author-22597813"/>
          <w:rFonts w:asciiTheme="minorHAnsi" w:hAnsiTheme="minorHAnsi" w:cstheme="minorHAnsi"/>
          <w:color w:val="auto"/>
          <w:highlight w:val="yellow"/>
        </w:rPr>
        <w:t>resolution</w:t>
      </w:r>
      <w:r w:rsidR="00B71732">
        <w:rPr>
          <w:rStyle w:val="ql-author-22597813"/>
          <w:rFonts w:asciiTheme="minorHAnsi" w:hAnsiTheme="minorHAnsi" w:cstheme="minorHAnsi"/>
          <w:color w:val="auto"/>
          <w:highlight w:val="yellow"/>
        </w:rPr>
        <w:t xml:space="preserve"> of</w:t>
      </w:r>
      <w:r w:rsidRPr="006F7C3D">
        <w:rPr>
          <w:rStyle w:val="ql-author-22597813"/>
          <w:rFonts w:asciiTheme="minorHAnsi" w:hAnsiTheme="minorHAnsi" w:cstheme="minorHAnsi"/>
          <w:color w:val="auto"/>
          <w:highlight w:val="yellow"/>
          <w:lang w:eastAsia="zh-CN"/>
        </w:rPr>
        <w:t xml:space="preserve"> </w:t>
      </w:r>
      <w:r w:rsidRPr="006F7C3D">
        <w:rPr>
          <w:rStyle w:val="ql-author-22597813"/>
          <w:rFonts w:asciiTheme="minorHAnsi" w:hAnsiTheme="minorHAnsi" w:cstheme="minorHAnsi"/>
          <w:color w:val="auto"/>
          <w:highlight w:val="yellow"/>
        </w:rPr>
        <w:t>3840 × 2160 pixels,</w:t>
      </w:r>
      <w:r w:rsidRPr="006F7C3D">
        <w:rPr>
          <w:rStyle w:val="ql-author-22597813"/>
          <w:rFonts w:asciiTheme="minorHAnsi" w:hAnsiTheme="minorHAnsi" w:cstheme="minorHAnsi"/>
          <w:color w:val="auto"/>
          <w:highlight w:val="yellow"/>
          <w:lang w:eastAsia="zh-CN"/>
        </w:rPr>
        <w:t xml:space="preserve"> and </w:t>
      </w:r>
      <w:r w:rsidRPr="006F7C3D">
        <w:rPr>
          <w:rStyle w:val="ql-author-22597813"/>
          <w:rFonts w:asciiTheme="minorHAnsi" w:hAnsiTheme="minorHAnsi" w:cstheme="minorHAnsi"/>
          <w:color w:val="auto"/>
          <w:highlight w:val="yellow"/>
        </w:rPr>
        <w:t>60 Hz screen refresh frequency</w:t>
      </w:r>
      <w:r w:rsidRPr="006F7C3D">
        <w:rPr>
          <w:rStyle w:val="ql-author-22597813"/>
          <w:rFonts w:asciiTheme="minorHAnsi" w:hAnsiTheme="minorHAnsi" w:cstheme="minorHAnsi"/>
          <w:color w:val="auto"/>
          <w:highlight w:val="yellow"/>
          <w:lang w:eastAsia="zh-CN"/>
        </w:rPr>
        <w:t>) to the computer</w:t>
      </w:r>
      <w:r w:rsidRPr="006F7C3D">
        <w:rPr>
          <w:rStyle w:val="ql-author-22597813"/>
          <w:rFonts w:asciiTheme="minorHAnsi" w:hAnsiTheme="minorHAnsi" w:cstheme="minorHAnsi"/>
          <w:color w:val="auto"/>
          <w:highlight w:val="yellow"/>
        </w:rPr>
        <w:t>.</w:t>
      </w:r>
      <w:r w:rsidR="00647609" w:rsidRPr="006F7C3D">
        <w:rPr>
          <w:rStyle w:val="ql-author-22597813"/>
          <w:rFonts w:asciiTheme="minorHAnsi" w:hAnsiTheme="minorHAnsi" w:cstheme="minorHAnsi"/>
          <w:color w:val="auto"/>
          <w:highlight w:val="yellow"/>
        </w:rPr>
        <w:t xml:space="preserve"> </w:t>
      </w:r>
      <w:r w:rsidR="00647609" w:rsidRPr="006F7C3D">
        <w:rPr>
          <w:rStyle w:val="ql-author-22597813"/>
          <w:rFonts w:asciiTheme="minorHAnsi" w:hAnsiTheme="minorHAnsi" w:cstheme="minorHAnsi"/>
          <w:b/>
          <w:bCs/>
          <w:color w:val="auto"/>
          <w:highlight w:val="yellow"/>
        </w:rPr>
        <w:t>Figure 1</w:t>
      </w:r>
      <w:r w:rsidR="00647609" w:rsidRPr="006F7C3D">
        <w:rPr>
          <w:rStyle w:val="ql-author-22597813"/>
          <w:rFonts w:asciiTheme="minorHAnsi" w:hAnsiTheme="minorHAnsi" w:cstheme="minorHAnsi"/>
          <w:color w:val="auto"/>
          <w:highlight w:val="yellow"/>
        </w:rPr>
        <w:t xml:space="preserve"> shows the completed setup of the driving simulator.</w:t>
      </w:r>
    </w:p>
    <w:p w14:paraId="372C7D98" w14:textId="04BE788B" w:rsidR="00647609" w:rsidRPr="0027028A" w:rsidRDefault="00647609"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1A2320B9" w14:textId="54DCB49D" w:rsidR="00647609" w:rsidRDefault="00647609"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 xml:space="preserve">[Place </w:t>
      </w:r>
      <w:r w:rsidRPr="0027028A">
        <w:rPr>
          <w:rStyle w:val="ql-author-22597813"/>
          <w:rFonts w:asciiTheme="minorHAnsi" w:hAnsiTheme="minorHAnsi" w:cstheme="minorHAnsi"/>
          <w:b/>
          <w:bCs/>
          <w:color w:val="auto"/>
        </w:rPr>
        <w:t>Figure 1</w:t>
      </w:r>
      <w:r w:rsidRPr="0027028A">
        <w:rPr>
          <w:rStyle w:val="ql-author-22597813"/>
          <w:rFonts w:asciiTheme="minorHAnsi" w:hAnsiTheme="minorHAnsi" w:cstheme="minorHAnsi"/>
          <w:color w:val="auto"/>
        </w:rPr>
        <w:t xml:space="preserve"> here]</w:t>
      </w:r>
    </w:p>
    <w:p w14:paraId="3209C9E5" w14:textId="77777777" w:rsidR="002811EA" w:rsidRPr="0027028A" w:rsidRDefault="002811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4ADFCB5B" w14:textId="72F8FFDF"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lang w:eastAsia="zh-CN"/>
        </w:rPr>
      </w:pPr>
      <w:r w:rsidRPr="006F7C3D">
        <w:rPr>
          <w:rStyle w:val="ql-author-22597813"/>
          <w:rFonts w:asciiTheme="minorHAnsi" w:hAnsiTheme="minorHAnsi" w:cstheme="minorHAnsi"/>
          <w:color w:val="auto"/>
          <w:highlight w:val="yellow"/>
        </w:rPr>
        <w:t>3.</w:t>
      </w:r>
      <w:r w:rsidR="00786E55" w:rsidRPr="006F7C3D">
        <w:rPr>
          <w:rStyle w:val="ql-author-22597813"/>
          <w:rFonts w:asciiTheme="minorHAnsi" w:hAnsiTheme="minorHAnsi" w:cstheme="minorHAnsi"/>
          <w:color w:val="auto"/>
          <w:highlight w:val="yellow"/>
        </w:rPr>
        <w:t>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Style w:val="ql-author-22597813"/>
          <w:rFonts w:asciiTheme="minorHAnsi" w:hAnsiTheme="minorHAnsi" w:cstheme="minorHAnsi"/>
          <w:color w:val="auto"/>
          <w:highlight w:val="yellow"/>
          <w:lang w:eastAsia="zh-CN"/>
        </w:rPr>
        <w:t xml:space="preserve">Set the screen resolution under </w:t>
      </w:r>
      <w:r w:rsidRPr="00956878">
        <w:rPr>
          <w:rStyle w:val="ql-author-22597813"/>
          <w:rFonts w:asciiTheme="minorHAnsi" w:hAnsiTheme="minorHAnsi" w:cstheme="minorHAnsi"/>
          <w:b/>
          <w:bCs/>
          <w:color w:val="auto"/>
          <w:highlight w:val="yellow"/>
          <w:lang w:eastAsia="zh-CN"/>
        </w:rPr>
        <w:t xml:space="preserve">Options </w:t>
      </w:r>
      <w:r w:rsidR="00B074FA">
        <w:rPr>
          <w:rStyle w:val="ql-author-22597813"/>
          <w:rFonts w:asciiTheme="minorHAnsi" w:hAnsiTheme="minorHAnsi" w:cstheme="minorHAnsi"/>
          <w:b/>
          <w:bCs/>
          <w:color w:val="auto"/>
          <w:highlight w:val="yellow"/>
          <w:lang w:eastAsia="zh-CN"/>
        </w:rPr>
        <w:t>|</w:t>
      </w:r>
      <w:r w:rsidR="005B62F0" w:rsidRPr="00956878">
        <w:rPr>
          <w:rStyle w:val="ql-author-22597813"/>
          <w:rFonts w:asciiTheme="minorHAnsi" w:hAnsiTheme="minorHAnsi" w:cstheme="minorHAnsi"/>
          <w:b/>
          <w:bCs/>
          <w:color w:val="auto"/>
          <w:highlight w:val="yellow"/>
          <w:lang w:eastAsia="zh-CN"/>
        </w:rPr>
        <w:t xml:space="preserve"> </w:t>
      </w:r>
      <w:r w:rsidRPr="00956878">
        <w:rPr>
          <w:rStyle w:val="ql-author-22597813"/>
          <w:rFonts w:asciiTheme="minorHAnsi" w:hAnsiTheme="minorHAnsi" w:cstheme="minorHAnsi"/>
          <w:b/>
          <w:bCs/>
          <w:color w:val="auto"/>
          <w:highlight w:val="yellow"/>
          <w:lang w:eastAsia="zh-CN"/>
        </w:rPr>
        <w:t>Display</w:t>
      </w:r>
      <w:r w:rsidRPr="006F7C3D">
        <w:rPr>
          <w:rStyle w:val="ql-author-22597813"/>
          <w:rFonts w:asciiTheme="minorHAnsi" w:hAnsiTheme="minorHAnsi" w:cstheme="minorHAnsi"/>
          <w:color w:val="auto"/>
          <w:highlight w:val="yellow"/>
          <w:lang w:eastAsia="zh-CN"/>
        </w:rPr>
        <w:t>, to match the screen size upon starting the driving simulation software.</w:t>
      </w:r>
    </w:p>
    <w:p w14:paraId="2266FC28" w14:textId="77777777" w:rsidR="006F7C3D" w:rsidRPr="006F7C3D" w:rsidRDefault="006F7C3D"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lang w:eastAsia="zh-CN"/>
        </w:rPr>
      </w:pPr>
    </w:p>
    <w:p w14:paraId="5BF95F23" w14:textId="6B03DB91"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6F7C3D">
        <w:rPr>
          <w:rStyle w:val="ql-author-22597813"/>
          <w:rFonts w:asciiTheme="minorHAnsi" w:hAnsiTheme="minorHAnsi" w:cstheme="minorHAnsi"/>
          <w:color w:val="auto"/>
          <w:highlight w:val="yellow"/>
        </w:rPr>
        <w:t>3.</w:t>
      </w:r>
      <w:r w:rsidR="00786E55" w:rsidRPr="006F7C3D">
        <w:rPr>
          <w:rStyle w:val="ql-author-22597813"/>
          <w:rFonts w:asciiTheme="minorHAnsi" w:hAnsiTheme="minorHAnsi" w:cstheme="minorHAnsi"/>
          <w:color w:val="auto"/>
          <w:highlight w:val="yellow"/>
        </w:rPr>
        <w:t>3</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Style w:val="ql-author-22597813"/>
          <w:rFonts w:asciiTheme="minorHAnsi" w:hAnsiTheme="minorHAnsi" w:cstheme="minorHAnsi"/>
          <w:color w:val="auto"/>
          <w:highlight w:val="yellow"/>
          <w:lang w:eastAsia="zh-CN"/>
        </w:rPr>
        <w:t xml:space="preserve">Enter the </w:t>
      </w:r>
      <w:r w:rsidRPr="00956878">
        <w:rPr>
          <w:rStyle w:val="ql-author-22597813"/>
          <w:rFonts w:asciiTheme="minorHAnsi" w:hAnsiTheme="minorHAnsi" w:cstheme="minorHAnsi"/>
          <w:b/>
          <w:bCs/>
          <w:color w:val="auto"/>
          <w:highlight w:val="yellow"/>
          <w:lang w:eastAsia="zh-CN"/>
        </w:rPr>
        <w:t>Configure</w:t>
      </w:r>
      <w:r w:rsidRPr="006F7C3D">
        <w:rPr>
          <w:rStyle w:val="ql-author-22597813"/>
          <w:rFonts w:asciiTheme="minorHAnsi" w:hAnsiTheme="minorHAnsi" w:cstheme="minorHAnsi"/>
          <w:color w:val="auto"/>
          <w:highlight w:val="yellow"/>
          <w:lang w:eastAsia="zh-CN"/>
        </w:rPr>
        <w:t xml:space="preserve"> page to select a player and follow the instructions provided by the software to calibrate the steering wheel</w:t>
      </w:r>
      <w:r w:rsidR="007742A6" w:rsidRPr="006F7C3D">
        <w:rPr>
          <w:rStyle w:val="ql-author-22597813"/>
          <w:rFonts w:asciiTheme="minorHAnsi" w:hAnsiTheme="minorHAnsi" w:cstheme="minorHAnsi"/>
          <w:color w:val="auto"/>
          <w:highlight w:val="yellow"/>
          <w:lang w:eastAsia="zh-CN"/>
        </w:rPr>
        <w:t>, accelerator, and brake pedal</w:t>
      </w:r>
      <w:r w:rsidRPr="006F7C3D">
        <w:rPr>
          <w:rStyle w:val="ql-author-22597813"/>
          <w:rFonts w:asciiTheme="minorHAnsi" w:hAnsiTheme="minorHAnsi" w:cstheme="minorHAnsi"/>
          <w:color w:val="auto"/>
          <w:highlight w:val="yellow"/>
          <w:lang w:eastAsia="zh-CN"/>
        </w:rPr>
        <w:t xml:space="preserve">. These include turning the </w:t>
      </w:r>
      <w:r w:rsidRPr="006F7C3D">
        <w:rPr>
          <w:rStyle w:val="ql-author-22597813"/>
          <w:rFonts w:asciiTheme="minorHAnsi" w:hAnsiTheme="minorHAnsi" w:cstheme="minorHAnsi"/>
          <w:color w:val="auto"/>
          <w:highlight w:val="yellow"/>
          <w:lang w:eastAsia="zh-CN"/>
        </w:rPr>
        <w:lastRenderedPageBreak/>
        <w:t xml:space="preserve">steering </w:t>
      </w:r>
      <w:r w:rsidR="00E1454F" w:rsidRPr="006F7C3D">
        <w:rPr>
          <w:rStyle w:val="ql-author-22597813"/>
          <w:rFonts w:asciiTheme="minorHAnsi" w:hAnsiTheme="minorHAnsi" w:cstheme="minorHAnsi"/>
          <w:color w:val="auto"/>
          <w:highlight w:val="yellow"/>
          <w:lang w:eastAsia="zh-CN"/>
        </w:rPr>
        <w:t>wheel and</w:t>
      </w:r>
      <w:r w:rsidRPr="006F7C3D">
        <w:rPr>
          <w:rStyle w:val="ql-author-22597813"/>
          <w:rFonts w:asciiTheme="minorHAnsi" w:hAnsiTheme="minorHAnsi" w:cstheme="minorHAnsi"/>
          <w:color w:val="auto"/>
          <w:highlight w:val="yellow"/>
          <w:lang w:eastAsia="zh-CN"/>
        </w:rPr>
        <w:t xml:space="preserve"> pressing the accelerator and brake pedal as instructed.</w:t>
      </w:r>
    </w:p>
    <w:p w14:paraId="08C3A14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p>
    <w:p w14:paraId="540DDE6E" w14:textId="44A5EAEC"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DF5471">
        <w:rPr>
          <w:rStyle w:val="Strong"/>
          <w:rFonts w:asciiTheme="minorHAnsi" w:hAnsiTheme="minorHAnsi" w:cstheme="minorHAnsi"/>
          <w:color w:val="auto"/>
          <w:highlight w:val="yellow"/>
          <w:lang w:eastAsia="zh-CN"/>
        </w:rPr>
        <w:t>4.</w:t>
      </w:r>
      <w:r w:rsidRPr="00DF5471">
        <w:rPr>
          <w:rStyle w:val="Strong"/>
          <w:rFonts w:asciiTheme="minorHAnsi" w:hAnsiTheme="minorHAnsi" w:cstheme="minorHAnsi"/>
          <w:color w:val="auto"/>
          <w:highlight w:val="yellow"/>
          <w:lang w:eastAsia="zh-CN"/>
        </w:rPr>
        <w:tab/>
        <w:t xml:space="preserve">Vibrating </w:t>
      </w:r>
      <w:r w:rsidR="004A5B00">
        <w:rPr>
          <w:rStyle w:val="Strong"/>
          <w:rFonts w:asciiTheme="minorHAnsi" w:hAnsiTheme="minorHAnsi" w:cstheme="minorHAnsi"/>
          <w:color w:val="auto"/>
          <w:highlight w:val="yellow"/>
          <w:lang w:eastAsia="zh-CN"/>
        </w:rPr>
        <w:t>t</w:t>
      </w:r>
      <w:r w:rsidRPr="00DF5471">
        <w:rPr>
          <w:rStyle w:val="Strong"/>
          <w:rFonts w:asciiTheme="minorHAnsi" w:hAnsiTheme="minorHAnsi" w:cstheme="minorHAnsi"/>
          <w:color w:val="auto"/>
          <w:highlight w:val="yellow"/>
          <w:lang w:eastAsia="zh-CN"/>
        </w:rPr>
        <w:t xml:space="preserve">oolkit </w:t>
      </w:r>
      <w:r w:rsidR="004A5B00">
        <w:rPr>
          <w:rStyle w:val="Strong"/>
          <w:rFonts w:asciiTheme="minorHAnsi" w:hAnsiTheme="minorHAnsi" w:cstheme="minorHAnsi"/>
          <w:color w:val="auto"/>
          <w:highlight w:val="yellow"/>
          <w:lang w:eastAsia="zh-CN"/>
        </w:rPr>
        <w:t>c</w:t>
      </w:r>
      <w:r w:rsidRPr="00DF5471">
        <w:rPr>
          <w:rStyle w:val="Strong"/>
          <w:rFonts w:asciiTheme="minorHAnsi" w:hAnsiTheme="minorHAnsi" w:cstheme="minorHAnsi"/>
          <w:color w:val="auto"/>
          <w:highlight w:val="yellow"/>
          <w:lang w:eastAsia="zh-CN"/>
        </w:rPr>
        <w:t xml:space="preserve">onfiguration and </w:t>
      </w:r>
      <w:r w:rsidR="004A5B00">
        <w:rPr>
          <w:rStyle w:val="Strong"/>
          <w:rFonts w:asciiTheme="minorHAnsi" w:hAnsiTheme="minorHAnsi" w:cstheme="minorHAnsi"/>
          <w:color w:val="auto"/>
          <w:highlight w:val="yellow"/>
          <w:lang w:eastAsia="zh-CN"/>
        </w:rPr>
        <w:t>p</w:t>
      </w:r>
      <w:r w:rsidRPr="00DF5471">
        <w:rPr>
          <w:rStyle w:val="Strong"/>
          <w:rFonts w:asciiTheme="minorHAnsi" w:hAnsiTheme="minorHAnsi" w:cstheme="minorHAnsi"/>
          <w:color w:val="auto"/>
          <w:highlight w:val="yellow"/>
          <w:lang w:eastAsia="zh-CN"/>
        </w:rPr>
        <w:t>reparation</w:t>
      </w:r>
    </w:p>
    <w:p w14:paraId="331AF50F"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C2DCF23" w14:textId="5FAB000B" w:rsidR="00DA20BE" w:rsidRPr="00980A15"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6F7C3D">
        <w:rPr>
          <w:rStyle w:val="Strong"/>
          <w:rFonts w:asciiTheme="minorHAnsi" w:hAnsiTheme="minorHAnsi" w:cstheme="minorHAnsi"/>
          <w:b w:val="0"/>
          <w:bCs w:val="0"/>
          <w:color w:val="auto"/>
          <w:highlight w:val="yellow"/>
          <w:lang w:eastAsia="zh-CN"/>
        </w:rPr>
        <w:t>4.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b w:val="0"/>
          <w:bCs w:val="0"/>
          <w:color w:val="auto"/>
          <w:highlight w:val="yellow"/>
          <w:lang w:eastAsia="zh-CN"/>
        </w:rPr>
        <w:tab/>
      </w:r>
      <w:r w:rsidR="00DA20BE" w:rsidRPr="00210CF1">
        <w:rPr>
          <w:rStyle w:val="Strong"/>
          <w:rFonts w:asciiTheme="minorHAnsi" w:hAnsiTheme="minorHAnsi" w:cstheme="minorHAnsi"/>
          <w:b w:val="0"/>
          <w:bCs w:val="0"/>
          <w:color w:val="auto"/>
          <w:highlight w:val="yellow"/>
          <w:lang w:eastAsia="zh-CN"/>
        </w:rPr>
        <w:t xml:space="preserve">Connect the </w:t>
      </w:r>
      <w:r w:rsidRPr="00210CF1">
        <w:rPr>
          <w:rStyle w:val="Strong"/>
          <w:rFonts w:asciiTheme="minorHAnsi" w:hAnsiTheme="minorHAnsi" w:cstheme="minorHAnsi"/>
          <w:b w:val="0"/>
          <w:bCs w:val="0"/>
          <w:color w:val="auto"/>
          <w:highlight w:val="yellow"/>
          <w:lang w:eastAsia="zh-CN"/>
        </w:rPr>
        <w:t>vibrating toolkit</w:t>
      </w:r>
      <w:r w:rsidR="00DA20BE" w:rsidRPr="00210CF1">
        <w:rPr>
          <w:rStyle w:val="Strong"/>
          <w:rFonts w:asciiTheme="minorHAnsi" w:hAnsiTheme="minorHAnsi" w:cstheme="minorHAnsi"/>
          <w:b w:val="0"/>
          <w:bCs w:val="0"/>
          <w:color w:val="auto"/>
          <w:highlight w:val="yellow"/>
          <w:lang w:eastAsia="zh-CN"/>
        </w:rPr>
        <w:t xml:space="preserve"> to the power supply.</w:t>
      </w:r>
      <w:r w:rsidR="00081A42" w:rsidRPr="00210CF1">
        <w:rPr>
          <w:rStyle w:val="Strong"/>
          <w:rFonts w:asciiTheme="minorHAnsi" w:hAnsiTheme="minorHAnsi" w:cstheme="minorHAnsi"/>
          <w:b w:val="0"/>
          <w:bCs w:val="0"/>
          <w:color w:val="auto"/>
          <w:highlight w:val="yellow"/>
          <w:lang w:eastAsia="zh-CN"/>
        </w:rPr>
        <w:t xml:space="preserve"> </w:t>
      </w:r>
      <w:r w:rsidR="00874F69" w:rsidRPr="00210CF1">
        <w:rPr>
          <w:rStyle w:val="Strong"/>
          <w:rFonts w:asciiTheme="minorHAnsi" w:hAnsiTheme="minorHAnsi" w:cstheme="minorHAnsi"/>
          <w:b w:val="0"/>
          <w:bCs w:val="0"/>
          <w:color w:val="auto"/>
          <w:highlight w:val="yellow"/>
          <w:lang w:eastAsia="zh-CN"/>
        </w:rPr>
        <w:t xml:space="preserve">Each of the four modules has a dimension of </w:t>
      </w:r>
      <w:r w:rsidR="00874F69" w:rsidRPr="00210CF1">
        <w:rPr>
          <w:rStyle w:val="ql-author-22597813"/>
          <w:rFonts w:asciiTheme="minorHAnsi" w:hAnsiTheme="minorHAnsi" w:cstheme="minorHAnsi"/>
          <w:color w:val="auto"/>
          <w:highlight w:val="yellow"/>
        </w:rPr>
        <w:t>67 x 57 x 29 mm</w:t>
      </w:r>
      <w:r w:rsidR="00874F69">
        <w:rPr>
          <w:rStyle w:val="Strong"/>
          <w:rFonts w:asciiTheme="minorHAnsi" w:hAnsiTheme="minorHAnsi" w:cstheme="minorHAnsi"/>
          <w:color w:val="auto"/>
          <w:highlight w:val="yellow"/>
          <w:lang w:eastAsia="zh-CN"/>
        </w:rPr>
        <w:t xml:space="preserve">. </w:t>
      </w:r>
      <w:r w:rsidR="00081A42" w:rsidRPr="00081A42">
        <w:rPr>
          <w:rStyle w:val="Strong"/>
          <w:rFonts w:asciiTheme="minorHAnsi" w:hAnsiTheme="minorHAnsi" w:cstheme="minorHAnsi"/>
          <w:color w:val="auto"/>
          <w:highlight w:val="yellow"/>
          <w:lang w:eastAsia="zh-CN"/>
        </w:rPr>
        <w:t>Figure</w:t>
      </w:r>
      <w:r w:rsidR="00081A42">
        <w:rPr>
          <w:rStyle w:val="Strong"/>
          <w:rFonts w:asciiTheme="minorHAnsi" w:hAnsiTheme="minorHAnsi" w:cstheme="minorHAnsi"/>
          <w:color w:val="auto"/>
          <w:highlight w:val="yellow"/>
          <w:lang w:eastAsia="zh-CN"/>
        </w:rPr>
        <w:t xml:space="preserve"> 2 </w:t>
      </w:r>
      <w:r w:rsidR="00980A15">
        <w:rPr>
          <w:rStyle w:val="Strong"/>
          <w:rFonts w:asciiTheme="minorHAnsi" w:hAnsiTheme="minorHAnsi" w:cstheme="minorHAnsi"/>
          <w:b w:val="0"/>
          <w:bCs w:val="0"/>
          <w:color w:val="auto"/>
          <w:highlight w:val="yellow"/>
          <w:lang w:eastAsia="zh-CN"/>
        </w:rPr>
        <w:t xml:space="preserve">shows </w:t>
      </w:r>
      <w:r w:rsidR="00874F69">
        <w:rPr>
          <w:rStyle w:val="Strong"/>
          <w:rFonts w:asciiTheme="minorHAnsi" w:hAnsiTheme="minorHAnsi" w:cstheme="minorHAnsi"/>
          <w:b w:val="0"/>
          <w:bCs w:val="0"/>
          <w:color w:val="auto"/>
          <w:highlight w:val="yellow"/>
          <w:lang w:eastAsia="zh-CN"/>
        </w:rPr>
        <w:t>an image</w:t>
      </w:r>
      <w:r w:rsidR="002A5FBF">
        <w:rPr>
          <w:rStyle w:val="Strong"/>
          <w:rFonts w:asciiTheme="minorHAnsi" w:hAnsiTheme="minorHAnsi" w:cstheme="minorHAnsi"/>
          <w:b w:val="0"/>
          <w:bCs w:val="0"/>
          <w:color w:val="auto"/>
          <w:highlight w:val="yellow"/>
          <w:lang w:eastAsia="zh-CN"/>
        </w:rPr>
        <w:t xml:space="preserve"> of the vibrating toolkit.</w:t>
      </w:r>
    </w:p>
    <w:p w14:paraId="7C1C5FAB" w14:textId="427FD7EE"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3D8BAE5C" w14:textId="147EF2EF" w:rsidR="00081A42" w:rsidRPr="0025224F" w:rsidRDefault="00081A4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5224F">
        <w:rPr>
          <w:rStyle w:val="Strong"/>
          <w:rFonts w:asciiTheme="minorHAnsi" w:hAnsiTheme="minorHAnsi" w:cstheme="minorHAnsi"/>
          <w:b w:val="0"/>
          <w:bCs w:val="0"/>
          <w:color w:val="auto"/>
          <w:lang w:eastAsia="zh-CN"/>
        </w:rPr>
        <w:t>[Pl</w:t>
      </w:r>
      <w:r w:rsidR="008120A2" w:rsidRPr="0025224F">
        <w:rPr>
          <w:rStyle w:val="Strong"/>
          <w:rFonts w:asciiTheme="minorHAnsi" w:hAnsiTheme="minorHAnsi" w:cstheme="minorHAnsi"/>
          <w:b w:val="0"/>
          <w:bCs w:val="0"/>
          <w:color w:val="auto"/>
          <w:lang w:eastAsia="zh-CN"/>
        </w:rPr>
        <w:t>ace</w:t>
      </w:r>
      <w:r w:rsidRPr="0025224F">
        <w:rPr>
          <w:rStyle w:val="Strong"/>
          <w:rFonts w:asciiTheme="minorHAnsi" w:hAnsiTheme="minorHAnsi" w:cstheme="minorHAnsi"/>
          <w:b w:val="0"/>
          <w:bCs w:val="0"/>
          <w:color w:val="auto"/>
          <w:lang w:eastAsia="zh-CN"/>
        </w:rPr>
        <w:t xml:space="preserve"> </w:t>
      </w:r>
      <w:r w:rsidRPr="0025224F">
        <w:rPr>
          <w:rStyle w:val="Strong"/>
          <w:rFonts w:asciiTheme="minorHAnsi" w:hAnsiTheme="minorHAnsi" w:cstheme="minorHAnsi"/>
          <w:color w:val="auto"/>
          <w:lang w:eastAsia="zh-CN"/>
        </w:rPr>
        <w:t>Figure 2</w:t>
      </w:r>
      <w:r w:rsidRPr="0025224F">
        <w:rPr>
          <w:rStyle w:val="Strong"/>
          <w:rFonts w:asciiTheme="minorHAnsi" w:hAnsiTheme="minorHAnsi" w:cstheme="minorHAnsi"/>
          <w:b w:val="0"/>
          <w:bCs w:val="0"/>
          <w:color w:val="auto"/>
          <w:lang w:eastAsia="zh-CN"/>
        </w:rPr>
        <w:t xml:space="preserve"> here]</w:t>
      </w:r>
    </w:p>
    <w:p w14:paraId="08A4BA40" w14:textId="77777777" w:rsidR="00081A42" w:rsidRPr="006F7C3D" w:rsidRDefault="00081A4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78F1C5A" w14:textId="2F046757"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r w:rsidRPr="006F7C3D">
        <w:rPr>
          <w:rStyle w:val="Strong"/>
          <w:rFonts w:asciiTheme="minorHAnsi" w:hAnsiTheme="minorHAnsi" w:cstheme="minorHAnsi"/>
          <w:b w:val="0"/>
          <w:bCs w:val="0"/>
          <w:color w:val="auto"/>
          <w:highlight w:val="yellow"/>
          <w:lang w:eastAsia="zh-CN"/>
        </w:rPr>
        <w:t>4.2</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color w:val="auto"/>
          <w:highlight w:val="yellow"/>
          <w:lang w:eastAsia="zh-CN"/>
        </w:rPr>
        <w:tab/>
      </w:r>
      <w:r w:rsidRPr="006F7C3D">
        <w:rPr>
          <w:rStyle w:val="ql-author-22597813"/>
          <w:rFonts w:asciiTheme="minorHAnsi" w:hAnsiTheme="minorHAnsi" w:cstheme="minorHAnsi"/>
          <w:color w:val="auto"/>
          <w:highlight w:val="yellow"/>
          <w:lang w:eastAsia="zh-CN"/>
        </w:rPr>
        <w:t>Switch on the vibrating toolkit and connect the toolkit to the computer via Bluetooth.</w:t>
      </w:r>
    </w:p>
    <w:p w14:paraId="6C3318AD" w14:textId="616BA808" w:rsidR="00122813" w:rsidRDefault="00122813"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p>
    <w:p w14:paraId="501C7302" w14:textId="1E666117"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3</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Define the vibrating frequency to be used for the experiment</w:t>
      </w:r>
      <w:r w:rsidR="00E64464">
        <w:rPr>
          <w:rStyle w:val="Strong"/>
          <w:rFonts w:asciiTheme="minorHAnsi" w:hAnsiTheme="minorHAnsi" w:cstheme="minorHAnsi"/>
          <w:b w:val="0"/>
          <w:bCs w:val="0"/>
          <w:color w:val="auto"/>
          <w:highlight w:val="yellow"/>
          <w:lang w:eastAsia="zh-CN"/>
        </w:rPr>
        <w:t xml:space="preserve"> upon completing a pilot skin sensitivity test</w:t>
      </w:r>
      <w:r w:rsidR="00852228">
        <w:rPr>
          <w:rStyle w:val="Strong"/>
          <w:rFonts w:asciiTheme="minorHAnsi" w:hAnsiTheme="minorHAnsi" w:cstheme="minorHAnsi"/>
          <w:b w:val="0"/>
          <w:bCs w:val="0"/>
          <w:color w:val="auto"/>
          <w:highlight w:val="yellow"/>
          <w:lang w:eastAsia="zh-CN"/>
        </w:rPr>
        <w:t xml:space="preserve"> or according to experimental needs</w:t>
      </w:r>
      <w:r>
        <w:rPr>
          <w:rStyle w:val="Strong"/>
          <w:rFonts w:asciiTheme="minorHAnsi" w:hAnsiTheme="minorHAnsi" w:cstheme="minorHAnsi"/>
          <w:b w:val="0"/>
          <w:bCs w:val="0"/>
          <w:color w:val="auto"/>
          <w:highlight w:val="yellow"/>
          <w:lang w:eastAsia="zh-CN"/>
        </w:rPr>
        <w:t>.</w:t>
      </w:r>
    </w:p>
    <w:p w14:paraId="6E74F342" w14:textId="77777777"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1B5C612" w14:textId="3D049727"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4</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Set the</w:t>
      </w:r>
      <w:r w:rsidRPr="006F7C3D">
        <w:rPr>
          <w:rStyle w:val="Strong"/>
          <w:rFonts w:asciiTheme="minorHAnsi" w:hAnsiTheme="minorHAnsi" w:cstheme="minorHAnsi"/>
          <w:b w:val="0"/>
          <w:bCs w:val="0"/>
          <w:color w:val="auto"/>
          <w:highlight w:val="yellow"/>
          <w:lang w:eastAsia="zh-CN"/>
        </w:rPr>
        <w:t xml:space="preserve"> vibrating </w:t>
      </w:r>
      <w:r w:rsidRPr="008120A2">
        <w:rPr>
          <w:rStyle w:val="Strong"/>
          <w:rFonts w:asciiTheme="minorHAnsi" w:hAnsiTheme="minorHAnsi" w:cstheme="minorHAnsi"/>
          <w:b w:val="0"/>
          <w:bCs w:val="0"/>
          <w:color w:val="auto"/>
          <w:highlight w:val="yellow"/>
          <w:lang w:eastAsia="zh-CN"/>
        </w:rPr>
        <w:t xml:space="preserve">frequency to </w:t>
      </w:r>
      <w:r w:rsidRPr="007D096F">
        <w:rPr>
          <w:rStyle w:val="Strong"/>
          <w:rFonts w:asciiTheme="minorHAnsi" w:hAnsiTheme="minorHAnsi" w:cstheme="minorHAnsi"/>
          <w:b w:val="0"/>
          <w:bCs w:val="0"/>
          <w:color w:val="auto"/>
          <w:highlight w:val="yellow"/>
          <w:lang w:eastAsia="zh-CN"/>
        </w:rPr>
        <w:t>70 Hz</w:t>
      </w:r>
      <w:r w:rsidR="0078281A" w:rsidRPr="007D096F">
        <w:rPr>
          <w:rStyle w:val="Strong"/>
          <w:rFonts w:asciiTheme="minorHAnsi" w:hAnsiTheme="minorHAnsi" w:cstheme="minorHAnsi"/>
          <w:b w:val="0"/>
          <w:bCs w:val="0"/>
          <w:color w:val="auto"/>
          <w:highlight w:val="yellow"/>
          <w:lang w:eastAsia="zh-CN"/>
        </w:rPr>
        <w:fldChar w:fldCharType="begin"/>
      </w:r>
      <w:r w:rsidR="00BD7B5D" w:rsidRPr="007D096F">
        <w:rPr>
          <w:rStyle w:val="Strong"/>
          <w:rFonts w:asciiTheme="minorHAnsi" w:hAnsiTheme="minorHAnsi" w:cstheme="minorHAnsi"/>
          <w:b w:val="0"/>
          <w:bCs w:val="0"/>
          <w:color w:val="auto"/>
          <w:highlight w:val="yellow"/>
          <w:lang w:eastAsia="zh-CN"/>
        </w:rPr>
        <w:instrText xml:space="preserve"> ADDIN ZOTERO_ITEM CSL_CITATION {"citationID":"IV8pyHaU","properties":{"formattedCitation":"\\super 39\\uc0\\u8211{}41\\nosupersub{}","plainCitation":"39–41","noteIndex":0},"citationItems":[{"id":2029,"uris":["http://zotero.org/groups/2439660/items/EXLF7HL5"],"uri":["http://zotero.org/groups/2439660/items/EXLF7HL5"],"itemData":{"id":2029,"type":"article-journal","abstract":"Human skin is innervated with different tactile afferents, which are found at varying densities over the body. We investigate how the relationships between tactile pleasantness, sensitivity and discrimination differ across the skin. Tactile pleasantness was assessed by stroking a soft brush over the skin, using five velocities (0.3, 1, 3, 10, 30 cm s(-1)), known to differentiate hedonic touch, and pleasantness ratings were gained. The ratings velocity-profile is known to correlate with firing in unmyelinated C-tactile (CT) afferents. Tactile sensitivity thresholds were determined using monofilament force detection and the tactile discrimination level was obtained in the direction discrimination of a moving probe; both tasks readily activate myelinated touch receptors. Perceptions were measured over five skin sites: forehead, arm, palm, thigh and shin. The assessment of tactile pleasantness over the skin resulted in a preference for the middle velocities (1-10 cm s(-1)), where higher ratings were gained compared to the slowest and fastest velocities. This preference in tactile pleasantness was found across all the skin sites, apart from at the palm, where no decrease in pleasantness for the faster stroking velocities was seen. We find that tactile sensitivity and discrimination vary across the skin, where the forehead and palm show increased acuity. Tactile sensitivity and discrimination levels also correlated significantly, although the tactile acuity did not relate to the perceived pleasantness of touch. Tactile pleasantness varied in a subtle way across skin sites, where the middle velocities were always rated as the most pleasant, but the ratings at hairy skin sites were more receptive to changes in stroking velocity. We postulate that although the mechanoreceptive afferent physiology may be different over the skin, the perception of pleasant touch can be interpreted using all of the available incoming somatosensory information in combination with central processing.","container-title":"Frontiers in Behavioral Neuroscience","DOI":"10.3389/fnbeh.2014.00054","ISSN":"1662-5153","issue":"54","journalAbbreviation":"Front Behav Neurosci","language":"eng","note":"PMID: 24600368\nPMCID: PMC3928539","page":"1-10","source":"PubMed","title":"Touch perceptions across skin sites: differences between sensitivity, direction discrimination and pleasantness","title-short":"Touch perceptions across skin sites","volume":"8","author":[{"family":"Ackerley","given":"Rochelle"},{"family":"Carlsson","given":"Ida"},{"family":"Wester","given":"Henric"},{"family":"Olausson","given":"Håkan"},{"family":"Backlund Wasling","given":"Helena"}],"issued":{"date-parts":[["2014"]]}}},{"id":2027,"uris":["http://zotero.org/groups/2439660/items/8W3QYZ7Z"],"uri":["http://zotero.org/groups/2439660/items/8W3QYZ7Z"],"itemData":{"id":2027,"type":"article-journal","abstract":"Touch receptors in the skin can relay various forms of abstract information, such as words (Braille), haptic feedback (cell phones, game controllers, feedback for prosthetic control), and basic visual information such as edges and shape (sensory substitution devices). The skin can support such applications with ease: They are all low bandwidth and do not require a fine temporal acuity. But what of high-throughput applications? We use sound-to-touch conversion as a motivating example, though others abound (e.g., vision, stock market data). In the past, vibrotactile hearing aids have demonstrated improvement in speech perceptions in the deaf. However, a sound-to-touch sensory substitution device that works with high efficacy and without the aid of lipreading has yet to be developed. Is this because skin simply does not have the capacity to effectively relay high-throughput streams such as sound? Or is this because the spatial and temporal properties of skin have not been leveraged to full advantage? Here, we begin to address these questions with two experiments. First, we seek to determine the best method of relaying information through the skin using an identification task on the lower back. We find that vibrotactile patterns encoding information in both space and time yield the best overall information transfer estimate. Patterns encoded in space and time or \"intensity\" (the coupled coding of vibration frequency and force) both far exceed performance of only spatially encoded patterns. Next, we determine the vibrotactile two-tacton resolution on the lower back-the distance necessary for resolving two vibrotactile patterns. We find that our vibratory motors conservatively require at least 6 cm of separation to resolve two independent tactile patterns (&gt;80 % correct), regardless of stimulus type (e.g., spatiotemporal \"sweeps\" versus single vibratory pulses). Six centimeter is a greater distance than the inter-motor distances used in Experiment 1 (2.5 cm), which explains the poor identification performance of spatially encoded patterns. Hence, when using an array of vibrational motors, spatiotemporal sweeps can overcome the limitations of vibrotactile two-tacton resolution. The results provide the first steps toward obtaining a realistic estimate of the skin's achievable throughput, illustrating the best ways to encode data to the skin (using as many dimensions as possible) and how far such interfaces would need to be separated if using multiple arrays in parallel.","container-title":"Experimental Brain Research","DOI":"10.1007/s00221-015-4346-1","ISSN":"1432-1106","issue":"10","journalAbbreviation":"Exp Brain Res","language":"eng","note":"PMID: 26080756","page":"2777-2788","source":"PubMed","title":"Using space and time to encode vibrotactile information: toward an estimate of the skin's achievable throughput","title-short":"Using space and time to encode vibrotactile information","volume":"233","author":[{"family":"Novich","given":"Scott D."},{"family":"Eagleman","given":"David M."}],"issued":{"date-parts":[["2015",10]]}}},{"id":2008,"uris":["http://zotero.org/groups/2439660/items/RW5XHN4S"],"uri":["http://zotero.org/groups/2439660/items/RW5XHN4S"],"itemData":{"id":2008,"type":"article-journal","abstract":"Experiments carried out on 14 human subjects showed that long-lasting involuntary tonic motor responses occurred after the offset of muscle vibration (70 Hz, 0.5 mm, duration 30 s). These post-vibratory biceps and triceps brachii motor responses were compared with the motor responses observed in the same subjects after performing an isometric contraction of the same duration, i.e., post-contraction responses, or the so-called ‘Kohnstamm phenomenon’. The results show the existence of close similarities between these two types of motor after-effect, particularly as regards the muscle sites where they develop, their amplitudes and their temporal patterns (latencies and offset times). Neither type of excitatory post-effect can be elicited by co-contracting or co-stimulating two antagonist muscles at the same frequency. Lastly, visual stimulation can cause both types of motor response to switch from one muscle to its antagonist. Comparative analysis of the spindle proprioceptive activities recorded in response to either vibration or isometric contractions suggests that these motor after-effects may both result from the fact that the spindle afferents from agonist and antagonist muscles are asymmetrically activated in these two particular situations.","container-title":"Neuroscience Letters","DOI":"10.1016/0304-3940(92)90447-F","ISSN":"0304-3940","issue":"2","journalAbbreviation":"Neuroscience Letters","language":"en","page":"247-251","source":"ScienceDirect","title":"Role of ia muscle spindle afferents in post-contraction and post-vibration motor effect genesis","volume":"135","author":[{"family":"Gilhodes","given":"J. C."},{"family":"Gurfinkel","given":"V. S."},{"family":"Roll","given":"J. P."}],"issued":{"date-parts":[["1992",2,3]]}}}],"schema":"https://github.com/citation-style-language/schema/raw/master/csl-citation.json"} </w:instrText>
      </w:r>
      <w:r w:rsidR="0078281A" w:rsidRPr="007D096F">
        <w:rPr>
          <w:rStyle w:val="Strong"/>
          <w:rFonts w:asciiTheme="minorHAnsi" w:hAnsiTheme="minorHAnsi" w:cstheme="minorHAnsi"/>
          <w:b w:val="0"/>
          <w:bCs w:val="0"/>
          <w:color w:val="auto"/>
          <w:highlight w:val="yellow"/>
          <w:lang w:eastAsia="zh-CN"/>
        </w:rPr>
        <w:fldChar w:fldCharType="separate"/>
      </w:r>
      <w:r w:rsidR="00BD7B5D" w:rsidRPr="007D096F">
        <w:rPr>
          <w:highlight w:val="yellow"/>
          <w:vertAlign w:val="superscript"/>
        </w:rPr>
        <w:t>39–41</w:t>
      </w:r>
      <w:r w:rsidR="0078281A" w:rsidRPr="007D096F">
        <w:rPr>
          <w:rStyle w:val="Strong"/>
          <w:rFonts w:asciiTheme="minorHAnsi" w:hAnsiTheme="minorHAnsi" w:cstheme="minorHAnsi"/>
          <w:b w:val="0"/>
          <w:bCs w:val="0"/>
          <w:color w:val="auto"/>
          <w:highlight w:val="yellow"/>
          <w:lang w:eastAsia="zh-CN"/>
        </w:rPr>
        <w:fldChar w:fldCharType="end"/>
      </w:r>
      <w:r w:rsidRPr="007D096F">
        <w:rPr>
          <w:rStyle w:val="Strong"/>
          <w:rFonts w:asciiTheme="minorHAnsi" w:hAnsiTheme="minorHAnsi" w:cstheme="minorHAnsi"/>
          <w:b w:val="0"/>
          <w:bCs w:val="0"/>
          <w:color w:val="auto"/>
          <w:highlight w:val="yellow"/>
          <w:lang w:eastAsia="zh-CN"/>
        </w:rPr>
        <w:t xml:space="preserve"> </w:t>
      </w:r>
      <w:r w:rsidR="00852228" w:rsidRPr="007D096F">
        <w:rPr>
          <w:rStyle w:val="Strong"/>
          <w:rFonts w:asciiTheme="minorHAnsi" w:hAnsiTheme="minorHAnsi" w:cstheme="minorHAnsi"/>
          <w:b w:val="0"/>
          <w:bCs w:val="0"/>
          <w:color w:val="auto"/>
          <w:highlight w:val="yellow"/>
          <w:lang w:eastAsia="zh-CN"/>
        </w:rPr>
        <w:t xml:space="preserve">using the codes provided as </w:t>
      </w:r>
      <w:r w:rsidR="005B4ACB" w:rsidRPr="00956878">
        <w:rPr>
          <w:rStyle w:val="Strong"/>
          <w:rFonts w:asciiTheme="minorHAnsi" w:hAnsiTheme="minorHAnsi" w:cstheme="minorHAnsi"/>
          <w:color w:val="auto"/>
          <w:highlight w:val="yellow"/>
          <w:lang w:eastAsia="zh-CN"/>
        </w:rPr>
        <w:t>S</w:t>
      </w:r>
      <w:r w:rsidR="00852228" w:rsidRPr="00956878">
        <w:rPr>
          <w:rStyle w:val="Strong"/>
          <w:rFonts w:asciiTheme="minorHAnsi" w:hAnsiTheme="minorHAnsi" w:cstheme="minorHAnsi"/>
          <w:color w:val="auto"/>
          <w:highlight w:val="yellow"/>
          <w:lang w:eastAsia="zh-CN"/>
        </w:rPr>
        <w:t xml:space="preserve">upplemental </w:t>
      </w:r>
      <w:r w:rsidR="005B4ACB" w:rsidRPr="00956878">
        <w:rPr>
          <w:rStyle w:val="Strong"/>
          <w:rFonts w:asciiTheme="minorHAnsi" w:hAnsiTheme="minorHAnsi" w:cstheme="minorHAnsi"/>
          <w:color w:val="auto"/>
          <w:highlight w:val="yellow"/>
          <w:lang w:eastAsia="zh-CN"/>
        </w:rPr>
        <w:t>C</w:t>
      </w:r>
      <w:r w:rsidR="00852228" w:rsidRPr="00956878">
        <w:rPr>
          <w:rStyle w:val="Strong"/>
          <w:rFonts w:asciiTheme="minorHAnsi" w:hAnsiTheme="minorHAnsi" w:cstheme="minorHAnsi"/>
          <w:color w:val="auto"/>
          <w:highlight w:val="yellow"/>
          <w:lang w:eastAsia="zh-CN"/>
        </w:rPr>
        <w:t xml:space="preserve">oding </w:t>
      </w:r>
      <w:r w:rsidR="005B4ACB" w:rsidRPr="00956878">
        <w:rPr>
          <w:rStyle w:val="Strong"/>
          <w:rFonts w:asciiTheme="minorHAnsi" w:hAnsiTheme="minorHAnsi" w:cstheme="minorHAnsi"/>
          <w:color w:val="auto"/>
          <w:highlight w:val="yellow"/>
          <w:lang w:eastAsia="zh-CN"/>
        </w:rPr>
        <w:t>F</w:t>
      </w:r>
      <w:r w:rsidR="00852228" w:rsidRPr="00956878">
        <w:rPr>
          <w:rStyle w:val="Strong"/>
          <w:rFonts w:asciiTheme="minorHAnsi" w:hAnsiTheme="minorHAnsi" w:cstheme="minorHAnsi"/>
          <w:color w:val="auto"/>
          <w:highlight w:val="yellow"/>
          <w:lang w:eastAsia="zh-CN"/>
        </w:rPr>
        <w:t>ile 1</w:t>
      </w:r>
      <w:r w:rsidRPr="007D096F">
        <w:rPr>
          <w:rStyle w:val="Strong"/>
          <w:rFonts w:asciiTheme="minorHAnsi" w:hAnsiTheme="minorHAnsi" w:cstheme="minorHAnsi"/>
          <w:b w:val="0"/>
          <w:bCs w:val="0"/>
          <w:color w:val="auto"/>
          <w:highlight w:val="yellow"/>
          <w:lang w:eastAsia="zh-CN"/>
        </w:rPr>
        <w:t xml:space="preserve">. A total of five frequency levels </w:t>
      </w:r>
      <w:r w:rsidR="008120A2" w:rsidRPr="007D096F">
        <w:rPr>
          <w:rStyle w:val="Strong"/>
          <w:rFonts w:asciiTheme="minorHAnsi" w:hAnsiTheme="minorHAnsi" w:cstheme="minorHAnsi"/>
          <w:b w:val="0"/>
          <w:bCs w:val="0"/>
          <w:color w:val="auto"/>
          <w:highlight w:val="yellow"/>
          <w:lang w:eastAsia="zh-CN"/>
        </w:rPr>
        <w:t>(i.e.</w:t>
      </w:r>
      <w:r w:rsidR="003F7744">
        <w:rPr>
          <w:rStyle w:val="Strong"/>
          <w:rFonts w:asciiTheme="minorHAnsi" w:hAnsiTheme="minorHAnsi" w:cstheme="minorHAnsi"/>
          <w:b w:val="0"/>
          <w:bCs w:val="0"/>
          <w:color w:val="auto"/>
          <w:highlight w:val="yellow"/>
          <w:lang w:eastAsia="zh-CN"/>
        </w:rPr>
        <w:t>,</w:t>
      </w:r>
      <w:r w:rsidR="008120A2" w:rsidRPr="007D096F">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14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28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42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56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70Hz)</w:t>
      </w:r>
      <w:r w:rsidR="008120A2" w:rsidRPr="008120A2">
        <w:rPr>
          <w:rStyle w:val="Strong"/>
          <w:rFonts w:asciiTheme="minorHAnsi" w:hAnsiTheme="minorHAnsi" w:cstheme="minorHAnsi"/>
          <w:b w:val="0"/>
          <w:bCs w:val="0"/>
          <w:color w:val="auto"/>
          <w:highlight w:val="yellow"/>
          <w:lang w:eastAsia="zh-CN"/>
        </w:rPr>
        <w:t xml:space="preserve"> </w:t>
      </w:r>
      <w:r w:rsidRPr="008120A2">
        <w:rPr>
          <w:rStyle w:val="Strong"/>
          <w:rFonts w:asciiTheme="minorHAnsi" w:hAnsiTheme="minorHAnsi" w:cstheme="minorHAnsi"/>
          <w:b w:val="0"/>
          <w:bCs w:val="0"/>
          <w:color w:val="auto"/>
          <w:highlight w:val="yellow"/>
          <w:lang w:eastAsia="zh-CN"/>
        </w:rPr>
        <w:t xml:space="preserve">are currently available with each vibration stimulation </w:t>
      </w:r>
      <w:r w:rsidR="005B4ACB">
        <w:rPr>
          <w:rStyle w:val="Strong"/>
          <w:rFonts w:asciiTheme="minorHAnsi" w:hAnsiTheme="minorHAnsi" w:cstheme="minorHAnsi"/>
          <w:b w:val="0"/>
          <w:bCs w:val="0"/>
          <w:color w:val="auto"/>
          <w:highlight w:val="yellow"/>
          <w:lang w:eastAsia="zh-CN"/>
        </w:rPr>
        <w:t xml:space="preserve">that </w:t>
      </w:r>
      <w:r w:rsidRPr="008120A2">
        <w:rPr>
          <w:rStyle w:val="Strong"/>
          <w:rFonts w:asciiTheme="minorHAnsi" w:hAnsiTheme="minorHAnsi" w:cstheme="minorHAnsi"/>
          <w:b w:val="0"/>
          <w:bCs w:val="0"/>
          <w:color w:val="auto"/>
          <w:highlight w:val="yellow"/>
          <w:lang w:eastAsia="zh-CN"/>
        </w:rPr>
        <w:t>lasts for 0.5 s by default.</w:t>
      </w:r>
    </w:p>
    <w:p w14:paraId="686614F8" w14:textId="33CD83D0"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E469668" w14:textId="27AE9859"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5</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 xml:space="preserve">Use the codes provided as </w:t>
      </w:r>
      <w:r w:rsidR="005B4ACB" w:rsidRPr="00956878">
        <w:rPr>
          <w:rStyle w:val="Strong"/>
          <w:rFonts w:asciiTheme="minorHAnsi" w:hAnsiTheme="minorHAnsi" w:cstheme="minorHAnsi"/>
          <w:color w:val="auto"/>
          <w:highlight w:val="yellow"/>
          <w:lang w:eastAsia="zh-CN"/>
        </w:rPr>
        <w:t>S</w:t>
      </w:r>
      <w:r w:rsidRPr="00956878">
        <w:rPr>
          <w:rStyle w:val="Strong"/>
          <w:rFonts w:asciiTheme="minorHAnsi" w:hAnsiTheme="minorHAnsi" w:cstheme="minorHAnsi"/>
          <w:color w:val="auto"/>
          <w:highlight w:val="yellow"/>
          <w:lang w:eastAsia="zh-CN"/>
        </w:rPr>
        <w:t xml:space="preserve">upplemental </w:t>
      </w:r>
      <w:r w:rsidR="005B4ACB" w:rsidRPr="00956878">
        <w:rPr>
          <w:rStyle w:val="Strong"/>
          <w:rFonts w:asciiTheme="minorHAnsi" w:hAnsiTheme="minorHAnsi" w:cstheme="minorHAnsi"/>
          <w:color w:val="auto"/>
          <w:highlight w:val="yellow"/>
          <w:lang w:eastAsia="zh-CN"/>
        </w:rPr>
        <w:t>C</w:t>
      </w:r>
      <w:r w:rsidRPr="00956878">
        <w:rPr>
          <w:rStyle w:val="Strong"/>
          <w:rFonts w:asciiTheme="minorHAnsi" w:hAnsiTheme="minorHAnsi" w:cstheme="minorHAnsi"/>
          <w:color w:val="auto"/>
          <w:highlight w:val="yellow"/>
          <w:lang w:eastAsia="zh-CN"/>
        </w:rPr>
        <w:t xml:space="preserve">oding </w:t>
      </w:r>
      <w:r w:rsidR="005B4ACB" w:rsidRPr="00956878">
        <w:rPr>
          <w:rStyle w:val="Strong"/>
          <w:rFonts w:asciiTheme="minorHAnsi" w:hAnsiTheme="minorHAnsi" w:cstheme="minorHAnsi"/>
          <w:color w:val="auto"/>
          <w:highlight w:val="yellow"/>
          <w:lang w:eastAsia="zh-CN"/>
        </w:rPr>
        <w:t>F</w:t>
      </w:r>
      <w:r w:rsidRPr="00956878">
        <w:rPr>
          <w:rStyle w:val="Strong"/>
          <w:rFonts w:asciiTheme="minorHAnsi" w:hAnsiTheme="minorHAnsi" w:cstheme="minorHAnsi"/>
          <w:color w:val="auto"/>
          <w:highlight w:val="yellow"/>
          <w:lang w:eastAsia="zh-CN"/>
        </w:rPr>
        <w:t>ile 1</w:t>
      </w:r>
      <w:r>
        <w:rPr>
          <w:rStyle w:val="Strong"/>
          <w:rFonts w:asciiTheme="minorHAnsi" w:hAnsiTheme="minorHAnsi" w:cstheme="minorHAnsi"/>
          <w:b w:val="0"/>
          <w:bCs w:val="0"/>
          <w:color w:val="auto"/>
          <w:highlight w:val="yellow"/>
          <w:lang w:eastAsia="zh-CN"/>
        </w:rPr>
        <w:t xml:space="preserve"> to </w:t>
      </w:r>
      <w:r w:rsidRPr="008120A2">
        <w:rPr>
          <w:rStyle w:val="Strong"/>
          <w:rFonts w:asciiTheme="minorHAnsi" w:hAnsiTheme="minorHAnsi" w:cstheme="minorHAnsi"/>
          <w:b w:val="0"/>
          <w:bCs w:val="0"/>
          <w:color w:val="auto"/>
          <w:highlight w:val="yellow"/>
          <w:lang w:eastAsia="zh-CN"/>
        </w:rPr>
        <w:t xml:space="preserve">synchronize the brake events from the driving simulation software and vibrating toolkit. </w:t>
      </w:r>
      <w:r>
        <w:rPr>
          <w:rStyle w:val="Strong"/>
          <w:rFonts w:asciiTheme="minorHAnsi" w:hAnsiTheme="minorHAnsi" w:cstheme="minorHAnsi"/>
          <w:color w:val="auto"/>
          <w:highlight w:val="yellow"/>
          <w:lang w:eastAsia="zh-CN"/>
        </w:rPr>
        <w:t xml:space="preserve">Figure 3 </w:t>
      </w:r>
      <w:r>
        <w:rPr>
          <w:rStyle w:val="Strong"/>
          <w:rFonts w:asciiTheme="minorHAnsi" w:hAnsiTheme="minorHAnsi" w:cstheme="minorHAnsi"/>
          <w:b w:val="0"/>
          <w:bCs w:val="0"/>
          <w:color w:val="auto"/>
          <w:highlight w:val="yellow"/>
          <w:lang w:eastAsia="zh-CN"/>
        </w:rPr>
        <w:t>shows a labeled screenshot of the codes to be revised as a reference.</w:t>
      </w:r>
    </w:p>
    <w:p w14:paraId="7C6BD124" w14:textId="748C8D31"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4F119304" w14:textId="38702A0C" w:rsidR="008120A2" w:rsidRPr="008120A2" w:rsidRDefault="008120A2"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r w:rsidRPr="008120A2">
        <w:rPr>
          <w:rStyle w:val="Strong"/>
          <w:rFonts w:asciiTheme="minorHAnsi" w:hAnsiTheme="minorHAnsi" w:cstheme="minorHAnsi"/>
          <w:b w:val="0"/>
          <w:bCs w:val="0"/>
          <w:color w:val="auto"/>
          <w:lang w:eastAsia="zh-CN"/>
        </w:rPr>
        <w:t xml:space="preserve">[Place </w:t>
      </w:r>
      <w:r w:rsidRPr="008120A2">
        <w:rPr>
          <w:rStyle w:val="Strong"/>
          <w:rFonts w:asciiTheme="minorHAnsi" w:hAnsiTheme="minorHAnsi" w:cstheme="minorHAnsi"/>
          <w:color w:val="auto"/>
          <w:lang w:eastAsia="zh-CN"/>
        </w:rPr>
        <w:t>Figure 3</w:t>
      </w:r>
      <w:r w:rsidRPr="008120A2">
        <w:rPr>
          <w:rStyle w:val="Strong"/>
          <w:rFonts w:asciiTheme="minorHAnsi" w:hAnsiTheme="minorHAnsi" w:cstheme="minorHAnsi"/>
          <w:b w:val="0"/>
          <w:bCs w:val="0"/>
          <w:color w:val="auto"/>
          <w:lang w:eastAsia="zh-CN"/>
        </w:rPr>
        <w:t xml:space="preserve"> here]</w:t>
      </w:r>
    </w:p>
    <w:p w14:paraId="7E5A9B66"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6696D00" w14:textId="7017561C" w:rsidR="0027028A"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b/>
          <w:bCs/>
          <w:color w:val="auto"/>
        </w:rPr>
      </w:pPr>
      <w:r w:rsidRPr="00DF5471">
        <w:rPr>
          <w:rStyle w:val="ql-author-22597813"/>
          <w:rFonts w:asciiTheme="minorHAnsi" w:hAnsiTheme="minorHAnsi" w:cstheme="minorHAnsi"/>
          <w:b/>
          <w:bCs/>
          <w:color w:val="auto"/>
          <w:highlight w:val="yellow"/>
        </w:rPr>
        <w:t>5.</w:t>
      </w:r>
      <w:r w:rsidRPr="00DF5471">
        <w:rPr>
          <w:rStyle w:val="ql-author-22597813"/>
          <w:rFonts w:asciiTheme="minorHAnsi" w:hAnsiTheme="minorHAnsi" w:cstheme="minorHAnsi"/>
          <w:b/>
          <w:bCs/>
          <w:color w:val="auto"/>
          <w:highlight w:val="yellow"/>
        </w:rPr>
        <w:tab/>
        <w:t>Conduct</w:t>
      </w:r>
      <w:r w:rsidR="009C4F80" w:rsidRPr="00DF5471">
        <w:rPr>
          <w:rStyle w:val="ql-author-22597813"/>
          <w:rFonts w:asciiTheme="minorHAnsi" w:hAnsiTheme="minorHAnsi" w:cstheme="minorHAnsi"/>
          <w:b/>
          <w:bCs/>
          <w:color w:val="auto"/>
          <w:highlight w:val="yellow"/>
        </w:rPr>
        <w:t>ing</w:t>
      </w:r>
      <w:r w:rsidRPr="00DF5471">
        <w:rPr>
          <w:rStyle w:val="ql-author-22597813"/>
          <w:rFonts w:asciiTheme="minorHAnsi" w:hAnsiTheme="minorHAnsi" w:cstheme="minorHAnsi"/>
          <w:b/>
          <w:bCs/>
          <w:color w:val="auto"/>
          <w:highlight w:val="yellow"/>
        </w:rPr>
        <w:t xml:space="preserve"> the </w:t>
      </w:r>
      <w:r w:rsidR="005B4ACB">
        <w:rPr>
          <w:rStyle w:val="ql-author-22597813"/>
          <w:rFonts w:asciiTheme="minorHAnsi" w:hAnsiTheme="minorHAnsi" w:cstheme="minorHAnsi"/>
          <w:b/>
          <w:bCs/>
          <w:color w:val="auto"/>
          <w:highlight w:val="yellow"/>
        </w:rPr>
        <w:t>e</w:t>
      </w:r>
      <w:r w:rsidRPr="00DF5471">
        <w:rPr>
          <w:rStyle w:val="ql-author-22597813"/>
          <w:rFonts w:asciiTheme="minorHAnsi" w:hAnsiTheme="minorHAnsi" w:cstheme="minorHAnsi"/>
          <w:b/>
          <w:bCs/>
          <w:color w:val="auto"/>
          <w:highlight w:val="yellow"/>
        </w:rPr>
        <w:t>xperiment</w:t>
      </w:r>
    </w:p>
    <w:p w14:paraId="14B67D48"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b/>
          <w:bCs/>
          <w:color w:val="auto"/>
        </w:rPr>
      </w:pPr>
    </w:p>
    <w:p w14:paraId="58DA5857" w14:textId="2D0A30E1"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1</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Instruct the participants to read and sign the informed consent form that introduces the experimental process and declare that the study is to evaluate driving performance upon arrival at the laboratory.</w:t>
      </w:r>
    </w:p>
    <w:p w14:paraId="3F29AED8"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19E9826" w14:textId="4A4F70D3"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Assist the participants to adjust the seat distance to the pedal and set the backrest to a comfortable position manually.</w:t>
      </w:r>
    </w:p>
    <w:p w14:paraId="61095B83"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09CE617F" w14:textId="0DD18E43"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3</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Teach the participants how to operate the simulator, including </w:t>
      </w:r>
      <w:r w:rsidR="00497245">
        <w:rPr>
          <w:rStyle w:val="ql-author-22597813"/>
          <w:rFonts w:asciiTheme="minorHAnsi" w:hAnsiTheme="minorHAnsi" w:cstheme="minorHAnsi"/>
          <w:color w:val="auto"/>
          <w:highlight w:val="yellow"/>
        </w:rPr>
        <w:t xml:space="preserve">the </w:t>
      </w:r>
      <w:r w:rsidRPr="006F7C3D">
        <w:rPr>
          <w:rStyle w:val="ql-author-22597813"/>
          <w:rFonts w:asciiTheme="minorHAnsi" w:hAnsiTheme="minorHAnsi" w:cstheme="minorHAnsi"/>
          <w:color w:val="auto"/>
          <w:highlight w:val="yellow"/>
        </w:rPr>
        <w:t>steering wheel, brake pedal, and accelerator pedal.</w:t>
      </w:r>
    </w:p>
    <w:p w14:paraId="2613B944"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A526970" w14:textId="64A823D8" w:rsidR="00385416"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rPr>
      </w:pPr>
      <w:r w:rsidRPr="006F7C3D">
        <w:rPr>
          <w:rFonts w:asciiTheme="minorHAnsi" w:hAnsiTheme="minorHAnsi" w:cstheme="minorHAnsi"/>
          <w:highlight w:val="yellow"/>
        </w:rPr>
        <w:t>5.</w:t>
      </w:r>
      <w:r w:rsidR="009F3EF8" w:rsidRPr="006F7C3D">
        <w:rPr>
          <w:rFonts w:asciiTheme="minorHAnsi" w:hAnsiTheme="minorHAnsi" w:cstheme="minorHAnsi"/>
          <w:highlight w:val="yellow"/>
        </w:rPr>
        <w:t>4</w:t>
      </w:r>
      <w:r w:rsidR="007D33AD">
        <w:rPr>
          <w:rFonts w:asciiTheme="minorHAnsi" w:hAnsiTheme="minorHAnsi" w:cstheme="minorHAnsi"/>
          <w:highlight w:val="yellow"/>
        </w:rPr>
        <w:t>.</w:t>
      </w:r>
      <w:r w:rsidRPr="006F7C3D">
        <w:rPr>
          <w:rFonts w:asciiTheme="minorHAnsi" w:hAnsiTheme="minorHAnsi" w:cstheme="minorHAnsi"/>
          <w:highlight w:val="yellow"/>
        </w:rPr>
        <w:tab/>
        <w:t>Instruct the participants to drive as they would in the real world, following the car in front of them and keeping a two-second headway behind it.</w:t>
      </w:r>
      <w:r w:rsidRPr="006F7C3D">
        <w:rPr>
          <w:rFonts w:asciiTheme="minorHAnsi" w:hAnsiTheme="minorHAnsi" w:cstheme="minorHAnsi"/>
          <w:highlight w:val="yellow"/>
          <w:lang w:eastAsia="zh-CN"/>
        </w:rPr>
        <w:t xml:space="preserve"> </w:t>
      </w:r>
      <w:r w:rsidRPr="006F7C3D">
        <w:rPr>
          <w:rFonts w:asciiTheme="minorHAnsi" w:hAnsiTheme="minorHAnsi" w:cstheme="minorHAnsi"/>
          <w:b/>
          <w:bCs/>
          <w:highlight w:val="yellow"/>
        </w:rPr>
        <w:t xml:space="preserve">Figure </w:t>
      </w:r>
      <w:r w:rsidR="008120A2">
        <w:rPr>
          <w:rFonts w:asciiTheme="minorHAnsi" w:hAnsiTheme="minorHAnsi" w:cstheme="minorHAnsi"/>
          <w:b/>
          <w:bCs/>
          <w:highlight w:val="yellow"/>
        </w:rPr>
        <w:t>4</w:t>
      </w:r>
      <w:r w:rsidR="00081A42" w:rsidRPr="006F7C3D">
        <w:rPr>
          <w:rFonts w:asciiTheme="minorHAnsi" w:hAnsiTheme="minorHAnsi" w:cstheme="minorHAnsi"/>
          <w:highlight w:val="yellow"/>
        </w:rPr>
        <w:t xml:space="preserve"> </w:t>
      </w:r>
      <w:r w:rsidRPr="006F7C3D">
        <w:rPr>
          <w:rFonts w:asciiTheme="minorHAnsi" w:hAnsiTheme="minorHAnsi" w:cstheme="minorHAnsi"/>
          <w:highlight w:val="yellow"/>
        </w:rPr>
        <w:t>shows the road map used for the driving simulation.</w:t>
      </w:r>
    </w:p>
    <w:p w14:paraId="2A080C68"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rPr>
      </w:pPr>
    </w:p>
    <w:p w14:paraId="32AC08EB" w14:textId="21740377" w:rsidR="00385416" w:rsidRDefault="00385416"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rPr>
        <w:t xml:space="preserve">[Place </w:t>
      </w:r>
      <w:r w:rsidRPr="0027028A">
        <w:rPr>
          <w:rFonts w:asciiTheme="minorHAnsi" w:hAnsiTheme="minorHAnsi" w:cstheme="minorHAnsi"/>
          <w:b/>
          <w:bCs/>
        </w:rPr>
        <w:t xml:space="preserve">Figure </w:t>
      </w:r>
      <w:r w:rsidR="008120A2">
        <w:rPr>
          <w:rFonts w:asciiTheme="minorHAnsi" w:hAnsiTheme="minorHAnsi" w:cstheme="minorHAnsi"/>
          <w:b/>
          <w:bCs/>
        </w:rPr>
        <w:t>4</w:t>
      </w:r>
      <w:r w:rsidR="00081A42" w:rsidRPr="0027028A">
        <w:rPr>
          <w:rFonts w:asciiTheme="minorHAnsi" w:hAnsiTheme="minorHAnsi" w:cstheme="minorHAnsi"/>
        </w:rPr>
        <w:t xml:space="preserve"> </w:t>
      </w:r>
      <w:r w:rsidRPr="0027028A">
        <w:rPr>
          <w:rFonts w:asciiTheme="minorHAnsi" w:hAnsiTheme="minorHAnsi" w:cstheme="minorHAnsi"/>
        </w:rPr>
        <w:t>here]</w:t>
      </w:r>
    </w:p>
    <w:p w14:paraId="48666F51" w14:textId="77777777" w:rsidR="002811EA" w:rsidRPr="0027028A" w:rsidRDefault="002811EA" w:rsidP="0052198B">
      <w:pPr>
        <w:pStyle w:val="NormalWeb"/>
        <w:snapToGrid w:val="0"/>
        <w:spacing w:before="0" w:beforeAutospacing="0" w:after="0" w:afterAutospacing="0" w:line="240" w:lineRule="auto"/>
        <w:rPr>
          <w:rFonts w:asciiTheme="minorHAnsi" w:hAnsiTheme="minorHAnsi" w:cstheme="minorHAnsi"/>
        </w:rPr>
      </w:pPr>
    </w:p>
    <w:p w14:paraId="5CE0EE44" w14:textId="78FA285E" w:rsidR="00385416" w:rsidRPr="006F7C3D"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5</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Fonts w:asciiTheme="minorHAnsi" w:hAnsiTheme="minorHAnsi" w:cstheme="minorHAnsi"/>
          <w:highlight w:val="yellow"/>
        </w:rPr>
        <w:t xml:space="preserve">Inform </w:t>
      </w:r>
      <w:r w:rsidRPr="006F7C3D">
        <w:rPr>
          <w:rFonts w:asciiTheme="minorHAnsi" w:hAnsiTheme="minorHAnsi" w:cstheme="minorHAnsi"/>
          <w:highlight w:val="yellow"/>
          <w:lang w:eastAsia="zh-CN"/>
        </w:rPr>
        <w:t>the participants to brake as soon as possible whenever the front vehicle brakes, even if the scenario does not require a brake response.</w:t>
      </w:r>
      <w:r w:rsidRPr="006F7C3D">
        <w:rPr>
          <w:rFonts w:asciiTheme="minorHAnsi" w:hAnsiTheme="minorHAnsi" w:cstheme="minorHAnsi"/>
          <w:highlight w:val="yellow"/>
        </w:rPr>
        <w:t xml:space="preserve"> </w:t>
      </w:r>
      <w:r w:rsidR="00C97F51" w:rsidRPr="006F7C3D">
        <w:rPr>
          <w:rFonts w:asciiTheme="minorHAnsi" w:hAnsiTheme="minorHAnsi" w:cstheme="minorHAnsi"/>
          <w:highlight w:val="yellow"/>
        </w:rPr>
        <w:t xml:space="preserve">The rear light of the front vehicle will turn </w:t>
      </w:r>
      <w:r w:rsidR="00C97F51" w:rsidRPr="006F7C3D">
        <w:rPr>
          <w:rFonts w:asciiTheme="minorHAnsi" w:hAnsiTheme="minorHAnsi" w:cstheme="minorHAnsi"/>
          <w:highlight w:val="yellow"/>
        </w:rPr>
        <w:lastRenderedPageBreak/>
        <w:t>on as per real-world driving to indicate a brake event.</w:t>
      </w:r>
    </w:p>
    <w:p w14:paraId="5D17B7C5"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highlight w:val="yellow"/>
        </w:rPr>
      </w:pPr>
    </w:p>
    <w:p w14:paraId="71240E6D" w14:textId="2877097E"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Provide participants with a 5</w:t>
      </w:r>
      <w:r w:rsidR="003D632C">
        <w:rPr>
          <w:rStyle w:val="ql-author-22597813"/>
          <w:rFonts w:asciiTheme="minorHAnsi" w:hAnsiTheme="minorHAnsi" w:cstheme="minorHAnsi"/>
          <w:color w:val="auto"/>
          <w:highlight w:val="yellow"/>
        </w:rPr>
        <w:t xml:space="preserve"> </w:t>
      </w:r>
      <w:r w:rsidRPr="006F7C3D">
        <w:rPr>
          <w:rStyle w:val="ql-author-22597813"/>
          <w:rFonts w:asciiTheme="minorHAnsi" w:hAnsiTheme="minorHAnsi" w:cstheme="minorHAnsi"/>
          <w:color w:val="auto"/>
          <w:highlight w:val="yellow"/>
        </w:rPr>
        <w:t xml:space="preserve">min practice trial to learn to maintain a </w:t>
      </w:r>
      <w:r w:rsidR="00A43D8F">
        <w:rPr>
          <w:rStyle w:val="ql-author-22597813"/>
          <w:rFonts w:asciiTheme="minorHAnsi" w:hAnsiTheme="minorHAnsi" w:cstheme="minorHAnsi"/>
          <w:color w:val="auto"/>
          <w:highlight w:val="yellow"/>
        </w:rPr>
        <w:t>two-second</w:t>
      </w:r>
      <w:r w:rsidRPr="006F7C3D">
        <w:rPr>
          <w:rStyle w:val="ql-author-22597813"/>
          <w:rFonts w:asciiTheme="minorHAnsi" w:hAnsiTheme="minorHAnsi" w:cstheme="minorHAnsi"/>
          <w:color w:val="auto"/>
          <w:highlight w:val="yellow"/>
        </w:rPr>
        <w:t xml:space="preserve"> headway distance behind the front vehicle</w:t>
      </w:r>
      <w:r w:rsidRPr="006F7C3D">
        <w:rPr>
          <w:rStyle w:val="ql-author-22597813"/>
          <w:rFonts w:asciiTheme="minorHAnsi" w:hAnsiTheme="minorHAnsi" w:cstheme="minorHAnsi"/>
          <w:color w:val="auto"/>
          <w:highlight w:val="yellow"/>
          <w:lang w:eastAsia="zh-CN"/>
        </w:rPr>
        <w:t>.</w:t>
      </w:r>
      <w:r w:rsidRPr="006F7C3D">
        <w:rPr>
          <w:rStyle w:val="ql-author-22597813"/>
          <w:rFonts w:asciiTheme="minorHAnsi" w:hAnsiTheme="minorHAnsi" w:cstheme="minorHAnsi"/>
          <w:color w:val="auto"/>
          <w:highlight w:val="yellow"/>
        </w:rPr>
        <w:t xml:space="preserve"> The practice trial includes a set of 5 random brakes.</w:t>
      </w:r>
    </w:p>
    <w:p w14:paraId="32A5D568"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highlight w:val="yellow"/>
        </w:rPr>
      </w:pPr>
    </w:p>
    <w:p w14:paraId="3A10C537" w14:textId="79B3E6D5" w:rsidR="00385416" w:rsidRPr="006F7C3D"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Pr="006F7C3D">
        <w:rPr>
          <w:rStyle w:val="ql-author-22597813"/>
          <w:rFonts w:asciiTheme="minorHAnsi" w:hAnsiTheme="minorHAnsi" w:cstheme="minorHAnsi"/>
          <w:color w:val="auto"/>
          <w:highlight w:val="yellow"/>
        </w:rPr>
        <w:t>.1</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During the practice trial, if the participant is less than 1.5 s behind the front vehicle, </w:t>
      </w:r>
      <w:r w:rsidR="00A43D8F">
        <w:rPr>
          <w:rStyle w:val="ql-author-22597813"/>
          <w:rFonts w:asciiTheme="minorHAnsi" w:hAnsiTheme="minorHAnsi" w:cstheme="minorHAnsi"/>
          <w:color w:val="auto"/>
          <w:highlight w:val="yellow"/>
        </w:rPr>
        <w:t>the driving simulation software will play a prompt with a</w:t>
      </w:r>
      <w:r w:rsidRPr="006F7C3D">
        <w:rPr>
          <w:rStyle w:val="ql-author-22597813"/>
          <w:rFonts w:asciiTheme="minorHAnsi" w:hAnsiTheme="minorHAnsi" w:cstheme="minorHAnsi"/>
          <w:color w:val="auto"/>
          <w:highlight w:val="yellow"/>
        </w:rPr>
        <w:t xml:space="preserve"> female voice "too close, please slow down".</w:t>
      </w:r>
    </w:p>
    <w:p w14:paraId="3B894D38" w14:textId="77777777" w:rsidR="002811EA" w:rsidRPr="006F7C3D"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highlight w:val="yellow"/>
        </w:rPr>
      </w:pPr>
    </w:p>
    <w:p w14:paraId="306AAE5E" w14:textId="05AB8533"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Pr="006F7C3D">
        <w:rPr>
          <w:rStyle w:val="ql-author-22597813"/>
          <w:rFonts w:asciiTheme="minorHAnsi" w:hAnsiTheme="minorHAnsi" w:cstheme="minorHAnsi"/>
          <w:color w:val="auto"/>
          <w:highlight w:val="yellow"/>
        </w:rPr>
        <w:t>.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If the participant is between 2.25 to 2.5 s behind the front vehicle, </w:t>
      </w:r>
      <w:r w:rsidR="00A43D8F">
        <w:rPr>
          <w:rStyle w:val="ql-author-22597813"/>
          <w:rFonts w:asciiTheme="minorHAnsi" w:hAnsiTheme="minorHAnsi" w:cstheme="minorHAnsi"/>
          <w:color w:val="auto"/>
          <w:highlight w:val="yellow"/>
        </w:rPr>
        <w:t xml:space="preserve">the driving simulation software will play </w:t>
      </w:r>
      <w:r w:rsidRPr="006F7C3D">
        <w:rPr>
          <w:rStyle w:val="ql-author-22597813"/>
          <w:rFonts w:asciiTheme="minorHAnsi" w:hAnsiTheme="minorHAnsi" w:cstheme="minorHAnsi"/>
          <w:color w:val="auto"/>
          <w:highlight w:val="yellow"/>
        </w:rPr>
        <w:t>a prompt with a female voice "too far, please speed up".</w:t>
      </w:r>
    </w:p>
    <w:p w14:paraId="091FF8CB"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rPr>
      </w:pPr>
    </w:p>
    <w:p w14:paraId="073EBFAB" w14:textId="2021A6E8"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5.</w:t>
      </w:r>
      <w:r w:rsidR="009F3EF8" w:rsidRPr="0027028A">
        <w:rPr>
          <w:rStyle w:val="ql-author-22597813"/>
          <w:rFonts w:asciiTheme="minorHAnsi" w:hAnsiTheme="minorHAnsi" w:cstheme="minorHAnsi"/>
          <w:color w:val="auto"/>
        </w:rPr>
        <w:t>6</w:t>
      </w:r>
      <w:r w:rsidRPr="0027028A">
        <w:rPr>
          <w:rStyle w:val="ql-author-22597813"/>
          <w:rFonts w:asciiTheme="minorHAnsi" w:hAnsiTheme="minorHAnsi" w:cstheme="minorHAnsi"/>
          <w:color w:val="auto"/>
        </w:rPr>
        <w:t>.3</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Do not include data from</w:t>
      </w:r>
      <w:r w:rsidR="00497245">
        <w:rPr>
          <w:rStyle w:val="ql-author-22597813"/>
          <w:rFonts w:asciiTheme="minorHAnsi" w:hAnsiTheme="minorHAnsi" w:cstheme="minorHAnsi"/>
          <w:color w:val="auto"/>
        </w:rPr>
        <w:t xml:space="preserve"> the</w:t>
      </w:r>
      <w:r w:rsidRPr="0027028A">
        <w:rPr>
          <w:rStyle w:val="ql-author-22597813"/>
          <w:rFonts w:asciiTheme="minorHAnsi" w:hAnsiTheme="minorHAnsi" w:cstheme="minorHAnsi"/>
          <w:color w:val="auto"/>
        </w:rPr>
        <w:t xml:space="preserve"> practice trial for the analysis.</w:t>
      </w:r>
    </w:p>
    <w:p w14:paraId="2528EF96" w14:textId="77777777" w:rsidR="002811EA" w:rsidRPr="0027028A" w:rsidRDefault="002811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0D4BC6B6" w14:textId="2DF5B697"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7</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Let the participants know that the s</w:t>
      </w:r>
      <w:r w:rsidR="00A43D8F">
        <w:rPr>
          <w:rStyle w:val="ql-author-22597813"/>
          <w:rFonts w:asciiTheme="minorHAnsi" w:hAnsiTheme="minorHAnsi" w:cstheme="minorHAnsi"/>
          <w:color w:val="auto"/>
          <w:highlight w:val="yellow"/>
        </w:rPr>
        <w:t>tudy</w:t>
      </w:r>
      <w:r w:rsidRPr="006F7C3D">
        <w:rPr>
          <w:rStyle w:val="ql-author-22597813"/>
          <w:rFonts w:asciiTheme="minorHAnsi" w:hAnsiTheme="minorHAnsi" w:cstheme="minorHAnsi"/>
          <w:color w:val="auto"/>
          <w:highlight w:val="yellow"/>
        </w:rPr>
        <w:t xml:space="preserve"> can be stopped </w:t>
      </w:r>
      <w:r w:rsidR="00A43D8F">
        <w:rPr>
          <w:rStyle w:val="ql-author-22597813"/>
          <w:rFonts w:asciiTheme="minorHAnsi" w:hAnsiTheme="minorHAnsi" w:cstheme="minorHAnsi"/>
          <w:color w:val="auto"/>
          <w:highlight w:val="yellow"/>
        </w:rPr>
        <w:t xml:space="preserve">without any penalty </w:t>
      </w:r>
      <w:r w:rsidR="009C4F80" w:rsidRPr="006F7C3D">
        <w:rPr>
          <w:rStyle w:val="ql-author-22597813"/>
          <w:rFonts w:asciiTheme="minorHAnsi" w:hAnsiTheme="minorHAnsi" w:cstheme="minorHAnsi"/>
          <w:color w:val="auto"/>
          <w:highlight w:val="yellow"/>
        </w:rPr>
        <w:t xml:space="preserve">by notifying the experimenters </w:t>
      </w:r>
      <w:r w:rsidRPr="006F7C3D">
        <w:rPr>
          <w:rStyle w:val="ql-author-22597813"/>
          <w:rFonts w:asciiTheme="minorHAnsi" w:hAnsiTheme="minorHAnsi" w:cstheme="minorHAnsi"/>
          <w:color w:val="auto"/>
          <w:highlight w:val="yellow"/>
        </w:rPr>
        <w:t>at any time</w:t>
      </w:r>
      <w:r w:rsidR="006F4A8E">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 xml:space="preserve"> if necessary</w:t>
      </w:r>
      <w:r w:rsidR="009C4F80" w:rsidRPr="006F7C3D">
        <w:rPr>
          <w:rStyle w:val="ql-author-22597813"/>
          <w:rFonts w:asciiTheme="minorHAnsi" w:hAnsiTheme="minorHAnsi" w:cstheme="minorHAnsi"/>
          <w:color w:val="auto"/>
          <w:highlight w:val="yellow"/>
        </w:rPr>
        <w:t>.</w:t>
      </w:r>
    </w:p>
    <w:p w14:paraId="7394E1B5"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096CA48A" w14:textId="460CE0A8" w:rsidR="00385416" w:rsidRDefault="00385416" w:rsidP="0052198B">
      <w:pPr>
        <w:pStyle w:val="NormalWeb"/>
        <w:snapToGrid w:val="0"/>
        <w:spacing w:before="0" w:beforeAutospacing="0" w:after="0" w:afterAutospacing="0" w:line="240" w:lineRule="auto"/>
        <w:rPr>
          <w:rFonts w:asciiTheme="minorHAnsi" w:hAnsiTheme="minorHAnsi" w:cstheme="minorHAnsi"/>
        </w:rPr>
      </w:pPr>
      <w:r w:rsidRPr="006F7C3D">
        <w:rPr>
          <w:rFonts w:asciiTheme="minorHAnsi" w:hAnsiTheme="minorHAnsi" w:cstheme="minorHAnsi"/>
          <w:highlight w:val="yellow"/>
          <w:lang w:eastAsia="zh-CN"/>
        </w:rPr>
        <w:t>5.</w:t>
      </w:r>
      <w:r w:rsidR="009F3EF8" w:rsidRPr="006F7C3D">
        <w:rPr>
          <w:rFonts w:asciiTheme="minorHAnsi" w:hAnsiTheme="minorHAnsi" w:cstheme="minorHAnsi"/>
          <w:highlight w:val="yellow"/>
          <w:lang w:eastAsia="zh-CN"/>
        </w:rPr>
        <w:t>8</w:t>
      </w:r>
      <w:r w:rsidR="007D33AD">
        <w:rPr>
          <w:rFonts w:asciiTheme="minorHAnsi" w:hAnsiTheme="minorHAnsi" w:cstheme="minorHAnsi"/>
          <w:highlight w:val="yellow"/>
          <w:lang w:eastAsia="zh-CN"/>
        </w:rPr>
        <w:t>.</w:t>
      </w:r>
      <w:r w:rsidRPr="006F7C3D">
        <w:rPr>
          <w:rFonts w:asciiTheme="minorHAnsi" w:hAnsiTheme="minorHAnsi" w:cstheme="minorHAnsi"/>
          <w:highlight w:val="yellow"/>
          <w:lang w:eastAsia="zh-CN"/>
        </w:rPr>
        <w:tab/>
        <w:t>Begin the formal experiment o</w:t>
      </w:r>
      <w:r w:rsidRPr="006F7C3D">
        <w:rPr>
          <w:rFonts w:asciiTheme="minorHAnsi" w:hAnsiTheme="minorHAnsi" w:cstheme="minorHAnsi"/>
          <w:highlight w:val="yellow"/>
        </w:rPr>
        <w:t>nce the participants have completed the practice session and can maintain a stable following distanc</w:t>
      </w:r>
      <w:r w:rsidR="00A43D8F">
        <w:rPr>
          <w:rFonts w:asciiTheme="minorHAnsi" w:hAnsiTheme="minorHAnsi" w:cstheme="minorHAnsi"/>
          <w:highlight w:val="yellow"/>
        </w:rPr>
        <w:t>e</w:t>
      </w:r>
      <w:r w:rsidRPr="006F7C3D">
        <w:rPr>
          <w:rFonts w:asciiTheme="minorHAnsi" w:hAnsiTheme="minorHAnsi" w:cstheme="minorHAnsi"/>
          <w:highlight w:val="yellow"/>
          <w:lang w:eastAsia="zh-CN"/>
        </w:rPr>
        <w:t>.</w:t>
      </w:r>
    </w:p>
    <w:p w14:paraId="4330A320" w14:textId="77777777" w:rsidR="002811EA" w:rsidRPr="0027028A" w:rsidRDefault="002811EA" w:rsidP="0052198B">
      <w:pPr>
        <w:pStyle w:val="NormalWeb"/>
        <w:snapToGrid w:val="0"/>
        <w:spacing w:before="0" w:beforeAutospacing="0" w:after="0" w:afterAutospacing="0" w:line="240" w:lineRule="auto"/>
        <w:rPr>
          <w:rFonts w:asciiTheme="minorHAnsi" w:hAnsiTheme="minorHAnsi" w:cstheme="minorHAnsi"/>
          <w:color w:val="auto"/>
          <w:lang w:eastAsia="zh-CN"/>
        </w:rPr>
      </w:pPr>
    </w:p>
    <w:p w14:paraId="27F106B2" w14:textId="771366B8" w:rsidR="00385416" w:rsidRDefault="00385416" w:rsidP="0052198B">
      <w:pPr>
        <w:pStyle w:val="NormalWeb"/>
        <w:tabs>
          <w:tab w:val="left" w:pos="720"/>
          <w:tab w:val="left" w:pos="2160"/>
        </w:tabs>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color w:val="auto"/>
          <w:lang w:eastAsia="zh-CN"/>
        </w:rPr>
        <w:t>5.</w:t>
      </w:r>
      <w:r w:rsidR="009F3EF8" w:rsidRPr="0027028A">
        <w:rPr>
          <w:rFonts w:asciiTheme="minorHAnsi" w:hAnsiTheme="minorHAnsi" w:cstheme="minorHAnsi"/>
          <w:color w:val="auto"/>
          <w:lang w:eastAsia="zh-CN"/>
        </w:rPr>
        <w:t>9</w:t>
      </w:r>
      <w:r w:rsidR="007D33AD">
        <w:rPr>
          <w:rFonts w:asciiTheme="minorHAnsi" w:hAnsiTheme="minorHAnsi" w:cstheme="minorHAnsi"/>
          <w:color w:val="auto"/>
          <w:lang w:eastAsia="zh-CN"/>
        </w:rPr>
        <w:t>.</w:t>
      </w:r>
      <w:r w:rsidRPr="0027028A">
        <w:rPr>
          <w:rFonts w:asciiTheme="minorHAnsi" w:hAnsiTheme="minorHAnsi" w:cstheme="minorHAnsi"/>
          <w:color w:val="auto"/>
          <w:lang w:eastAsia="zh-CN"/>
        </w:rPr>
        <w:tab/>
      </w:r>
      <w:r w:rsidRPr="0027028A">
        <w:rPr>
          <w:rStyle w:val="ql-author-22597813"/>
          <w:rFonts w:asciiTheme="minorHAnsi" w:hAnsiTheme="minorHAnsi" w:cstheme="minorHAnsi"/>
          <w:color w:val="auto"/>
        </w:rPr>
        <w:t xml:space="preserve">Start the </w:t>
      </w:r>
      <w:r w:rsidRPr="0027028A">
        <w:rPr>
          <w:rFonts w:asciiTheme="minorHAnsi" w:hAnsiTheme="minorHAnsi" w:cstheme="minorHAnsi"/>
        </w:rPr>
        <w:t>formal experimental session</w:t>
      </w:r>
      <w:r w:rsidR="009D086C">
        <w:rPr>
          <w:rFonts w:asciiTheme="minorHAnsi" w:hAnsiTheme="minorHAnsi" w:cstheme="minorHAnsi"/>
        </w:rPr>
        <w:t>,</w:t>
      </w:r>
      <w:r w:rsidRPr="0027028A">
        <w:rPr>
          <w:rFonts w:asciiTheme="minorHAnsi" w:hAnsiTheme="minorHAnsi" w:cstheme="minorHAnsi"/>
        </w:rPr>
        <w:t xml:space="preserve"> which consists of a total of four blocks (i.e., finger, wrist, temple, and no warning) with 13 random braking events in each block, </w:t>
      </w:r>
      <w:r w:rsidR="00792A9E" w:rsidRPr="0027028A">
        <w:rPr>
          <w:rFonts w:asciiTheme="minorHAnsi" w:hAnsiTheme="minorHAnsi" w:cstheme="minorHAnsi"/>
        </w:rPr>
        <w:t xml:space="preserve">resulting </w:t>
      </w:r>
      <w:r w:rsidR="00497245">
        <w:rPr>
          <w:rFonts w:asciiTheme="minorHAnsi" w:hAnsiTheme="minorHAnsi" w:cstheme="minorHAnsi"/>
        </w:rPr>
        <w:t xml:space="preserve">in </w:t>
      </w:r>
      <w:r w:rsidRPr="0027028A">
        <w:rPr>
          <w:rFonts w:asciiTheme="minorHAnsi" w:hAnsiTheme="minorHAnsi" w:cstheme="minorHAnsi"/>
        </w:rPr>
        <w:t xml:space="preserve">a total of 52 experimental trials. The order of conditions is </w:t>
      </w:r>
      <w:r w:rsidR="008A447C">
        <w:rPr>
          <w:rFonts w:asciiTheme="minorHAnsi" w:hAnsiTheme="minorHAnsi" w:cstheme="minorHAnsi"/>
        </w:rPr>
        <w:t>counterbalanced</w:t>
      </w:r>
      <w:r w:rsidRPr="0027028A">
        <w:rPr>
          <w:rFonts w:asciiTheme="minorHAnsi" w:hAnsiTheme="minorHAnsi" w:cstheme="minorHAnsi"/>
        </w:rPr>
        <w:t xml:space="preserve"> with </w:t>
      </w:r>
      <w:r w:rsidR="008A447C">
        <w:rPr>
          <w:rFonts w:asciiTheme="minorHAnsi" w:hAnsiTheme="minorHAnsi" w:cstheme="minorHAnsi"/>
        </w:rPr>
        <w:t xml:space="preserve">the </w:t>
      </w:r>
      <w:r w:rsidRPr="0027028A">
        <w:rPr>
          <w:rFonts w:asciiTheme="minorHAnsi" w:hAnsiTheme="minorHAnsi" w:cstheme="minorHAnsi"/>
        </w:rPr>
        <w:t>Latin square</w:t>
      </w:r>
      <w:r w:rsidR="008A447C">
        <w:rPr>
          <w:rFonts w:asciiTheme="minorHAnsi" w:hAnsiTheme="minorHAnsi" w:cstheme="minorHAnsi"/>
        </w:rPr>
        <w:t xml:space="preserve"> design</w:t>
      </w:r>
      <w:r w:rsidRPr="0027028A">
        <w:rPr>
          <w:rFonts w:asciiTheme="minorHAnsi" w:hAnsiTheme="minorHAnsi" w:cstheme="minorHAnsi"/>
        </w:rPr>
        <w:t>. No voice prompt is provided in the formal trial.</w:t>
      </w:r>
    </w:p>
    <w:p w14:paraId="06052302"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Fonts w:asciiTheme="minorHAnsi" w:hAnsiTheme="minorHAnsi" w:cstheme="minorHAnsi"/>
        </w:rPr>
      </w:pPr>
    </w:p>
    <w:p w14:paraId="4A060493" w14:textId="3E588AF1" w:rsidR="00C33B68" w:rsidRPr="006F7C3D" w:rsidRDefault="009F3EF8"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10</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Assist the participants to put on the vibrating toolkit</w:t>
      </w:r>
      <w:r w:rsidRPr="006F7C3D">
        <w:rPr>
          <w:rStyle w:val="ql-author-22597813"/>
          <w:rFonts w:asciiTheme="minorHAnsi" w:hAnsiTheme="minorHAnsi" w:cstheme="minorHAnsi"/>
          <w:color w:val="auto"/>
          <w:highlight w:val="yellow"/>
          <w:lang w:eastAsia="zh-CN"/>
        </w:rPr>
        <w:t xml:space="preserve"> using </w:t>
      </w:r>
      <w:r w:rsidRPr="006F7C3D">
        <w:rPr>
          <w:rStyle w:val="ql-author-22597813"/>
          <w:rFonts w:asciiTheme="minorHAnsi" w:hAnsiTheme="minorHAnsi" w:cstheme="minorHAnsi"/>
          <w:color w:val="auto"/>
          <w:highlight w:val="yellow"/>
        </w:rPr>
        <w:t>medical</w:t>
      </w:r>
      <w:r w:rsidR="009D086C">
        <w:rPr>
          <w:rStyle w:val="ql-author-22597813"/>
          <w:rFonts w:asciiTheme="minorHAnsi" w:hAnsiTheme="minorHAnsi" w:cstheme="minorHAnsi"/>
          <w:color w:val="auto"/>
          <w:highlight w:val="yellow"/>
        </w:rPr>
        <w:t xml:space="preserve"> </w:t>
      </w:r>
      <w:r w:rsidRPr="006F7C3D">
        <w:rPr>
          <w:rStyle w:val="ql-author-22597813"/>
          <w:rFonts w:asciiTheme="minorHAnsi" w:hAnsiTheme="minorHAnsi" w:cstheme="minorHAnsi"/>
          <w:color w:val="auto"/>
          <w:highlight w:val="yellow"/>
        </w:rPr>
        <w:t xml:space="preserve">tape before </w:t>
      </w:r>
      <w:r w:rsidR="0097649F" w:rsidRPr="006F7C3D">
        <w:rPr>
          <w:rStyle w:val="ql-author-22597813"/>
          <w:rFonts w:asciiTheme="minorHAnsi" w:hAnsiTheme="minorHAnsi" w:cstheme="minorHAnsi"/>
          <w:color w:val="auto"/>
          <w:highlight w:val="yellow"/>
        </w:rPr>
        <w:t xml:space="preserve">each </w:t>
      </w:r>
      <w:r w:rsidR="0097649F">
        <w:rPr>
          <w:rStyle w:val="ql-author-22597813"/>
          <w:rFonts w:asciiTheme="minorHAnsi" w:hAnsiTheme="minorHAnsi" w:cstheme="minorHAnsi"/>
          <w:color w:val="auto"/>
          <w:highlight w:val="yellow"/>
        </w:rPr>
        <w:t>block</w:t>
      </w:r>
      <w:r w:rsidR="00A43D8F">
        <w:rPr>
          <w:rStyle w:val="ql-author-22597813"/>
          <w:rFonts w:asciiTheme="minorHAnsi" w:hAnsiTheme="minorHAnsi" w:cstheme="minorHAnsi"/>
          <w:color w:val="auto"/>
          <w:highlight w:val="yellow"/>
        </w:rPr>
        <w:t xml:space="preserve"> of </w:t>
      </w:r>
      <w:r w:rsidRPr="006F7C3D">
        <w:rPr>
          <w:rStyle w:val="ql-author-22597813"/>
          <w:rFonts w:asciiTheme="minorHAnsi" w:hAnsiTheme="minorHAnsi" w:cstheme="minorHAnsi"/>
          <w:color w:val="auto"/>
          <w:highlight w:val="yellow"/>
        </w:rPr>
        <w:t>trial</w:t>
      </w:r>
      <w:r w:rsidR="00A43D8F">
        <w:rPr>
          <w:rStyle w:val="ql-author-22597813"/>
          <w:rFonts w:asciiTheme="minorHAnsi" w:hAnsiTheme="minorHAnsi" w:cstheme="minorHAnsi"/>
          <w:color w:val="auto"/>
          <w:highlight w:val="yellow"/>
        </w:rPr>
        <w:t>s</w:t>
      </w:r>
      <w:r w:rsidRPr="006F7C3D">
        <w:rPr>
          <w:rStyle w:val="ql-author-22597813"/>
          <w:rFonts w:asciiTheme="minorHAnsi" w:hAnsiTheme="minorHAnsi" w:cstheme="minorHAnsi"/>
          <w:color w:val="auto"/>
          <w:highlight w:val="yellow"/>
        </w:rPr>
        <w:t xml:space="preserve"> according to the conditions assigned</w:t>
      </w:r>
      <w:r w:rsidRPr="006F7C3D">
        <w:rPr>
          <w:rStyle w:val="ql-author-22597813"/>
          <w:rFonts w:asciiTheme="minorHAnsi" w:hAnsiTheme="minorHAnsi" w:cstheme="minorHAnsi"/>
          <w:highlight w:val="yellow"/>
          <w:shd w:val="clear" w:color="auto" w:fill="FFFFFF"/>
          <w:lang w:eastAsia="zh-CN"/>
        </w:rPr>
        <w:t xml:space="preserve">. </w:t>
      </w:r>
      <w:r w:rsidRPr="006F7C3D">
        <w:rPr>
          <w:rStyle w:val="ql-author-22597813"/>
          <w:rFonts w:asciiTheme="minorHAnsi" w:hAnsiTheme="minorHAnsi" w:cstheme="minorHAnsi"/>
          <w:color w:val="auto"/>
          <w:highlight w:val="yellow"/>
        </w:rPr>
        <w:t>The vibrating toolkit (if worn) warns the participants to brake when the front vehicle is braking. The taillights of the front vehicle are illuminated every time the front vehicle brakes.</w:t>
      </w:r>
    </w:p>
    <w:p w14:paraId="49D2C01B"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973DF6F" w14:textId="4BAD5505" w:rsidR="00385416" w:rsidRPr="006F7C3D"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r w:rsidRPr="006F7C3D">
        <w:rPr>
          <w:rFonts w:asciiTheme="minorHAnsi" w:hAnsiTheme="minorHAnsi" w:cstheme="minorHAnsi"/>
          <w:color w:val="auto"/>
          <w:highlight w:val="yellow"/>
          <w:lang w:eastAsia="zh-CN"/>
        </w:rPr>
        <w:t>5.11</w:t>
      </w:r>
      <w:r w:rsidR="007D33AD">
        <w:rPr>
          <w:rFonts w:asciiTheme="minorHAnsi" w:hAnsiTheme="minorHAnsi" w:cstheme="minorHAnsi"/>
          <w:color w:val="auto"/>
          <w:highlight w:val="yellow"/>
          <w:lang w:eastAsia="zh-CN"/>
        </w:rPr>
        <w:t>.</w:t>
      </w:r>
      <w:r w:rsidRPr="006F7C3D">
        <w:rPr>
          <w:rFonts w:asciiTheme="minorHAnsi" w:hAnsiTheme="minorHAnsi" w:cstheme="minorHAnsi"/>
          <w:color w:val="auto"/>
          <w:highlight w:val="yellow"/>
          <w:lang w:eastAsia="zh-CN"/>
        </w:rPr>
        <w:tab/>
        <w:t>Ensure that the p</w:t>
      </w:r>
      <w:r w:rsidRPr="006F7C3D">
        <w:rPr>
          <w:rFonts w:asciiTheme="minorHAnsi" w:hAnsiTheme="minorHAnsi" w:cstheme="minorHAnsi"/>
          <w:highlight w:val="yellow"/>
        </w:rPr>
        <w:t>articipants are given 2</w:t>
      </w:r>
      <w:r w:rsidR="009D086C">
        <w:rPr>
          <w:rFonts w:asciiTheme="minorHAnsi" w:hAnsiTheme="minorHAnsi" w:cstheme="minorHAnsi"/>
          <w:highlight w:val="yellow"/>
        </w:rPr>
        <w:t xml:space="preserve"> </w:t>
      </w:r>
      <w:r w:rsidRPr="006F7C3D">
        <w:rPr>
          <w:rFonts w:asciiTheme="minorHAnsi" w:hAnsiTheme="minorHAnsi" w:cstheme="minorHAnsi"/>
          <w:highlight w:val="yellow"/>
        </w:rPr>
        <w:t xml:space="preserve">min rest </w:t>
      </w:r>
      <w:r w:rsidR="00A4766F" w:rsidRPr="006F7C3D">
        <w:rPr>
          <w:rFonts w:asciiTheme="minorHAnsi" w:hAnsiTheme="minorHAnsi" w:cstheme="minorHAnsi"/>
          <w:highlight w:val="yellow"/>
        </w:rPr>
        <w:t>upon completion of each block</w:t>
      </w:r>
      <w:r w:rsidRPr="006F7C3D">
        <w:rPr>
          <w:rFonts w:asciiTheme="minorHAnsi" w:hAnsiTheme="minorHAnsi" w:cstheme="minorHAnsi"/>
          <w:highlight w:val="yellow"/>
        </w:rPr>
        <w:t xml:space="preserve"> to reduce carryover effects.</w:t>
      </w:r>
    </w:p>
    <w:p w14:paraId="3D18FB1D"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p>
    <w:p w14:paraId="6270E7B2" w14:textId="53A36FA4"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r w:rsidRPr="006F7C3D">
        <w:rPr>
          <w:rStyle w:val="ql-author-22597813"/>
          <w:rFonts w:asciiTheme="minorHAnsi" w:hAnsiTheme="minorHAnsi" w:cstheme="minorHAnsi"/>
          <w:color w:val="auto"/>
          <w:highlight w:val="yellow"/>
        </w:rPr>
        <w:t>5.1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Ask the participants for their preferred location for the vibrating toolkit and the perceived vibration intensity with a </w:t>
      </w:r>
      <w:r w:rsidR="009D086C">
        <w:rPr>
          <w:rStyle w:val="ql-author-22597813"/>
          <w:rFonts w:asciiTheme="minorHAnsi" w:hAnsiTheme="minorHAnsi" w:cstheme="minorHAnsi"/>
          <w:color w:val="auto"/>
          <w:highlight w:val="yellow"/>
        </w:rPr>
        <w:t>7</w:t>
      </w:r>
      <w:r w:rsidRPr="006F7C3D">
        <w:rPr>
          <w:rStyle w:val="ql-author-22597813"/>
          <w:rFonts w:asciiTheme="minorHAnsi" w:hAnsiTheme="minorHAnsi" w:cstheme="minorHAnsi"/>
          <w:color w:val="auto"/>
          <w:highlight w:val="yellow"/>
        </w:rPr>
        <w:t xml:space="preserve">-point Likert scale upon completion of all trials. </w:t>
      </w:r>
      <w:r w:rsidRPr="006F7C3D">
        <w:rPr>
          <w:rStyle w:val="ql-author-24852710"/>
          <w:rFonts w:asciiTheme="minorHAnsi" w:hAnsiTheme="minorHAnsi" w:cstheme="minorHAnsi"/>
          <w:color w:val="auto"/>
          <w:highlight w:val="yellow"/>
        </w:rPr>
        <w:t>The usage rate of each daily wearable accessories</w:t>
      </w:r>
      <w:r w:rsidR="00792A9E" w:rsidRPr="006F7C3D">
        <w:rPr>
          <w:rStyle w:val="ql-author-24852710"/>
          <w:rFonts w:asciiTheme="minorHAnsi" w:hAnsiTheme="minorHAnsi" w:cstheme="minorHAnsi"/>
          <w:color w:val="auto"/>
          <w:highlight w:val="yellow"/>
        </w:rPr>
        <w:t xml:space="preserve"> (i.e.</w:t>
      </w:r>
      <w:r w:rsidR="00B23902">
        <w:rPr>
          <w:rStyle w:val="ql-author-24852710"/>
          <w:rFonts w:asciiTheme="minorHAnsi" w:hAnsiTheme="minorHAnsi" w:cstheme="minorHAnsi"/>
          <w:color w:val="auto"/>
          <w:highlight w:val="yellow"/>
        </w:rPr>
        <w:t>,</w:t>
      </w:r>
      <w:r w:rsidR="00792A9E" w:rsidRPr="006F7C3D">
        <w:rPr>
          <w:rStyle w:val="ql-author-24852710"/>
          <w:rFonts w:asciiTheme="minorHAnsi" w:hAnsiTheme="minorHAnsi" w:cstheme="minorHAnsi"/>
          <w:color w:val="auto"/>
          <w:highlight w:val="yellow"/>
        </w:rPr>
        <w:t xml:space="preserve"> watch, glasses, earphones, and ring)</w:t>
      </w:r>
      <w:r w:rsidRPr="006F7C3D">
        <w:rPr>
          <w:rStyle w:val="ql-author-24852710"/>
          <w:rFonts w:asciiTheme="minorHAnsi" w:hAnsiTheme="minorHAnsi" w:cstheme="minorHAnsi"/>
          <w:color w:val="auto"/>
          <w:highlight w:val="yellow"/>
        </w:rPr>
        <w:t xml:space="preserve"> is also recorded. </w:t>
      </w:r>
      <w:r w:rsidRPr="006F7C3D">
        <w:rPr>
          <w:rStyle w:val="ql-author-22597813"/>
          <w:rFonts w:asciiTheme="minorHAnsi" w:hAnsiTheme="minorHAnsi" w:cstheme="minorHAnsi"/>
          <w:color w:val="auto"/>
          <w:highlight w:val="yellow"/>
        </w:rPr>
        <w:t xml:space="preserve">In the preference scale for </w:t>
      </w:r>
      <w:r w:rsidR="003A3871">
        <w:rPr>
          <w:rStyle w:val="ql-author-22597813"/>
          <w:rFonts w:asciiTheme="minorHAnsi" w:hAnsiTheme="minorHAnsi" w:cstheme="minorHAnsi"/>
          <w:color w:val="auto"/>
          <w:highlight w:val="yellow"/>
        </w:rPr>
        <w:t xml:space="preserve">the </w:t>
      </w:r>
      <w:r w:rsidRPr="006F7C3D">
        <w:rPr>
          <w:rStyle w:val="ql-author-22597813"/>
          <w:rFonts w:asciiTheme="minorHAnsi" w:hAnsiTheme="minorHAnsi" w:cstheme="minorHAnsi"/>
          <w:color w:val="auto"/>
          <w:highlight w:val="yellow"/>
        </w:rPr>
        <w:t>location of the vibrating toolkit, "1" represents "least favorite" and "7" represents "most favorite", while in the vibration intensity scale "1" represents "weak feeling" and "7" represents "strong feeling".</w:t>
      </w:r>
    </w:p>
    <w:p w14:paraId="77AC770D"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p>
    <w:p w14:paraId="207579AC" w14:textId="3FFEC3B7" w:rsidR="00385416" w:rsidRDefault="00385416" w:rsidP="0052198B">
      <w:pPr>
        <w:pStyle w:val="NormalWeb"/>
        <w:tabs>
          <w:tab w:val="left" w:pos="720"/>
        </w:tabs>
        <w:snapToGrid w:val="0"/>
        <w:spacing w:before="0" w:beforeAutospacing="0" w:after="0" w:afterAutospacing="0" w:line="240" w:lineRule="auto"/>
        <w:rPr>
          <w:rFonts w:asciiTheme="minorHAnsi" w:eastAsia="Arial-BoldMT" w:hAnsiTheme="minorHAnsi" w:cstheme="minorHAnsi"/>
          <w:b/>
          <w:bCs/>
          <w:color w:val="auto"/>
        </w:rPr>
      </w:pPr>
      <w:r w:rsidRPr="0027028A">
        <w:rPr>
          <w:rFonts w:asciiTheme="minorHAnsi" w:eastAsia="Arial-BoldMT" w:hAnsiTheme="minorHAnsi" w:cstheme="minorHAnsi"/>
          <w:b/>
          <w:bCs/>
          <w:color w:val="auto"/>
        </w:rPr>
        <w:t>6.</w:t>
      </w:r>
      <w:r w:rsidRPr="0027028A">
        <w:rPr>
          <w:rFonts w:asciiTheme="minorHAnsi" w:eastAsia="Arial-BoldMT" w:hAnsiTheme="minorHAnsi" w:cstheme="minorHAnsi"/>
          <w:b/>
          <w:bCs/>
          <w:color w:val="auto"/>
        </w:rPr>
        <w:tab/>
        <w:t xml:space="preserve">Data </w:t>
      </w:r>
      <w:r w:rsidR="009D086C">
        <w:rPr>
          <w:rFonts w:asciiTheme="minorHAnsi" w:eastAsia="Arial-BoldMT" w:hAnsiTheme="minorHAnsi" w:cstheme="minorHAnsi"/>
          <w:b/>
          <w:bCs/>
          <w:color w:val="auto"/>
        </w:rPr>
        <w:t>a</w:t>
      </w:r>
      <w:r w:rsidRPr="0027028A">
        <w:rPr>
          <w:rFonts w:asciiTheme="minorHAnsi" w:eastAsia="Arial-BoldMT" w:hAnsiTheme="minorHAnsi" w:cstheme="minorHAnsi"/>
          <w:b/>
          <w:bCs/>
          <w:color w:val="auto"/>
        </w:rPr>
        <w:t>nalysis</w:t>
      </w:r>
    </w:p>
    <w:p w14:paraId="241666D4" w14:textId="77777777" w:rsidR="002811EA" w:rsidRPr="0027028A" w:rsidRDefault="002811EA" w:rsidP="0052198B">
      <w:pPr>
        <w:pStyle w:val="NormalWeb"/>
        <w:tabs>
          <w:tab w:val="left" w:pos="720"/>
        </w:tabs>
        <w:snapToGrid w:val="0"/>
        <w:spacing w:before="0" w:beforeAutospacing="0" w:after="0" w:afterAutospacing="0" w:line="240" w:lineRule="auto"/>
        <w:rPr>
          <w:rFonts w:asciiTheme="minorHAnsi" w:hAnsiTheme="minorHAnsi" w:cstheme="minorHAnsi"/>
        </w:rPr>
      </w:pPr>
    </w:p>
    <w:p w14:paraId="55C98570" w14:textId="2BA714DB"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6.1</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 xml:space="preserve">Collect the driving behavior data of </w:t>
      </w:r>
      <w:r w:rsidR="00B5337F">
        <w:rPr>
          <w:rStyle w:val="ql-author-22597813"/>
          <w:rFonts w:asciiTheme="minorHAnsi" w:hAnsiTheme="minorHAnsi" w:cstheme="minorHAnsi"/>
          <w:color w:val="auto"/>
        </w:rPr>
        <w:t xml:space="preserve">the </w:t>
      </w:r>
      <w:r w:rsidRPr="0027028A">
        <w:rPr>
          <w:rStyle w:val="ql-author-22597813"/>
          <w:rFonts w:asciiTheme="minorHAnsi" w:hAnsiTheme="minorHAnsi" w:cstheme="minorHAnsi"/>
          <w:color w:val="auto"/>
        </w:rPr>
        <w:t>participants at 50 Hz using the driving simulation software, including the brake response time, vehicle speed, steering wheel reversal rate, lane position (SDLP), and headway distance, etc.</w:t>
      </w:r>
    </w:p>
    <w:p w14:paraId="429D155B"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rPr>
      </w:pPr>
    </w:p>
    <w:p w14:paraId="2F10FE3E" w14:textId="3227296C"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r w:rsidRPr="0027028A">
        <w:rPr>
          <w:rStyle w:val="ql-author-22597813"/>
          <w:rFonts w:asciiTheme="minorHAnsi" w:hAnsiTheme="minorHAnsi" w:cstheme="minorHAnsi"/>
          <w:color w:val="auto"/>
        </w:rPr>
        <w:t>6.2</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 xml:space="preserve">Perform data </w:t>
      </w:r>
      <w:r w:rsidRPr="0027028A">
        <w:rPr>
          <w:rStyle w:val="ql-author-22597813"/>
          <w:rFonts w:asciiTheme="minorHAnsi" w:hAnsiTheme="minorHAnsi" w:cstheme="minorHAnsi"/>
          <w:color w:val="auto"/>
          <w:lang w:eastAsia="zh-CN"/>
        </w:rPr>
        <w:t xml:space="preserve">analysis </w:t>
      </w:r>
      <w:r w:rsidRPr="0027028A">
        <w:rPr>
          <w:rStyle w:val="ql-author-22597813"/>
          <w:rFonts w:asciiTheme="minorHAnsi" w:hAnsiTheme="minorHAnsi" w:cstheme="minorHAnsi"/>
          <w:color w:val="auto"/>
        </w:rPr>
        <w:t>of the driver’s performance</w:t>
      </w:r>
      <w:r w:rsidRPr="0027028A">
        <w:rPr>
          <w:rStyle w:val="ql-author-22597813"/>
          <w:rFonts w:asciiTheme="minorHAnsi" w:hAnsiTheme="minorHAnsi" w:cstheme="minorHAnsi"/>
          <w:color w:val="auto"/>
          <w:lang w:eastAsia="zh-CN"/>
        </w:rPr>
        <w:t>.</w:t>
      </w:r>
    </w:p>
    <w:p w14:paraId="0CCF5D47" w14:textId="4BDAD114" w:rsidR="00AA3673" w:rsidRDefault="00AA3673"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p>
    <w:p w14:paraId="2493D9D0" w14:textId="49C95E9D" w:rsidR="00AA3673" w:rsidRDefault="00AA3673"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r>
        <w:rPr>
          <w:rStyle w:val="ql-author-22597813"/>
          <w:rFonts w:asciiTheme="minorHAnsi" w:hAnsiTheme="minorHAnsi" w:cstheme="minorHAnsi"/>
          <w:color w:val="auto"/>
          <w:lang w:eastAsia="zh-CN"/>
        </w:rPr>
        <w:t>6.2.1</w:t>
      </w:r>
      <w:r w:rsidR="007D33AD">
        <w:rPr>
          <w:rStyle w:val="ql-author-22597813"/>
          <w:rFonts w:asciiTheme="minorHAnsi" w:hAnsiTheme="minorHAnsi" w:cstheme="minorHAnsi"/>
          <w:color w:val="auto"/>
          <w:lang w:eastAsia="zh-CN"/>
        </w:rPr>
        <w:t>.</w:t>
      </w:r>
      <w:r>
        <w:rPr>
          <w:rStyle w:val="ql-author-22597813"/>
          <w:rFonts w:asciiTheme="minorHAnsi" w:hAnsiTheme="minorHAnsi" w:cstheme="minorHAnsi"/>
          <w:color w:val="auto"/>
          <w:lang w:eastAsia="zh-CN"/>
        </w:rPr>
        <w:tab/>
        <w:t>Conduct an</w:t>
      </w:r>
      <w:r w:rsidRPr="0027028A">
        <w:rPr>
          <w:rStyle w:val="ql-author-22597813"/>
          <w:rFonts w:asciiTheme="minorHAnsi" w:hAnsiTheme="minorHAnsi" w:cstheme="minorHAnsi"/>
        </w:rPr>
        <w:t xml:space="preserve"> outlier analysis </w:t>
      </w:r>
      <w:r w:rsidRPr="0027028A">
        <w:rPr>
          <w:rFonts w:asciiTheme="minorHAnsi" w:hAnsiTheme="minorHAnsi" w:cstheme="minorHAnsi"/>
          <w:shd w:val="clear" w:color="auto" w:fill="FFFFFF"/>
          <w:lang w:val="en-HK"/>
        </w:rPr>
        <w:t xml:space="preserve">using </w:t>
      </w:r>
      <w:r>
        <w:rPr>
          <w:rFonts w:asciiTheme="minorHAnsi" w:hAnsiTheme="minorHAnsi" w:cstheme="minorHAnsi"/>
          <w:shd w:val="clear" w:color="auto" w:fill="FFFFFF"/>
          <w:lang w:val="en-HK"/>
        </w:rPr>
        <w:t>the</w:t>
      </w:r>
      <w:r w:rsidRPr="0027028A">
        <w:rPr>
          <w:rFonts w:asciiTheme="minorHAnsi" w:hAnsiTheme="minorHAnsi" w:cstheme="minorHAnsi"/>
          <w:shd w:val="clear" w:color="auto" w:fill="FFFFFF"/>
          <w:lang w:val="en-HK"/>
        </w:rPr>
        <w:t xml:space="preserve"> normal distribution with cut-off</w:t>
      </w:r>
      <w:r w:rsidR="00B5337F">
        <w:rPr>
          <w:rFonts w:asciiTheme="minorHAnsi" w:hAnsiTheme="minorHAnsi" w:cstheme="minorHAnsi"/>
          <w:shd w:val="clear" w:color="auto" w:fill="FFFFFF"/>
          <w:lang w:val="en-HK"/>
        </w:rPr>
        <w:t xml:space="preserve"> </w:t>
      </w:r>
      <w:r w:rsidRPr="0027028A">
        <w:rPr>
          <w:rFonts w:asciiTheme="minorHAnsi" w:hAnsiTheme="minorHAnsi" w:cstheme="minorHAnsi"/>
          <w:shd w:val="clear" w:color="auto" w:fill="FFFFFF"/>
          <w:lang w:val="en-HK"/>
        </w:rPr>
        <w:t xml:space="preserve">as </w:t>
      </w:r>
      <w:r w:rsidRPr="0027028A">
        <w:rPr>
          <w:rStyle w:val="Emphasis"/>
          <w:rFonts w:asciiTheme="minorHAnsi" w:hAnsiTheme="minorHAnsi" w:cstheme="minorHAnsi"/>
          <w:i w:val="0"/>
          <w:iCs w:val="0"/>
          <w:shd w:val="clear" w:color="auto" w:fill="FFFFFF"/>
          <w:lang w:val="en-HK"/>
        </w:rPr>
        <w:t>three standard deviations</w:t>
      </w:r>
      <w:r w:rsidR="00B5337F">
        <w:rPr>
          <w:rStyle w:val="Emphasis"/>
          <w:rFonts w:asciiTheme="minorHAnsi" w:hAnsiTheme="minorHAnsi" w:cstheme="minorHAnsi"/>
          <w:i w:val="0"/>
          <w:iCs w:val="0"/>
          <w:shd w:val="clear" w:color="auto" w:fill="FFFFFF"/>
          <w:lang w:val="en-HK"/>
        </w:rPr>
        <w:t xml:space="preserve"> </w:t>
      </w:r>
      <w:r w:rsidRPr="0027028A">
        <w:rPr>
          <w:rFonts w:asciiTheme="minorHAnsi" w:hAnsiTheme="minorHAnsi" w:cstheme="minorHAnsi"/>
          <w:shd w:val="clear" w:color="auto" w:fill="FFFFFF"/>
          <w:lang w:val="en-HK"/>
        </w:rPr>
        <w:t>from the mean</w:t>
      </w:r>
      <w:r>
        <w:rPr>
          <w:rFonts w:asciiTheme="minorHAnsi" w:hAnsiTheme="minorHAnsi" w:cstheme="minorHAnsi"/>
          <w:shd w:val="clear" w:color="auto" w:fill="FFFFFF"/>
          <w:lang w:val="en-HK"/>
        </w:rPr>
        <w:t xml:space="preserve"> to determine what data to be included for further analysis</w:t>
      </w:r>
      <w:r w:rsidRPr="0027028A">
        <w:rPr>
          <w:rFonts w:asciiTheme="minorHAnsi" w:hAnsiTheme="minorHAnsi" w:cstheme="minorHAnsi"/>
          <w:shd w:val="clear" w:color="auto" w:fill="FFFFFF"/>
          <w:lang w:val="en-HK"/>
        </w:rPr>
        <w:t>.</w:t>
      </w:r>
    </w:p>
    <w:p w14:paraId="3F907DDB"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p>
    <w:p w14:paraId="3BFC933C" w14:textId="4B32C97E"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Strong"/>
          <w:rFonts w:asciiTheme="minorHAnsi" w:hAnsiTheme="minorHAnsi" w:cstheme="minorHAnsi"/>
          <w:b w:val="0"/>
          <w:bCs w:val="0"/>
          <w:color w:val="auto"/>
        </w:rPr>
        <w:t>6.2.</w:t>
      </w:r>
      <w:r w:rsidR="00AA3673">
        <w:rPr>
          <w:rStyle w:val="Strong"/>
          <w:rFonts w:asciiTheme="minorHAnsi" w:hAnsiTheme="minorHAnsi" w:cstheme="minorHAnsi"/>
          <w:b w:val="0"/>
          <w:bCs w:val="0"/>
          <w:color w:val="auto"/>
        </w:rPr>
        <w:t>2</w:t>
      </w:r>
      <w:r w:rsidR="007D33AD">
        <w:rPr>
          <w:rStyle w:val="Strong"/>
          <w:rFonts w:asciiTheme="minorHAnsi" w:hAnsiTheme="minorHAnsi" w:cstheme="minorHAnsi"/>
          <w:b w:val="0"/>
          <w:bCs w:val="0"/>
          <w:color w:val="auto"/>
        </w:rPr>
        <w:t>.</w:t>
      </w:r>
      <w:r w:rsidRPr="0027028A">
        <w:rPr>
          <w:rStyle w:val="Strong"/>
          <w:rFonts w:asciiTheme="minorHAnsi" w:hAnsiTheme="minorHAnsi" w:cstheme="minorHAnsi"/>
          <w:b w:val="0"/>
          <w:bCs w:val="0"/>
          <w:color w:val="auto"/>
        </w:rPr>
        <w:tab/>
        <w:t xml:space="preserve">Calculate the brake response time by subtracting </w:t>
      </w:r>
      <w:r w:rsidRPr="0027028A">
        <w:rPr>
          <w:rStyle w:val="ql-author-22597813"/>
          <w:rFonts w:asciiTheme="minorHAnsi" w:hAnsiTheme="minorHAnsi" w:cstheme="minorHAnsi"/>
          <w:color w:val="auto"/>
        </w:rPr>
        <w:t>the time when the participant vehicle</w:t>
      </w:r>
      <w:r w:rsidR="00B5337F">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brakes (i.e.</w:t>
      </w:r>
      <w:r w:rsidR="00B5337F">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 xml:space="preserve"> a minimum reduction of 1% of the brake pedal</w:t>
      </w:r>
      <w:r w:rsidRPr="0027028A">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gOhrzNkk","properties":{"formattedCitation":"\\super 36, 42\\nosupersub{}","plainCitation":"36, 42","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id":138,"uris":["http://zotero.org/groups/2439660/items/WNFINTRD"],"uri":["http://zotero.org/groups/2439660/items/WNFINTRD"],"itemData":{"id":138,"type":"article-journal","container-title":"Human Factors","ISSN":"0018-7208","issue":"2","page":"381-391","title":"A comparison of the cell phone driver and the drunk driver","volume":"48","author":[{"family":"Strayer","given":"David L."},{"family":"Drews","given":"Frank A."},{"family":"Crouch","given":"Dennis J."}],"issued":{"date-parts":[["2006"]]}}}],"schema":"https://github.com/citation-style-language/schema/raw/master/csl-citation.json"} </w:instrText>
      </w:r>
      <w:r w:rsidRPr="0027028A">
        <w:rPr>
          <w:rStyle w:val="ql-author-22597813"/>
          <w:rFonts w:asciiTheme="minorHAnsi" w:hAnsiTheme="minorHAnsi" w:cstheme="minorHAnsi"/>
          <w:color w:val="auto"/>
        </w:rPr>
        <w:fldChar w:fldCharType="separate"/>
      </w:r>
      <w:r w:rsidR="00BD7B5D" w:rsidRPr="00BD7B5D">
        <w:rPr>
          <w:vertAlign w:val="superscript"/>
        </w:rPr>
        <w:t>36,42</w:t>
      </w:r>
      <w:r w:rsidRPr="0027028A">
        <w:rPr>
          <w:rStyle w:val="ql-author-22597813"/>
          <w:rFonts w:asciiTheme="minorHAnsi" w:hAnsiTheme="minorHAnsi" w:cstheme="minorHAnsi"/>
          <w:color w:val="auto"/>
        </w:rPr>
        <w:fldChar w:fldCharType="end"/>
      </w:r>
      <w:r w:rsidRPr="0027028A">
        <w:rPr>
          <w:rStyle w:val="ql-author-22597813"/>
          <w:rFonts w:asciiTheme="minorHAnsi" w:hAnsiTheme="minorHAnsi" w:cstheme="minorHAnsi"/>
          <w:color w:val="auto"/>
        </w:rPr>
        <w:t>) from the time when the front vehicle starts to brake.</w:t>
      </w:r>
    </w:p>
    <w:p w14:paraId="6A46FFDE" w14:textId="77777777" w:rsidR="002811EA" w:rsidRPr="0027028A" w:rsidRDefault="002811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6F5EBEAD" w14:textId="29C68ED3"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6.2.</w:t>
      </w:r>
      <w:r w:rsidR="00AA3673">
        <w:rPr>
          <w:rStyle w:val="ql-author-22597813"/>
          <w:rFonts w:asciiTheme="minorHAnsi" w:hAnsiTheme="minorHAnsi" w:cstheme="minorHAnsi"/>
          <w:color w:val="auto"/>
        </w:rPr>
        <w:t>3</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Label the data as “no brake response” if the brake response time is larger than or equal to 5 s (i.e.</w:t>
      </w:r>
      <w:r w:rsidR="00D06FC9">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 xml:space="preserve"> a failure to brake within 5 s after the front vehicle brakes)</w:t>
      </w:r>
      <w:r w:rsidR="002811EA">
        <w:rPr>
          <w:rStyle w:val="ql-author-22597813"/>
          <w:rFonts w:asciiTheme="minorHAnsi" w:hAnsiTheme="minorHAnsi" w:cstheme="minorHAnsi"/>
          <w:color w:val="auto"/>
        </w:rPr>
        <w:t>.</w:t>
      </w:r>
    </w:p>
    <w:p w14:paraId="4B4FF8E5"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p>
    <w:p w14:paraId="6412D697" w14:textId="6623F3DD"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Strong"/>
          <w:rFonts w:asciiTheme="minorHAnsi" w:hAnsiTheme="minorHAnsi" w:cstheme="minorHAnsi"/>
          <w:b w:val="0"/>
          <w:bCs w:val="0"/>
          <w:color w:val="auto"/>
        </w:rPr>
        <w:t>6.2.</w:t>
      </w:r>
      <w:r w:rsidR="00AA3673">
        <w:rPr>
          <w:rStyle w:val="Strong"/>
          <w:rFonts w:asciiTheme="minorHAnsi" w:hAnsiTheme="minorHAnsi" w:cstheme="minorHAnsi"/>
          <w:b w:val="0"/>
          <w:bCs w:val="0"/>
          <w:color w:val="auto"/>
        </w:rPr>
        <w:t>4</w:t>
      </w:r>
      <w:r w:rsidR="007D33AD">
        <w:rPr>
          <w:rStyle w:val="Strong"/>
          <w:rFonts w:asciiTheme="minorHAnsi" w:hAnsiTheme="minorHAnsi" w:cstheme="minorHAnsi"/>
          <w:b w:val="0"/>
          <w:bCs w:val="0"/>
          <w:color w:val="auto"/>
        </w:rPr>
        <w:t>.</w:t>
      </w:r>
      <w:r w:rsidRPr="0027028A">
        <w:rPr>
          <w:rStyle w:val="Strong"/>
          <w:rFonts w:asciiTheme="minorHAnsi" w:hAnsiTheme="minorHAnsi" w:cstheme="minorHAnsi"/>
          <w:b w:val="0"/>
          <w:bCs w:val="0"/>
          <w:color w:val="auto"/>
        </w:rPr>
        <w:tab/>
      </w:r>
      <w:r w:rsidRPr="0027028A">
        <w:rPr>
          <w:rStyle w:val="ql-author-22597813"/>
          <w:rFonts w:asciiTheme="minorHAnsi" w:hAnsiTheme="minorHAnsi" w:cstheme="minorHAnsi"/>
          <w:color w:val="auto"/>
        </w:rPr>
        <w:t>Divide the number of successful brakes by the total number of brakes performed by the front vehicle</w:t>
      </w:r>
      <w:r w:rsidRPr="0027028A">
        <w:rPr>
          <w:rStyle w:val="Strong"/>
          <w:rFonts w:asciiTheme="minorHAnsi" w:hAnsiTheme="minorHAnsi" w:cstheme="minorHAnsi"/>
          <w:color w:val="auto"/>
        </w:rPr>
        <w:t xml:space="preserve"> </w:t>
      </w:r>
      <w:r w:rsidRPr="0027028A">
        <w:rPr>
          <w:rStyle w:val="Strong"/>
          <w:rFonts w:asciiTheme="minorHAnsi" w:hAnsiTheme="minorHAnsi" w:cstheme="minorHAnsi"/>
          <w:b w:val="0"/>
          <w:bCs w:val="0"/>
          <w:color w:val="auto"/>
        </w:rPr>
        <w:t>to calculate the brake response rate</w:t>
      </w:r>
      <w:r w:rsidRPr="0027028A">
        <w:rPr>
          <w:rStyle w:val="ql-author-22597813"/>
          <w:rFonts w:asciiTheme="minorHAnsi" w:hAnsiTheme="minorHAnsi" w:cstheme="minorHAnsi"/>
          <w:color w:val="auto"/>
        </w:rPr>
        <w:t>.</w:t>
      </w:r>
    </w:p>
    <w:p w14:paraId="1D50A6D8"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p>
    <w:p w14:paraId="62479B4E" w14:textId="0C4F47AB" w:rsidR="00385416" w:rsidRPr="0027028A" w:rsidRDefault="00385416" w:rsidP="0052198B">
      <w:pPr>
        <w:pStyle w:val="NormalWeb"/>
        <w:tabs>
          <w:tab w:val="left" w:pos="720"/>
        </w:tabs>
        <w:snapToGrid w:val="0"/>
        <w:spacing w:before="0" w:beforeAutospacing="0" w:after="0" w:afterAutospacing="0" w:line="240" w:lineRule="auto"/>
        <w:rPr>
          <w:rFonts w:asciiTheme="minorHAnsi" w:hAnsiTheme="minorHAnsi" w:cstheme="minorHAnsi"/>
          <w:color w:val="auto"/>
        </w:rPr>
      </w:pPr>
      <w:r w:rsidRPr="0027028A">
        <w:rPr>
          <w:rStyle w:val="ql-author-22597813"/>
          <w:rFonts w:asciiTheme="minorHAnsi" w:hAnsiTheme="minorHAnsi" w:cstheme="minorHAnsi"/>
          <w:color w:val="auto"/>
        </w:rPr>
        <w:t>6.2.</w:t>
      </w:r>
      <w:r w:rsidR="00AA3673">
        <w:rPr>
          <w:rStyle w:val="ql-author-22597813"/>
          <w:rFonts w:asciiTheme="minorHAnsi" w:hAnsiTheme="minorHAnsi" w:cstheme="minorHAnsi"/>
          <w:color w:val="auto"/>
        </w:rPr>
        <w:t>5</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Average all the values of each participant to obtain the mean brake response rate and brake response time of each condition and compute the standard deviation on those values for further analyses.</w:t>
      </w:r>
    </w:p>
    <w:p w14:paraId="344C443C" w14:textId="77777777" w:rsidR="002F590F" w:rsidRPr="0027028A" w:rsidRDefault="002F590F" w:rsidP="0052198B">
      <w:pPr>
        <w:pStyle w:val="NormalWeb"/>
        <w:snapToGrid w:val="0"/>
        <w:spacing w:before="0" w:beforeAutospacing="0" w:after="0" w:afterAutospacing="0" w:line="240" w:lineRule="auto"/>
        <w:rPr>
          <w:rFonts w:asciiTheme="minorHAnsi" w:hAnsiTheme="minorHAnsi" w:cstheme="minorHAnsi"/>
          <w:b/>
          <w:color w:val="auto"/>
        </w:rPr>
      </w:pPr>
    </w:p>
    <w:p w14:paraId="6CE290E1" w14:textId="587D318D"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b/>
          <w:bCs/>
        </w:rPr>
      </w:pPr>
      <w:r w:rsidRPr="0027028A">
        <w:rPr>
          <w:rFonts w:asciiTheme="minorHAnsi" w:hAnsiTheme="minorHAnsi" w:cstheme="minorHAnsi"/>
          <w:b/>
        </w:rPr>
        <w:t>REPRESENTATIVE RESULTS:</w:t>
      </w:r>
    </w:p>
    <w:p w14:paraId="24970B41" w14:textId="0D3FE63B" w:rsidR="00B71723" w:rsidRPr="00182ED4" w:rsidRDefault="00AC42F2" w:rsidP="0052198B">
      <w:pPr>
        <w:pStyle w:val="NormalWeb"/>
        <w:snapToGrid w:val="0"/>
        <w:spacing w:before="0" w:beforeAutospacing="0" w:after="0" w:afterAutospacing="0" w:line="240" w:lineRule="auto"/>
        <w:rPr>
          <w:rStyle w:val="ql-author-22597813"/>
          <w:color w:val="auto"/>
        </w:rPr>
      </w:pPr>
      <w:r w:rsidRPr="0027028A">
        <w:rPr>
          <w:rStyle w:val="ql-author-22597813"/>
          <w:rFonts w:asciiTheme="minorHAnsi" w:hAnsiTheme="minorHAnsi" w:cstheme="minorHAnsi"/>
          <w:color w:val="auto"/>
        </w:rPr>
        <w:t xml:space="preserve">The exemplar study reported in this paper combines the </w:t>
      </w:r>
      <w:r w:rsidR="00BD566F">
        <w:rPr>
          <w:rStyle w:val="ql-author-22597813"/>
          <w:rFonts w:asciiTheme="minorHAnsi" w:hAnsiTheme="minorHAnsi" w:cstheme="minorHAnsi"/>
          <w:color w:val="auto"/>
        </w:rPr>
        <w:t>car-following</w:t>
      </w:r>
      <w:r w:rsidRPr="0027028A">
        <w:rPr>
          <w:rStyle w:val="ql-author-22597813"/>
          <w:rFonts w:asciiTheme="minorHAnsi" w:hAnsiTheme="minorHAnsi" w:cstheme="minorHAnsi"/>
          <w:color w:val="auto"/>
        </w:rPr>
        <w:t xml:space="preserve"> task </w:t>
      </w:r>
      <w:r w:rsidR="00182ED4">
        <w:rPr>
          <w:rStyle w:val="ql-author-22597813"/>
          <w:rFonts w:asciiTheme="minorHAnsi" w:hAnsiTheme="minorHAnsi" w:cstheme="minorHAnsi"/>
          <w:color w:val="auto"/>
        </w:rPr>
        <w:t xml:space="preserve">using the driving simulator </w:t>
      </w:r>
      <w:r w:rsidRPr="0027028A">
        <w:rPr>
          <w:rStyle w:val="ql-author-22597813"/>
          <w:rFonts w:asciiTheme="minorHAnsi" w:hAnsiTheme="minorHAnsi" w:cstheme="minorHAnsi"/>
          <w:color w:val="auto"/>
        </w:rPr>
        <w:t>and vibrating toolkit</w:t>
      </w:r>
      <w:r w:rsidR="00BD566F">
        <w:rPr>
          <w:rStyle w:val="ql-author-22597813"/>
          <w:rFonts w:asciiTheme="minorHAnsi" w:hAnsiTheme="minorHAnsi" w:cstheme="minorHAnsi"/>
          <w:color w:val="auto"/>
        </w:rPr>
        <w:t>, which has also been published previously in an academic journal</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C9UBL057","properties":{"formattedCitation":"\\super 22\\nosupersub{}","plainCitation":"22","noteIndex":0},"citationItems":[{"id":137,"uris":["http://zotero.org/groups/2439660/items/BDTUU7D9"],"uri":["http://zotero.org/groups/2439660/items/BDTUU7D9"],"itemData":{"id":137,"type":"article-journal","container-title":"IEEE Access","DOI":"doi: 10.1109/ACCESS.2020.2971632","page":"40081-40087","title":"Can wearable devices facilitate a driver’s brake response time in a classic car- following task?","volume":"8","author":[{"family":"Zhu","given":"Ao"},{"family":"Cao","given":"Shi"},{"family":"Yao","given":"Han"},{"family":"Jadliwala","given":"Murtuza"},{"family":"He","given":"Jibo"}],"issued":{"date-parts":[["2020"]]}}}],"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22</w:t>
      </w:r>
      <w:r w:rsidR="00BD7B5D">
        <w:rPr>
          <w:rStyle w:val="ql-author-22597813"/>
          <w:rFonts w:asciiTheme="minorHAnsi" w:hAnsiTheme="minorHAnsi" w:cstheme="minorHAnsi"/>
          <w:color w:val="auto"/>
        </w:rPr>
        <w:fldChar w:fldCharType="end"/>
      </w:r>
      <w:r w:rsidRPr="0027028A">
        <w:rPr>
          <w:rStyle w:val="ql-author-22597813"/>
          <w:rFonts w:asciiTheme="minorHAnsi" w:hAnsiTheme="minorHAnsi" w:cstheme="minorHAnsi"/>
          <w:color w:val="auto"/>
        </w:rPr>
        <w:t xml:space="preserve">. </w:t>
      </w:r>
      <w:r w:rsidR="00182ED4">
        <w:rPr>
          <w:rStyle w:val="ql-author-22597813"/>
          <w:color w:val="auto"/>
        </w:rPr>
        <w:t>I</w:t>
      </w:r>
      <w:r w:rsidR="00182ED4" w:rsidRPr="00182ED4">
        <w:rPr>
          <w:rStyle w:val="ql-author-22597813"/>
          <w:rFonts w:asciiTheme="minorHAnsi" w:hAnsiTheme="minorHAnsi" w:cstheme="minorHAnsi"/>
          <w:color w:val="auto"/>
        </w:rPr>
        <w:t>t is noteworthy</w:t>
      </w:r>
      <w:r w:rsidR="00182ED4">
        <w:rPr>
          <w:rStyle w:val="ql-author-22597813"/>
          <w:rFonts w:asciiTheme="minorHAnsi" w:hAnsiTheme="minorHAnsi" w:cstheme="minorHAnsi"/>
          <w:color w:val="auto"/>
        </w:rPr>
        <w:t xml:space="preserve"> that the older version of the vibrating toolkit was used when conducting the exemplar study, while a new version of the vibrating toolkit</w:t>
      </w:r>
      <w:r w:rsidR="00182ED4" w:rsidRPr="0027028A">
        <w:rPr>
          <w:rStyle w:val="ql-author-22597813"/>
          <w:rFonts w:asciiTheme="minorHAnsi" w:hAnsiTheme="minorHAnsi" w:cstheme="minorHAnsi"/>
          <w:color w:val="auto"/>
        </w:rPr>
        <w:t xml:space="preserve"> </w:t>
      </w:r>
      <w:r w:rsidR="00182ED4">
        <w:rPr>
          <w:rStyle w:val="ql-author-22597813"/>
          <w:rFonts w:asciiTheme="minorHAnsi" w:hAnsiTheme="minorHAnsi" w:cstheme="minorHAnsi"/>
          <w:color w:val="auto"/>
        </w:rPr>
        <w:t xml:space="preserve">was introduced in the above protocol. </w:t>
      </w:r>
      <w:r w:rsidR="009F3EF8" w:rsidRPr="0027028A">
        <w:rPr>
          <w:rStyle w:val="ql-author-22597813"/>
          <w:rFonts w:asciiTheme="minorHAnsi" w:hAnsiTheme="minorHAnsi" w:cstheme="minorHAnsi"/>
          <w:color w:val="auto"/>
        </w:rPr>
        <w:t>Th</w:t>
      </w:r>
      <w:r w:rsidR="00182ED4">
        <w:rPr>
          <w:rStyle w:val="ql-author-22597813"/>
          <w:rFonts w:asciiTheme="minorHAnsi" w:hAnsiTheme="minorHAnsi" w:cstheme="minorHAnsi"/>
          <w:color w:val="auto"/>
        </w:rPr>
        <w:t>e</w:t>
      </w:r>
      <w:r w:rsidR="009F3EF8" w:rsidRPr="0027028A">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 xml:space="preserve">study </w:t>
      </w:r>
      <w:r w:rsidR="00DC270D" w:rsidRPr="0027028A">
        <w:rPr>
          <w:rStyle w:val="ql-author-22597813"/>
          <w:rFonts w:asciiTheme="minorHAnsi" w:hAnsiTheme="minorHAnsi" w:cstheme="minorHAnsi"/>
          <w:color w:val="auto"/>
        </w:rPr>
        <w:t>wa</w:t>
      </w:r>
      <w:r w:rsidRPr="0027028A">
        <w:rPr>
          <w:rStyle w:val="ql-author-22597813"/>
          <w:rFonts w:asciiTheme="minorHAnsi" w:hAnsiTheme="minorHAnsi" w:cstheme="minorHAnsi"/>
          <w:color w:val="auto"/>
        </w:rPr>
        <w:t>s a within-subject design</w:t>
      </w:r>
      <w:r w:rsidR="00BD566F">
        <w:rPr>
          <w:rStyle w:val="ql-author-22597813"/>
          <w:rFonts w:asciiTheme="minorHAnsi" w:hAnsiTheme="minorHAnsi" w:cstheme="minorHAnsi"/>
          <w:color w:val="auto"/>
        </w:rPr>
        <w:t xml:space="preserve"> experiment</w:t>
      </w:r>
      <w:r w:rsidRPr="0027028A">
        <w:rPr>
          <w:rStyle w:val="ql-author-22597813"/>
          <w:rFonts w:asciiTheme="minorHAnsi" w:hAnsiTheme="minorHAnsi" w:cstheme="minorHAnsi"/>
          <w:color w:val="auto"/>
        </w:rPr>
        <w:t xml:space="preserve"> with vibrat</w:t>
      </w:r>
      <w:r w:rsidR="00454086" w:rsidRPr="0027028A">
        <w:rPr>
          <w:rStyle w:val="ql-author-22597813"/>
          <w:rFonts w:asciiTheme="minorHAnsi" w:hAnsiTheme="minorHAnsi" w:cstheme="minorHAnsi"/>
          <w:color w:val="auto"/>
        </w:rPr>
        <w:t>ing</w:t>
      </w:r>
      <w:r w:rsidRPr="0027028A">
        <w:rPr>
          <w:rStyle w:val="ql-author-22597813"/>
          <w:rFonts w:asciiTheme="minorHAnsi" w:hAnsiTheme="minorHAnsi" w:cstheme="minorHAnsi"/>
          <w:color w:val="auto"/>
        </w:rPr>
        <w:t xml:space="preserve"> </w:t>
      </w:r>
      <w:r w:rsidR="00454086" w:rsidRPr="0027028A">
        <w:rPr>
          <w:rStyle w:val="ql-author-22597813"/>
          <w:rFonts w:asciiTheme="minorHAnsi" w:hAnsiTheme="minorHAnsi" w:cstheme="minorHAnsi"/>
          <w:color w:val="auto"/>
        </w:rPr>
        <w:t>warning</w:t>
      </w:r>
      <w:r w:rsidRPr="0027028A">
        <w:rPr>
          <w:rStyle w:val="ql-author-22597813"/>
          <w:rFonts w:asciiTheme="minorHAnsi" w:hAnsiTheme="minorHAnsi" w:cstheme="minorHAnsi"/>
          <w:color w:val="auto"/>
        </w:rPr>
        <w:t xml:space="preserve"> location as the only factor: finger, wrist, temple </w:t>
      </w:r>
      <w:r w:rsidR="00C91AB5" w:rsidRPr="0027028A">
        <w:rPr>
          <w:rStyle w:val="ql-author-22597813"/>
          <w:rFonts w:asciiTheme="minorHAnsi" w:hAnsiTheme="minorHAnsi" w:cstheme="minorHAnsi"/>
          <w:color w:val="auto"/>
        </w:rPr>
        <w:t>warn</w:t>
      </w:r>
      <w:r w:rsidRPr="0027028A">
        <w:rPr>
          <w:rStyle w:val="ql-author-22597813"/>
          <w:rFonts w:asciiTheme="minorHAnsi" w:hAnsiTheme="minorHAnsi" w:cstheme="minorHAnsi"/>
          <w:color w:val="auto"/>
        </w:rPr>
        <w:t xml:space="preserve">ing condition, and </w:t>
      </w:r>
      <w:r w:rsidR="00BD566F">
        <w:rPr>
          <w:rStyle w:val="ql-author-22597813"/>
          <w:rFonts w:asciiTheme="minorHAnsi" w:hAnsiTheme="minorHAnsi" w:cstheme="minorHAnsi"/>
          <w:color w:val="auto"/>
        </w:rPr>
        <w:t xml:space="preserve">driving-only </w:t>
      </w:r>
      <w:r w:rsidR="00BD566F" w:rsidRPr="0027028A">
        <w:rPr>
          <w:rStyle w:val="ql-author-22597813"/>
          <w:rFonts w:asciiTheme="minorHAnsi" w:hAnsiTheme="minorHAnsi" w:cstheme="minorHAnsi"/>
          <w:color w:val="auto"/>
        </w:rPr>
        <w:t xml:space="preserve">condition </w:t>
      </w:r>
      <w:r w:rsidR="00BD566F">
        <w:rPr>
          <w:rStyle w:val="ql-author-22597813"/>
          <w:rFonts w:asciiTheme="minorHAnsi" w:hAnsiTheme="minorHAnsi" w:cstheme="minorHAnsi"/>
          <w:color w:val="auto"/>
        </w:rPr>
        <w:t xml:space="preserve">as a </w:t>
      </w:r>
      <w:r w:rsidRPr="0027028A">
        <w:rPr>
          <w:rStyle w:val="ql-author-22597813"/>
          <w:rFonts w:asciiTheme="minorHAnsi" w:hAnsiTheme="minorHAnsi" w:cstheme="minorHAnsi"/>
          <w:color w:val="auto"/>
        </w:rPr>
        <w:t>control.</w:t>
      </w:r>
      <w:r w:rsidR="009F3EF8" w:rsidRPr="0027028A">
        <w:rPr>
          <w:rStyle w:val="ql-author-22597813"/>
          <w:rFonts w:asciiTheme="minorHAnsi" w:hAnsiTheme="minorHAnsi" w:cstheme="minorHAnsi"/>
          <w:color w:val="auto"/>
        </w:rPr>
        <w:t xml:space="preserve"> </w:t>
      </w:r>
      <w:r w:rsidR="006664AE">
        <w:rPr>
          <w:rStyle w:val="ql-author-22597813"/>
          <w:rFonts w:asciiTheme="minorHAnsi" w:hAnsiTheme="minorHAnsi" w:cstheme="minorHAnsi"/>
          <w:color w:val="auto"/>
        </w:rPr>
        <w:t>Each condition consisted</w:t>
      </w:r>
      <w:r w:rsidR="00D84D55">
        <w:rPr>
          <w:rStyle w:val="ql-author-22597813"/>
          <w:rFonts w:asciiTheme="minorHAnsi" w:hAnsiTheme="minorHAnsi" w:cstheme="minorHAnsi"/>
          <w:color w:val="auto"/>
        </w:rPr>
        <w:t xml:space="preserve"> of</w:t>
      </w:r>
      <w:r w:rsidR="006664AE">
        <w:rPr>
          <w:rStyle w:val="ql-author-22597813"/>
          <w:rFonts w:asciiTheme="minorHAnsi" w:hAnsiTheme="minorHAnsi" w:cstheme="minorHAnsi"/>
          <w:color w:val="auto"/>
        </w:rPr>
        <w:t xml:space="preserve"> 13 random brake events, resulting </w:t>
      </w:r>
      <w:r w:rsidR="00D84D55">
        <w:rPr>
          <w:rStyle w:val="ql-author-22597813"/>
          <w:rFonts w:asciiTheme="minorHAnsi" w:hAnsiTheme="minorHAnsi" w:cstheme="minorHAnsi"/>
          <w:color w:val="auto"/>
        </w:rPr>
        <w:t xml:space="preserve">in </w:t>
      </w:r>
      <w:r w:rsidR="006664AE">
        <w:rPr>
          <w:rStyle w:val="ql-author-22597813"/>
          <w:rFonts w:asciiTheme="minorHAnsi" w:hAnsiTheme="minorHAnsi" w:cstheme="minorHAnsi"/>
          <w:color w:val="auto"/>
        </w:rPr>
        <w:t xml:space="preserve">a total of 52 experimental trials. </w:t>
      </w:r>
      <w:r w:rsidR="00F530F7" w:rsidRPr="0027028A">
        <w:rPr>
          <w:rFonts w:asciiTheme="minorHAnsi" w:hAnsiTheme="minorHAnsi" w:cstheme="minorHAnsi"/>
        </w:rPr>
        <w:t xml:space="preserve">The order of </w:t>
      </w:r>
      <w:r w:rsidR="00F530F7" w:rsidRPr="00182ED4">
        <w:rPr>
          <w:rStyle w:val="ql-author-22597813"/>
          <w:color w:val="auto"/>
        </w:rPr>
        <w:t xml:space="preserve">conditions was </w:t>
      </w:r>
      <w:r w:rsidR="002731CF" w:rsidRPr="00182ED4">
        <w:rPr>
          <w:rStyle w:val="ql-author-22597813"/>
          <w:color w:val="auto"/>
        </w:rPr>
        <w:t>counterbalanced</w:t>
      </w:r>
      <w:r w:rsidR="00F530F7" w:rsidRPr="00182ED4">
        <w:rPr>
          <w:rStyle w:val="ql-author-22597813"/>
          <w:color w:val="auto"/>
        </w:rPr>
        <w:t xml:space="preserve"> with </w:t>
      </w:r>
      <w:r w:rsidR="002731CF" w:rsidRPr="00182ED4">
        <w:rPr>
          <w:rStyle w:val="ql-author-22597813"/>
          <w:color w:val="auto"/>
        </w:rPr>
        <w:t xml:space="preserve">the </w:t>
      </w:r>
      <w:r w:rsidR="00F530F7" w:rsidRPr="00182ED4">
        <w:rPr>
          <w:rStyle w:val="ql-author-22597813"/>
          <w:color w:val="auto"/>
        </w:rPr>
        <w:t>Latin square</w:t>
      </w:r>
      <w:r w:rsidR="002731CF" w:rsidRPr="00182ED4">
        <w:rPr>
          <w:rStyle w:val="ql-author-22597813"/>
          <w:color w:val="auto"/>
        </w:rPr>
        <w:t xml:space="preserve"> design</w:t>
      </w:r>
      <w:r w:rsidR="00F438FC" w:rsidRPr="00182ED4">
        <w:rPr>
          <w:rStyle w:val="ql-author-22597813"/>
          <w:color w:val="auto"/>
        </w:rPr>
        <w:t xml:space="preserve"> and all participants underwent all four conditions during the experiment</w:t>
      </w:r>
      <w:r w:rsidR="00B71723" w:rsidRPr="00182ED4">
        <w:rPr>
          <w:rStyle w:val="ql-author-22597813"/>
          <w:color w:val="auto"/>
        </w:rPr>
        <w:t xml:space="preserve"> </w:t>
      </w:r>
    </w:p>
    <w:p w14:paraId="585BDC0E" w14:textId="77777777" w:rsidR="00B71723" w:rsidRDefault="00B71723" w:rsidP="0052198B">
      <w:pPr>
        <w:pStyle w:val="NormalWeb"/>
        <w:snapToGrid w:val="0"/>
        <w:spacing w:before="0" w:beforeAutospacing="0" w:after="0" w:afterAutospacing="0" w:line="240" w:lineRule="auto"/>
        <w:rPr>
          <w:rFonts w:asciiTheme="minorHAnsi" w:hAnsiTheme="minorHAnsi" w:cstheme="minorHAnsi"/>
        </w:rPr>
      </w:pPr>
    </w:p>
    <w:p w14:paraId="73975873" w14:textId="55E2E489" w:rsidR="00BD566F" w:rsidRDefault="00334B57" w:rsidP="0052198B">
      <w:pPr>
        <w:pStyle w:val="NormalWeb"/>
        <w:snapToGrid w:val="0"/>
        <w:spacing w:before="0" w:beforeAutospacing="0" w:after="0" w:afterAutospacing="0" w:line="240" w:lineRule="auto"/>
        <w:rPr>
          <w:rFonts w:asciiTheme="minorHAnsi" w:hAnsiTheme="minorHAnsi" w:cstheme="minorHAnsi"/>
        </w:rPr>
      </w:pPr>
      <w:r>
        <w:rPr>
          <w:rFonts w:asciiTheme="minorHAnsi" w:hAnsiTheme="minorHAnsi" w:cstheme="minorHAnsi"/>
        </w:rPr>
        <w:t xml:space="preserve">The exemplar study also included a survey </w:t>
      </w:r>
      <w:r w:rsidRPr="00334B57">
        <w:rPr>
          <w:rFonts w:asciiTheme="minorHAnsi" w:hAnsiTheme="minorHAnsi" w:cstheme="minorHAnsi"/>
        </w:rPr>
        <w:t>that recorded participants</w:t>
      </w:r>
      <w:r w:rsidR="00E72DC9">
        <w:rPr>
          <w:rFonts w:asciiTheme="minorHAnsi" w:hAnsiTheme="minorHAnsi" w:cstheme="minorHAnsi"/>
        </w:rPr>
        <w:t>’</w:t>
      </w:r>
      <w:r w:rsidRPr="00334B57">
        <w:rPr>
          <w:rFonts w:asciiTheme="minorHAnsi" w:hAnsiTheme="minorHAnsi" w:cstheme="minorHAnsi"/>
        </w:rPr>
        <w:t xml:space="preserve"> </w:t>
      </w:r>
      <w:r w:rsidRPr="00334B57">
        <w:rPr>
          <w:rStyle w:val="ql-author-22597813"/>
          <w:rFonts w:asciiTheme="minorHAnsi" w:hAnsiTheme="minorHAnsi" w:cstheme="minorHAnsi"/>
          <w:color w:val="auto"/>
        </w:rPr>
        <w:t xml:space="preserve">preferred location for the vibrating toolkit and the perceived vibration intensity </w:t>
      </w:r>
      <w:r>
        <w:rPr>
          <w:rStyle w:val="ql-author-22597813"/>
          <w:rFonts w:asciiTheme="minorHAnsi" w:hAnsiTheme="minorHAnsi" w:cstheme="minorHAnsi"/>
          <w:color w:val="auto"/>
        </w:rPr>
        <w:t>of each location (i.e.</w:t>
      </w:r>
      <w:r w:rsidR="001E15CE">
        <w:rPr>
          <w:rStyle w:val="ql-author-22597813"/>
          <w:rFonts w:asciiTheme="minorHAnsi" w:hAnsiTheme="minorHAnsi" w:cstheme="minorHAnsi"/>
          <w:color w:val="auto"/>
        </w:rPr>
        <w:t>,</w:t>
      </w:r>
      <w:r>
        <w:rPr>
          <w:rStyle w:val="ql-author-22597813"/>
          <w:rFonts w:asciiTheme="minorHAnsi" w:hAnsiTheme="minorHAnsi" w:cstheme="minorHAnsi"/>
          <w:color w:val="auto"/>
        </w:rPr>
        <w:t xml:space="preserve"> finger, wrist, and temple) </w:t>
      </w:r>
      <w:r w:rsidRPr="00334B57">
        <w:rPr>
          <w:rStyle w:val="ql-author-22597813"/>
          <w:rFonts w:asciiTheme="minorHAnsi" w:hAnsiTheme="minorHAnsi" w:cstheme="minorHAnsi"/>
          <w:color w:val="auto"/>
        </w:rPr>
        <w:t xml:space="preserve">with a </w:t>
      </w:r>
      <w:r w:rsidR="00A03BF7">
        <w:rPr>
          <w:rStyle w:val="ql-author-22597813"/>
          <w:rFonts w:asciiTheme="minorHAnsi" w:hAnsiTheme="minorHAnsi" w:cstheme="minorHAnsi"/>
          <w:color w:val="auto"/>
        </w:rPr>
        <w:t>7</w:t>
      </w:r>
      <w:r w:rsidRPr="00334B57">
        <w:rPr>
          <w:rStyle w:val="ql-author-22597813"/>
          <w:rFonts w:asciiTheme="minorHAnsi" w:hAnsiTheme="minorHAnsi" w:cstheme="minorHAnsi"/>
          <w:color w:val="auto"/>
        </w:rPr>
        <w:t xml:space="preserve">-point Likert scale upon completion of all trials. </w:t>
      </w:r>
      <w:r w:rsidRPr="00334B57">
        <w:rPr>
          <w:rStyle w:val="ql-author-24852710"/>
          <w:rFonts w:asciiTheme="minorHAnsi" w:hAnsiTheme="minorHAnsi" w:cstheme="minorHAnsi"/>
          <w:color w:val="auto"/>
        </w:rPr>
        <w:t>The usage rate of each daily wearable accessories (i.e.</w:t>
      </w:r>
      <w:r w:rsidR="00A03BF7">
        <w:rPr>
          <w:rStyle w:val="ql-author-24852710"/>
          <w:rFonts w:asciiTheme="minorHAnsi" w:hAnsiTheme="minorHAnsi" w:cstheme="minorHAnsi"/>
          <w:color w:val="auto"/>
        </w:rPr>
        <w:t>,</w:t>
      </w:r>
      <w:r w:rsidRPr="00334B57">
        <w:rPr>
          <w:rStyle w:val="ql-author-24852710"/>
          <w:rFonts w:asciiTheme="minorHAnsi" w:hAnsiTheme="minorHAnsi" w:cstheme="minorHAnsi"/>
          <w:color w:val="auto"/>
        </w:rPr>
        <w:t xml:space="preserve"> watch, glasses, earphones, and ring) </w:t>
      </w:r>
      <w:r>
        <w:rPr>
          <w:rStyle w:val="ql-author-24852710"/>
          <w:rFonts w:asciiTheme="minorHAnsi" w:hAnsiTheme="minorHAnsi" w:cstheme="minorHAnsi"/>
          <w:color w:val="auto"/>
        </w:rPr>
        <w:t>was</w:t>
      </w:r>
      <w:r w:rsidRPr="00334B57">
        <w:rPr>
          <w:rStyle w:val="ql-author-24852710"/>
          <w:rFonts w:asciiTheme="minorHAnsi" w:hAnsiTheme="minorHAnsi" w:cstheme="minorHAnsi"/>
          <w:color w:val="auto"/>
        </w:rPr>
        <w:t xml:space="preserve"> also recorded.</w:t>
      </w:r>
    </w:p>
    <w:p w14:paraId="5B2B0B30" w14:textId="77777777" w:rsidR="00BD566F" w:rsidRDefault="00BD566F" w:rsidP="0052198B">
      <w:pPr>
        <w:pStyle w:val="NormalWeb"/>
        <w:snapToGrid w:val="0"/>
        <w:spacing w:before="0" w:beforeAutospacing="0" w:after="0" w:afterAutospacing="0" w:line="240" w:lineRule="auto"/>
        <w:rPr>
          <w:rFonts w:asciiTheme="minorHAnsi" w:hAnsiTheme="minorHAnsi" w:cstheme="minorHAnsi"/>
        </w:rPr>
      </w:pPr>
    </w:p>
    <w:p w14:paraId="1537E16F" w14:textId="2B168295" w:rsidR="00BD566F" w:rsidRPr="0027028A" w:rsidRDefault="00BD566F"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27028A">
        <w:rPr>
          <w:rStyle w:val="ql-author-22597813"/>
          <w:rFonts w:asciiTheme="minorHAnsi" w:hAnsiTheme="minorHAnsi" w:cstheme="minorHAnsi"/>
          <w:lang w:val="en-US"/>
        </w:rPr>
        <w:t xml:space="preserve">Since there was no previous meta-analysis as a reference for </w:t>
      </w:r>
      <w:r w:rsidR="00B71732">
        <w:rPr>
          <w:rStyle w:val="ql-author-22597813"/>
          <w:rFonts w:asciiTheme="minorHAnsi" w:hAnsiTheme="minorHAnsi" w:cstheme="minorHAnsi"/>
          <w:lang w:val="en-US"/>
        </w:rPr>
        <w:t xml:space="preserve">determining sample size for </w:t>
      </w:r>
      <w:r w:rsidRPr="0027028A">
        <w:rPr>
          <w:rStyle w:val="ql-author-22597813"/>
          <w:rFonts w:asciiTheme="minorHAnsi" w:hAnsiTheme="minorHAnsi" w:cstheme="minorHAnsi"/>
          <w:lang w:val="en-US"/>
        </w:rPr>
        <w:t>the exemplar study, upon completing the power analysis with the median effect size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00956878">
        <w:rPr>
          <w:rFonts w:asciiTheme="minorHAnsi" w:hAnsiTheme="minorHAnsi" w:cstheme="minorHAnsi"/>
          <w:kern w:val="2"/>
          <w:vertAlign w:val="superscript"/>
          <w:lang w:val="en-US"/>
        </w:rPr>
        <w:t xml:space="preserve"> </w:t>
      </w:r>
      <w:r w:rsidRPr="0027028A">
        <w:rPr>
          <w:rFonts w:asciiTheme="minorHAnsi" w:hAnsiTheme="minorHAnsi" w:cstheme="minorHAnsi"/>
          <w:lang w:val="en-HK"/>
        </w:rPr>
        <w:t>= 0.06</w:t>
      </w:r>
      <w:r w:rsidRPr="0027028A">
        <w:rPr>
          <w:rFonts w:asciiTheme="minorHAnsi" w:hAnsiTheme="minorHAnsi" w:cstheme="minorHAnsi"/>
          <w:lang w:val="en-US"/>
        </w:rPr>
        <w:t>)</w:t>
      </w:r>
      <w:r w:rsidR="00BD7B5D">
        <w:rPr>
          <w:rFonts w:asciiTheme="minorHAnsi" w:hAnsiTheme="minorHAnsi" w:cstheme="minorHAnsi"/>
          <w:lang w:val="en-US"/>
        </w:rPr>
        <w:fldChar w:fldCharType="begin"/>
      </w:r>
      <w:r w:rsidR="005A0C89">
        <w:rPr>
          <w:rFonts w:asciiTheme="minorHAnsi" w:hAnsiTheme="minorHAnsi" w:cstheme="minorHAnsi"/>
          <w:lang w:val="en-US"/>
        </w:rPr>
        <w:instrText xml:space="preserve"> ADDIN ZOTERO_ITEM CSL_CITATION {"citationID":"5XN7J9Sq","properties":{"formattedCitation":"\\super 43, 44\\nosupersub{}","plainCitation":"43, 44","noteIndex":0},"citationItems":[{"id":1990,"uris":["http://zotero.org/groups/2439660/items/XP7YDQB2"],"uri":["http://zotero.org/groups/2439660/items/XP7YDQB2"],"itemData":{"id":1990,"type":"article-journal","abstract":"Although dissatisfaction with the limitations associated with tests for statistical significance has been growing for several decades, applied researchers have continued to rely almost exclusively on these indicators of effect when reporting their findings. To encourage an increased use of alternative measures of effect, the present paper discusses several measures of effect size that might be used in group comparison studies involving univariate and/or multivariate models. For the methods discussed, formulas are presented and data from an experimental study are used to demonstrate the application and interpretation of these indices. The paper concludes with some cautionary notes on the limitations associated with these measures of effect size.","container-title":"Contemporary Educational Psychology","DOI":"10.1006/ceps.2000.1040","ISSN":"0361-476X","issue":"3","journalAbbreviation":"Contemporary Educational Psychology","language":"en","page":"241-286","source":"ScienceDirect","title":"Measures of Effect Size for Comparative Studies: Applications, Interpretations, and Limitations","title-short":"Measures of Effect Size for Comparative Studies","volume":"25","author":[{"family":"Olejnik","given":"Stephen"},{"family":"Algina","given":"James"}],"issued":{"date-parts":[["2000",7,1]]}}},{"id":1989,"uris":["http://zotero.org/groups/2439660/items/2YNJ7MTZ"],"uri":["http://zotero.org/groups/2439660/items/2YNJ7MTZ"],"itemData":{"id":1989,"type":"webpage","abstract":"Power is an important concept to understand as a consumer of research, no matter what field or profession a student may enter as an adult. Hence, discussion of power should be included in an introductory course.","container-title":"Statistics Teacher","language":"en-US","title":"What Is Power?","URL":"https://www.statisticsteacher.org/2017/09/15/what-is-power/","author":[{"literal":"Statistics Teacher"}],"accessed":{"date-parts":[["2020",9,7]]},"issued":{"date-parts":[["2017",9,15]]}}}],"schema":"https://github.com/citation-style-language/schema/raw/master/csl-citation.json"} </w:instrText>
      </w:r>
      <w:r w:rsidR="00BD7B5D">
        <w:rPr>
          <w:rFonts w:asciiTheme="minorHAnsi" w:hAnsiTheme="minorHAnsi" w:cstheme="minorHAnsi"/>
          <w:lang w:val="en-US"/>
        </w:rPr>
        <w:fldChar w:fldCharType="separate"/>
      </w:r>
      <w:r w:rsidR="00BD7B5D" w:rsidRPr="00BD7B5D">
        <w:rPr>
          <w:rFonts w:ascii="Calibri" w:hAnsi="Calibri" w:cs="Calibri"/>
          <w:vertAlign w:val="superscript"/>
          <w:lang w:val="en-HK"/>
        </w:rPr>
        <w:t>43,44</w:t>
      </w:r>
      <w:r w:rsidR="00BD7B5D">
        <w:rPr>
          <w:rFonts w:asciiTheme="minorHAnsi" w:hAnsiTheme="minorHAnsi" w:cstheme="minorHAnsi"/>
          <w:lang w:val="en-US"/>
        </w:rPr>
        <w:fldChar w:fldCharType="end"/>
      </w:r>
      <w:r w:rsidRPr="0027028A">
        <w:rPr>
          <w:rStyle w:val="ql-author-22597813"/>
          <w:rFonts w:asciiTheme="minorHAnsi" w:hAnsiTheme="minorHAnsi" w:cstheme="minorHAnsi"/>
          <w:lang w:val="en-US"/>
        </w:rPr>
        <w:t>,</w:t>
      </w:r>
      <w:r w:rsidRPr="0027028A">
        <w:rPr>
          <w:rFonts w:asciiTheme="minorHAnsi" w:hAnsiTheme="minorHAnsi" w:cstheme="minorHAnsi"/>
          <w:lang w:val="en-HK"/>
        </w:rPr>
        <w:t xml:space="preserve"> 23 </w:t>
      </w:r>
      <w:r w:rsidR="00C605E1">
        <w:rPr>
          <w:rFonts w:asciiTheme="minorHAnsi" w:hAnsiTheme="minorHAnsi" w:cstheme="minorHAnsi"/>
          <w:lang w:val="en-HK"/>
        </w:rPr>
        <w:t>participants</w:t>
      </w:r>
      <w:r w:rsidRPr="0027028A">
        <w:rPr>
          <w:rFonts w:asciiTheme="minorHAnsi" w:hAnsiTheme="minorHAnsi" w:cstheme="minorHAnsi"/>
          <w:lang w:val="en-HK"/>
        </w:rPr>
        <w:t xml:space="preserve"> were required to reach 80% power and 30 </w:t>
      </w:r>
      <w:r w:rsidR="00C605E1">
        <w:rPr>
          <w:rFonts w:asciiTheme="minorHAnsi" w:hAnsiTheme="minorHAnsi" w:cstheme="minorHAnsi"/>
          <w:lang w:val="en-HK"/>
        </w:rPr>
        <w:t>participants</w:t>
      </w:r>
      <w:r w:rsidRPr="0027028A">
        <w:rPr>
          <w:rFonts w:asciiTheme="minorHAnsi" w:hAnsiTheme="minorHAnsi" w:cstheme="minorHAnsi"/>
          <w:lang w:val="en-HK"/>
        </w:rPr>
        <w:t xml:space="preserve"> were </w:t>
      </w:r>
      <w:r w:rsidR="000876BA">
        <w:rPr>
          <w:rFonts w:asciiTheme="minorHAnsi" w:hAnsiTheme="minorHAnsi" w:cstheme="minorHAnsi"/>
          <w:lang w:val="en-HK"/>
        </w:rPr>
        <w:t>required</w:t>
      </w:r>
      <w:r w:rsidR="000876BA" w:rsidRPr="0027028A">
        <w:rPr>
          <w:rFonts w:asciiTheme="minorHAnsi" w:hAnsiTheme="minorHAnsi" w:cstheme="minorHAnsi"/>
          <w:lang w:val="en-HK"/>
        </w:rPr>
        <w:t xml:space="preserve"> </w:t>
      </w:r>
      <w:r w:rsidRPr="0027028A">
        <w:rPr>
          <w:rFonts w:asciiTheme="minorHAnsi" w:hAnsiTheme="minorHAnsi" w:cstheme="minorHAnsi"/>
          <w:lang w:val="en-HK"/>
        </w:rPr>
        <w:t xml:space="preserve">to reach 90% power. </w:t>
      </w:r>
      <w:r w:rsidRPr="0027028A">
        <w:rPr>
          <w:rStyle w:val="ql-author-22597813"/>
          <w:rFonts w:asciiTheme="minorHAnsi" w:hAnsiTheme="minorHAnsi" w:cstheme="minorHAnsi"/>
          <w:lang w:val="en-US"/>
        </w:rPr>
        <w:t>A total of 28 participants with normal or corrected-to-normal vision, a valid driving license, and driving experience for over a year were recruited from the neighborhood community of Tsinghua University. Four participants were excluded from the data analysis with one participant withdrawing</w:t>
      </w:r>
      <w:r w:rsidRPr="0027028A">
        <w:rPr>
          <w:rStyle w:val="ql-author-22597813"/>
          <w:rFonts w:asciiTheme="minorHAnsi" w:eastAsiaTheme="minorEastAsia" w:hAnsiTheme="minorHAnsi" w:cstheme="minorHAnsi"/>
          <w:lang w:val="en-US"/>
        </w:rPr>
        <w:t xml:space="preserve"> </w:t>
      </w:r>
      <w:r w:rsidRPr="0027028A">
        <w:rPr>
          <w:rStyle w:val="ql-author-22597813"/>
          <w:rFonts w:asciiTheme="minorHAnsi" w:hAnsiTheme="minorHAnsi" w:cstheme="minorHAnsi"/>
          <w:lang w:val="en-US"/>
        </w:rPr>
        <w:t xml:space="preserve">from the study, and three participants failed to follow the experimental instruction. An outlier analysis has also been conducted </w:t>
      </w:r>
      <w:r w:rsidRPr="0027028A">
        <w:rPr>
          <w:rFonts w:asciiTheme="minorHAnsi" w:hAnsiTheme="minorHAnsi" w:cstheme="minorHAnsi"/>
          <w:shd w:val="clear" w:color="auto" w:fill="FFFFFF"/>
          <w:lang w:val="en-HK"/>
        </w:rPr>
        <w:t>using a normal distribution with cut-off</w:t>
      </w:r>
      <w:r w:rsidR="000876BA">
        <w:rPr>
          <w:rFonts w:asciiTheme="minorHAnsi" w:hAnsiTheme="minorHAnsi" w:cstheme="minorHAnsi"/>
          <w:shd w:val="clear" w:color="auto" w:fill="FFFFFF"/>
          <w:lang w:val="en-HK"/>
        </w:rPr>
        <w:t xml:space="preserve"> </w:t>
      </w:r>
      <w:r w:rsidRPr="0027028A">
        <w:rPr>
          <w:rFonts w:asciiTheme="minorHAnsi" w:hAnsiTheme="minorHAnsi" w:cstheme="minorHAnsi"/>
          <w:shd w:val="clear" w:color="auto" w:fill="FFFFFF"/>
          <w:lang w:val="en-HK"/>
        </w:rPr>
        <w:lastRenderedPageBreak/>
        <w:t xml:space="preserve">as </w:t>
      </w:r>
      <w:r w:rsidRPr="0027028A">
        <w:rPr>
          <w:rStyle w:val="Emphasis"/>
          <w:rFonts w:asciiTheme="minorHAnsi" w:hAnsiTheme="minorHAnsi" w:cstheme="minorHAnsi"/>
          <w:i w:val="0"/>
          <w:iCs w:val="0"/>
          <w:shd w:val="clear" w:color="auto" w:fill="FFFFFF"/>
          <w:lang w:val="en-HK"/>
        </w:rPr>
        <w:t>three standard deviations</w:t>
      </w:r>
      <w:r w:rsidR="000876BA">
        <w:rPr>
          <w:rStyle w:val="Emphasis"/>
          <w:rFonts w:asciiTheme="minorHAnsi" w:hAnsiTheme="minorHAnsi" w:cstheme="minorHAnsi"/>
          <w:i w:val="0"/>
          <w:iCs w:val="0"/>
          <w:shd w:val="clear" w:color="auto" w:fill="FFFFFF"/>
          <w:lang w:val="en-HK"/>
        </w:rPr>
        <w:t xml:space="preserve"> </w:t>
      </w:r>
      <w:r w:rsidRPr="0027028A">
        <w:rPr>
          <w:rFonts w:asciiTheme="minorHAnsi" w:hAnsiTheme="minorHAnsi" w:cstheme="minorHAnsi"/>
          <w:shd w:val="clear" w:color="auto" w:fill="FFFFFF"/>
          <w:lang w:val="en-HK"/>
        </w:rPr>
        <w:t xml:space="preserve">from the mean. </w:t>
      </w:r>
      <w:r w:rsidR="0098061F">
        <w:rPr>
          <w:rStyle w:val="ql-author-22597813"/>
          <w:rFonts w:asciiTheme="minorHAnsi" w:hAnsiTheme="minorHAnsi" w:cstheme="minorHAnsi"/>
          <w:lang w:val="en-US"/>
        </w:rPr>
        <w:t>The</w:t>
      </w:r>
      <w:r w:rsidRPr="0027028A">
        <w:rPr>
          <w:rStyle w:val="ql-author-22597813"/>
          <w:rFonts w:asciiTheme="minorHAnsi" w:hAnsiTheme="minorHAnsi" w:cstheme="minorHAnsi"/>
          <w:lang w:val="en-US"/>
        </w:rPr>
        <w:t xml:space="preserve"> remaining 24 participants (17 males and 7 females) </w:t>
      </w:r>
      <w:r w:rsidR="0098061F">
        <w:rPr>
          <w:rStyle w:val="ql-author-22597813"/>
          <w:rFonts w:asciiTheme="minorHAnsi" w:hAnsiTheme="minorHAnsi" w:cstheme="minorHAnsi"/>
          <w:lang w:val="en-US"/>
        </w:rPr>
        <w:t xml:space="preserve">that were included for data analysis have a mean age of </w:t>
      </w:r>
      <w:r w:rsidRPr="0027028A">
        <w:rPr>
          <w:rStyle w:val="ql-author-22597813"/>
          <w:rFonts w:asciiTheme="minorHAnsi" w:hAnsiTheme="minorHAnsi" w:cstheme="minorHAnsi"/>
          <w:lang w:val="en-US"/>
        </w:rPr>
        <w:t>23.88 years with a standard deviation of 6.62 years</w:t>
      </w:r>
      <w:r w:rsidR="00C67626">
        <w:rPr>
          <w:rStyle w:val="ql-author-22597813"/>
          <w:rFonts w:asciiTheme="minorHAnsi" w:hAnsiTheme="minorHAnsi" w:cstheme="minorHAnsi"/>
          <w:lang w:val="en-US"/>
        </w:rPr>
        <w:t>, fulfilling the minimum required sample size (i.e.</w:t>
      </w:r>
      <w:r w:rsidR="000876BA">
        <w:rPr>
          <w:rStyle w:val="ql-author-22597813"/>
          <w:rFonts w:asciiTheme="minorHAnsi" w:hAnsiTheme="minorHAnsi" w:cstheme="minorHAnsi"/>
          <w:lang w:val="en-US"/>
        </w:rPr>
        <w:t>,</w:t>
      </w:r>
      <w:r w:rsidR="00C67626">
        <w:rPr>
          <w:rStyle w:val="ql-author-22597813"/>
          <w:rFonts w:asciiTheme="minorHAnsi" w:hAnsiTheme="minorHAnsi" w:cstheme="minorHAnsi"/>
          <w:lang w:val="en-US"/>
        </w:rPr>
        <w:t xml:space="preserve"> 23 </w:t>
      </w:r>
      <w:r w:rsidR="00C605E1">
        <w:rPr>
          <w:rStyle w:val="ql-author-22597813"/>
          <w:rFonts w:asciiTheme="minorHAnsi" w:hAnsiTheme="minorHAnsi" w:cstheme="minorHAnsi"/>
          <w:lang w:val="en-US"/>
        </w:rPr>
        <w:t>participants</w:t>
      </w:r>
      <w:r w:rsidR="00C67626">
        <w:rPr>
          <w:rStyle w:val="ql-author-22597813"/>
          <w:rFonts w:asciiTheme="minorHAnsi" w:hAnsiTheme="minorHAnsi" w:cstheme="minorHAnsi"/>
          <w:lang w:val="en-US"/>
        </w:rPr>
        <w:t>).</w:t>
      </w:r>
      <w:r w:rsidRPr="0027028A">
        <w:rPr>
          <w:rStyle w:val="ql-author-22597813"/>
          <w:rFonts w:asciiTheme="minorHAnsi" w:hAnsiTheme="minorHAnsi" w:cstheme="minorHAnsi"/>
          <w:lang w:val="en-US"/>
        </w:rPr>
        <w:t xml:space="preserve"> Instruction</w:t>
      </w:r>
      <w:r w:rsidR="00956878">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f</w:t>
      </w:r>
      <w:r w:rsidR="00956878">
        <w:rPr>
          <w:rStyle w:val="ql-author-22597813"/>
          <w:rFonts w:asciiTheme="minorHAnsi" w:hAnsiTheme="minorHAnsi" w:cstheme="minorHAnsi"/>
          <w:lang w:val="en-US"/>
        </w:rPr>
        <w:t>or</w:t>
      </w:r>
      <w:r w:rsidRPr="0027028A">
        <w:rPr>
          <w:rStyle w:val="ql-author-22597813"/>
          <w:rFonts w:asciiTheme="minorHAnsi" w:hAnsiTheme="minorHAnsi" w:cstheme="minorHAnsi"/>
          <w:lang w:val="en-US"/>
        </w:rPr>
        <w:t xml:space="preserve"> the experiment w</w:t>
      </w:r>
      <w:r w:rsidR="00956878">
        <w:rPr>
          <w:rStyle w:val="ql-author-22597813"/>
          <w:rFonts w:asciiTheme="minorHAnsi" w:hAnsiTheme="minorHAnsi" w:cstheme="minorHAnsi"/>
          <w:lang w:val="en-US"/>
        </w:rPr>
        <w:t>ere</w:t>
      </w:r>
      <w:r w:rsidRPr="0027028A">
        <w:rPr>
          <w:rStyle w:val="ql-author-22597813"/>
          <w:rFonts w:asciiTheme="minorHAnsi" w:hAnsiTheme="minorHAnsi" w:cstheme="minorHAnsi"/>
          <w:lang w:val="en-US"/>
        </w:rPr>
        <w:t xml:space="preserve"> given to each participant and </w:t>
      </w:r>
      <w:r>
        <w:rPr>
          <w:rStyle w:val="ql-author-22597813"/>
          <w:rFonts w:asciiTheme="minorHAnsi" w:hAnsiTheme="minorHAnsi" w:cstheme="minorHAnsi"/>
          <w:lang w:val="en-US"/>
        </w:rPr>
        <w:t xml:space="preserve">a </w:t>
      </w:r>
      <w:r w:rsidRPr="0027028A">
        <w:rPr>
          <w:rStyle w:val="ql-author-22597813"/>
          <w:rFonts w:asciiTheme="minorHAnsi" w:hAnsiTheme="minorHAnsi" w:cstheme="minorHAnsi"/>
          <w:lang w:val="en-US"/>
        </w:rPr>
        <w:t xml:space="preserve">signed consent form was obtained from all </w:t>
      </w:r>
      <w:r w:rsidR="000876BA">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 xml:space="preserve">participants upon their arrival to the laboratory. All </w:t>
      </w:r>
      <w:r w:rsidR="000876BA">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 xml:space="preserve">participants were aware of the purpose of this experiment and reported no concern after </w:t>
      </w:r>
      <w:r>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completion of the practice trials before the actual experiment began.</w:t>
      </w:r>
    </w:p>
    <w:p w14:paraId="116FC982" w14:textId="77777777" w:rsidR="00BD566F" w:rsidRDefault="00BD566F"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49533DD7" w14:textId="5769FBA6" w:rsidR="00BD566F" w:rsidRPr="0027028A" w:rsidRDefault="009F3EF8" w:rsidP="0052198B">
      <w:pPr>
        <w:pStyle w:val="NormalWeb"/>
        <w:snapToGrid w:val="0"/>
        <w:spacing w:before="0" w:beforeAutospacing="0" w:after="0" w:afterAutospacing="0" w:line="240" w:lineRule="auto"/>
        <w:rPr>
          <w:rStyle w:val="ql-author-22597813"/>
          <w:rFonts w:asciiTheme="minorHAnsi" w:hAnsiTheme="minorHAnsi" w:cstheme="minorHAnsi"/>
          <w:lang w:eastAsia="zh-CN"/>
        </w:rPr>
      </w:pPr>
      <w:r w:rsidRPr="0027028A">
        <w:rPr>
          <w:rStyle w:val="ql-author-22597813"/>
          <w:rFonts w:asciiTheme="minorHAnsi" w:hAnsiTheme="minorHAnsi" w:cstheme="minorHAnsi"/>
          <w:color w:val="auto"/>
        </w:rPr>
        <w:t xml:space="preserve">The driving simulation </w:t>
      </w:r>
      <w:r w:rsidR="00773267" w:rsidRPr="0027028A">
        <w:rPr>
          <w:rStyle w:val="ql-author-22597813"/>
          <w:rFonts w:asciiTheme="minorHAnsi" w:hAnsiTheme="minorHAnsi" w:cstheme="minorHAnsi"/>
          <w:color w:val="auto"/>
        </w:rPr>
        <w:t xml:space="preserve">experiment </w:t>
      </w:r>
      <w:r w:rsidRPr="0027028A">
        <w:rPr>
          <w:rStyle w:val="ql-author-22597813"/>
          <w:rFonts w:asciiTheme="minorHAnsi" w:hAnsiTheme="minorHAnsi" w:cstheme="minorHAnsi"/>
          <w:color w:val="auto"/>
        </w:rPr>
        <w:t>took place in a bright environment, with the designed simulated scene similar to driving on the highway on a clear day.</w:t>
      </w:r>
      <w:r w:rsidR="00BD566F" w:rsidRPr="00BD566F">
        <w:rPr>
          <w:rStyle w:val="ql-author-22597813"/>
          <w:rFonts w:asciiTheme="minorHAnsi" w:hAnsiTheme="minorHAnsi" w:cstheme="minorHAnsi"/>
          <w:color w:val="auto"/>
        </w:rPr>
        <w:t xml:space="preserve"> </w:t>
      </w:r>
      <w:r w:rsidR="006B2F48">
        <w:rPr>
          <w:rStyle w:val="ql-author-22597813"/>
          <w:rFonts w:asciiTheme="minorHAnsi" w:hAnsiTheme="minorHAnsi" w:cstheme="minorHAnsi"/>
          <w:b/>
          <w:bCs/>
          <w:color w:val="auto"/>
        </w:rPr>
        <w:t xml:space="preserve">Figure </w:t>
      </w:r>
      <w:r w:rsidR="00B71732">
        <w:rPr>
          <w:rStyle w:val="ql-author-22597813"/>
          <w:rFonts w:asciiTheme="minorHAnsi" w:hAnsiTheme="minorHAnsi" w:cstheme="minorHAnsi"/>
          <w:b/>
          <w:bCs/>
          <w:color w:val="auto"/>
        </w:rPr>
        <w:t>5</w:t>
      </w:r>
      <w:r w:rsidR="006B2F48">
        <w:rPr>
          <w:rStyle w:val="ql-author-22597813"/>
          <w:rFonts w:asciiTheme="minorHAnsi" w:hAnsiTheme="minorHAnsi" w:cstheme="minorHAnsi"/>
          <w:b/>
          <w:bCs/>
          <w:color w:val="auto"/>
        </w:rPr>
        <w:t xml:space="preserve"> </w:t>
      </w:r>
      <w:r w:rsidR="006B2F48">
        <w:rPr>
          <w:rStyle w:val="ql-author-22597813"/>
          <w:rFonts w:asciiTheme="minorHAnsi" w:hAnsiTheme="minorHAnsi" w:cstheme="minorHAnsi"/>
          <w:color w:val="auto"/>
        </w:rPr>
        <w:t>show</w:t>
      </w:r>
      <w:r w:rsidR="00334B57">
        <w:rPr>
          <w:rStyle w:val="ql-author-22597813"/>
          <w:rFonts w:asciiTheme="minorHAnsi" w:hAnsiTheme="minorHAnsi" w:cstheme="minorHAnsi"/>
          <w:color w:val="auto"/>
        </w:rPr>
        <w:t>ed</w:t>
      </w:r>
      <w:r w:rsidR="006B2F48">
        <w:rPr>
          <w:rStyle w:val="ql-author-22597813"/>
          <w:rFonts w:asciiTheme="minorHAnsi" w:hAnsiTheme="minorHAnsi" w:cstheme="minorHAnsi"/>
          <w:color w:val="auto"/>
        </w:rPr>
        <w:t xml:space="preserve"> a screenshot of the simulated environment that was used in the exemplar study. </w:t>
      </w:r>
      <w:r w:rsidR="00BD566F">
        <w:rPr>
          <w:rStyle w:val="ql-author-22597813"/>
          <w:rFonts w:asciiTheme="minorHAnsi" w:hAnsiTheme="minorHAnsi" w:cstheme="minorHAnsi"/>
          <w:color w:val="auto"/>
        </w:rPr>
        <w:t>It</w:t>
      </w:r>
      <w:r w:rsidR="00BD566F" w:rsidRPr="0027028A">
        <w:rPr>
          <w:rStyle w:val="ql-author-22597813"/>
          <w:rFonts w:asciiTheme="minorHAnsi" w:hAnsiTheme="minorHAnsi" w:cstheme="minorHAnsi"/>
          <w:color w:val="auto"/>
        </w:rPr>
        <w:t xml:space="preserve"> was set to only enable the simulated car-following task with each trial </w:t>
      </w:r>
      <w:r w:rsidR="00D51F0B">
        <w:rPr>
          <w:rStyle w:val="ql-author-22597813"/>
          <w:rFonts w:asciiTheme="minorHAnsi" w:hAnsiTheme="minorHAnsi" w:cstheme="minorHAnsi"/>
          <w:color w:val="auto"/>
        </w:rPr>
        <w:t>lasting</w:t>
      </w:r>
      <w:r w:rsidR="00D51F0B" w:rsidRPr="0027028A">
        <w:rPr>
          <w:rStyle w:val="ql-author-22597813"/>
          <w:rFonts w:asciiTheme="minorHAnsi" w:hAnsiTheme="minorHAnsi" w:cstheme="minorHAnsi"/>
          <w:color w:val="auto"/>
        </w:rPr>
        <w:t xml:space="preserve"> </w:t>
      </w:r>
      <w:r w:rsidR="00BD566F" w:rsidRPr="0027028A">
        <w:rPr>
          <w:rStyle w:val="ql-author-22597813"/>
          <w:rFonts w:asciiTheme="minorHAnsi" w:hAnsiTheme="minorHAnsi" w:cstheme="minorHAnsi"/>
          <w:color w:val="auto"/>
        </w:rPr>
        <w:t xml:space="preserve">12 min. </w:t>
      </w:r>
      <w:r w:rsidR="00BD566F" w:rsidRPr="0027028A">
        <w:rPr>
          <w:rFonts w:asciiTheme="minorHAnsi" w:hAnsiTheme="minorHAnsi" w:cstheme="minorHAnsi"/>
          <w:lang w:eastAsia="zh-CN"/>
        </w:rPr>
        <w:t xml:space="preserve">The lead vehicle was set to </w:t>
      </w:r>
      <w:r w:rsidR="00BD566F" w:rsidRPr="0027028A">
        <w:rPr>
          <w:rFonts w:asciiTheme="minorHAnsi" w:hAnsiTheme="minorHAnsi" w:cstheme="minorHAnsi"/>
        </w:rPr>
        <w:t xml:space="preserve">move forward at an average speed of 40 mph </w:t>
      </w:r>
      <w:r w:rsidR="00BD566F" w:rsidRPr="0027028A">
        <w:rPr>
          <w:rStyle w:val="ql-author-22597813"/>
          <w:rFonts w:asciiTheme="minorHAnsi" w:hAnsiTheme="minorHAnsi" w:cstheme="minorHAnsi"/>
          <w:color w:val="auto"/>
          <w:lang w:eastAsia="zh-CN"/>
        </w:rPr>
        <w:t>(60.4 km/h)</w:t>
      </w:r>
      <w:r w:rsidR="00BD566F" w:rsidRPr="0027028A">
        <w:rPr>
          <w:rFonts w:asciiTheme="minorHAnsi" w:hAnsiTheme="minorHAnsi" w:cstheme="minorHAnsi"/>
          <w:lang w:eastAsia="zh-CN"/>
        </w:rPr>
        <w:t xml:space="preserve">, and the </w:t>
      </w:r>
      <w:r w:rsidR="00BD566F" w:rsidRPr="0027028A">
        <w:rPr>
          <w:rFonts w:asciiTheme="minorHAnsi" w:hAnsiTheme="minorHAnsi" w:cstheme="minorHAnsi"/>
        </w:rPr>
        <w:t xml:space="preserve">time interval </w:t>
      </w:r>
      <w:r w:rsidR="00BD566F">
        <w:rPr>
          <w:rFonts w:asciiTheme="minorHAnsi" w:hAnsiTheme="minorHAnsi" w:cstheme="minorHAnsi"/>
        </w:rPr>
        <w:t xml:space="preserve">for the </w:t>
      </w:r>
      <w:r w:rsidR="00BD566F" w:rsidRPr="0027028A">
        <w:rPr>
          <w:rFonts w:asciiTheme="minorHAnsi" w:hAnsiTheme="minorHAnsi" w:cstheme="minorHAnsi"/>
        </w:rPr>
        <w:t xml:space="preserve">random </w:t>
      </w:r>
      <w:r w:rsidR="00BD566F">
        <w:rPr>
          <w:rFonts w:asciiTheme="minorHAnsi" w:hAnsiTheme="minorHAnsi" w:cstheme="minorHAnsi"/>
        </w:rPr>
        <w:t>brakes of the front vehicle was</w:t>
      </w:r>
      <w:r w:rsidR="00BD566F" w:rsidRPr="0027028A">
        <w:rPr>
          <w:rFonts w:asciiTheme="minorHAnsi" w:hAnsiTheme="minorHAnsi" w:cstheme="minorHAnsi"/>
        </w:rPr>
        <w:t xml:space="preserve"> set as 30 to 60 s with each brake event duration </w:t>
      </w:r>
      <w:r w:rsidR="004A486E">
        <w:rPr>
          <w:rFonts w:asciiTheme="minorHAnsi" w:hAnsiTheme="minorHAnsi" w:cstheme="minorHAnsi"/>
        </w:rPr>
        <w:t>of</w:t>
      </w:r>
      <w:r w:rsidR="00BD566F" w:rsidRPr="0027028A">
        <w:rPr>
          <w:rFonts w:asciiTheme="minorHAnsi" w:hAnsiTheme="minorHAnsi" w:cstheme="minorHAnsi"/>
        </w:rPr>
        <w:t xml:space="preserve"> 5 s.</w:t>
      </w:r>
      <w:r w:rsidR="00BD566F" w:rsidRPr="0027028A">
        <w:rPr>
          <w:rFonts w:asciiTheme="minorHAnsi" w:hAnsiTheme="minorHAnsi" w:cstheme="minorHAnsi"/>
          <w:lang w:eastAsia="zh-CN"/>
        </w:rPr>
        <w:t xml:space="preserve"> The average acceleration of the front vehicle</w:t>
      </w:r>
      <w:r w:rsidR="00956878">
        <w:rPr>
          <w:rFonts w:asciiTheme="minorHAnsi" w:hAnsiTheme="minorHAnsi" w:cstheme="minorHAnsi"/>
          <w:lang w:eastAsia="zh-CN"/>
        </w:rPr>
        <w:t xml:space="preserve"> was 0.6 m/s</w:t>
      </w:r>
      <w:r w:rsidR="00956878" w:rsidRPr="00956878">
        <w:rPr>
          <w:rFonts w:asciiTheme="minorHAnsi" w:hAnsiTheme="minorHAnsi" w:cstheme="minorHAnsi"/>
          <w:vertAlign w:val="superscript"/>
          <w:lang w:eastAsia="zh-CN"/>
        </w:rPr>
        <w:t>2</w:t>
      </w:r>
      <w:r w:rsidR="00BD566F" w:rsidRPr="0027028A">
        <w:rPr>
          <w:rFonts w:asciiTheme="minorHAnsi" w:hAnsiTheme="minorHAnsi" w:cstheme="minorHAnsi"/>
          <w:lang w:eastAsia="zh-CN"/>
        </w:rPr>
        <w:t xml:space="preserve"> </w:t>
      </w:r>
      <w:r w:rsidR="00956878">
        <w:rPr>
          <w:rFonts w:asciiTheme="minorHAnsi" w:hAnsiTheme="minorHAnsi" w:cstheme="minorHAnsi"/>
          <w:lang w:eastAsia="zh-CN"/>
        </w:rPr>
        <w:t xml:space="preserve">which </w:t>
      </w:r>
      <w:r w:rsidR="00BD566F" w:rsidRPr="0027028A">
        <w:rPr>
          <w:rFonts w:asciiTheme="minorHAnsi" w:hAnsiTheme="minorHAnsi" w:cstheme="minorHAnsi"/>
          <w:lang w:eastAsia="zh-CN"/>
        </w:rPr>
        <w:t xml:space="preserve">went by </w:t>
      </w:r>
      <w:r w:rsidR="00956878">
        <w:rPr>
          <w:rFonts w:asciiTheme="minorHAnsi" w:hAnsiTheme="minorHAnsi" w:cstheme="minorHAnsi"/>
          <w:lang w:eastAsia="zh-CN"/>
        </w:rPr>
        <w:t xml:space="preserve">the </w:t>
      </w:r>
      <w:r w:rsidR="00BD566F" w:rsidRPr="0027028A">
        <w:rPr>
          <w:rFonts w:asciiTheme="minorHAnsi" w:hAnsiTheme="minorHAnsi" w:cstheme="minorHAnsi"/>
          <w:lang w:eastAsia="zh-CN"/>
        </w:rPr>
        <w:t>default</w:t>
      </w:r>
      <w:r w:rsidR="00956878">
        <w:rPr>
          <w:rFonts w:asciiTheme="minorHAnsi" w:hAnsiTheme="minorHAnsi" w:cstheme="minorHAnsi"/>
          <w:vertAlign w:val="superscript"/>
          <w:lang w:eastAsia="zh-CN"/>
        </w:rPr>
        <w:t xml:space="preserve"> </w:t>
      </w:r>
      <w:r w:rsidR="00956878">
        <w:rPr>
          <w:rFonts w:asciiTheme="minorHAnsi" w:hAnsiTheme="minorHAnsi" w:cstheme="minorHAnsi"/>
          <w:lang w:eastAsia="zh-CN"/>
        </w:rPr>
        <w:t>settings</w:t>
      </w:r>
      <w:r w:rsidR="00956878" w:rsidRPr="0027028A">
        <w:rPr>
          <w:rFonts w:asciiTheme="minorHAnsi" w:hAnsiTheme="minorHAnsi" w:cstheme="minorHAnsi"/>
          <w:vertAlign w:val="superscript"/>
          <w:lang w:eastAsia="zh-CN"/>
        </w:rPr>
        <w:fldChar w:fldCharType="begin"/>
      </w:r>
      <w:r w:rsidR="00956878">
        <w:rPr>
          <w:rFonts w:asciiTheme="minorHAnsi" w:hAnsiTheme="minorHAnsi" w:cstheme="minorHAnsi"/>
          <w:vertAlign w:val="superscript"/>
          <w:lang w:eastAsia="zh-CN"/>
        </w:rPr>
        <w:instrText xml:space="preserve"> ADDIN ZOTERO_ITEM CSL_CITATION {"citationID":"tW9wvZ1b","properties":{"formattedCitation":"\\super 45\\nosupersub{}","plainCitation":"45","noteIndex":0},"citationItems":[{"id":1907,"uris":["http://zotero.org/groups/2439660/items/4XADRUZD"],"uri":["http://zotero.org/groups/2439660/items/4XADRUZD"],"itemData":{"id":1907,"type":"article-journal","abstract":"Deceleration characteristics of vehicles are important for intersection design, \ndeceleration lane design, traffic simulation modeling, vehicular emission and fuel consumption modeling, etc. Heterogeneous traffic stream consists of vehicles with wide variation in their physical dimensions, weight to power ratio and dynamic characteristics, which affect their deceleration behaviour. Majority of past studies are restricted to deceleration behaviour study of cars and trucks in homogenous traffic. Present study aims to analyze the deceleration behaviour of different vehicles types (like truck, car, motorized two and three-wheeler) on Nagpur-Mumbai Express Highway at Wardha, India. Drivers were asked to decelerate their vehicles from their maximum speed to zero speed in shortest time and their speed profiles are collected using Global Positioning System. Deceleration behaviour of different vehicle types is significantly different. Vehicles with higher maximum speed have higher deceleration time, deceleration distance, maximum and mean deceleration rates during their deceleration manoeuvre. In deceleration manoeuvre, vehicle’s deceleration rate initially increases, attains the maximum deceleration and decreases afterwards. A dual regime model is developed to\ndescribe deceleration behaviour over entire speed range of all vehicle types except car. For car, a second order polynomial is proposed.","container-title":"International Journal for Traffic and Transport Engineering","DOI":"10.7708/ijtte.2012.2(3).07","issue":"3","journalAbbreviation":"International Journal for Traffic and Transport Engineering","page":"253-270","source":"ResearchGate","title":"Study of deceleration behaviour of different vehicle types","volume":"2","author":[{"family":"Maurya","given":"Akhilesh"},{"family":"Bokare","given":"Prashant"}],"issued":{"date-parts":[["2012",8,1]]}}}],"schema":"https://github.com/citation-style-language/schema/raw/master/csl-citation.json"} </w:instrText>
      </w:r>
      <w:r w:rsidR="00956878" w:rsidRPr="0027028A">
        <w:rPr>
          <w:rFonts w:asciiTheme="minorHAnsi" w:hAnsiTheme="minorHAnsi" w:cstheme="minorHAnsi"/>
          <w:vertAlign w:val="superscript"/>
          <w:lang w:eastAsia="zh-CN"/>
        </w:rPr>
        <w:fldChar w:fldCharType="separate"/>
      </w:r>
      <w:r w:rsidR="00956878">
        <w:rPr>
          <w:vertAlign w:val="superscript"/>
        </w:rPr>
        <w:t>3</w:t>
      </w:r>
      <w:r w:rsidR="00956878" w:rsidRPr="00BD7B5D">
        <w:rPr>
          <w:vertAlign w:val="superscript"/>
        </w:rPr>
        <w:t>5</w:t>
      </w:r>
      <w:r w:rsidR="00956878" w:rsidRPr="0027028A">
        <w:rPr>
          <w:rFonts w:asciiTheme="minorHAnsi" w:hAnsiTheme="minorHAnsi" w:cstheme="minorHAnsi"/>
          <w:vertAlign w:val="superscript"/>
          <w:lang w:eastAsia="zh-CN"/>
        </w:rPr>
        <w:fldChar w:fldCharType="end"/>
      </w:r>
      <w:r w:rsidR="00BD566F" w:rsidRPr="0027028A">
        <w:rPr>
          <w:rFonts w:asciiTheme="minorHAnsi" w:hAnsiTheme="minorHAnsi" w:cstheme="minorHAnsi"/>
          <w:lang w:eastAsia="zh-CN"/>
        </w:rPr>
        <w:t>.</w:t>
      </w:r>
    </w:p>
    <w:p w14:paraId="285F3469" w14:textId="77AF4B56" w:rsidR="005434C6" w:rsidRPr="0027028A" w:rsidRDefault="005434C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1AEA1EED" w14:textId="2385B72C" w:rsidR="009613EA" w:rsidRPr="0027028A" w:rsidRDefault="009613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 xml:space="preserve">[Place </w:t>
      </w:r>
      <w:r w:rsidRPr="0027028A">
        <w:rPr>
          <w:rStyle w:val="ql-author-22597813"/>
          <w:rFonts w:asciiTheme="minorHAnsi" w:hAnsiTheme="minorHAnsi" w:cstheme="minorHAnsi"/>
          <w:b/>
          <w:bCs/>
          <w:color w:val="auto"/>
        </w:rPr>
        <w:t xml:space="preserve">Figure </w:t>
      </w:r>
      <w:r w:rsidR="00B71732">
        <w:rPr>
          <w:rStyle w:val="ql-author-22597813"/>
          <w:rFonts w:asciiTheme="minorHAnsi" w:hAnsiTheme="minorHAnsi" w:cstheme="minorHAnsi"/>
          <w:b/>
          <w:bCs/>
          <w:color w:val="auto"/>
        </w:rPr>
        <w:t>5</w:t>
      </w:r>
      <w:r w:rsidR="00D0296F" w:rsidRPr="0027028A">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here]</w:t>
      </w:r>
    </w:p>
    <w:p w14:paraId="25194465" w14:textId="77777777" w:rsidR="00956878" w:rsidRPr="0027028A" w:rsidRDefault="00956878"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31107056" w14:textId="7D92D9BE" w:rsidR="009F5352" w:rsidRPr="0027028A" w:rsidRDefault="005434C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 xml:space="preserve">Both the frontal and lateral wind settings were </w:t>
      </w:r>
      <w:r w:rsidR="00BD2DFB" w:rsidRPr="0027028A">
        <w:rPr>
          <w:rStyle w:val="ql-author-22597813"/>
          <w:rFonts w:asciiTheme="minorHAnsi" w:hAnsiTheme="minorHAnsi" w:cstheme="minorHAnsi"/>
          <w:color w:val="auto"/>
        </w:rPr>
        <w:t xml:space="preserve">enabled and </w:t>
      </w:r>
      <w:r w:rsidRPr="0027028A">
        <w:rPr>
          <w:rStyle w:val="ql-author-22597813"/>
          <w:rFonts w:asciiTheme="minorHAnsi" w:hAnsiTheme="minorHAnsi" w:cstheme="minorHAnsi"/>
          <w:color w:val="auto"/>
        </w:rPr>
        <w:t>set to rem</w:t>
      </w:r>
      <w:r w:rsidR="00BD2DFB" w:rsidRPr="0027028A">
        <w:rPr>
          <w:rStyle w:val="ql-author-22597813"/>
          <w:rFonts w:asciiTheme="minorHAnsi" w:hAnsiTheme="minorHAnsi" w:cstheme="minorHAnsi"/>
          <w:color w:val="auto"/>
        </w:rPr>
        <w:t>ain</w:t>
      </w:r>
      <w:r w:rsidRPr="0027028A">
        <w:rPr>
          <w:rStyle w:val="ql-author-22597813"/>
          <w:rFonts w:asciiTheme="minorHAnsi" w:hAnsiTheme="minorHAnsi" w:cstheme="minorHAnsi"/>
          <w:color w:val="auto"/>
        </w:rPr>
        <w:t xml:space="preserve"> as the default setting</w:t>
      </w:r>
      <w:r w:rsidR="00EC6E09">
        <w:rPr>
          <w:rStyle w:val="ql-author-22597813"/>
          <w:rFonts w:asciiTheme="minorHAnsi" w:hAnsiTheme="minorHAnsi" w:cstheme="minorHAnsi"/>
          <w:color w:val="auto"/>
        </w:rPr>
        <w:t>s</w:t>
      </w:r>
      <w:r w:rsidRPr="0027028A">
        <w:rPr>
          <w:rStyle w:val="ql-author-22597813"/>
          <w:rFonts w:asciiTheme="minorHAnsi" w:hAnsiTheme="minorHAnsi" w:cstheme="minorHAnsi"/>
          <w:color w:val="auto"/>
        </w:rPr>
        <w:t>.</w:t>
      </w:r>
      <w:r w:rsidR="009820E5" w:rsidRPr="0027028A">
        <w:rPr>
          <w:rStyle w:val="ql-author-22597813"/>
          <w:rFonts w:asciiTheme="minorHAnsi" w:hAnsiTheme="minorHAnsi" w:cstheme="minorHAnsi"/>
          <w:color w:val="auto"/>
        </w:rPr>
        <w:t xml:space="preserve"> The minimum and maximum frontal wind interval</w:t>
      </w:r>
      <w:r w:rsidR="009F5352" w:rsidRPr="0027028A">
        <w:rPr>
          <w:rStyle w:val="ql-author-22597813"/>
          <w:rFonts w:asciiTheme="minorHAnsi" w:hAnsiTheme="minorHAnsi" w:cstheme="minorHAnsi"/>
          <w:color w:val="auto"/>
        </w:rPr>
        <w:t xml:space="preserve">, wind duration, and frontal wind force </w:t>
      </w:r>
      <w:r w:rsidR="009820E5" w:rsidRPr="0027028A">
        <w:rPr>
          <w:rStyle w:val="ql-author-22597813"/>
          <w:rFonts w:asciiTheme="minorHAnsi" w:hAnsiTheme="minorHAnsi" w:cstheme="minorHAnsi"/>
          <w:color w:val="auto"/>
        </w:rPr>
        <w:t xml:space="preserve">were </w:t>
      </w:r>
      <w:r w:rsidR="009F5352" w:rsidRPr="0027028A">
        <w:rPr>
          <w:rStyle w:val="ql-author-22597813"/>
          <w:rFonts w:asciiTheme="minorHAnsi" w:hAnsiTheme="minorHAnsi" w:cstheme="minorHAnsi"/>
          <w:color w:val="auto"/>
        </w:rPr>
        <w:t>3</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13 s, 2 </w:t>
      </w:r>
      <w:r w:rsidR="00C605E1">
        <w:rPr>
          <w:rStyle w:val="ql-author-22597813"/>
          <w:rFonts w:asciiTheme="minorHAnsi" w:hAnsiTheme="minorHAnsi" w:cstheme="minorHAnsi"/>
          <w:color w:val="auto"/>
        </w:rPr>
        <w:t xml:space="preserve">s </w:t>
      </w:r>
      <w:r w:rsidR="009F5352" w:rsidRPr="0027028A">
        <w:rPr>
          <w:rStyle w:val="ql-author-22597813"/>
          <w:rFonts w:asciiTheme="minorHAnsi" w:hAnsiTheme="minorHAnsi" w:cstheme="minorHAnsi"/>
          <w:color w:val="auto"/>
        </w:rPr>
        <w:t xml:space="preserve">and 3 s, and 500 </w:t>
      </w:r>
      <w:r w:rsidR="00C605E1">
        <w:rPr>
          <w:rStyle w:val="ql-author-22597813"/>
          <w:rFonts w:asciiTheme="minorHAnsi" w:hAnsiTheme="minorHAnsi" w:cstheme="minorHAnsi"/>
          <w:color w:val="auto"/>
        </w:rPr>
        <w:t xml:space="preserve">N </w:t>
      </w:r>
      <w:r w:rsidR="009F5352" w:rsidRPr="0027028A">
        <w:rPr>
          <w:rStyle w:val="ql-author-22597813"/>
          <w:rFonts w:asciiTheme="minorHAnsi" w:hAnsiTheme="minorHAnsi" w:cstheme="minorHAnsi"/>
          <w:color w:val="auto"/>
        </w:rPr>
        <w:t>and 1</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A4766F" w:rsidRPr="0027028A">
        <w:rPr>
          <w:rStyle w:val="ql-author-22597813"/>
          <w:rFonts w:asciiTheme="minorHAnsi" w:hAnsiTheme="minorHAnsi" w:cstheme="minorHAnsi"/>
          <w:color w:val="auto"/>
        </w:rPr>
        <w:t>N</w:t>
      </w:r>
      <w:r w:rsidR="009F3EF8" w:rsidRPr="0027028A">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 respectively</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j6Dt6RQs","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36</w:t>
      </w:r>
      <w:r w:rsidR="00BD7B5D">
        <w:rPr>
          <w:rStyle w:val="ql-author-22597813"/>
          <w:rFonts w:asciiTheme="minorHAnsi" w:hAnsiTheme="minorHAnsi" w:cstheme="minorHAnsi"/>
          <w:color w:val="auto"/>
        </w:rPr>
        <w:fldChar w:fldCharType="end"/>
      </w:r>
      <w:r w:rsidR="009F5352" w:rsidRPr="0027028A">
        <w:rPr>
          <w:rStyle w:val="ql-author-22597813"/>
          <w:rFonts w:asciiTheme="minorHAnsi" w:hAnsiTheme="minorHAnsi" w:cstheme="minorHAnsi"/>
          <w:color w:val="auto"/>
        </w:rPr>
        <w:t>. The minimum and maximum lateral wind interval, wind duration, and lateral wind force were 3</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8 s, 2</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3 s, and 1</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C605E1">
        <w:rPr>
          <w:rStyle w:val="ql-author-22597813"/>
          <w:rFonts w:asciiTheme="minorHAnsi" w:hAnsiTheme="minorHAnsi" w:cstheme="minorHAnsi"/>
          <w:color w:val="auto"/>
        </w:rPr>
        <w:t xml:space="preserve">N </w:t>
      </w:r>
      <w:r w:rsidR="009F5352" w:rsidRPr="0027028A">
        <w:rPr>
          <w:rStyle w:val="ql-author-22597813"/>
          <w:rFonts w:asciiTheme="minorHAnsi" w:hAnsiTheme="minorHAnsi" w:cstheme="minorHAnsi"/>
          <w:color w:val="auto"/>
        </w:rPr>
        <w:t>and 2</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A4766F" w:rsidRPr="0027028A">
        <w:rPr>
          <w:rStyle w:val="ql-author-22597813"/>
          <w:rFonts w:asciiTheme="minorHAnsi" w:hAnsiTheme="minorHAnsi" w:cstheme="minorHAnsi"/>
          <w:color w:val="auto"/>
        </w:rPr>
        <w:t>N</w:t>
      </w:r>
      <w:r w:rsidR="009F3EF8" w:rsidRPr="0027028A">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 respectively</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EU58wXL7","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36</w:t>
      </w:r>
      <w:r w:rsidR="00BD7B5D">
        <w:rPr>
          <w:rStyle w:val="ql-author-22597813"/>
          <w:rFonts w:asciiTheme="minorHAnsi" w:hAnsiTheme="minorHAnsi" w:cstheme="minorHAnsi"/>
          <w:color w:val="auto"/>
        </w:rPr>
        <w:fldChar w:fldCharType="end"/>
      </w:r>
      <w:r w:rsidR="009F5352" w:rsidRPr="0027028A">
        <w:rPr>
          <w:rStyle w:val="ql-author-22597813"/>
          <w:rFonts w:asciiTheme="minorHAnsi" w:hAnsiTheme="minorHAnsi" w:cstheme="minorHAnsi"/>
          <w:color w:val="auto"/>
        </w:rPr>
        <w:t>.</w:t>
      </w:r>
    </w:p>
    <w:p w14:paraId="0951C79B" w14:textId="77777777" w:rsidR="002F590F" w:rsidRPr="0027028A" w:rsidRDefault="002F590F"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p>
    <w:p w14:paraId="21633A5C" w14:textId="64A2DE29" w:rsidR="002F590F" w:rsidRPr="00D0296F"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HK"/>
        </w:rPr>
      </w:pPr>
      <w:r w:rsidRPr="0027028A">
        <w:rPr>
          <w:rStyle w:val="ql-author-22597813"/>
          <w:rFonts w:asciiTheme="minorHAnsi" w:hAnsiTheme="minorHAnsi" w:cstheme="minorHAnsi"/>
          <w:lang w:val="en-US"/>
        </w:rPr>
        <w:t>A</w:t>
      </w:r>
      <w:r w:rsidR="00A25FA8">
        <w:rPr>
          <w:rStyle w:val="ql-author-22597813"/>
          <w:rFonts w:asciiTheme="minorHAnsi" w:hAnsiTheme="minorHAnsi" w:cstheme="minorHAnsi"/>
          <w:lang w:val="en-US"/>
        </w:rPr>
        <w:t xml:space="preserve"> one-way repeated measures</w:t>
      </w:r>
      <w:r w:rsidRPr="0027028A">
        <w:rPr>
          <w:rStyle w:val="ql-author-22597813"/>
          <w:rFonts w:asciiTheme="minorHAnsi" w:hAnsiTheme="minorHAnsi" w:cstheme="minorHAnsi"/>
          <w:lang w:val="en-US"/>
        </w:rPr>
        <w:t xml:space="preserve"> analysis of variance </w:t>
      </w:r>
      <w:r w:rsidR="00A43D8F">
        <w:rPr>
          <w:rStyle w:val="ql-author-22597813"/>
          <w:rFonts w:asciiTheme="minorHAnsi" w:hAnsiTheme="minorHAnsi" w:cstheme="minorHAnsi"/>
          <w:lang w:val="en-US"/>
        </w:rPr>
        <w:t>(</w:t>
      </w:r>
      <w:r w:rsidR="00A25FA8">
        <w:rPr>
          <w:rStyle w:val="ql-author-22597813"/>
          <w:rFonts w:asciiTheme="minorHAnsi" w:hAnsiTheme="minorHAnsi" w:cstheme="minorHAnsi"/>
          <w:lang w:val="en-US"/>
        </w:rPr>
        <w:t xml:space="preserve">one-way </w:t>
      </w:r>
      <w:r w:rsidR="00A43D8F">
        <w:rPr>
          <w:rStyle w:val="ql-author-22597813"/>
          <w:rFonts w:asciiTheme="minorHAnsi" w:hAnsiTheme="minorHAnsi" w:cstheme="minorHAnsi"/>
          <w:lang w:val="en-US"/>
        </w:rPr>
        <w:t xml:space="preserve">ANOVA) </w:t>
      </w:r>
      <w:r w:rsidRPr="0027028A">
        <w:rPr>
          <w:rStyle w:val="ql-author-22597813"/>
          <w:rFonts w:asciiTheme="minorHAnsi" w:hAnsiTheme="minorHAnsi" w:cstheme="minorHAnsi"/>
          <w:lang w:val="en-US"/>
        </w:rPr>
        <w:t xml:space="preserve">on brake response rate showed that the effect of </w:t>
      </w:r>
      <w:r w:rsidR="004D466C">
        <w:rPr>
          <w:rStyle w:val="ql-author-22597813"/>
          <w:rFonts w:asciiTheme="minorHAnsi" w:hAnsiTheme="minorHAnsi" w:cstheme="minorHAnsi"/>
          <w:lang w:val="en-US"/>
        </w:rPr>
        <w:t xml:space="preserve">the four </w:t>
      </w:r>
      <w:r w:rsidR="0025588E">
        <w:rPr>
          <w:rStyle w:val="ql-author-22597813"/>
          <w:rFonts w:asciiTheme="minorHAnsi" w:hAnsiTheme="minorHAnsi" w:cstheme="minorHAnsi"/>
          <w:lang w:val="en-US"/>
        </w:rPr>
        <w:t>task condition</w:t>
      </w:r>
      <w:r w:rsidR="005A5A50">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was significant, </w:t>
      </w:r>
      <w:r w:rsidRPr="0027028A">
        <w:rPr>
          <w:rStyle w:val="Emphasis"/>
          <w:rFonts w:asciiTheme="minorHAnsi" w:hAnsiTheme="minorHAnsi" w:cstheme="minorHAnsi"/>
          <w:lang w:val="en-US"/>
        </w:rPr>
        <w:t>F</w:t>
      </w:r>
      <w:r w:rsidRPr="0027028A">
        <w:rPr>
          <w:rStyle w:val="ql-author-22597813"/>
          <w:rFonts w:asciiTheme="minorHAnsi" w:hAnsiTheme="minorHAnsi" w:cstheme="minorHAnsi"/>
          <w:vertAlign w:val="subscript"/>
          <w:lang w:val="en-US"/>
        </w:rPr>
        <w:t>(3,69)</w:t>
      </w:r>
      <w:r w:rsidRPr="0027028A">
        <w:rPr>
          <w:rStyle w:val="ql-author-22597813"/>
          <w:rFonts w:asciiTheme="minorHAnsi" w:hAnsiTheme="minorHAnsi" w:cstheme="minorHAnsi"/>
          <w:lang w:val="en-US"/>
        </w:rPr>
        <w:t xml:space="preserve"> = 3.08,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7012BA">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49,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0077083F" w:rsidRPr="0027028A">
        <w:rPr>
          <w:rFonts w:asciiTheme="minorHAnsi" w:hAnsiTheme="minorHAnsi" w:cstheme="minorHAnsi"/>
          <w:lang w:val="en-HK"/>
        </w:rPr>
        <w:t xml:space="preserve"> </w:t>
      </w:r>
      <w:r w:rsidRPr="0027028A">
        <w:rPr>
          <w:rStyle w:val="ql-author-22597813"/>
          <w:rFonts w:asciiTheme="minorHAnsi" w:hAnsiTheme="minorHAnsi" w:cstheme="minorHAnsi"/>
          <w:lang w:val="en-US"/>
        </w:rPr>
        <w:t xml:space="preserve">= 0.31. Post hoc analyses using </w:t>
      </w:r>
      <w:r w:rsidR="00C068D6" w:rsidRPr="00A25FA8">
        <w:rPr>
          <w:rStyle w:val="ql-author-22597813"/>
          <w:rFonts w:asciiTheme="minorHAnsi" w:hAnsiTheme="minorHAnsi" w:cstheme="minorHAnsi" w:hint="eastAsia"/>
          <w:lang w:val="en-US"/>
        </w:rPr>
        <w:t xml:space="preserve">pairwise Bonferroni-corrected </w:t>
      </w:r>
      <w:r w:rsidR="00C068D6" w:rsidRPr="00956878">
        <w:rPr>
          <w:rStyle w:val="ql-author-22597813"/>
          <w:rFonts w:asciiTheme="minorHAnsi" w:hAnsiTheme="minorHAnsi" w:cstheme="minorHAnsi"/>
          <w:i/>
          <w:iCs/>
          <w:lang w:val="en-US"/>
        </w:rPr>
        <w:t>t</w:t>
      </w:r>
      <w:r w:rsidR="00C068D6" w:rsidRPr="00A25FA8">
        <w:rPr>
          <w:rStyle w:val="ql-author-22597813"/>
          <w:rFonts w:asciiTheme="minorHAnsi" w:hAnsiTheme="minorHAnsi" w:cstheme="minorHAnsi" w:hint="eastAsia"/>
          <w:lang w:val="en-US"/>
        </w:rPr>
        <w:t>-tests</w:t>
      </w:r>
      <w:r w:rsidR="00C068D6" w:rsidRPr="0027028A" w:rsidDel="00A25FA8">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indicated no significant</w:t>
      </w:r>
      <w:r w:rsidR="00A43D8F">
        <w:rPr>
          <w:rStyle w:val="ql-author-22597813"/>
          <w:rFonts w:asciiTheme="minorHAnsi" w:hAnsiTheme="minorHAnsi" w:cstheme="minorHAnsi"/>
          <w:lang w:val="en-US"/>
        </w:rPr>
        <w:t xml:space="preserve"> pair-wise comparison difference</w:t>
      </w:r>
      <w:r w:rsidR="00D0296F">
        <w:rPr>
          <w:rStyle w:val="ql-author-22597813"/>
          <w:rFonts w:asciiTheme="minorHAnsi" w:hAnsiTheme="minorHAnsi" w:cstheme="minorHAnsi"/>
          <w:lang w:val="en-US"/>
        </w:rPr>
        <w:t xml:space="preserve"> (as illustrated in</w:t>
      </w:r>
      <w:r w:rsidR="00980A15">
        <w:rPr>
          <w:rStyle w:val="ql-author-22597813"/>
          <w:rFonts w:asciiTheme="minorHAnsi" w:hAnsiTheme="minorHAnsi" w:cstheme="minorHAnsi"/>
          <w:lang w:val="en-US"/>
        </w:rPr>
        <w:t xml:space="preserve"> </w:t>
      </w:r>
      <w:r w:rsidR="00980A15" w:rsidRPr="00980A15">
        <w:rPr>
          <w:rStyle w:val="ql-author-22597813"/>
          <w:rFonts w:asciiTheme="minorHAnsi" w:hAnsiTheme="minorHAnsi" w:cstheme="minorHAnsi"/>
          <w:b/>
          <w:bCs/>
          <w:lang w:val="en-US"/>
        </w:rPr>
        <w:t xml:space="preserve">Figure </w:t>
      </w:r>
      <w:r w:rsidR="00B71732">
        <w:rPr>
          <w:rStyle w:val="ql-author-22597813"/>
          <w:rFonts w:asciiTheme="minorHAnsi" w:hAnsiTheme="minorHAnsi" w:cstheme="minorHAnsi"/>
          <w:b/>
          <w:bCs/>
          <w:lang w:val="en-US"/>
        </w:rPr>
        <w:t>6</w:t>
      </w:r>
      <w:r w:rsidR="00980A15">
        <w:rPr>
          <w:rStyle w:val="ql-author-22597813"/>
          <w:rFonts w:asciiTheme="minorHAnsi" w:hAnsiTheme="minorHAnsi" w:cstheme="minorHAnsi"/>
          <w:lang w:val="en-US"/>
        </w:rPr>
        <w:t>)</w:t>
      </w:r>
      <w:r w:rsidRPr="00C068D6">
        <w:rPr>
          <w:rStyle w:val="ql-author-22597813"/>
          <w:lang w:val="en-HK"/>
        </w:rPr>
        <w:t>.</w:t>
      </w:r>
    </w:p>
    <w:p w14:paraId="76C2A5F9" w14:textId="77777777" w:rsidR="002F590F" w:rsidRPr="0027028A" w:rsidRDefault="002F590F" w:rsidP="0052198B">
      <w:pPr>
        <w:pStyle w:val="ql-long-22597813"/>
        <w:adjustRightInd w:val="0"/>
        <w:snapToGrid w:val="0"/>
        <w:spacing w:before="0" w:beforeAutospacing="0" w:after="0" w:afterAutospacing="0"/>
        <w:jc w:val="both"/>
        <w:rPr>
          <w:rFonts w:asciiTheme="minorHAnsi" w:hAnsiTheme="minorHAnsi" w:cstheme="minorHAnsi"/>
          <w:lang w:val="en-US"/>
        </w:rPr>
      </w:pPr>
    </w:p>
    <w:p w14:paraId="24663765" w14:textId="2DB7238B"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6</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067F3F0"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2F05F449" w14:textId="35632067" w:rsidR="002F590F" w:rsidRPr="0027028A" w:rsidRDefault="00AC42F2" w:rsidP="0052198B">
      <w:pPr>
        <w:pStyle w:val="ql-long-17262843"/>
        <w:adjustRightInd w:val="0"/>
        <w:snapToGrid w:val="0"/>
        <w:spacing w:before="0" w:beforeAutospacing="0" w:after="0" w:afterAutospacing="0"/>
        <w:jc w:val="both"/>
        <w:rPr>
          <w:rStyle w:val="ql-author-24852710"/>
          <w:rFonts w:asciiTheme="minorHAnsi" w:hAnsiTheme="minorHAnsi" w:cstheme="minorHAnsi"/>
          <w:lang w:val="en-US"/>
        </w:rPr>
      </w:pPr>
      <w:r w:rsidRPr="0027028A">
        <w:rPr>
          <w:rStyle w:val="ql-author-22597813"/>
          <w:rFonts w:asciiTheme="minorHAnsi" w:hAnsiTheme="minorHAnsi" w:cstheme="minorHAnsi"/>
          <w:lang w:val="en-US"/>
        </w:rPr>
        <w:t xml:space="preserve">The analysis of the brake response time </w:t>
      </w:r>
      <w:r w:rsidR="00334B57">
        <w:rPr>
          <w:rStyle w:val="ql-author-22597813"/>
          <w:rFonts w:asciiTheme="minorHAnsi" w:hAnsiTheme="minorHAnsi" w:cstheme="minorHAnsi"/>
          <w:lang w:val="en-US"/>
        </w:rPr>
        <w:t xml:space="preserve">using one-way ANOVA </w:t>
      </w:r>
      <w:r w:rsidRPr="0027028A">
        <w:rPr>
          <w:rStyle w:val="ql-author-22597813"/>
          <w:rFonts w:asciiTheme="minorHAnsi" w:hAnsiTheme="minorHAnsi" w:cstheme="minorHAnsi"/>
          <w:lang w:val="en-US"/>
        </w:rPr>
        <w:t xml:space="preserve">generated significant results, </w:t>
      </w:r>
      <w:r w:rsidRPr="0027028A">
        <w:rPr>
          <w:rStyle w:val="Emphasis"/>
          <w:rFonts w:asciiTheme="minorHAnsi" w:hAnsiTheme="minorHAnsi" w:cstheme="minorHAnsi"/>
          <w:lang w:val="en-US"/>
        </w:rPr>
        <w:t>F</w:t>
      </w:r>
      <w:r w:rsidRPr="0027028A">
        <w:rPr>
          <w:rStyle w:val="ql-author-22597813"/>
          <w:rFonts w:asciiTheme="minorHAnsi" w:hAnsiTheme="minorHAnsi" w:cstheme="minorHAnsi"/>
          <w:vertAlign w:val="subscript"/>
          <w:lang w:val="en-US"/>
        </w:rPr>
        <w:t>(3,69)</w:t>
      </w:r>
      <w:r w:rsidRPr="0027028A">
        <w:rPr>
          <w:rStyle w:val="ql-author-22597813"/>
          <w:rFonts w:asciiTheme="minorHAnsi" w:hAnsiTheme="minorHAnsi" w:cstheme="minorHAnsi"/>
          <w:lang w:val="en-US"/>
        </w:rPr>
        <w:t xml:space="preserve"> = 4.76,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lt;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1,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0.17. </w:t>
      </w:r>
      <w:r w:rsidR="00F76028" w:rsidRPr="0027028A">
        <w:rPr>
          <w:rStyle w:val="ql-author-22597813"/>
          <w:rFonts w:asciiTheme="minorHAnsi" w:hAnsiTheme="minorHAnsi" w:cstheme="minorHAnsi"/>
          <w:lang w:val="en-US"/>
        </w:rPr>
        <w:t>Upon completion of the</w:t>
      </w:r>
      <w:r w:rsidR="00C068D6">
        <w:rPr>
          <w:rStyle w:val="ql-author-22597813"/>
          <w:rFonts w:asciiTheme="minorHAnsi" w:hAnsiTheme="minorHAnsi" w:cstheme="minorHAnsi"/>
          <w:lang w:val="en-US"/>
        </w:rPr>
        <w:t xml:space="preserve"> </w:t>
      </w:r>
      <w:r w:rsidR="00C068D6" w:rsidRPr="00A25FA8">
        <w:rPr>
          <w:rStyle w:val="ql-author-22597813"/>
          <w:rFonts w:asciiTheme="minorHAnsi" w:hAnsiTheme="minorHAnsi" w:cstheme="minorHAnsi" w:hint="eastAsia"/>
          <w:lang w:val="en-US"/>
        </w:rPr>
        <w:t xml:space="preserve">pairwise Bonferroni-corrected </w:t>
      </w:r>
      <w:r w:rsidR="00C068D6" w:rsidRPr="00956878">
        <w:rPr>
          <w:rStyle w:val="ql-author-22597813"/>
          <w:rFonts w:asciiTheme="minorHAnsi" w:hAnsiTheme="minorHAnsi" w:cstheme="minorHAnsi"/>
          <w:i/>
          <w:iCs/>
          <w:lang w:val="en-US"/>
        </w:rPr>
        <w:t>t</w:t>
      </w:r>
      <w:r w:rsidR="00C068D6" w:rsidRPr="00A25FA8">
        <w:rPr>
          <w:rStyle w:val="ql-author-22597813"/>
          <w:rFonts w:asciiTheme="minorHAnsi" w:hAnsiTheme="minorHAnsi" w:cstheme="minorHAnsi" w:hint="eastAsia"/>
          <w:lang w:val="en-US"/>
        </w:rPr>
        <w:t>-tests</w:t>
      </w:r>
      <w:r w:rsidR="00F76028" w:rsidRPr="0027028A">
        <w:rPr>
          <w:rStyle w:val="ql-author-22597813"/>
          <w:rFonts w:asciiTheme="minorHAnsi" w:hAnsiTheme="minorHAnsi" w:cstheme="minorHAnsi"/>
          <w:lang w:val="en-US"/>
        </w:rPr>
        <w:t>, t</w:t>
      </w:r>
      <w:r w:rsidRPr="0027028A">
        <w:rPr>
          <w:rStyle w:val="ql-author-22597813"/>
          <w:rFonts w:asciiTheme="minorHAnsi" w:hAnsiTheme="minorHAnsi" w:cstheme="minorHAnsi"/>
          <w:lang w:val="en-US"/>
        </w:rPr>
        <w:t xml:space="preserve">he recorded brake response time was significantly shorter when the task was performed with the vibrating toolkit </w:t>
      </w:r>
      <w:r w:rsidR="00EC6E09" w:rsidRPr="0027028A">
        <w:rPr>
          <w:rStyle w:val="ql-author-22597813"/>
          <w:rFonts w:asciiTheme="minorHAnsi" w:hAnsiTheme="minorHAnsi" w:cstheme="minorHAnsi"/>
          <w:lang w:val="en-US"/>
        </w:rPr>
        <w:t>locat</w:t>
      </w:r>
      <w:r w:rsidR="00EC6E09">
        <w:rPr>
          <w:rStyle w:val="ql-author-22597813"/>
          <w:rFonts w:asciiTheme="minorHAnsi" w:hAnsiTheme="minorHAnsi" w:cstheme="minorHAnsi"/>
          <w:lang w:val="en-US"/>
        </w:rPr>
        <w:t>ed</w:t>
      </w:r>
      <w:r w:rsidR="00EC6E09" w:rsidRPr="0027028A">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on </w:t>
      </w:r>
      <w:r w:rsidR="003A3871">
        <w:rPr>
          <w:rStyle w:val="ql-author-22597813"/>
          <w:rFonts w:asciiTheme="minorHAnsi" w:hAnsiTheme="minorHAnsi" w:cstheme="minorHAnsi"/>
          <w:lang w:val="en-US"/>
        </w:rPr>
        <w:t>participant</w:t>
      </w:r>
      <w:r w:rsidRPr="0027028A">
        <w:rPr>
          <w:rStyle w:val="ql-author-22597813"/>
          <w:rFonts w:asciiTheme="minorHAnsi" w:hAnsiTheme="minorHAnsi" w:cstheme="minorHAnsi"/>
          <w:lang w:val="en-US"/>
        </w:rPr>
        <w:t>s’ finger (</w:t>
      </w:r>
      <w:r w:rsidRPr="00956878">
        <w:rPr>
          <w:rStyle w:val="Emphasis"/>
          <w:rFonts w:asciiTheme="minorHAnsi" w:hAnsiTheme="minorHAnsi" w:cstheme="minorHAnsi"/>
          <w:i w:val="0"/>
          <w:iCs w:val="0"/>
          <w:lang w:val="en-US"/>
        </w:rPr>
        <w:t>M</w:t>
      </w:r>
      <w:r w:rsidRPr="0027028A">
        <w:rPr>
          <w:rStyle w:val="ql-author-22597813"/>
          <w:rFonts w:asciiTheme="minorHAnsi" w:hAnsiTheme="minorHAnsi" w:cstheme="minorHAnsi"/>
          <w:lang w:val="en-US"/>
        </w:rPr>
        <w:t xml:space="preserve"> = 1.04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5 s) and wrist (</w:t>
      </w:r>
      <w:r w:rsidRPr="00956878">
        <w:rPr>
          <w:rStyle w:val="Emphasis"/>
          <w:rFonts w:asciiTheme="minorHAnsi" w:hAnsiTheme="minorHAnsi" w:cstheme="minorHAnsi"/>
          <w:i w:val="0"/>
          <w:iCs w:val="0"/>
          <w:lang w:val="en-US"/>
        </w:rPr>
        <w:t>M</w:t>
      </w:r>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1.00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3 s) in comparison to the driving-only condition (</w:t>
      </w:r>
      <w:r w:rsidRPr="00956878">
        <w:rPr>
          <w:rStyle w:val="Emphasis"/>
          <w:rFonts w:asciiTheme="minorHAnsi" w:hAnsiTheme="minorHAnsi" w:cstheme="minorHAnsi"/>
          <w:i w:val="0"/>
          <w:iCs w:val="0"/>
          <w:lang w:val="en-US"/>
        </w:rPr>
        <w:t>M</w:t>
      </w:r>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1.29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6 s) with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04 and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008</w:t>
      </w:r>
      <w:r w:rsidR="00EC6E09">
        <w:rPr>
          <w:rStyle w:val="ql-author-22597813"/>
          <w:rFonts w:asciiTheme="minorHAnsi" w:hAnsiTheme="minorHAnsi" w:cstheme="minorHAnsi"/>
          <w:lang w:val="en-US"/>
        </w:rPr>
        <w:t>,</w:t>
      </w:r>
      <w:r w:rsidRPr="0027028A">
        <w:rPr>
          <w:rStyle w:val="ql-author-22597813"/>
          <w:rFonts w:asciiTheme="minorHAnsi" w:hAnsiTheme="minorHAnsi" w:cstheme="minorHAnsi"/>
          <w:lang w:val="en-US"/>
        </w:rPr>
        <w:t xml:space="preserve"> respectively. However, no significant result was found when the participants were driving with the vibrating toolkit </w:t>
      </w:r>
      <w:r w:rsidR="00EC6E09" w:rsidRPr="0027028A">
        <w:rPr>
          <w:rStyle w:val="ql-author-22597813"/>
          <w:rFonts w:asciiTheme="minorHAnsi" w:hAnsiTheme="minorHAnsi" w:cstheme="minorHAnsi"/>
          <w:lang w:val="en-US"/>
        </w:rPr>
        <w:t>locat</w:t>
      </w:r>
      <w:r w:rsidR="00EC6E09">
        <w:rPr>
          <w:rStyle w:val="ql-author-22597813"/>
          <w:rFonts w:asciiTheme="minorHAnsi" w:hAnsiTheme="minorHAnsi" w:cstheme="minorHAnsi"/>
          <w:lang w:val="en-US"/>
        </w:rPr>
        <w:t>ed</w:t>
      </w:r>
      <w:r w:rsidR="00EC6E09" w:rsidRPr="0027028A">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on the temple area in comparison to the driving-only condition (</w:t>
      </w:r>
      <w:r w:rsidRPr="0027028A">
        <w:rPr>
          <w:rStyle w:val="Emphasis"/>
          <w:rFonts w:asciiTheme="minorHAnsi" w:hAnsiTheme="minorHAnsi" w:cstheme="minorHAnsi"/>
          <w:lang w:val="en-US"/>
        </w:rPr>
        <w:t>M</w:t>
      </w:r>
      <w:r w:rsidRPr="0027028A">
        <w:rPr>
          <w:rStyle w:val="ql-author-22597813"/>
          <w:rFonts w:asciiTheme="minorHAnsi" w:hAnsiTheme="minorHAnsi" w:cstheme="minorHAnsi"/>
          <w:lang w:val="en-US"/>
        </w:rPr>
        <w:t xml:space="preserve"> = 1.08 s, </w:t>
      </w:r>
      <w:r w:rsidRPr="0027028A">
        <w:rPr>
          <w:rStyle w:val="Emphasis"/>
          <w:rFonts w:asciiTheme="minorHAnsi" w:hAnsiTheme="minorHAnsi" w:cstheme="minorHAnsi"/>
          <w:lang w:val="en-US"/>
        </w:rPr>
        <w:t>SD</w:t>
      </w:r>
      <w:r w:rsidRPr="0027028A">
        <w:rPr>
          <w:rStyle w:val="ql-author-22597813"/>
          <w:rFonts w:asciiTheme="minorHAnsi" w:hAnsiTheme="minorHAnsi" w:cstheme="minorHAnsi"/>
          <w:lang w:val="en-US"/>
        </w:rPr>
        <w:t xml:space="preserve"> = 0.50 s),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22. </w:t>
      </w:r>
      <w:r w:rsidR="006B2F48">
        <w:rPr>
          <w:rStyle w:val="ql-author-22597813"/>
          <w:rFonts w:asciiTheme="minorHAnsi" w:hAnsiTheme="minorHAnsi" w:cstheme="minorHAnsi"/>
          <w:lang w:val="en-US"/>
        </w:rPr>
        <w:t xml:space="preserve">With reference to </w:t>
      </w:r>
      <w:r w:rsidR="006B2F48">
        <w:rPr>
          <w:rStyle w:val="ql-author-22597813"/>
          <w:rFonts w:asciiTheme="minorHAnsi" w:hAnsiTheme="minorHAnsi" w:cstheme="minorHAnsi"/>
          <w:b/>
          <w:bCs/>
          <w:lang w:val="en-US"/>
        </w:rPr>
        <w:t xml:space="preserve">Figure </w:t>
      </w:r>
      <w:r w:rsidR="00B71732">
        <w:rPr>
          <w:rStyle w:val="ql-author-22597813"/>
          <w:rFonts w:asciiTheme="minorHAnsi" w:hAnsiTheme="minorHAnsi" w:cstheme="minorHAnsi"/>
          <w:b/>
          <w:bCs/>
          <w:lang w:val="en-US"/>
        </w:rPr>
        <w:t>7</w:t>
      </w:r>
      <w:r w:rsidR="006B2F48">
        <w:rPr>
          <w:rStyle w:val="ql-author-22597813"/>
          <w:rFonts w:asciiTheme="minorHAnsi" w:hAnsiTheme="minorHAnsi" w:cstheme="minorHAnsi"/>
          <w:lang w:val="en-US"/>
        </w:rPr>
        <w:t>,</w:t>
      </w:r>
      <w:r w:rsidR="006B2F48" w:rsidRPr="0027028A">
        <w:rPr>
          <w:rStyle w:val="ql-author-22597813"/>
          <w:rFonts w:asciiTheme="minorHAnsi" w:hAnsiTheme="minorHAnsi" w:cstheme="minorHAnsi"/>
          <w:lang w:val="en-US"/>
        </w:rPr>
        <w:t xml:space="preserve"> </w:t>
      </w:r>
      <w:r w:rsidR="00F442AF">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results pointed out that the application of tactile warning</w:t>
      </w:r>
      <w:r w:rsidR="005C12EE" w:rsidRPr="0027028A">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could facilitate driver</w:t>
      </w:r>
      <w:r w:rsidR="003A3871">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reaction</w:t>
      </w:r>
      <w:r w:rsidR="003A3871">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toward upcoming hazards while driving, especially when the warning device was located on the drivers’ finger or wrist</w:t>
      </w:r>
      <w:r w:rsidRPr="0027028A">
        <w:rPr>
          <w:rStyle w:val="ql-author-24852710"/>
          <w:rFonts w:asciiTheme="minorHAnsi" w:hAnsiTheme="minorHAnsi" w:cstheme="minorHAnsi"/>
          <w:lang w:val="en-US"/>
        </w:rPr>
        <w:t>.</w:t>
      </w:r>
    </w:p>
    <w:p w14:paraId="127973E8" w14:textId="77777777" w:rsidR="002F590F" w:rsidRPr="0027028A" w:rsidRDefault="002F590F" w:rsidP="0052198B">
      <w:pPr>
        <w:pStyle w:val="ql-long-17262843"/>
        <w:adjustRightInd w:val="0"/>
        <w:snapToGrid w:val="0"/>
        <w:spacing w:before="0" w:beforeAutospacing="0" w:after="0" w:afterAutospacing="0"/>
        <w:jc w:val="both"/>
        <w:rPr>
          <w:rFonts w:asciiTheme="minorHAnsi" w:hAnsiTheme="minorHAnsi" w:cstheme="minorHAnsi"/>
          <w:lang w:val="en-US"/>
        </w:rPr>
      </w:pPr>
    </w:p>
    <w:p w14:paraId="586055E9" w14:textId="38232DE3"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7</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2CCA231"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0E18D40D" w14:textId="23366E48" w:rsidR="002F590F" w:rsidRPr="0027028A" w:rsidRDefault="00AC42F2" w:rsidP="0052198B">
      <w:pPr>
        <w:pStyle w:val="a"/>
        <w:adjustRightInd w:val="0"/>
        <w:snapToGrid w:val="0"/>
        <w:spacing w:after="0" w:line="240" w:lineRule="auto"/>
        <w:jc w:val="both"/>
        <w:rPr>
          <w:rStyle w:val="ql-author-24852710"/>
          <w:rFonts w:asciiTheme="minorHAnsi" w:hAnsiTheme="minorHAnsi" w:cstheme="minorHAnsi"/>
          <w:sz w:val="24"/>
          <w:szCs w:val="24"/>
        </w:rPr>
      </w:pPr>
      <w:r w:rsidRPr="0027028A">
        <w:rPr>
          <w:rFonts w:asciiTheme="minorHAnsi" w:hAnsiTheme="minorHAnsi" w:cstheme="minorHAnsi"/>
          <w:sz w:val="24"/>
          <w:szCs w:val="24"/>
        </w:rPr>
        <w:t xml:space="preserve">Analysis of the preference of the warning location </w:t>
      </w:r>
      <w:r w:rsidR="004D466C">
        <w:rPr>
          <w:rStyle w:val="ql-author-22597813"/>
          <w:rFonts w:asciiTheme="minorHAnsi" w:hAnsiTheme="minorHAnsi" w:cstheme="minorHAnsi"/>
        </w:rPr>
        <w:t>(i.e.</w:t>
      </w:r>
      <w:r w:rsidR="00EC6E09">
        <w:rPr>
          <w:rStyle w:val="ql-author-22597813"/>
          <w:rFonts w:asciiTheme="minorHAnsi" w:hAnsiTheme="minorHAnsi" w:cstheme="minorHAnsi"/>
        </w:rPr>
        <w:t>,</w:t>
      </w:r>
      <w:r w:rsidR="004D466C">
        <w:rPr>
          <w:rStyle w:val="ql-author-22597813"/>
          <w:rFonts w:asciiTheme="minorHAnsi" w:hAnsiTheme="minorHAnsi" w:cstheme="minorHAnsi"/>
        </w:rPr>
        <w:t xml:space="preserve"> finger, wrist, and temple) </w:t>
      </w:r>
      <w:r w:rsidRPr="0027028A">
        <w:rPr>
          <w:rFonts w:asciiTheme="minorHAnsi" w:hAnsiTheme="minorHAnsi" w:cstheme="minorHAnsi"/>
          <w:sz w:val="24"/>
          <w:szCs w:val="24"/>
        </w:rPr>
        <w:t xml:space="preserve">showed a significant effect, </w:t>
      </w:r>
      <w:r w:rsidRPr="0027028A">
        <w:rPr>
          <w:rFonts w:asciiTheme="minorHAnsi" w:hAnsiTheme="minorHAnsi" w:cstheme="minorHAnsi"/>
          <w:i/>
          <w:sz w:val="24"/>
          <w:szCs w:val="24"/>
        </w:rPr>
        <w:t>F</w:t>
      </w:r>
      <w:r w:rsidRPr="0027028A">
        <w:rPr>
          <w:rFonts w:asciiTheme="minorHAnsi" w:hAnsiTheme="minorHAnsi" w:cstheme="minorHAnsi"/>
          <w:sz w:val="24"/>
          <w:szCs w:val="24"/>
          <w:vertAlign w:val="subscript"/>
        </w:rPr>
        <w:t>(2,46)</w:t>
      </w:r>
      <w:r w:rsidRPr="0027028A">
        <w:rPr>
          <w:rFonts w:asciiTheme="minorHAnsi" w:hAnsiTheme="minorHAnsi" w:cstheme="minorHAnsi"/>
          <w:sz w:val="24"/>
          <w:szCs w:val="24"/>
        </w:rPr>
        <w:t xml:space="preserve"> = 7.05, </w:t>
      </w:r>
      <w:r w:rsidRPr="0027028A">
        <w:rPr>
          <w:rFonts w:asciiTheme="minorHAnsi" w:hAnsiTheme="minorHAnsi" w:cstheme="minorHAnsi"/>
          <w:i/>
          <w:sz w:val="24"/>
          <w:szCs w:val="24"/>
        </w:rPr>
        <w:t xml:space="preserve">p </w:t>
      </w:r>
      <w:r w:rsidRPr="0027028A">
        <w:rPr>
          <w:rFonts w:asciiTheme="minorHAnsi" w:hAnsiTheme="minorHAnsi" w:cstheme="minorHAnsi"/>
          <w:sz w:val="24"/>
          <w:szCs w:val="24"/>
        </w:rPr>
        <w:t xml:space="preserve">&lt; </w:t>
      </w:r>
      <w:r w:rsidR="00EC6E09">
        <w:rPr>
          <w:rFonts w:asciiTheme="minorHAnsi" w:hAnsiTheme="minorHAnsi" w:cstheme="minorHAnsi"/>
          <w:sz w:val="24"/>
          <w:szCs w:val="24"/>
        </w:rPr>
        <w:t>0</w:t>
      </w:r>
      <w:r w:rsidRPr="0027028A">
        <w:rPr>
          <w:rFonts w:asciiTheme="minorHAnsi" w:hAnsiTheme="minorHAnsi" w:cstheme="minorHAnsi"/>
          <w:sz w:val="24"/>
          <w:szCs w:val="24"/>
        </w:rPr>
        <w:t xml:space="preserve">.01, </w:t>
      </w:r>
      <m:oMath>
        <m:sSubSup>
          <m:sSubSupPr>
            <m:ctrlPr>
              <w:rPr>
                <w:rFonts w:ascii="Cambria Math" w:eastAsiaTheme="minorEastAsia" w:hAnsi="Cambria Math" w:cstheme="minorHAnsi"/>
                <w:i/>
                <w:kern w:val="2"/>
                <w:sz w:val="24"/>
                <w:szCs w:val="24"/>
                <w:vertAlign w:val="superscript"/>
              </w:rPr>
            </m:ctrlPr>
          </m:sSubSupPr>
          <m:e>
            <m:r>
              <w:rPr>
                <w:rFonts w:ascii="Cambria Math" w:hAnsi="Cambria Math" w:cstheme="minorHAnsi"/>
                <w:sz w:val="24"/>
                <w:szCs w:val="24"/>
              </w:rPr>
              <m:t>η</m:t>
            </m:r>
          </m:e>
          <m:sub>
            <m:r>
              <w:rPr>
                <w:rFonts w:ascii="Cambria Math" w:hAnsi="Cambria Math" w:cstheme="minorHAnsi"/>
                <w:sz w:val="24"/>
                <w:szCs w:val="24"/>
                <w:vertAlign w:val="superscript"/>
              </w:rPr>
              <m:t>p</m:t>
            </m:r>
          </m:sub>
          <m:sup>
            <m:r>
              <w:rPr>
                <w:rFonts w:ascii="Cambria Math" w:hAnsi="Cambria Math" w:cstheme="minorHAnsi"/>
                <w:sz w:val="24"/>
                <w:szCs w:val="24"/>
                <w:vertAlign w:val="superscript"/>
                <w:lang w:val="en-HK"/>
              </w:rPr>
              <m:t>2</m:t>
            </m:r>
          </m:sup>
        </m:sSubSup>
      </m:oMath>
      <w:r w:rsidRPr="0027028A">
        <w:rPr>
          <w:rFonts w:asciiTheme="minorHAnsi" w:hAnsiTheme="minorHAnsi" w:cstheme="minorHAnsi"/>
          <w:sz w:val="24"/>
          <w:szCs w:val="24"/>
        </w:rPr>
        <w:t xml:space="preserve"> = 0.23. </w:t>
      </w:r>
      <w:r w:rsidR="00EC6E09">
        <w:rPr>
          <w:rFonts w:asciiTheme="minorHAnsi" w:hAnsiTheme="minorHAnsi" w:cstheme="minorHAnsi"/>
          <w:sz w:val="24"/>
          <w:szCs w:val="24"/>
        </w:rPr>
        <w:t>P</w:t>
      </w:r>
      <w:r w:rsidR="00F76028" w:rsidRPr="0027028A">
        <w:rPr>
          <w:rFonts w:asciiTheme="minorHAnsi" w:hAnsiTheme="minorHAnsi" w:cstheme="minorHAnsi"/>
          <w:sz w:val="24"/>
          <w:szCs w:val="24"/>
        </w:rPr>
        <w:t>ost</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hoc </w:t>
      </w:r>
      <w:r w:rsidR="00C068D6" w:rsidRPr="00A25FA8">
        <w:rPr>
          <w:rStyle w:val="ql-author-22597813"/>
          <w:rFonts w:asciiTheme="minorHAnsi" w:eastAsia="Times New Roman" w:hAnsiTheme="minorHAnsi" w:cstheme="minorHAnsi" w:hint="eastAsia"/>
          <w:sz w:val="24"/>
          <w:szCs w:val="24"/>
        </w:rPr>
        <w:t xml:space="preserve">pairwise Bonferroni-corrected </w:t>
      </w:r>
      <w:r w:rsidR="00C068D6" w:rsidRPr="00956878">
        <w:rPr>
          <w:rStyle w:val="ql-author-22597813"/>
          <w:rFonts w:asciiTheme="minorHAnsi" w:eastAsia="Times New Roman" w:hAnsiTheme="minorHAnsi" w:cstheme="minorHAnsi"/>
          <w:i/>
          <w:iCs/>
          <w:sz w:val="24"/>
          <w:szCs w:val="24"/>
        </w:rPr>
        <w:t>t</w:t>
      </w:r>
      <w:r w:rsidR="00C068D6" w:rsidRPr="00A25FA8">
        <w:rPr>
          <w:rStyle w:val="ql-author-22597813"/>
          <w:rFonts w:asciiTheme="minorHAnsi" w:eastAsia="Times New Roman" w:hAnsiTheme="minorHAnsi" w:cstheme="minorHAnsi" w:hint="eastAsia"/>
          <w:sz w:val="24"/>
          <w:szCs w:val="24"/>
        </w:rPr>
        <w:t>-tests</w:t>
      </w:r>
      <w:r w:rsidR="00C068D6" w:rsidRPr="0027028A" w:rsidDel="00C068D6">
        <w:rPr>
          <w:rFonts w:asciiTheme="minorHAnsi" w:hAnsiTheme="minorHAnsi" w:cstheme="minorHAnsi"/>
          <w:sz w:val="24"/>
          <w:szCs w:val="24"/>
        </w:rPr>
        <w:t xml:space="preserve"> </w:t>
      </w:r>
      <w:r w:rsidR="00F76028" w:rsidRPr="0027028A">
        <w:rPr>
          <w:rFonts w:asciiTheme="minorHAnsi" w:hAnsiTheme="minorHAnsi" w:cstheme="minorHAnsi"/>
          <w:sz w:val="24"/>
          <w:szCs w:val="24"/>
        </w:rPr>
        <w:t>w</w:t>
      </w:r>
      <w:r w:rsidR="005A5A50">
        <w:rPr>
          <w:rFonts w:asciiTheme="minorHAnsi" w:hAnsiTheme="minorHAnsi" w:cstheme="minorHAnsi"/>
          <w:sz w:val="24"/>
          <w:szCs w:val="24"/>
        </w:rPr>
        <w:t>ere</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 therefore</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 also conducted. </w:t>
      </w:r>
      <w:r w:rsidRPr="0027028A">
        <w:rPr>
          <w:rFonts w:asciiTheme="minorHAnsi" w:hAnsiTheme="minorHAnsi" w:cstheme="minorHAnsi"/>
          <w:sz w:val="24"/>
          <w:szCs w:val="24"/>
        </w:rPr>
        <w:t>The results indicated a significant preference for</w:t>
      </w:r>
      <w:r w:rsidR="00393EB9" w:rsidRPr="0027028A">
        <w:rPr>
          <w:rFonts w:asciiTheme="minorHAnsi" w:hAnsiTheme="minorHAnsi" w:cstheme="minorHAnsi"/>
          <w:sz w:val="24"/>
          <w:szCs w:val="24"/>
        </w:rPr>
        <w:t xml:space="preserve"> the</w:t>
      </w:r>
      <w:r w:rsidRPr="0027028A">
        <w:rPr>
          <w:rFonts w:asciiTheme="minorHAnsi" w:hAnsiTheme="minorHAnsi" w:cstheme="minorHAnsi"/>
          <w:sz w:val="24"/>
          <w:szCs w:val="24"/>
        </w:rPr>
        <w:t xml:space="preserve"> finger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4.88, </w:t>
      </w:r>
      <w:r w:rsidRPr="00956878">
        <w:rPr>
          <w:rFonts w:asciiTheme="minorHAnsi" w:hAnsiTheme="minorHAnsi" w:cstheme="minorHAnsi"/>
          <w:iCs/>
          <w:sz w:val="24"/>
          <w:szCs w:val="24"/>
        </w:rPr>
        <w:t>SD</w:t>
      </w:r>
      <w:r w:rsidRPr="0027028A">
        <w:rPr>
          <w:rFonts w:asciiTheme="minorHAnsi" w:hAnsiTheme="minorHAnsi" w:cstheme="minorHAnsi"/>
          <w:sz w:val="24"/>
          <w:szCs w:val="24"/>
        </w:rPr>
        <w:t xml:space="preserve"> = 1.75) and wrist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4.83, </w:t>
      </w:r>
      <w:r w:rsidRPr="00956878">
        <w:rPr>
          <w:rFonts w:asciiTheme="minorHAnsi" w:hAnsiTheme="minorHAnsi" w:cstheme="minorHAnsi"/>
          <w:iCs/>
          <w:sz w:val="24"/>
          <w:szCs w:val="24"/>
        </w:rPr>
        <w:t>SD</w:t>
      </w:r>
      <w:r w:rsidRPr="0027028A">
        <w:rPr>
          <w:rFonts w:asciiTheme="minorHAnsi" w:hAnsiTheme="minorHAnsi" w:cstheme="minorHAnsi"/>
          <w:sz w:val="24"/>
          <w:szCs w:val="24"/>
        </w:rPr>
        <w:t xml:space="preserve"> = 1.31) than the temple area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3.13, </w:t>
      </w:r>
      <w:r w:rsidRPr="00956878">
        <w:rPr>
          <w:rFonts w:asciiTheme="minorHAnsi" w:hAnsiTheme="minorHAnsi" w:cstheme="minorHAnsi"/>
          <w:iCs/>
          <w:sz w:val="24"/>
          <w:szCs w:val="24"/>
        </w:rPr>
        <w:t>SD</w:t>
      </w:r>
      <w:r w:rsidRPr="0027028A">
        <w:rPr>
          <w:rFonts w:asciiTheme="minorHAnsi" w:hAnsiTheme="minorHAnsi" w:cstheme="minorHAnsi"/>
          <w:i/>
          <w:sz w:val="24"/>
          <w:szCs w:val="24"/>
        </w:rPr>
        <w:t xml:space="preserve"> </w:t>
      </w:r>
      <w:r w:rsidRPr="0027028A">
        <w:rPr>
          <w:rFonts w:asciiTheme="minorHAnsi" w:hAnsiTheme="minorHAnsi" w:cstheme="minorHAnsi"/>
          <w:sz w:val="24"/>
          <w:szCs w:val="24"/>
        </w:rPr>
        <w:t xml:space="preserve">= 2.05) where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w:t>
      </w:r>
      <w:r w:rsidR="00EC6E09">
        <w:rPr>
          <w:rFonts w:asciiTheme="minorHAnsi" w:hAnsiTheme="minorHAnsi" w:cstheme="minorHAnsi"/>
          <w:sz w:val="24"/>
          <w:szCs w:val="24"/>
        </w:rPr>
        <w:t>0</w:t>
      </w:r>
      <w:r w:rsidRPr="0027028A">
        <w:rPr>
          <w:rFonts w:asciiTheme="minorHAnsi" w:hAnsiTheme="minorHAnsi" w:cstheme="minorHAnsi"/>
          <w:sz w:val="24"/>
          <w:szCs w:val="24"/>
        </w:rPr>
        <w:t xml:space="preserve">.03 and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w:t>
      </w:r>
      <w:r w:rsidR="00EC6E09">
        <w:rPr>
          <w:rFonts w:asciiTheme="minorHAnsi" w:hAnsiTheme="minorHAnsi" w:cstheme="minorHAnsi"/>
          <w:sz w:val="24"/>
          <w:szCs w:val="24"/>
        </w:rPr>
        <w:t>0</w:t>
      </w:r>
      <w:r w:rsidRPr="0027028A">
        <w:rPr>
          <w:rFonts w:asciiTheme="minorHAnsi" w:hAnsiTheme="minorHAnsi" w:cstheme="minorHAnsi"/>
          <w:sz w:val="24"/>
          <w:szCs w:val="24"/>
        </w:rPr>
        <w:t>.02 respectively. There was no significant difference between the finger and wrist locations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1.0). </w:t>
      </w:r>
      <w:r w:rsidRPr="0027028A">
        <w:rPr>
          <w:rStyle w:val="ql-author-22597813"/>
          <w:rFonts w:asciiTheme="minorHAnsi" w:hAnsiTheme="minorHAnsi" w:cstheme="minorHAnsi"/>
          <w:sz w:val="24"/>
          <w:szCs w:val="24"/>
        </w:rPr>
        <w:t xml:space="preserve">Moreover, a significant effect for participants’ perceived intensity of vibration for the three locations was found, </w:t>
      </w:r>
      <w:r w:rsidRPr="0027028A">
        <w:rPr>
          <w:rStyle w:val="Emphasis"/>
          <w:rFonts w:asciiTheme="minorHAnsi" w:hAnsiTheme="minorHAnsi" w:cstheme="minorHAnsi"/>
          <w:sz w:val="24"/>
          <w:szCs w:val="24"/>
        </w:rPr>
        <w:t>F</w:t>
      </w:r>
      <w:r w:rsidRPr="0027028A">
        <w:rPr>
          <w:rStyle w:val="ql-author-22597813"/>
          <w:rFonts w:asciiTheme="minorHAnsi" w:hAnsiTheme="minorHAnsi" w:cstheme="minorHAnsi"/>
          <w:sz w:val="24"/>
          <w:szCs w:val="24"/>
          <w:vertAlign w:val="subscript"/>
        </w:rPr>
        <w:t>(2,46)</w:t>
      </w:r>
      <w:r w:rsidRPr="0027028A">
        <w:rPr>
          <w:rStyle w:val="ql-author-22597813"/>
          <w:rFonts w:asciiTheme="minorHAnsi" w:hAnsiTheme="minorHAnsi" w:cstheme="minorHAnsi"/>
          <w:sz w:val="24"/>
          <w:szCs w:val="24"/>
        </w:rPr>
        <w:t xml:space="preserve"> = 7.37, </w:t>
      </w:r>
      <w:r w:rsidRPr="0027028A">
        <w:rPr>
          <w:rStyle w:val="Emphasis"/>
          <w:rFonts w:asciiTheme="minorHAnsi" w:hAnsiTheme="minorHAnsi" w:cstheme="minorHAnsi"/>
          <w:sz w:val="24"/>
          <w:szCs w:val="24"/>
        </w:rPr>
        <w:t>p</w:t>
      </w:r>
      <w:r w:rsidRPr="0027028A">
        <w:rPr>
          <w:rStyle w:val="ql-author-22597813"/>
          <w:rFonts w:asciiTheme="minorHAnsi" w:hAnsiTheme="minorHAnsi" w:cstheme="minorHAnsi"/>
          <w:sz w:val="24"/>
          <w:szCs w:val="24"/>
        </w:rPr>
        <w:t xml:space="preserve"> &lt; </w:t>
      </w:r>
      <w:r w:rsidR="007012BA">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 xml:space="preserve">.01, </w:t>
      </w:r>
      <m:oMath>
        <m:sSubSup>
          <m:sSubSupPr>
            <m:ctrlPr>
              <w:rPr>
                <w:rFonts w:ascii="Cambria Math" w:eastAsiaTheme="minorEastAsia" w:hAnsi="Cambria Math" w:cstheme="minorHAnsi"/>
                <w:i/>
                <w:kern w:val="2"/>
                <w:sz w:val="24"/>
                <w:szCs w:val="24"/>
                <w:vertAlign w:val="superscript"/>
              </w:rPr>
            </m:ctrlPr>
          </m:sSubSupPr>
          <m:e>
            <m:r>
              <w:rPr>
                <w:rFonts w:ascii="Cambria Math" w:hAnsi="Cambria Math" w:cstheme="minorHAnsi"/>
                <w:sz w:val="24"/>
                <w:szCs w:val="24"/>
              </w:rPr>
              <m:t>η</m:t>
            </m:r>
          </m:e>
          <m:sub>
            <m:r>
              <w:rPr>
                <w:rFonts w:ascii="Cambria Math" w:hAnsi="Cambria Math" w:cstheme="minorHAnsi"/>
                <w:sz w:val="24"/>
                <w:szCs w:val="24"/>
                <w:vertAlign w:val="superscript"/>
              </w:rPr>
              <m:t>p</m:t>
            </m:r>
          </m:sub>
          <m:sup>
            <m:r>
              <w:rPr>
                <w:rFonts w:ascii="Cambria Math" w:hAnsi="Cambria Math" w:cstheme="minorHAnsi"/>
                <w:sz w:val="24"/>
                <w:szCs w:val="24"/>
                <w:vertAlign w:val="superscript"/>
                <w:lang w:val="en-HK"/>
              </w:rPr>
              <m:t>2</m:t>
            </m:r>
          </m:sup>
        </m:sSubSup>
      </m:oMath>
      <w:r w:rsidRPr="0027028A">
        <w:rPr>
          <w:rStyle w:val="Emphasis"/>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 xml:space="preserve">= 0.24. </w:t>
      </w:r>
      <w:r w:rsidR="00A43D8F">
        <w:rPr>
          <w:rStyle w:val="ql-author-22597813"/>
          <w:rFonts w:asciiTheme="minorHAnsi" w:hAnsiTheme="minorHAnsi" w:cstheme="minorHAnsi"/>
          <w:sz w:val="24"/>
          <w:szCs w:val="24"/>
        </w:rPr>
        <w:t>Participants</w:t>
      </w:r>
      <w:r w:rsidRPr="0027028A">
        <w:rPr>
          <w:rStyle w:val="ql-author-22597813"/>
          <w:rFonts w:asciiTheme="minorHAnsi" w:hAnsiTheme="minorHAnsi" w:cstheme="minorHAnsi"/>
          <w:sz w:val="24"/>
          <w:szCs w:val="24"/>
        </w:rPr>
        <w:t xml:space="preserve"> perceived the highest level of vibration </w:t>
      </w:r>
      <w:r w:rsidR="00EC6E09">
        <w:rPr>
          <w:rStyle w:val="ql-author-22597813"/>
          <w:rFonts w:asciiTheme="minorHAnsi" w:hAnsiTheme="minorHAnsi" w:cstheme="minorHAnsi"/>
          <w:sz w:val="24"/>
          <w:szCs w:val="24"/>
        </w:rPr>
        <w:t>in</w:t>
      </w:r>
      <w:r w:rsidR="00EC6E09" w:rsidRPr="0027028A">
        <w:rPr>
          <w:rStyle w:val="ql-author-22597813"/>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the temple area. However, further analysis showed that the perceived level of vibration was only significantly lower than the temple area (</w:t>
      </w:r>
      <w:r w:rsidRPr="00956878">
        <w:rPr>
          <w:rStyle w:val="Emphasis"/>
          <w:rFonts w:asciiTheme="minorHAnsi" w:hAnsiTheme="minorHAnsi" w:cstheme="minorHAnsi"/>
          <w:i w:val="0"/>
          <w:iCs w:val="0"/>
          <w:sz w:val="24"/>
          <w:szCs w:val="24"/>
        </w:rPr>
        <w:t>M</w:t>
      </w:r>
      <w:r w:rsidRPr="0027028A">
        <w:rPr>
          <w:rStyle w:val="ql-author-22597813"/>
          <w:rFonts w:asciiTheme="minorHAnsi" w:hAnsiTheme="minorHAnsi" w:cstheme="minorHAnsi"/>
          <w:sz w:val="24"/>
          <w:szCs w:val="24"/>
        </w:rPr>
        <w:t xml:space="preserve"> = 5.75,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1.42) when the </w:t>
      </w:r>
      <w:r w:rsidR="00F442AF" w:rsidRPr="0027028A">
        <w:rPr>
          <w:rStyle w:val="ql-author-22597813"/>
          <w:rFonts w:asciiTheme="minorHAnsi" w:hAnsiTheme="minorHAnsi" w:cstheme="minorHAnsi"/>
          <w:sz w:val="24"/>
          <w:szCs w:val="24"/>
        </w:rPr>
        <w:t>vibrat</w:t>
      </w:r>
      <w:r w:rsidR="00F442AF">
        <w:rPr>
          <w:rStyle w:val="ql-author-22597813"/>
          <w:rFonts w:asciiTheme="minorHAnsi" w:hAnsiTheme="minorHAnsi" w:cstheme="minorHAnsi"/>
          <w:sz w:val="24"/>
          <w:szCs w:val="24"/>
        </w:rPr>
        <w:t xml:space="preserve">ing toolkit </w:t>
      </w:r>
      <w:r w:rsidRPr="0027028A">
        <w:rPr>
          <w:rStyle w:val="ql-author-22597813"/>
          <w:rFonts w:asciiTheme="minorHAnsi" w:hAnsiTheme="minorHAnsi" w:cstheme="minorHAnsi"/>
          <w:sz w:val="24"/>
          <w:szCs w:val="24"/>
        </w:rPr>
        <w:t>was located on the wrist (</w:t>
      </w:r>
      <w:r w:rsidRPr="00956878">
        <w:rPr>
          <w:rStyle w:val="Emphasis"/>
          <w:rFonts w:asciiTheme="minorHAnsi" w:hAnsiTheme="minorHAnsi" w:cstheme="minorHAnsi"/>
          <w:i w:val="0"/>
          <w:iCs w:val="0"/>
          <w:sz w:val="24"/>
          <w:szCs w:val="24"/>
        </w:rPr>
        <w:t>M</w:t>
      </w:r>
      <w:r w:rsidRPr="0027028A">
        <w:rPr>
          <w:rStyle w:val="ql-author-22597813"/>
          <w:rFonts w:asciiTheme="minorHAnsi" w:hAnsiTheme="minorHAnsi" w:cstheme="minorHAnsi"/>
          <w:sz w:val="24"/>
          <w:szCs w:val="24"/>
        </w:rPr>
        <w:t xml:space="preserve"> = 4.17,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0.92), </w:t>
      </w:r>
      <w:r w:rsidRPr="0027028A">
        <w:rPr>
          <w:rStyle w:val="ql-author-22597813"/>
          <w:rFonts w:asciiTheme="minorHAnsi" w:hAnsiTheme="minorHAnsi" w:cstheme="minorHAnsi"/>
          <w:i/>
          <w:iCs/>
          <w:sz w:val="24"/>
          <w:szCs w:val="24"/>
        </w:rPr>
        <w:t>p</w:t>
      </w:r>
      <w:r w:rsidRPr="0027028A">
        <w:rPr>
          <w:rStyle w:val="ql-author-22597813"/>
          <w:rFonts w:asciiTheme="minorHAnsi" w:hAnsiTheme="minorHAnsi" w:cstheme="minorHAnsi"/>
          <w:sz w:val="24"/>
          <w:szCs w:val="24"/>
        </w:rPr>
        <w:t xml:space="preserve"> &lt; </w:t>
      </w:r>
      <w:r w:rsidR="00EC6E09">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01. When the vibrating toolkit was located on the finger (</w:t>
      </w:r>
      <w:r w:rsidRPr="00956878">
        <w:rPr>
          <w:rStyle w:val="Emphasis"/>
          <w:rFonts w:asciiTheme="minorHAnsi" w:hAnsiTheme="minorHAnsi" w:cstheme="minorHAnsi"/>
          <w:i w:val="0"/>
          <w:iCs w:val="0"/>
          <w:sz w:val="24"/>
          <w:szCs w:val="24"/>
        </w:rPr>
        <w:t>M</w:t>
      </w:r>
      <w:r w:rsidRPr="0027028A">
        <w:rPr>
          <w:rStyle w:val="Emphasis"/>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 xml:space="preserve">= 4.71,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1.63), it showed no significant difference with neither the temple area (</w:t>
      </w:r>
      <w:r w:rsidRPr="0027028A">
        <w:rPr>
          <w:rStyle w:val="Emphasis"/>
          <w:rFonts w:asciiTheme="minorHAnsi" w:hAnsiTheme="minorHAnsi" w:cstheme="minorHAnsi"/>
          <w:sz w:val="24"/>
          <w:szCs w:val="24"/>
        </w:rPr>
        <w:t xml:space="preserve">p </w:t>
      </w:r>
      <w:r w:rsidRPr="0027028A">
        <w:rPr>
          <w:rStyle w:val="ql-author-22597813"/>
          <w:rFonts w:asciiTheme="minorHAnsi" w:hAnsiTheme="minorHAnsi" w:cstheme="minorHAnsi"/>
          <w:sz w:val="24"/>
          <w:szCs w:val="24"/>
        </w:rPr>
        <w:t xml:space="preserve">= </w:t>
      </w:r>
      <w:r w:rsidR="00EC6E09">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09) nor the wrist (</w:t>
      </w:r>
      <w:r w:rsidRPr="0027028A">
        <w:rPr>
          <w:rStyle w:val="Emphasis"/>
          <w:rFonts w:asciiTheme="minorHAnsi" w:hAnsiTheme="minorHAnsi" w:cstheme="minorHAnsi"/>
          <w:sz w:val="24"/>
          <w:szCs w:val="24"/>
        </w:rPr>
        <w:t>p</w:t>
      </w:r>
      <w:r w:rsidRPr="0027028A">
        <w:rPr>
          <w:rStyle w:val="ql-author-22597813"/>
          <w:rFonts w:asciiTheme="minorHAnsi" w:hAnsiTheme="minorHAnsi" w:cstheme="minorHAnsi"/>
          <w:sz w:val="24"/>
          <w:szCs w:val="24"/>
        </w:rPr>
        <w:t xml:space="preserve"> = </w:t>
      </w:r>
      <w:r w:rsidR="008C673A">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 xml:space="preserve">.56). </w:t>
      </w:r>
      <w:r w:rsidRPr="0027028A">
        <w:rPr>
          <w:rStyle w:val="ql-author-24852710"/>
          <w:rFonts w:asciiTheme="minorHAnsi" w:hAnsiTheme="minorHAnsi" w:cstheme="minorHAnsi"/>
          <w:sz w:val="24"/>
          <w:szCs w:val="24"/>
        </w:rPr>
        <w:t xml:space="preserve">Interestingly, as shown in </w:t>
      </w:r>
      <w:r w:rsidRPr="00C67626">
        <w:rPr>
          <w:rStyle w:val="ql-author-24852710"/>
          <w:rFonts w:asciiTheme="minorHAnsi" w:hAnsiTheme="minorHAnsi" w:cstheme="minorHAnsi"/>
          <w:b/>
          <w:bCs/>
          <w:sz w:val="24"/>
          <w:szCs w:val="24"/>
        </w:rPr>
        <w:t xml:space="preserve">Figure </w:t>
      </w:r>
      <w:r w:rsidR="00B71732">
        <w:rPr>
          <w:rStyle w:val="ql-author-24852710"/>
          <w:rFonts w:asciiTheme="minorHAnsi" w:hAnsiTheme="minorHAnsi" w:cstheme="minorHAnsi"/>
          <w:b/>
          <w:bCs/>
          <w:sz w:val="24"/>
          <w:szCs w:val="24"/>
        </w:rPr>
        <w:t>8</w:t>
      </w:r>
      <w:r w:rsidRPr="0027028A">
        <w:rPr>
          <w:rStyle w:val="ql-author-24852710"/>
          <w:rFonts w:asciiTheme="minorHAnsi" w:hAnsiTheme="minorHAnsi" w:cstheme="minorHAnsi"/>
          <w:sz w:val="24"/>
          <w:szCs w:val="24"/>
        </w:rPr>
        <w:t xml:space="preserve">, while </w:t>
      </w:r>
      <w:r w:rsidR="00A43D8F">
        <w:rPr>
          <w:rStyle w:val="ql-author-24852710"/>
          <w:rFonts w:asciiTheme="minorHAnsi" w:hAnsiTheme="minorHAnsi" w:cstheme="minorHAnsi"/>
          <w:sz w:val="24"/>
          <w:szCs w:val="24"/>
        </w:rPr>
        <w:t>participants</w:t>
      </w:r>
      <w:r w:rsidRPr="0027028A">
        <w:rPr>
          <w:rStyle w:val="ql-author-24852710"/>
          <w:rFonts w:asciiTheme="minorHAnsi" w:hAnsiTheme="minorHAnsi" w:cstheme="minorHAnsi"/>
          <w:sz w:val="24"/>
          <w:szCs w:val="24"/>
        </w:rPr>
        <w:t xml:space="preserve"> perceived the highest level of vibration </w:t>
      </w:r>
      <w:r w:rsidR="008C673A">
        <w:rPr>
          <w:rStyle w:val="ql-author-24852710"/>
          <w:rFonts w:asciiTheme="minorHAnsi" w:hAnsiTheme="minorHAnsi" w:cstheme="minorHAnsi"/>
          <w:sz w:val="24"/>
          <w:szCs w:val="24"/>
        </w:rPr>
        <w:t>in</w:t>
      </w:r>
      <w:r w:rsidR="008C673A" w:rsidRPr="0027028A">
        <w:rPr>
          <w:rStyle w:val="ql-author-24852710"/>
          <w:rFonts w:asciiTheme="minorHAnsi" w:hAnsiTheme="minorHAnsi" w:cstheme="minorHAnsi"/>
          <w:sz w:val="24"/>
          <w:szCs w:val="24"/>
        </w:rPr>
        <w:t xml:space="preserve"> </w:t>
      </w:r>
      <w:r w:rsidRPr="0027028A">
        <w:rPr>
          <w:rStyle w:val="ql-author-24852710"/>
          <w:rFonts w:asciiTheme="minorHAnsi" w:hAnsiTheme="minorHAnsi" w:cstheme="minorHAnsi"/>
          <w:sz w:val="24"/>
          <w:szCs w:val="24"/>
        </w:rPr>
        <w:t>the temple area, the preference for the vibrating toolkit to be located at the temple area was the lowest.</w:t>
      </w:r>
    </w:p>
    <w:p w14:paraId="1378FABA" w14:textId="77777777" w:rsidR="0055182C" w:rsidRPr="0027028A" w:rsidRDefault="0055182C" w:rsidP="0052198B">
      <w:pPr>
        <w:pStyle w:val="a"/>
        <w:adjustRightInd w:val="0"/>
        <w:snapToGrid w:val="0"/>
        <w:spacing w:after="0" w:line="240" w:lineRule="auto"/>
        <w:jc w:val="both"/>
        <w:rPr>
          <w:rFonts w:asciiTheme="minorHAnsi" w:hAnsiTheme="minorHAnsi" w:cstheme="minorHAnsi"/>
          <w:sz w:val="24"/>
          <w:szCs w:val="24"/>
        </w:rPr>
      </w:pPr>
    </w:p>
    <w:p w14:paraId="698BA51A" w14:textId="0F0C6A4C"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8</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2D49C0FF"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017DB55B" w14:textId="7A318B28" w:rsidR="002F590F" w:rsidRPr="0027028A" w:rsidRDefault="00AC42F2" w:rsidP="0052198B">
      <w:pPr>
        <w:pStyle w:val="ql-align-justify"/>
        <w:adjustRightInd w:val="0"/>
        <w:snapToGrid w:val="0"/>
        <w:spacing w:before="0" w:beforeAutospacing="0" w:after="0" w:afterAutospacing="0"/>
        <w:jc w:val="both"/>
        <w:rPr>
          <w:rStyle w:val="ql-author-24852710"/>
          <w:rFonts w:asciiTheme="minorHAnsi" w:hAnsiTheme="minorHAnsi" w:cstheme="minorHAnsi"/>
          <w:lang w:val="en-US"/>
        </w:rPr>
      </w:pPr>
      <w:r w:rsidRPr="0027028A">
        <w:rPr>
          <w:rStyle w:val="ql-author-24852710"/>
          <w:rFonts w:asciiTheme="minorHAnsi" w:hAnsiTheme="minorHAnsi" w:cstheme="minorHAnsi"/>
          <w:lang w:val="en-US"/>
        </w:rPr>
        <w:t xml:space="preserve">Lastly, analysis on usage of daily wearable accessories </w:t>
      </w:r>
      <w:r w:rsidR="004D466C" w:rsidRPr="006E493D">
        <w:rPr>
          <w:rStyle w:val="ql-author-24852710"/>
          <w:rFonts w:asciiTheme="minorHAnsi" w:hAnsiTheme="minorHAnsi" w:cstheme="minorHAnsi"/>
          <w:lang w:val="en-HK"/>
        </w:rPr>
        <w:t>(i.e.</w:t>
      </w:r>
      <w:r w:rsidR="008C673A">
        <w:rPr>
          <w:rStyle w:val="ql-author-24852710"/>
          <w:rFonts w:asciiTheme="minorHAnsi" w:hAnsiTheme="minorHAnsi" w:cstheme="minorHAnsi"/>
          <w:lang w:val="en-HK"/>
        </w:rPr>
        <w:t>,</w:t>
      </w:r>
      <w:r w:rsidR="004D466C" w:rsidRPr="006E493D">
        <w:rPr>
          <w:rStyle w:val="ql-author-24852710"/>
          <w:rFonts w:asciiTheme="minorHAnsi" w:hAnsiTheme="minorHAnsi" w:cstheme="minorHAnsi"/>
          <w:lang w:val="en-HK"/>
        </w:rPr>
        <w:t xml:space="preserve"> watch, glasses, earphones, and ring) </w:t>
      </w:r>
      <w:r w:rsidRPr="0027028A">
        <w:rPr>
          <w:rStyle w:val="ql-author-24852710"/>
          <w:rFonts w:asciiTheme="minorHAnsi" w:hAnsiTheme="minorHAnsi" w:cstheme="minorHAnsi"/>
          <w:lang w:val="en-US"/>
        </w:rPr>
        <w:t xml:space="preserve">among participants reflected that over 50% of the participants wore a watch in their everyday life, suggesting the feasibility of </w:t>
      </w:r>
      <w:r w:rsidR="0090402A" w:rsidRPr="0027028A">
        <w:rPr>
          <w:rStyle w:val="ql-author-24852710"/>
          <w:rFonts w:asciiTheme="minorHAnsi" w:hAnsiTheme="minorHAnsi" w:cstheme="minorHAnsi"/>
          <w:lang w:val="en-US"/>
        </w:rPr>
        <w:t>adopting</w:t>
      </w:r>
      <w:r w:rsidRPr="0027028A">
        <w:rPr>
          <w:rStyle w:val="ql-author-24852710"/>
          <w:rFonts w:asciiTheme="minorHAnsi" w:hAnsiTheme="minorHAnsi" w:cstheme="minorHAnsi"/>
          <w:lang w:val="en-US"/>
        </w:rPr>
        <w:t xml:space="preserve"> wearable vibrotactile devices as a warning system in real</w:t>
      </w:r>
      <w:r w:rsidR="00A9513D" w:rsidRPr="0027028A">
        <w:rPr>
          <w:rStyle w:val="ql-author-24852710"/>
          <w:rFonts w:asciiTheme="minorHAnsi" w:hAnsiTheme="minorHAnsi" w:cstheme="minorHAnsi"/>
          <w:lang w:val="en-US"/>
        </w:rPr>
        <w:t xml:space="preserve"> </w:t>
      </w:r>
      <w:r w:rsidRPr="0027028A">
        <w:rPr>
          <w:rStyle w:val="ql-author-24852710"/>
          <w:rFonts w:asciiTheme="minorHAnsi" w:hAnsiTheme="minorHAnsi" w:cstheme="minorHAnsi"/>
          <w:lang w:val="en-US"/>
        </w:rPr>
        <w:t>life</w:t>
      </w:r>
      <w:r w:rsidR="00F442AF">
        <w:rPr>
          <w:rStyle w:val="ql-author-24852710"/>
          <w:rFonts w:asciiTheme="minorHAnsi" w:hAnsiTheme="minorHAnsi" w:cstheme="minorHAnsi"/>
          <w:lang w:val="en-US"/>
        </w:rPr>
        <w:t xml:space="preserve"> (as illustrated in </w:t>
      </w:r>
      <w:r w:rsidR="00F442AF">
        <w:rPr>
          <w:rStyle w:val="ql-author-24852710"/>
          <w:rFonts w:asciiTheme="minorHAnsi" w:hAnsiTheme="minorHAnsi" w:cstheme="minorHAnsi"/>
          <w:b/>
          <w:bCs/>
          <w:lang w:val="en-US"/>
        </w:rPr>
        <w:t xml:space="preserve">Figure </w:t>
      </w:r>
      <w:r w:rsidR="00B71732">
        <w:rPr>
          <w:rStyle w:val="ql-author-24852710"/>
          <w:rFonts w:asciiTheme="minorHAnsi" w:hAnsiTheme="minorHAnsi" w:cstheme="minorHAnsi"/>
          <w:b/>
          <w:bCs/>
          <w:lang w:val="en-US"/>
        </w:rPr>
        <w:t>9</w:t>
      </w:r>
      <w:r w:rsidR="00F442AF">
        <w:rPr>
          <w:rStyle w:val="ql-author-24852710"/>
          <w:rFonts w:asciiTheme="minorHAnsi" w:hAnsiTheme="minorHAnsi" w:cstheme="minorHAnsi"/>
          <w:lang w:val="en-US"/>
        </w:rPr>
        <w:t>)</w:t>
      </w:r>
      <w:r w:rsidRPr="0027028A">
        <w:rPr>
          <w:rStyle w:val="ql-author-24852710"/>
          <w:rFonts w:asciiTheme="minorHAnsi" w:hAnsiTheme="minorHAnsi" w:cstheme="minorHAnsi"/>
          <w:lang w:val="en-US"/>
        </w:rPr>
        <w:t>.</w:t>
      </w:r>
    </w:p>
    <w:p w14:paraId="4EA318CF"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61FB923E" w14:textId="017AE9BD" w:rsidR="002F590F" w:rsidRPr="0027028A" w:rsidRDefault="00AC42F2" w:rsidP="0052198B">
      <w:pPr>
        <w:pStyle w:val="ql-long-24852710"/>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9</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B26400D" w14:textId="77777777" w:rsidR="002F590F" w:rsidRPr="0027028A" w:rsidRDefault="002F590F" w:rsidP="0052198B">
      <w:pPr>
        <w:pStyle w:val="ql-long-24852710"/>
        <w:adjustRightInd w:val="0"/>
        <w:snapToGrid w:val="0"/>
        <w:spacing w:before="0" w:beforeAutospacing="0" w:after="0" w:afterAutospacing="0"/>
        <w:jc w:val="both"/>
        <w:rPr>
          <w:rFonts w:asciiTheme="minorHAnsi" w:hAnsiTheme="minorHAnsi" w:cstheme="minorHAnsi"/>
          <w:lang w:val="en-US"/>
        </w:rPr>
      </w:pPr>
    </w:p>
    <w:p w14:paraId="5573D8EF" w14:textId="7B42D2BC" w:rsidR="002F590F" w:rsidRPr="0027028A" w:rsidRDefault="00AC42F2" w:rsidP="0052198B">
      <w:pPr>
        <w:pStyle w:val="ql-long-24852710"/>
        <w:adjustRightInd w:val="0"/>
        <w:snapToGrid w:val="0"/>
        <w:spacing w:before="0" w:beforeAutospacing="0" w:after="0" w:afterAutospacing="0"/>
        <w:jc w:val="both"/>
        <w:rPr>
          <w:rFonts w:asciiTheme="minorHAnsi" w:eastAsiaTheme="minorEastAsia" w:hAnsiTheme="minorHAnsi" w:cstheme="minorHAnsi"/>
          <w:color w:val="000000"/>
          <w:lang w:val="en-HK"/>
        </w:rPr>
      </w:pPr>
      <w:r w:rsidRPr="0027028A">
        <w:rPr>
          <w:rFonts w:asciiTheme="minorHAnsi" w:hAnsiTheme="minorHAnsi" w:cstheme="minorHAnsi"/>
          <w:lang w:val="en-HK"/>
        </w:rPr>
        <w:t>With multiple smart wearable accessories such as smart rin</w:t>
      </w:r>
      <w:r w:rsidR="00511FAD" w:rsidRPr="0027028A">
        <w:rPr>
          <w:rFonts w:asciiTheme="minorHAnsi" w:hAnsiTheme="minorHAnsi" w:cstheme="minorHAnsi"/>
          <w:lang w:val="en-HK"/>
        </w:rPr>
        <w:t>gs</w:t>
      </w:r>
      <w:r w:rsidRPr="0027028A">
        <w:rPr>
          <w:rFonts w:asciiTheme="minorHAnsi" w:hAnsiTheme="minorHAnsi" w:cstheme="minorHAnsi"/>
          <w:lang w:val="en-HK"/>
        </w:rPr>
        <w:t>, smart</w:t>
      </w:r>
      <w:r w:rsidR="00391241" w:rsidRPr="0027028A">
        <w:rPr>
          <w:rFonts w:asciiTheme="minorHAnsi" w:hAnsiTheme="minorHAnsi" w:cstheme="minorHAnsi"/>
          <w:lang w:val="en-HK"/>
        </w:rPr>
        <w:t>watches,</w:t>
      </w:r>
      <w:r w:rsidRPr="0027028A">
        <w:rPr>
          <w:rFonts w:asciiTheme="minorHAnsi" w:hAnsiTheme="minorHAnsi" w:cstheme="minorHAnsi"/>
          <w:lang w:val="en-HK"/>
        </w:rPr>
        <w:t xml:space="preserve"> and smart glasses now available in the market, </w:t>
      </w:r>
      <w:r w:rsidR="003A3871">
        <w:rPr>
          <w:rFonts w:asciiTheme="minorHAnsi" w:hAnsiTheme="minorHAnsi" w:cstheme="minorHAnsi"/>
          <w:lang w:val="en-HK"/>
        </w:rPr>
        <w:t xml:space="preserve">the </w:t>
      </w:r>
      <w:r w:rsidRPr="0027028A">
        <w:rPr>
          <w:rFonts w:asciiTheme="minorHAnsi" w:hAnsiTheme="minorHAnsi" w:cstheme="minorHAnsi"/>
          <w:lang w:val="en-HK"/>
        </w:rPr>
        <w:t>application of ta</w:t>
      </w:r>
      <w:r w:rsidRPr="0027028A">
        <w:rPr>
          <w:rFonts w:asciiTheme="minorHAnsi" w:hAnsiTheme="minorHAnsi" w:cstheme="minorHAnsi"/>
          <w:color w:val="000000"/>
          <w:lang w:val="en-HK"/>
        </w:rPr>
        <w:t>ctile warnings on wearable accessories is right around the corner. The current research confirmed the effectiveness of wearable vibrotactile devices as a valuable warning system in facilitating drivers’ emergent brake response time. The average brake response time was reduced by 297 ms, 251 ms, and 210 ms for wearing the vibrotactile devices on the wrist, finger, and temple</w:t>
      </w:r>
      <w:r w:rsidR="008C673A">
        <w:rPr>
          <w:rFonts w:asciiTheme="minorHAnsi" w:hAnsiTheme="minorHAnsi" w:cstheme="minorHAnsi"/>
          <w:color w:val="000000"/>
          <w:lang w:val="en-HK"/>
        </w:rPr>
        <w:t>,</w:t>
      </w:r>
      <w:r w:rsidRPr="0027028A">
        <w:rPr>
          <w:rFonts w:asciiTheme="minorHAnsi" w:hAnsiTheme="minorHAnsi" w:cstheme="minorHAnsi"/>
          <w:color w:val="000000"/>
          <w:lang w:val="en-HK"/>
        </w:rPr>
        <w:t xml:space="preserve"> respectively</w:t>
      </w:r>
      <w:r w:rsidR="008C673A">
        <w:rPr>
          <w:rFonts w:asciiTheme="minorHAnsi" w:hAnsiTheme="minorHAnsi" w:cstheme="minorHAnsi"/>
          <w:color w:val="000000"/>
          <w:lang w:val="en-HK"/>
        </w:rPr>
        <w:t>,</w:t>
      </w:r>
      <w:r w:rsidRPr="0027028A">
        <w:rPr>
          <w:rFonts w:asciiTheme="minorHAnsi" w:hAnsiTheme="minorHAnsi" w:cstheme="minorHAnsi"/>
          <w:color w:val="000000"/>
          <w:lang w:val="en-HK"/>
        </w:rPr>
        <w:t xml:space="preserve"> in comparison to not wearing a tactile </w:t>
      </w:r>
      <w:r w:rsidR="002E1736" w:rsidRPr="0027028A">
        <w:rPr>
          <w:rFonts w:asciiTheme="minorHAnsi" w:hAnsiTheme="minorHAnsi" w:cstheme="minorHAnsi"/>
          <w:color w:val="000000"/>
          <w:lang w:val="en-HK"/>
        </w:rPr>
        <w:t>warning</w:t>
      </w:r>
      <w:r w:rsidRPr="0027028A">
        <w:rPr>
          <w:rFonts w:asciiTheme="minorHAnsi" w:hAnsiTheme="minorHAnsi" w:cstheme="minorHAnsi"/>
          <w:color w:val="000000"/>
          <w:lang w:val="en-HK"/>
        </w:rPr>
        <w:t xml:space="preserve"> device. </w:t>
      </w:r>
      <w:bookmarkStart w:id="6" w:name="_Hlk38912661"/>
      <w:r w:rsidRPr="0027028A">
        <w:rPr>
          <w:rFonts w:asciiTheme="minorHAnsi" w:hAnsiTheme="minorHAnsi" w:cstheme="minorHAnsi"/>
          <w:color w:val="000000"/>
          <w:lang w:val="en-HK"/>
        </w:rPr>
        <w:t>The current results showed that vibrati</w:t>
      </w:r>
      <w:r w:rsidR="007005D8">
        <w:rPr>
          <w:rFonts w:asciiTheme="minorHAnsi" w:hAnsiTheme="minorHAnsi" w:cstheme="minorHAnsi"/>
          <w:color w:val="000000"/>
          <w:lang w:val="en-HK"/>
        </w:rPr>
        <w:t>ng</w:t>
      </w:r>
      <w:r w:rsidRPr="0027028A">
        <w:rPr>
          <w:rFonts w:asciiTheme="minorHAnsi" w:hAnsiTheme="minorHAnsi" w:cstheme="minorHAnsi"/>
          <w:color w:val="000000"/>
          <w:lang w:val="en-HK"/>
        </w:rPr>
        <w:t xml:space="preserve"> warnings delivered on the wrist produced the fastest brake response time, resulting </w:t>
      </w:r>
      <w:r w:rsidR="00A02732" w:rsidRPr="0027028A">
        <w:rPr>
          <w:rFonts w:asciiTheme="minorHAnsi" w:hAnsiTheme="minorHAnsi" w:cstheme="minorHAnsi"/>
          <w:color w:val="000000"/>
          <w:lang w:val="en-HK"/>
        </w:rPr>
        <w:t xml:space="preserve">in </w:t>
      </w:r>
      <w:r w:rsidRPr="0027028A">
        <w:rPr>
          <w:rFonts w:asciiTheme="minorHAnsi" w:hAnsiTheme="minorHAnsi" w:cstheme="minorHAnsi"/>
          <w:color w:val="000000"/>
          <w:lang w:val="en-HK"/>
        </w:rPr>
        <w:t xml:space="preserve">a 23% </w:t>
      </w:r>
      <w:r w:rsidR="00A02732" w:rsidRPr="0027028A">
        <w:rPr>
          <w:rFonts w:asciiTheme="minorHAnsi" w:hAnsiTheme="minorHAnsi" w:cstheme="minorHAnsi"/>
          <w:color w:val="000000"/>
          <w:lang w:val="en-HK"/>
        </w:rPr>
        <w:t xml:space="preserve">decline </w:t>
      </w:r>
      <w:r w:rsidRPr="0027028A">
        <w:rPr>
          <w:rFonts w:asciiTheme="minorHAnsi" w:hAnsiTheme="minorHAnsi" w:cstheme="minorHAnsi"/>
          <w:color w:val="000000"/>
          <w:lang w:val="en-HK"/>
        </w:rPr>
        <w:t xml:space="preserve">in brake response time compared to not receiving any tactile warning. </w:t>
      </w:r>
      <w:bookmarkStart w:id="7" w:name="_Hlk38912395"/>
      <w:r w:rsidRPr="0027028A">
        <w:rPr>
          <w:rFonts w:asciiTheme="minorHAnsi" w:hAnsiTheme="minorHAnsi" w:cstheme="minorHAnsi"/>
          <w:color w:val="000000"/>
          <w:lang w:val="en-HK"/>
        </w:rPr>
        <w:t>However, other factors such as gender</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KSjbGiK6","properties":{"formattedCitation":"\\super 46\\nosupersub{}","plainCitation":"46","noteIndex":0},"citationItems":[{"id":1910,"uris":["http://zotero.org/groups/2439660/items/TSEBYHDI"],"uri":["http://zotero.org/groups/2439660/items/TSEBYHDI"],"itemData":{"id":1910,"type":"article-journal","abstract":"Earlier research has suggested that tactile sensitivity, like visual and auditory acuity, may decrease with increasing age. But are decrements in tactile sensitivity attributable to changes in the nervous system, or simply to alterations in the mechanical properties of the skin? In the present study, skin compliance and discriminative thresholds for two-point and gap stimuli were measured on the pad of the left index finger of 102 persons ranging in age from 18 to 84 years. For both types of stimuli, age was found to be a significant predictor of tactile sensitivity, even when skin compliance and gender were controlled. The relationship between increasing age and decrements in tactile discrimination is apparently not attributable to changes in the mechanical properties of the skin, but to other factors, which may include changes in the nervous system affecting the speed, quantity, or quality of information processing.","container-title":"Somatosensory &amp; Motor Research","DOI":"10.3109/08990229309028824","ISSN":"0899-0220","issue":"1","journalAbbreviation":"Somatosens Mot Res","language":"eng","note":"PMID: 8484297","page":"63-67","source":"PubMed","title":"The relationship between skin compliance, age, gender, and tactile discriminative thresholds in humans","volume":"10","author":[{"family":"Woodward","given":"K. L."}],"issued":{"date-parts":[["1993"]]}}}],"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rPr>
        <w:t>46</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age</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VAuZ1uT7","properties":{"formattedCitation":"\\super 46, 47\\nosupersub{}","plainCitation":"46, 47","noteIndex":0},"citationItems":[{"id":1910,"uris":["http://zotero.org/groups/2439660/items/TSEBYHDI"],"uri":["http://zotero.org/groups/2439660/items/TSEBYHDI"],"itemData":{"id":1910,"type":"article-journal","abstract":"Earlier research has suggested that tactile sensitivity, like visual and auditory acuity, may decrease with increasing age. But are decrements in tactile sensitivity attributable to changes in the nervous system, or simply to alterations in the mechanical properties of the skin? In the present study, skin compliance and discriminative thresholds for two-point and gap stimuli were measured on the pad of the left index finger of 102 persons ranging in age from 18 to 84 years. For both types of stimuli, age was found to be a significant predictor of tactile sensitivity, even when skin compliance and gender were controlled. The relationship between increasing age and decrements in tactile discrimination is apparently not attributable to changes in the mechanical properties of the skin, but to other factors, which may include changes in the nervous system affecting the speed, quantity, or quality of information processing.","container-title":"Somatosensory &amp; Motor Research","DOI":"10.3109/08990229309028824","ISSN":"0899-0220","issue":"1","journalAbbreviation":"Somatosens Mot Res","language":"eng","note":"PMID: 8484297","page":"63-67","source":"PubMed","title":"The relationship between skin compliance, age, gender, and tactile discriminative thresholds in humans","volume":"10","author":[{"family":"Woodward","given":"K. L."}],"issued":{"date-parts":[["1993"]]}}},{"id":1912,"uris":["http://zotero.org/groups/2439660/items/V2QGPS5T"],"uri":["http://zotero.org/groups/2439660/items/V2QGPS5T"],"itemData":{"id":1912,"type":"article-journal","abstract":"Spatial acuity over 13 regions of the body was assessed cross-sectionally in 122 male and female subjects between 8 and 87 years of age. Of two measures, the primary one was a threshold for detecting a gap between two points (a refinement of the conventional two-point threshold). The secondary one was a threshold of point localization in 7 of these 13 body regions. The two measures yielded similar pictures of body acuity and age-related changes in acuity, and they agreed in essentials with an early acuity map dating back to Weber in 1835, as cited and confirmed experimentally by Weinstein (1968). To this acuity map, the present study added the dimension of age. The main finding was that aging is much harder on some body regions than on others. Declining acuity with age was found to characterize all regions to one degree or another, but the hands and feet turned out to be far more vulnerable than the more central regions, including the very acute lip and tongue. Deterioration of acuity in the great toe (averaging 400% between youth and advanced age) and fingertip (averaging 130%) may adversely affect such diverse activities as braille reading, grasping, and maintaining balance. The acuity map determined by gap discrimination was essentially the same for males and females; however, males gave significantly smaller localization thresholds than females. In two body regions tested (fingertip and upper lip), children significantly outperformed young adults at gap discrimination.","container-title":"Somatosensory &amp; Motor Research","DOI":"10.3109/08990229609051403","ISSN":"0899-0220","issue":"2","journalAbbreviation":"Somatosens Mot Res","language":"eng","note":"PMID: 8844964","page":"153-166","source":"PubMed","title":"Spatial acuity of the body surface over the life span","volume":"13","author":[{"family":"Stevens","given":"J. C."},{"family":"Choo","given":"K. K."}],"issued":{"date-parts":[["1996"]]}}}],"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rPr>
        <w:t>46,47</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and individual differences</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ajIaqnbr","properties":{"formattedCitation":"\\super 48, 49\\nosupersub{}","plainCitation":"48, 49","noteIndex":0},"citationItems":[{"id":1914,"uris":["http://zotero.org/groups/2439660/items/YCCGDGR8"],"uri":["http://zotero.org/groups/2439660/items/YCCGDGR8"],"itemData":{"id":1914,"type":"article-journal","abstract":"The study was conducted on the skin samples obtained from glabrous human skin to find out study the density and structure of Meissner's corpuscle (MC) at different sites like finger tips, palm, front of forearm, sole, lips, prepuce of penis, dorsum of hand and dorsum of foot. The skin samples were taken from sixty persons (with age range of 2-72 years); 5 pm thick section were prepared, impregnated with silver and observed under compound light microscope. Density of the MCs was studied by calculating Meissner's Index (MI). Different sites had different MIs, which ranged from 0.28 to 0.96. The highest MI was observed at the finger tip and lowest at the prepuce of penis. The shape and size of the MC has direct relationship with its site and function. Largest size of the MC was at finger tip (120-260 x 64-84 mu m) and the smallest at prepuce of penis (66-84 x 38-52 mu m). In less tactile areas like dorsum of hand and foot, the shape of the MC was globular and its structure simple while as in more sensitive areas like finger tips, the shape changed to oval or cylindrical form with complex structure.","container-title":"Journal of the Anatomical Society of India","issue":"1","journalAbbreviation":"Journal of the Anatomical Society of India","page":"30-33","source":"ResearchGate","title":"Density and structural variations of Meissner's corpuscle at different sites in human glabrous skin","volume":"57","author":[{"family":"Bhat","given":"Ghulam"},{"family":"Bhat","given":"Mohammed"},{"family":"Kour","given":"Kulbeer"},{"family":"Shah","given":"Dr Bashir"}],"issued":{"date-parts":[["2008",6,1]]}}},{"id":1917,"uris":["http://zotero.org/groups/2439660/items/MB4EQGGE"],"uri":["http://zotero.org/groups/2439660/items/MB4EQGGE"],"itemData":{"id":1917,"type":"article-journal","abstract":"In control subjects, warned auditory reaction time (RT) for a given effector organ was less than the warned visual RT for the same organ. The RT of the circuits between eye or ear or sites of tactile stimulation (SOS) and the index fingers were significantly shorter than that between eye or ear or the same SOS and the right or left big toes. The greater the distance between the SOS and the brain the longer the RT of the response by a given effector organ. The overall signal speed (OASS) from the neck to the index finger was less than that from the neck to the big toe. The OASS from the neck to a given effector was less than that from the toe to the same effector. Sensory nerve impulse speed was slightly faster than motor nerve impulse speed. The overall synaptic delay and estimated number of synapses (ENOS) of simple tactile reaction neuronal circuits of normal subjects did not significantly vary with site of tactile stimulation or effector organ. The mean number of synapses of various tactile reaction neuronal circuits of normal subjects was estimated to be between 69 and 77, which is far greater than the number of synapses in the touch-tactile and motor pathways combined. The overall synaptic delay in the tactile reaction neuronal circuits between SOS and the left and right big toes were significantly lower in sniffers than in control subjects. This may be due to a decrease in either the average synaptic delay, the number of synapses, or both in the tactile reaction neuronal circuits between sites of stimulation and big toes (but not index fingers) in sniffers.","container-title":"Physiology &amp; Behavior","DOI":"10.1016/0031-9384(88)90171-0","ISSN":"0031-9384","issue":"5","journalAbbreviation":"Physiology &amp; Behavior","language":"en","page":"423-431","source":"ScienceDirect","title":"Reaction time, impulse speed, overall synaptic delay and number of synapses in tactile reaction neuronal circuits of normal subjects and thinner sniffers","volume":"42","author":[{"family":"Chentanez","given":"Thyon"},{"family":"Keatisuwan","given":"Waree"},{"family":"Akaraphan","given":"Apasara"},{"family":"Chaunchaiyakul","given":"Rungchai"},{"family":"Lechanavanich","given":"Chiyasit"},{"family":"Hiranrat","given":"Sirirat"},{"family":"Chaiwatcharaporn","given":"Chalerm"},{"family":"Glinsukon","given":"Thirayudh"}],"issued":{"date-parts":[["1988",1,1]]}}}],"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lang w:val="en-HK"/>
        </w:rPr>
        <w:t>48,49</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xml:space="preserve"> in tactile sensibility can also affect the effectiveness of tactile warnings. Further investigation that includes more factors is therefore required to determine the optimal location for placing the tactile warning devices. </w:t>
      </w:r>
      <w:bookmarkEnd w:id="6"/>
      <w:bookmarkEnd w:id="7"/>
      <w:r w:rsidRPr="0027028A">
        <w:rPr>
          <w:rFonts w:asciiTheme="minorHAnsi" w:hAnsiTheme="minorHAnsi" w:cstheme="minorHAnsi"/>
          <w:color w:val="000000"/>
          <w:lang w:val="en-HK"/>
        </w:rPr>
        <w:t>The findings not only indicated the value of developing wearable vibrotac</w:t>
      </w:r>
      <w:r w:rsidRPr="0027028A">
        <w:rPr>
          <w:rFonts w:asciiTheme="minorHAnsi" w:hAnsiTheme="minorHAnsi" w:cstheme="minorHAnsi"/>
          <w:lang w:val="en-HK"/>
        </w:rPr>
        <w:t xml:space="preserve">tile devices, but also </w:t>
      </w:r>
      <w:r w:rsidR="00122F2D" w:rsidRPr="0027028A">
        <w:rPr>
          <w:rFonts w:asciiTheme="minorHAnsi" w:hAnsiTheme="minorHAnsi" w:cstheme="minorHAnsi"/>
          <w:lang w:val="en-HK"/>
        </w:rPr>
        <w:t>prop</w:t>
      </w:r>
      <w:r w:rsidR="00E45310" w:rsidRPr="0027028A">
        <w:rPr>
          <w:rFonts w:asciiTheme="minorHAnsi" w:hAnsiTheme="minorHAnsi" w:cstheme="minorHAnsi"/>
          <w:lang w:val="en-HK"/>
        </w:rPr>
        <w:t>o</w:t>
      </w:r>
      <w:r w:rsidR="00122F2D" w:rsidRPr="0027028A">
        <w:rPr>
          <w:rFonts w:asciiTheme="minorHAnsi" w:hAnsiTheme="minorHAnsi" w:cstheme="minorHAnsi"/>
          <w:lang w:val="en-HK"/>
        </w:rPr>
        <w:t xml:space="preserve">sed </w:t>
      </w:r>
      <w:r w:rsidRPr="0027028A">
        <w:rPr>
          <w:rFonts w:asciiTheme="minorHAnsi" w:hAnsiTheme="minorHAnsi" w:cstheme="minorHAnsi"/>
          <w:lang w:val="en-HK"/>
        </w:rPr>
        <w:t>a</w:t>
      </w:r>
      <w:r w:rsidR="00122F2D" w:rsidRPr="0027028A">
        <w:rPr>
          <w:rFonts w:asciiTheme="minorHAnsi" w:hAnsiTheme="minorHAnsi" w:cstheme="minorHAnsi"/>
          <w:lang w:val="en-HK"/>
        </w:rPr>
        <w:t xml:space="preserve"> potential</w:t>
      </w:r>
      <w:r w:rsidRPr="0027028A">
        <w:rPr>
          <w:rFonts w:asciiTheme="minorHAnsi" w:hAnsiTheme="minorHAnsi" w:cstheme="minorHAnsi"/>
          <w:lang w:val="en-HK"/>
        </w:rPr>
        <w:t xml:space="preserve"> alternative form of </w:t>
      </w:r>
      <w:r w:rsidR="00E45310" w:rsidRPr="0027028A">
        <w:rPr>
          <w:rFonts w:asciiTheme="minorHAnsi" w:hAnsiTheme="minorHAnsi" w:cstheme="minorHAnsi"/>
          <w:lang w:val="en-HK"/>
        </w:rPr>
        <w:t xml:space="preserve">tactile forward collision </w:t>
      </w:r>
      <w:r w:rsidRPr="0027028A">
        <w:rPr>
          <w:rFonts w:asciiTheme="minorHAnsi" w:hAnsiTheme="minorHAnsi" w:cstheme="minorHAnsi"/>
          <w:lang w:val="en-HK"/>
        </w:rPr>
        <w:t>warning system that is less expensive, more feasible, and highly operative</w:t>
      </w:r>
      <w:r w:rsidR="0096189F" w:rsidRPr="0027028A">
        <w:rPr>
          <w:rFonts w:asciiTheme="minorHAnsi" w:hAnsiTheme="minorHAnsi" w:cstheme="minorHAnsi"/>
          <w:lang w:val="en-HK"/>
        </w:rPr>
        <w:t xml:space="preserve"> in comparison to other tactile warning systems such as vibration seat</w:t>
      </w:r>
      <w:r w:rsidR="00D17A86" w:rsidRPr="0027028A">
        <w:rPr>
          <w:rFonts w:asciiTheme="minorHAnsi" w:hAnsiTheme="minorHAnsi" w:cstheme="minorHAnsi"/>
          <w:lang w:val="en-HK"/>
        </w:rPr>
        <w:fldChar w:fldCharType="begin"/>
      </w:r>
      <w:r w:rsidR="00D17A86" w:rsidRPr="0027028A">
        <w:rPr>
          <w:rFonts w:asciiTheme="minorHAnsi" w:hAnsiTheme="minorHAnsi" w:cstheme="minorHAnsi"/>
          <w:lang w:val="en-HK"/>
        </w:rPr>
        <w:instrText xml:space="preserve"> ADDIN ZOTERO_ITEM CSL_CITATION {"citationID":"vD6e82QO","properties":{"formattedCitation":"\\super 10\\nosupersub{}","plainCitation":"10","noteIndex":0},"citationItems":[{"id":1543,"uris":["http://zotero.org/groups/2439660/items/E7WIWRQC"],"uri":["http://zotero.org/groups/2439660/items/E7WIWRQC"],"itemData":{"id":1543,"type":"article-journal","abstract":"A vibrotactile display, consisting of eight vibrating elements or tactors mounted in a driver’s seat, was tested in a driving simulator. Participants drove with visual, tactile and multimodal navigation displays through a built-up area. Workload and the reaction time to navigation messages were measured for normal and high workload conditions. The results demonstrated that the tactile navigation display reduces the driver’s workload compared to the visual display, particularly in the high workload group. The fastest reaction was found with the multimodal display. It was concluded that this study quantitatively supports the claims that a localised vibration or tap is an intuitive way to present direction information, and that employing the tactile channel may release other heavily loaded sensory channels, therefore potentially providing a major safety enhancement.","container-title":"Transportation Research Part F: Traffic Psychology and Behaviour","DOI":"10.1016/j.trf.2004.09.003","ISSN":"1369-8478","issue":"4","journalAbbreviation":"Transportation Research Part F: Traffic Psychology and Behaviour","language":"en","page":"247-256","source":"ScienceDirect","title":"Vibrotactile in-vehicle navigation system","volume":"7","author":[{"family":"Van Erp","given":"Jan B. F."},{"family":"Van Veen","given":"Hendrik A. H. C."}],"issued":{"date-parts":[["2004",7,1]]}}}],"schema":"https://github.com/citation-style-language/schema/raw/master/csl-citation.json"} </w:instrText>
      </w:r>
      <w:r w:rsidR="00D17A86" w:rsidRPr="0027028A">
        <w:rPr>
          <w:rFonts w:asciiTheme="minorHAnsi" w:hAnsiTheme="minorHAnsi" w:cstheme="minorHAnsi"/>
          <w:lang w:val="en-HK"/>
        </w:rPr>
        <w:fldChar w:fldCharType="separate"/>
      </w:r>
      <w:r w:rsidR="00D17A86" w:rsidRPr="00B94488">
        <w:rPr>
          <w:rFonts w:asciiTheme="minorHAnsi" w:hAnsiTheme="minorHAnsi" w:cstheme="minorHAnsi"/>
          <w:vertAlign w:val="superscript"/>
          <w:lang w:val="en-HK"/>
        </w:rPr>
        <w:t>10</w:t>
      </w:r>
      <w:r w:rsidR="00D17A86" w:rsidRPr="0027028A">
        <w:rPr>
          <w:rFonts w:asciiTheme="minorHAnsi" w:hAnsiTheme="minorHAnsi" w:cstheme="minorHAnsi"/>
          <w:lang w:val="en-HK"/>
        </w:rPr>
        <w:fldChar w:fldCharType="end"/>
      </w:r>
      <w:r w:rsidR="0096189F" w:rsidRPr="0027028A">
        <w:rPr>
          <w:rFonts w:asciiTheme="minorHAnsi" w:hAnsiTheme="minorHAnsi" w:cstheme="minorHAnsi"/>
          <w:lang w:val="en-HK"/>
        </w:rPr>
        <w:t xml:space="preserve"> or vibration vest</w:t>
      </w:r>
      <w:r w:rsidR="00D17A86" w:rsidRPr="0027028A">
        <w:rPr>
          <w:rFonts w:asciiTheme="minorHAnsi" w:hAnsiTheme="minorHAnsi" w:cstheme="minorHAnsi"/>
          <w:lang w:val="en-HK"/>
        </w:rPr>
        <w:fldChar w:fldCharType="begin"/>
      </w:r>
      <w:r w:rsidR="00BD7B5D">
        <w:rPr>
          <w:rFonts w:asciiTheme="minorHAnsi" w:hAnsiTheme="minorHAnsi" w:cstheme="minorHAnsi"/>
          <w:lang w:val="en-HK"/>
        </w:rPr>
        <w:instrText xml:space="preserve"> ADDIN ZOTERO_ITEM CSL_CITATION {"citationID":"ZfYI9HVR","properties":{"formattedCitation":"\\super 50\\nosupersub{}","plainCitation":"50","noteIndex":0},"citationItems":[{"id":1921,"uris":["http://zotero.org/groups/2439660/items/W3UEMX2X"],"uri":["http://zotero.org/groups/2439660/items/W3UEMX2X"],"itemData":{"id":1921,"type":"paper-conference","abstract":"During a 10 day taxiflight to the International Space Station (ISS) in 2004, Dutch astronaut Andre Kuipers is scheduled to test a multi-purpose vibrotactile vest. The main application of the vest is supporting the astronaut's orientation awareness. To this end, we employ an artificial gravity vector analogy. The location of vibration on the torso indicates the direction of a vector representing the standard ISS orientation. This application is hypothesised to increase the astronaut's performance and safety. A second application is designed to be used during rest. Additional vibrating elements are attached to the ankles, knees, elbows and wrists of the astronaut. By using specific, pre-programmed spatiotemporal patterns, the astronaut can get the feeling of whole body stimulation. This will support the astronaut in sensing and locating his extremities in space. This application is hypothesised to compensate for the sensory deprivation of the proprioceptive system during weightlessness, result-ing in increased comfort for the astronaut.","container-title":"Proceedings of eurohaptics","event-place":"Dublin, Ireland","page":"405-408","publisher-place":"Dublin, Ireland","source":"Semantic Scholar","title":"A multi-purpose tactile vest for astronauts in the international space station","author":[{"family":"Erp","given":"Jan B. F.","non-dropping-particle":"van"},{"family":"Veen","given":"Hendrik A. H. C.","non-dropping-particle":"van"}],"issued":{"date-parts":[["2003",7]]}}}],"schema":"https://github.com/citation-style-language/schema/raw/master/csl-citation.json"} </w:instrText>
      </w:r>
      <w:r w:rsidR="00D17A86" w:rsidRPr="0027028A">
        <w:rPr>
          <w:rFonts w:asciiTheme="minorHAnsi" w:hAnsiTheme="minorHAnsi" w:cstheme="minorHAnsi"/>
          <w:lang w:val="en-HK"/>
        </w:rPr>
        <w:fldChar w:fldCharType="separate"/>
      </w:r>
      <w:r w:rsidR="00BD7B5D" w:rsidRPr="001252B1">
        <w:rPr>
          <w:rFonts w:ascii="Calibri" w:hAnsi="Calibri" w:cs="Calibri"/>
          <w:vertAlign w:val="superscript"/>
          <w:lang w:val="en-HK"/>
        </w:rPr>
        <w:t>50</w:t>
      </w:r>
      <w:r w:rsidR="00D17A86" w:rsidRPr="0027028A">
        <w:rPr>
          <w:rFonts w:asciiTheme="minorHAnsi" w:hAnsiTheme="minorHAnsi" w:cstheme="minorHAnsi"/>
          <w:lang w:val="en-HK"/>
        </w:rPr>
        <w:fldChar w:fldCharType="end"/>
      </w:r>
      <w:r w:rsidRPr="0027028A">
        <w:rPr>
          <w:rFonts w:asciiTheme="minorHAnsi" w:hAnsiTheme="minorHAnsi" w:cstheme="minorHAnsi"/>
          <w:lang w:val="en-HK"/>
        </w:rPr>
        <w:t>.</w:t>
      </w:r>
    </w:p>
    <w:p w14:paraId="58563B17" w14:textId="77777777" w:rsidR="002F590F" w:rsidRPr="0027028A" w:rsidRDefault="002F590F" w:rsidP="0052198B">
      <w:pPr>
        <w:pStyle w:val="ql-long-24852710"/>
        <w:adjustRightInd w:val="0"/>
        <w:snapToGrid w:val="0"/>
        <w:spacing w:before="0" w:beforeAutospacing="0" w:after="0" w:afterAutospacing="0"/>
        <w:jc w:val="both"/>
        <w:rPr>
          <w:rFonts w:asciiTheme="minorHAnsi" w:hAnsiTheme="minorHAnsi" w:cstheme="minorHAnsi"/>
          <w:lang w:val="en-HK"/>
        </w:rPr>
      </w:pPr>
    </w:p>
    <w:p w14:paraId="7F25BB44" w14:textId="413AB890" w:rsidR="002F590F"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rPr>
        <w:t>FIGURE AND TABLE LEGENDS:</w:t>
      </w:r>
    </w:p>
    <w:p w14:paraId="4E1F69FB" w14:textId="77777777" w:rsidR="00FA31A2" w:rsidRPr="0027028A" w:rsidRDefault="00FA31A2" w:rsidP="0052198B">
      <w:pPr>
        <w:snapToGrid w:val="0"/>
        <w:spacing w:after="0" w:line="240" w:lineRule="auto"/>
        <w:rPr>
          <w:rFonts w:asciiTheme="minorHAnsi" w:hAnsiTheme="minorHAnsi" w:cstheme="minorHAnsi"/>
          <w:color w:val="808080"/>
        </w:rPr>
      </w:pPr>
    </w:p>
    <w:p w14:paraId="543B209F" w14:textId="4705E29B" w:rsidR="00F476F5" w:rsidRPr="00334B57" w:rsidRDefault="00F476F5" w:rsidP="0052198B">
      <w:pPr>
        <w:snapToGrid w:val="0"/>
        <w:spacing w:after="0" w:line="240" w:lineRule="auto"/>
        <w:rPr>
          <w:rFonts w:asciiTheme="minorHAnsi" w:hAnsiTheme="minorHAnsi" w:cstheme="minorHAnsi"/>
          <w:b/>
          <w:bCs/>
          <w:color w:val="auto"/>
        </w:rPr>
      </w:pPr>
      <w:r w:rsidRPr="0027028A">
        <w:rPr>
          <w:rFonts w:asciiTheme="minorHAnsi" w:hAnsiTheme="minorHAnsi" w:cstheme="minorHAnsi"/>
          <w:b/>
          <w:bCs/>
          <w:color w:val="auto"/>
        </w:rPr>
        <w:t>Table 1: List of default settings for the driving simulation software.</w:t>
      </w:r>
      <w:r w:rsidRPr="0027028A">
        <w:rPr>
          <w:rFonts w:asciiTheme="minorHAnsi" w:hAnsiTheme="minorHAnsi" w:cstheme="minorHAnsi"/>
          <w:color w:val="auto"/>
        </w:rPr>
        <w:t xml:space="preserve"> A list of the default values </w:t>
      </w:r>
      <w:r w:rsidRPr="0027028A">
        <w:rPr>
          <w:rFonts w:asciiTheme="minorHAnsi" w:hAnsiTheme="minorHAnsi" w:cstheme="minorHAnsi"/>
          <w:color w:val="auto"/>
        </w:rPr>
        <w:lastRenderedPageBreak/>
        <w:t>of all the associated configura</w:t>
      </w:r>
      <w:r w:rsidR="00D14649" w:rsidRPr="0027028A">
        <w:rPr>
          <w:rFonts w:asciiTheme="minorHAnsi" w:hAnsiTheme="minorHAnsi" w:cstheme="minorHAnsi"/>
          <w:color w:val="auto"/>
        </w:rPr>
        <w:t>ble</w:t>
      </w:r>
      <w:r w:rsidRPr="0027028A">
        <w:rPr>
          <w:rFonts w:asciiTheme="minorHAnsi" w:hAnsiTheme="minorHAnsi" w:cstheme="minorHAnsi"/>
          <w:color w:val="auto"/>
        </w:rPr>
        <w:t xml:space="preserve"> options of the driving simulation software </w:t>
      </w:r>
      <w:r w:rsidR="00D14649" w:rsidRPr="0027028A">
        <w:rPr>
          <w:rFonts w:asciiTheme="minorHAnsi" w:hAnsiTheme="minorHAnsi" w:cstheme="minorHAnsi"/>
          <w:color w:val="auto"/>
        </w:rPr>
        <w:t>along with a detailed description of each option</w:t>
      </w:r>
      <w:r w:rsidRPr="0027028A">
        <w:rPr>
          <w:rFonts w:asciiTheme="minorHAnsi" w:hAnsiTheme="minorHAnsi" w:cstheme="minorHAnsi"/>
          <w:color w:val="auto"/>
        </w:rPr>
        <w:t>.</w:t>
      </w:r>
    </w:p>
    <w:p w14:paraId="51D9D7BF" w14:textId="46A90ACB" w:rsidR="00F476F5" w:rsidRPr="0027028A" w:rsidRDefault="00F476F5" w:rsidP="0052198B">
      <w:pPr>
        <w:snapToGrid w:val="0"/>
        <w:spacing w:after="0" w:line="240" w:lineRule="auto"/>
        <w:rPr>
          <w:rFonts w:asciiTheme="minorHAnsi" w:hAnsiTheme="minorHAnsi" w:cstheme="minorHAnsi"/>
          <w:bCs/>
          <w:color w:val="auto"/>
        </w:rPr>
      </w:pPr>
    </w:p>
    <w:p w14:paraId="5E0FEBA1" w14:textId="04C74DF3" w:rsidR="00DD60CF" w:rsidRDefault="00DD60CF" w:rsidP="0052198B">
      <w:pPr>
        <w:snapToGrid w:val="0"/>
        <w:spacing w:after="0" w:line="240" w:lineRule="auto"/>
        <w:rPr>
          <w:rFonts w:asciiTheme="minorHAnsi" w:hAnsiTheme="minorHAnsi" w:cstheme="minorHAnsi"/>
        </w:rPr>
      </w:pPr>
      <w:r w:rsidRPr="0027028A">
        <w:rPr>
          <w:rFonts w:asciiTheme="minorHAnsi" w:hAnsiTheme="minorHAnsi" w:cstheme="minorHAnsi"/>
          <w:b/>
          <w:color w:val="auto"/>
        </w:rPr>
        <w:t xml:space="preserve">Figure 1: </w:t>
      </w:r>
      <w:r w:rsidR="007005D8">
        <w:rPr>
          <w:rFonts w:asciiTheme="minorHAnsi" w:hAnsiTheme="minorHAnsi" w:cstheme="minorHAnsi"/>
          <w:b/>
          <w:color w:val="auto"/>
        </w:rPr>
        <w:t>An image of the</w:t>
      </w:r>
      <w:r w:rsidRPr="0027028A">
        <w:rPr>
          <w:rFonts w:asciiTheme="minorHAnsi" w:hAnsiTheme="minorHAnsi" w:cstheme="minorHAnsi"/>
          <w:b/>
          <w:color w:val="auto"/>
        </w:rPr>
        <w:t xml:space="preserve"> driving simulator. </w:t>
      </w:r>
      <w:r w:rsidR="00BB64D4" w:rsidRPr="0027028A">
        <w:rPr>
          <w:rFonts w:asciiTheme="minorHAnsi" w:hAnsiTheme="minorHAnsi" w:cstheme="minorHAnsi"/>
          <w:bCs/>
          <w:color w:val="auto"/>
        </w:rPr>
        <w:t xml:space="preserve">The driving simulator consisted of </w:t>
      </w:r>
      <w:r w:rsidR="00BB64D4" w:rsidRPr="0027028A">
        <w:rPr>
          <w:rFonts w:asciiTheme="minorHAnsi" w:hAnsiTheme="minorHAnsi" w:cstheme="minorHAnsi"/>
        </w:rPr>
        <w:t>a steering wheel and gearbox, three pedals, a vehicle, and an 80-inch projection screen with a resolution of 3840 × 2160.</w:t>
      </w:r>
    </w:p>
    <w:p w14:paraId="698AA766" w14:textId="133D96ED" w:rsidR="002463E4" w:rsidRDefault="002463E4" w:rsidP="0052198B">
      <w:pPr>
        <w:snapToGrid w:val="0"/>
        <w:spacing w:after="0" w:line="240" w:lineRule="auto"/>
        <w:rPr>
          <w:rFonts w:asciiTheme="minorHAnsi" w:hAnsiTheme="minorHAnsi" w:cstheme="minorHAnsi"/>
        </w:rPr>
      </w:pPr>
    </w:p>
    <w:p w14:paraId="3CD3C263" w14:textId="059BEA49" w:rsidR="002463E4" w:rsidRPr="00A22F93" w:rsidRDefault="002463E4" w:rsidP="0052198B">
      <w:pPr>
        <w:snapToGrid w:val="0"/>
        <w:spacing w:after="0" w:line="240" w:lineRule="auto"/>
        <w:rPr>
          <w:rFonts w:asciiTheme="minorHAnsi" w:hAnsiTheme="minorHAnsi" w:cstheme="minorHAnsi"/>
          <w:color w:val="auto"/>
        </w:rPr>
      </w:pPr>
      <w:r>
        <w:rPr>
          <w:rFonts w:asciiTheme="minorHAnsi" w:hAnsiTheme="minorHAnsi" w:cstheme="minorHAnsi"/>
          <w:b/>
          <w:bCs/>
        </w:rPr>
        <w:t xml:space="preserve">Figure 2: </w:t>
      </w:r>
      <w:r w:rsidR="00AF512C">
        <w:rPr>
          <w:rFonts w:asciiTheme="minorHAnsi" w:hAnsiTheme="minorHAnsi" w:cstheme="minorHAnsi"/>
          <w:b/>
          <w:bCs/>
        </w:rPr>
        <w:t>Images</w:t>
      </w:r>
      <w:r>
        <w:rPr>
          <w:rFonts w:asciiTheme="minorHAnsi" w:hAnsiTheme="minorHAnsi" w:cstheme="minorHAnsi"/>
          <w:b/>
          <w:bCs/>
        </w:rPr>
        <w:t xml:space="preserve"> of the vibrating toolkit.</w:t>
      </w:r>
      <w:r w:rsidR="00A22F93">
        <w:rPr>
          <w:rFonts w:asciiTheme="minorHAnsi" w:hAnsiTheme="minorHAnsi" w:cstheme="minorHAnsi"/>
          <w:b/>
          <w:bCs/>
        </w:rPr>
        <w:t xml:space="preserve"> </w:t>
      </w:r>
      <w:r w:rsidR="00A22F93">
        <w:rPr>
          <w:rFonts w:asciiTheme="minorHAnsi" w:hAnsiTheme="minorHAnsi" w:cstheme="minorHAnsi"/>
        </w:rPr>
        <w:t xml:space="preserve">The vibrating toolkit consisted of </w:t>
      </w:r>
      <w:r w:rsidR="00AF512C">
        <w:rPr>
          <w:rFonts w:asciiTheme="minorHAnsi" w:hAnsiTheme="minorHAnsi" w:cstheme="minorHAnsi"/>
        </w:rPr>
        <w:t>four</w:t>
      </w:r>
      <w:r w:rsidR="00A22F93">
        <w:rPr>
          <w:rFonts w:asciiTheme="minorHAnsi" w:hAnsiTheme="minorHAnsi" w:cstheme="minorHAnsi"/>
        </w:rPr>
        <w:t xml:space="preserve"> </w:t>
      </w:r>
      <w:r w:rsidR="000F3267">
        <w:rPr>
          <w:rFonts w:asciiTheme="minorHAnsi" w:hAnsiTheme="minorHAnsi" w:cstheme="minorHAnsi"/>
        </w:rPr>
        <w:t xml:space="preserve">individual modules </w:t>
      </w:r>
      <w:r w:rsidR="007D76EA">
        <w:rPr>
          <w:rFonts w:asciiTheme="minorHAnsi" w:hAnsiTheme="minorHAnsi" w:cstheme="minorHAnsi"/>
        </w:rPr>
        <w:t>that</w:t>
      </w:r>
      <w:r w:rsidR="000F3267">
        <w:rPr>
          <w:rFonts w:asciiTheme="minorHAnsi" w:hAnsiTheme="minorHAnsi" w:cstheme="minorHAnsi"/>
        </w:rPr>
        <w:t xml:space="preserve"> can be activated separately. Each module has a dimension </w:t>
      </w:r>
      <w:r w:rsidR="000F3267" w:rsidRPr="000F3267">
        <w:rPr>
          <w:rFonts w:asciiTheme="minorHAnsi" w:hAnsiTheme="minorHAnsi" w:cstheme="minorHAnsi"/>
        </w:rPr>
        <w:t xml:space="preserve">of </w:t>
      </w:r>
      <w:r w:rsidR="000F3267" w:rsidRPr="000F3267">
        <w:rPr>
          <w:rStyle w:val="ql-author-22597813"/>
          <w:rFonts w:asciiTheme="minorHAnsi" w:hAnsiTheme="minorHAnsi" w:cstheme="minorHAnsi"/>
          <w:color w:val="auto"/>
        </w:rPr>
        <w:t>67 x 57 x 29 mm.</w:t>
      </w:r>
    </w:p>
    <w:p w14:paraId="77DB270B" w14:textId="35EFC986" w:rsidR="00DD60CF" w:rsidRDefault="00DD60CF" w:rsidP="0052198B">
      <w:pPr>
        <w:snapToGrid w:val="0"/>
        <w:spacing w:after="0" w:line="240" w:lineRule="auto"/>
        <w:rPr>
          <w:rFonts w:asciiTheme="minorHAnsi" w:hAnsiTheme="minorHAnsi" w:cstheme="minorHAnsi"/>
          <w:b/>
          <w:color w:val="auto"/>
        </w:rPr>
      </w:pPr>
    </w:p>
    <w:p w14:paraId="4B12DB64" w14:textId="1A05A787" w:rsidR="008120A2" w:rsidRPr="008120A2" w:rsidRDefault="008120A2" w:rsidP="0052198B">
      <w:pPr>
        <w:snapToGrid w:val="0"/>
        <w:spacing w:after="0" w:line="240" w:lineRule="auto"/>
        <w:rPr>
          <w:rFonts w:asciiTheme="minorHAnsi" w:hAnsiTheme="minorHAnsi" w:cstheme="minorHAnsi"/>
          <w:bCs/>
          <w:color w:val="auto"/>
        </w:rPr>
      </w:pPr>
      <w:r>
        <w:rPr>
          <w:rFonts w:asciiTheme="minorHAnsi" w:hAnsiTheme="minorHAnsi" w:cstheme="minorHAnsi"/>
          <w:b/>
          <w:color w:val="auto"/>
        </w:rPr>
        <w:t xml:space="preserve">Figure 3: A labeled screenshot of the codes in </w:t>
      </w:r>
      <w:r w:rsidR="00FA31A2">
        <w:rPr>
          <w:rFonts w:asciiTheme="minorHAnsi" w:hAnsiTheme="minorHAnsi" w:cstheme="minorHAnsi"/>
          <w:b/>
          <w:color w:val="auto"/>
        </w:rPr>
        <w:t>S</w:t>
      </w:r>
      <w:r>
        <w:rPr>
          <w:rFonts w:asciiTheme="minorHAnsi" w:hAnsiTheme="minorHAnsi" w:cstheme="minorHAnsi"/>
          <w:b/>
          <w:color w:val="auto"/>
        </w:rPr>
        <w:t xml:space="preserve">upplemental </w:t>
      </w:r>
      <w:r w:rsidR="00FA31A2">
        <w:rPr>
          <w:rFonts w:asciiTheme="minorHAnsi" w:hAnsiTheme="minorHAnsi" w:cstheme="minorHAnsi"/>
          <w:b/>
          <w:color w:val="auto"/>
        </w:rPr>
        <w:t>C</w:t>
      </w:r>
      <w:r>
        <w:rPr>
          <w:rFonts w:asciiTheme="minorHAnsi" w:hAnsiTheme="minorHAnsi" w:cstheme="minorHAnsi"/>
          <w:b/>
          <w:color w:val="auto"/>
        </w:rPr>
        <w:t xml:space="preserve">oding </w:t>
      </w:r>
      <w:r w:rsidR="00FA31A2">
        <w:rPr>
          <w:rFonts w:asciiTheme="minorHAnsi" w:hAnsiTheme="minorHAnsi" w:cstheme="minorHAnsi"/>
          <w:b/>
          <w:color w:val="auto"/>
        </w:rPr>
        <w:t>F</w:t>
      </w:r>
      <w:r>
        <w:rPr>
          <w:rFonts w:asciiTheme="minorHAnsi" w:hAnsiTheme="minorHAnsi" w:cstheme="minorHAnsi"/>
          <w:b/>
          <w:color w:val="auto"/>
        </w:rPr>
        <w:t>ile 1.</w:t>
      </w:r>
      <w:r>
        <w:rPr>
          <w:rFonts w:asciiTheme="minorHAnsi" w:hAnsiTheme="minorHAnsi" w:cstheme="minorHAnsi"/>
          <w:bCs/>
          <w:color w:val="auto"/>
        </w:rPr>
        <w:t xml:space="preserve"> The labeled screenshot of codes provides an easier reference for the vibrating toolkit configuration and preparation. These codes are used to </w:t>
      </w:r>
      <w:r w:rsidR="007005D8">
        <w:rPr>
          <w:rFonts w:asciiTheme="minorHAnsi" w:hAnsiTheme="minorHAnsi" w:cstheme="minorHAnsi"/>
          <w:bCs/>
          <w:color w:val="auto"/>
        </w:rPr>
        <w:t>set the vibration frequency of the toolkit</w:t>
      </w:r>
      <w:r w:rsidR="0025224F">
        <w:rPr>
          <w:rFonts w:asciiTheme="minorHAnsi" w:hAnsiTheme="minorHAnsi" w:cstheme="minorHAnsi"/>
          <w:bCs/>
          <w:color w:val="auto"/>
        </w:rPr>
        <w:t>,</w:t>
      </w:r>
      <w:r w:rsidR="007005D8">
        <w:rPr>
          <w:rFonts w:asciiTheme="minorHAnsi" w:hAnsiTheme="minorHAnsi" w:cstheme="minorHAnsi"/>
          <w:bCs/>
          <w:color w:val="auto"/>
        </w:rPr>
        <w:t xml:space="preserve"> and to synchronize the brake events in the driving simulation software and vibrating toolkit to generate vibrating warnings.</w:t>
      </w:r>
    </w:p>
    <w:p w14:paraId="127C3AA8" w14:textId="57C1C107" w:rsidR="008120A2" w:rsidRPr="0027028A" w:rsidRDefault="008120A2" w:rsidP="0052198B">
      <w:pPr>
        <w:snapToGrid w:val="0"/>
        <w:spacing w:after="0" w:line="240" w:lineRule="auto"/>
        <w:rPr>
          <w:rFonts w:asciiTheme="minorHAnsi" w:hAnsiTheme="minorHAnsi" w:cstheme="minorHAnsi"/>
          <w:b/>
          <w:color w:val="auto"/>
        </w:rPr>
      </w:pPr>
    </w:p>
    <w:p w14:paraId="26EBCF15" w14:textId="65F8A3C8" w:rsidR="00DD60CF" w:rsidRPr="0027028A" w:rsidRDefault="00DD60CF" w:rsidP="0052198B">
      <w:pPr>
        <w:snapToGrid w:val="0"/>
        <w:spacing w:after="0" w:line="240" w:lineRule="auto"/>
        <w:rPr>
          <w:rFonts w:asciiTheme="minorHAnsi" w:hAnsiTheme="minorHAnsi" w:cstheme="minorHAnsi"/>
          <w:bCs/>
          <w:color w:val="auto"/>
        </w:rPr>
      </w:pPr>
      <w:r w:rsidRPr="0027028A">
        <w:rPr>
          <w:rFonts w:asciiTheme="minorHAnsi" w:hAnsiTheme="minorHAnsi" w:cstheme="minorHAnsi"/>
          <w:b/>
          <w:color w:val="auto"/>
        </w:rPr>
        <w:t xml:space="preserve">Figure </w:t>
      </w:r>
      <w:r w:rsidR="007005D8">
        <w:rPr>
          <w:rFonts w:asciiTheme="minorHAnsi" w:hAnsiTheme="minorHAnsi" w:cstheme="minorHAnsi"/>
          <w:b/>
          <w:color w:val="auto"/>
        </w:rPr>
        <w:t>4</w:t>
      </w:r>
      <w:r w:rsidRPr="0027028A">
        <w:rPr>
          <w:rFonts w:asciiTheme="minorHAnsi" w:hAnsiTheme="minorHAnsi" w:cstheme="minorHAnsi"/>
          <w:b/>
          <w:color w:val="auto"/>
        </w:rPr>
        <w:t xml:space="preserve">: </w:t>
      </w:r>
      <w:r w:rsidR="003F5155" w:rsidRPr="0027028A">
        <w:rPr>
          <w:rFonts w:asciiTheme="minorHAnsi" w:hAnsiTheme="minorHAnsi" w:cstheme="minorHAnsi"/>
          <w:b/>
          <w:bCs/>
        </w:rPr>
        <w:t xml:space="preserve">Road map used for driving simulation. </w:t>
      </w:r>
      <w:r w:rsidR="003F5155" w:rsidRPr="0027028A">
        <w:rPr>
          <w:rFonts w:asciiTheme="minorHAnsi" w:hAnsiTheme="minorHAnsi" w:cstheme="minorHAnsi"/>
        </w:rPr>
        <w:t>The road used is a one-way road with four curves (maximum length 15</w:t>
      </w:r>
      <w:r w:rsidR="00FA31A2">
        <w:rPr>
          <w:rFonts w:asciiTheme="minorHAnsi" w:hAnsiTheme="minorHAnsi" w:cstheme="minorHAnsi"/>
        </w:rPr>
        <w:t>,</w:t>
      </w:r>
      <w:r w:rsidR="003F5155" w:rsidRPr="0027028A">
        <w:rPr>
          <w:rFonts w:asciiTheme="minorHAnsi" w:hAnsiTheme="minorHAnsi" w:cstheme="minorHAnsi"/>
        </w:rPr>
        <w:t>000 meters), three lanes, and with no traffic lights. The driving simulator software offers other road design options such as options to include road signs or billboards. An EEG-compatible version is also available. All these parameters can be adjusted</w:t>
      </w:r>
      <w:r w:rsidR="00FA31A2">
        <w:rPr>
          <w:rFonts w:asciiTheme="minorHAnsi" w:hAnsiTheme="minorHAnsi" w:cstheme="minorHAnsi"/>
        </w:rPr>
        <w:t>,</w:t>
      </w:r>
      <w:r w:rsidR="003F5155" w:rsidRPr="0027028A">
        <w:rPr>
          <w:rFonts w:asciiTheme="minorHAnsi" w:hAnsiTheme="minorHAnsi" w:cstheme="minorHAnsi"/>
        </w:rPr>
        <w:t xml:space="preserve"> if necessary.</w:t>
      </w:r>
    </w:p>
    <w:p w14:paraId="3012D4CF" w14:textId="77777777" w:rsidR="00DD60CF" w:rsidRPr="0027028A" w:rsidRDefault="00DD60CF" w:rsidP="0052198B">
      <w:pPr>
        <w:snapToGrid w:val="0"/>
        <w:spacing w:after="0" w:line="240" w:lineRule="auto"/>
        <w:rPr>
          <w:rFonts w:asciiTheme="minorHAnsi" w:hAnsiTheme="minorHAnsi" w:cstheme="minorHAnsi"/>
          <w:bCs/>
          <w:color w:val="auto"/>
        </w:rPr>
      </w:pPr>
    </w:p>
    <w:p w14:paraId="658E1EB4" w14:textId="45270135" w:rsidR="002F590F" w:rsidRPr="0025224F" w:rsidRDefault="00AC42F2" w:rsidP="0052198B">
      <w:pPr>
        <w:snapToGrid w:val="0"/>
        <w:spacing w:after="0" w:line="240" w:lineRule="auto"/>
        <w:rPr>
          <w:rFonts w:asciiTheme="minorHAnsi" w:hAnsiTheme="minorHAnsi" w:cstheme="minorHAnsi"/>
          <w:color w:val="auto"/>
        </w:rPr>
      </w:pPr>
      <w:r w:rsidRPr="0027028A">
        <w:rPr>
          <w:rFonts w:asciiTheme="minorHAnsi" w:hAnsiTheme="minorHAnsi" w:cstheme="minorHAnsi"/>
          <w:b/>
          <w:bCs/>
        </w:rPr>
        <w:t xml:space="preserve">Figure </w:t>
      </w:r>
      <w:r w:rsidR="007005D8">
        <w:rPr>
          <w:rFonts w:asciiTheme="minorHAnsi" w:hAnsiTheme="minorHAnsi" w:cstheme="minorHAnsi"/>
          <w:b/>
          <w:bCs/>
        </w:rPr>
        <w:t>5</w:t>
      </w:r>
      <w:r w:rsidRPr="0027028A">
        <w:rPr>
          <w:rFonts w:asciiTheme="minorHAnsi" w:hAnsiTheme="minorHAnsi" w:cstheme="minorHAnsi"/>
          <w:b/>
          <w:bCs/>
        </w:rPr>
        <w:t xml:space="preserve">: </w:t>
      </w:r>
      <w:r w:rsidR="003F5155" w:rsidRPr="0027028A">
        <w:rPr>
          <w:rFonts w:asciiTheme="minorHAnsi" w:hAnsiTheme="minorHAnsi" w:cstheme="minorHAnsi"/>
          <w:b/>
          <w:color w:val="auto"/>
        </w:rPr>
        <w:t xml:space="preserve">A screenshot of the driving simulation environment. </w:t>
      </w:r>
      <w:r w:rsidR="003F5155" w:rsidRPr="0027028A">
        <w:rPr>
          <w:rStyle w:val="ql-author-22597813"/>
          <w:rFonts w:asciiTheme="minorHAnsi" w:hAnsiTheme="minorHAnsi" w:cstheme="minorHAnsi"/>
          <w:color w:val="auto"/>
        </w:rPr>
        <w:t xml:space="preserve">The driving simulation experiment took place in a bright environment. The rear light of the front vehicle lights up when the front vehicle </w:t>
      </w:r>
      <w:r w:rsidR="003F5155" w:rsidRPr="0025224F">
        <w:rPr>
          <w:rStyle w:val="ql-author-22597813"/>
          <w:rFonts w:asciiTheme="minorHAnsi" w:hAnsiTheme="minorHAnsi" w:cstheme="minorHAnsi"/>
          <w:color w:val="auto"/>
        </w:rPr>
        <w:t>brakes. The bottom of the screen shows the drivers their gear and speed of their vehicle.</w:t>
      </w:r>
    </w:p>
    <w:p w14:paraId="183CDB1A" w14:textId="77777777" w:rsidR="002F590F" w:rsidRPr="0025224F" w:rsidRDefault="002F590F" w:rsidP="0052198B">
      <w:pPr>
        <w:snapToGrid w:val="0"/>
        <w:spacing w:after="0" w:line="240" w:lineRule="auto"/>
        <w:rPr>
          <w:rFonts w:asciiTheme="minorHAnsi" w:hAnsiTheme="minorHAnsi" w:cstheme="minorHAnsi"/>
          <w:color w:val="auto"/>
        </w:rPr>
      </w:pPr>
    </w:p>
    <w:p w14:paraId="71AE23A6" w14:textId="313F54A6" w:rsidR="002F590F" w:rsidRPr="00956878"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6</w:t>
      </w:r>
      <w:r w:rsidRPr="0025224F">
        <w:rPr>
          <w:rFonts w:asciiTheme="minorHAnsi" w:hAnsiTheme="minorHAnsi" w:cstheme="minorHAnsi"/>
          <w:b/>
          <w:bCs/>
          <w:color w:val="auto"/>
        </w:rPr>
        <w:t xml:space="preserve">: Brake response rate. </w:t>
      </w:r>
      <w:r w:rsidRPr="0025224F">
        <w:rPr>
          <w:rFonts w:asciiTheme="minorHAnsi" w:hAnsiTheme="minorHAnsi" w:cstheme="minorHAnsi"/>
          <w:color w:val="auto"/>
        </w:rPr>
        <w:t>Mean brake response rate</w:t>
      </w:r>
      <w:r w:rsidR="00E02C3A" w:rsidRPr="0025224F">
        <w:rPr>
          <w:rFonts w:asciiTheme="minorHAnsi" w:hAnsiTheme="minorHAnsi" w:cstheme="minorHAnsi"/>
          <w:color w:val="auto"/>
        </w:rPr>
        <w:t xml:space="preserve"> among participants</w:t>
      </w:r>
      <w:r w:rsidRPr="0025224F">
        <w:rPr>
          <w:rFonts w:asciiTheme="minorHAnsi" w:hAnsiTheme="minorHAnsi" w:cstheme="minorHAnsi"/>
          <w:color w:val="auto"/>
        </w:rPr>
        <w:t xml:space="preserve"> under each </w:t>
      </w:r>
      <w:r w:rsidR="00FC27D0" w:rsidRPr="0025224F">
        <w:rPr>
          <w:rFonts w:asciiTheme="minorHAnsi" w:hAnsiTheme="minorHAnsi" w:cstheme="minorHAnsi"/>
          <w:color w:val="auto"/>
        </w:rPr>
        <w:t xml:space="preserve">of the four </w:t>
      </w:r>
      <w:r w:rsidRPr="0025224F">
        <w:rPr>
          <w:rFonts w:asciiTheme="minorHAnsi" w:hAnsiTheme="minorHAnsi" w:cstheme="minorHAnsi"/>
          <w:color w:val="auto"/>
        </w:rPr>
        <w:t>condition</w:t>
      </w:r>
      <w:r w:rsidR="00FC27D0" w:rsidRPr="0025224F">
        <w:rPr>
          <w:rFonts w:asciiTheme="minorHAnsi" w:hAnsiTheme="minorHAnsi" w:cstheme="minorHAnsi"/>
          <w:color w:val="auto"/>
        </w:rPr>
        <w:t>s</w:t>
      </w:r>
      <w:r w:rsidR="00E02C3A" w:rsidRPr="0025224F">
        <w:rPr>
          <w:rFonts w:asciiTheme="minorHAnsi" w:hAnsiTheme="minorHAnsi" w:cstheme="minorHAnsi"/>
          <w:color w:val="auto"/>
        </w:rPr>
        <w:t xml:space="preserve"> (i.e.</w:t>
      </w:r>
      <w:r w:rsidR="00924BB3">
        <w:rPr>
          <w:rFonts w:asciiTheme="minorHAnsi" w:hAnsiTheme="minorHAnsi" w:cstheme="minorHAnsi"/>
          <w:color w:val="auto"/>
        </w:rPr>
        <w:t>,</w:t>
      </w:r>
      <w:r w:rsidR="00E02C3A" w:rsidRPr="0025224F">
        <w:rPr>
          <w:rFonts w:asciiTheme="minorHAnsi" w:hAnsiTheme="minorHAnsi" w:cstheme="minorHAnsi"/>
          <w:color w:val="auto"/>
        </w:rPr>
        <w:t xml:space="preserve"> finger, wrist, temple, and </w:t>
      </w:r>
      <w:r w:rsidR="00FC27D0" w:rsidRPr="0025224F">
        <w:rPr>
          <w:rFonts w:asciiTheme="minorHAnsi" w:hAnsiTheme="minorHAnsi" w:cstheme="minorHAnsi"/>
          <w:color w:val="auto"/>
        </w:rPr>
        <w:t>driving-only</w:t>
      </w:r>
      <w:r w:rsidR="00E02C3A" w:rsidRPr="0025224F">
        <w:rPr>
          <w:rFonts w:asciiTheme="minorHAnsi" w:hAnsiTheme="minorHAnsi" w:cstheme="minorHAnsi"/>
          <w:color w:val="auto"/>
        </w:rPr>
        <w:t>)</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409A81C7" w14:textId="77777777" w:rsidR="002F590F" w:rsidRPr="0025224F" w:rsidRDefault="002F590F" w:rsidP="0052198B">
      <w:pPr>
        <w:snapToGrid w:val="0"/>
        <w:spacing w:after="0" w:line="240" w:lineRule="auto"/>
        <w:rPr>
          <w:rFonts w:asciiTheme="minorHAnsi" w:hAnsiTheme="minorHAnsi" w:cstheme="minorHAnsi"/>
          <w:color w:val="auto"/>
        </w:rPr>
      </w:pPr>
    </w:p>
    <w:p w14:paraId="02718D7B" w14:textId="76CB62E9"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7</w:t>
      </w:r>
      <w:r w:rsidRPr="0025224F">
        <w:rPr>
          <w:rFonts w:asciiTheme="minorHAnsi" w:hAnsiTheme="minorHAnsi" w:cstheme="minorHAnsi"/>
          <w:b/>
          <w:bCs/>
          <w:color w:val="auto"/>
        </w:rPr>
        <w:t>: Brake response time.</w:t>
      </w:r>
      <w:r w:rsidRPr="0025224F">
        <w:rPr>
          <w:rFonts w:asciiTheme="minorHAnsi" w:hAnsiTheme="minorHAnsi" w:cstheme="minorHAnsi"/>
          <w:color w:val="auto"/>
        </w:rPr>
        <w:t xml:space="preserve"> Mean brake response time in seconds </w:t>
      </w:r>
      <w:r w:rsidR="00334B57" w:rsidRPr="0025224F">
        <w:rPr>
          <w:rFonts w:asciiTheme="minorHAnsi" w:hAnsiTheme="minorHAnsi" w:cstheme="minorHAnsi"/>
          <w:color w:val="auto"/>
        </w:rPr>
        <w:t xml:space="preserve">among participants </w:t>
      </w:r>
      <w:r w:rsidRPr="0025224F">
        <w:rPr>
          <w:rFonts w:asciiTheme="minorHAnsi" w:hAnsiTheme="minorHAnsi" w:cstheme="minorHAnsi"/>
          <w:color w:val="auto"/>
        </w:rPr>
        <w:t xml:space="preserve">under each </w:t>
      </w:r>
      <w:r w:rsidR="00FC27D0" w:rsidRPr="0025224F">
        <w:rPr>
          <w:rFonts w:asciiTheme="minorHAnsi" w:hAnsiTheme="minorHAnsi" w:cstheme="minorHAnsi"/>
          <w:color w:val="auto"/>
        </w:rPr>
        <w:t xml:space="preserve">of the four </w:t>
      </w:r>
      <w:r w:rsidRPr="0025224F">
        <w:rPr>
          <w:rFonts w:asciiTheme="minorHAnsi" w:hAnsiTheme="minorHAnsi" w:cstheme="minorHAnsi"/>
          <w:color w:val="auto"/>
        </w:rPr>
        <w:t>condition</w:t>
      </w:r>
      <w:r w:rsidR="00FC27D0" w:rsidRPr="0025224F">
        <w:rPr>
          <w:rFonts w:asciiTheme="minorHAnsi" w:hAnsiTheme="minorHAnsi" w:cstheme="minorHAnsi"/>
          <w:color w:val="auto"/>
        </w:rPr>
        <w:t>s (i.e.</w:t>
      </w:r>
      <w:r w:rsidR="007012BA">
        <w:rPr>
          <w:rFonts w:asciiTheme="minorHAnsi" w:hAnsiTheme="minorHAnsi" w:cstheme="minorHAnsi"/>
          <w:color w:val="auto"/>
        </w:rPr>
        <w:t>,</w:t>
      </w:r>
      <w:r w:rsidR="00FC27D0" w:rsidRPr="0025224F">
        <w:rPr>
          <w:rFonts w:asciiTheme="minorHAnsi" w:hAnsiTheme="minorHAnsi" w:cstheme="minorHAnsi"/>
          <w:color w:val="auto"/>
        </w:rPr>
        <w:t xml:space="preserve"> finger, wrist, temple, and driving-only)</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594D6785" w14:textId="77777777" w:rsidR="002F590F" w:rsidRPr="0025224F" w:rsidRDefault="002F590F" w:rsidP="0052198B">
      <w:pPr>
        <w:snapToGrid w:val="0"/>
        <w:spacing w:after="0" w:line="240" w:lineRule="auto"/>
        <w:rPr>
          <w:rFonts w:asciiTheme="minorHAnsi" w:hAnsiTheme="minorHAnsi" w:cstheme="minorHAnsi"/>
          <w:color w:val="auto"/>
        </w:rPr>
      </w:pPr>
    </w:p>
    <w:p w14:paraId="0989503C" w14:textId="45A76D8F"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8</w:t>
      </w:r>
      <w:r w:rsidRPr="0025224F">
        <w:rPr>
          <w:rFonts w:asciiTheme="minorHAnsi" w:hAnsiTheme="minorHAnsi" w:cstheme="minorHAnsi"/>
          <w:b/>
          <w:bCs/>
          <w:color w:val="auto"/>
        </w:rPr>
        <w:t>: Subjective ratings on preference for warning locations and perceived intensity of vibration</w:t>
      </w:r>
      <w:r w:rsidR="003858EE" w:rsidRPr="0025224F">
        <w:rPr>
          <w:rFonts w:asciiTheme="minorHAnsi" w:hAnsiTheme="minorHAnsi" w:cstheme="minorHAnsi"/>
          <w:b/>
          <w:bCs/>
          <w:color w:val="auto"/>
        </w:rPr>
        <w:t xml:space="preserve"> among </w:t>
      </w:r>
      <w:r w:rsidR="00881968" w:rsidRPr="0025224F">
        <w:rPr>
          <w:rFonts w:asciiTheme="minorHAnsi" w:hAnsiTheme="minorHAnsi" w:cstheme="minorHAnsi"/>
          <w:b/>
          <w:bCs/>
          <w:color w:val="auto"/>
        </w:rPr>
        <w:t>participants</w:t>
      </w:r>
      <w:r w:rsidRPr="0025224F">
        <w:rPr>
          <w:rFonts w:asciiTheme="minorHAnsi" w:hAnsiTheme="minorHAnsi" w:cstheme="minorHAnsi"/>
          <w:b/>
          <w:bCs/>
          <w:color w:val="auto"/>
        </w:rPr>
        <w:t>.</w:t>
      </w:r>
      <w:r w:rsidRPr="0025224F">
        <w:rPr>
          <w:rFonts w:asciiTheme="minorHAnsi" w:hAnsiTheme="minorHAnsi" w:cstheme="minorHAnsi"/>
          <w:color w:val="auto"/>
        </w:rPr>
        <w:t xml:space="preserve"> Mean preferred warning location on a scale from 1 (least favorite) to 7 (most favorite) against mean perceived intensity of vibration on a scale from 1 (weak feeling) to 7 (strong feeling) for finger, wrist, and temple area</w:t>
      </w:r>
      <w:r w:rsidR="003858EE" w:rsidRPr="0025224F">
        <w:rPr>
          <w:rFonts w:asciiTheme="minorHAnsi" w:hAnsiTheme="minorHAnsi" w:cstheme="minorHAnsi"/>
          <w:color w:val="auto"/>
        </w:rPr>
        <w:t xml:space="preserve"> of all participants</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73D7BC06" w14:textId="77777777" w:rsidR="002F590F" w:rsidRPr="0025224F" w:rsidRDefault="002F590F" w:rsidP="0052198B">
      <w:pPr>
        <w:snapToGrid w:val="0"/>
        <w:spacing w:after="0" w:line="240" w:lineRule="auto"/>
        <w:rPr>
          <w:rFonts w:asciiTheme="minorHAnsi" w:hAnsiTheme="minorHAnsi" w:cstheme="minorHAnsi"/>
          <w:color w:val="auto"/>
        </w:rPr>
      </w:pPr>
    </w:p>
    <w:p w14:paraId="36553528" w14:textId="74DD9305"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 xml:space="preserve">Figure </w:t>
      </w:r>
      <w:r w:rsidR="007005D8" w:rsidRPr="0025224F">
        <w:rPr>
          <w:rFonts w:asciiTheme="minorHAnsi" w:hAnsiTheme="minorHAnsi" w:cstheme="minorHAnsi"/>
          <w:b/>
          <w:bCs/>
          <w:color w:val="auto"/>
        </w:rPr>
        <w:t>9</w:t>
      </w:r>
      <w:r w:rsidRPr="0025224F">
        <w:rPr>
          <w:rFonts w:asciiTheme="minorHAnsi" w:hAnsiTheme="minorHAnsi" w:cstheme="minorHAnsi"/>
          <w:b/>
          <w:bCs/>
          <w:color w:val="auto"/>
        </w:rPr>
        <w:t>: Usage of daily wearable accessories among participants.</w:t>
      </w:r>
      <w:r w:rsidRPr="0025224F">
        <w:rPr>
          <w:rFonts w:asciiTheme="minorHAnsi" w:hAnsiTheme="minorHAnsi" w:cstheme="minorHAnsi"/>
          <w:color w:val="auto"/>
        </w:rPr>
        <w:t xml:space="preserve"> Mean percentage of daily usage for</w:t>
      </w:r>
      <w:r w:rsidR="00334B57" w:rsidRPr="0025224F">
        <w:rPr>
          <w:rFonts w:asciiTheme="minorHAnsi" w:hAnsiTheme="minorHAnsi" w:cstheme="minorHAnsi"/>
          <w:color w:val="auto"/>
        </w:rPr>
        <w:t xml:space="preserve"> each of the</w:t>
      </w:r>
      <w:r w:rsidRPr="0025224F">
        <w:rPr>
          <w:rFonts w:asciiTheme="minorHAnsi" w:hAnsiTheme="minorHAnsi" w:cstheme="minorHAnsi"/>
          <w:color w:val="auto"/>
        </w:rPr>
        <w:t xml:space="preserve"> four wearable accessories (</w:t>
      </w:r>
      <w:r w:rsidR="00334B57" w:rsidRPr="0025224F">
        <w:rPr>
          <w:rFonts w:asciiTheme="minorHAnsi" w:hAnsiTheme="minorHAnsi" w:cstheme="minorHAnsi"/>
          <w:color w:val="auto"/>
        </w:rPr>
        <w:t>i.e.</w:t>
      </w:r>
      <w:r w:rsidR="00924BB3">
        <w:rPr>
          <w:rFonts w:asciiTheme="minorHAnsi" w:hAnsiTheme="minorHAnsi" w:cstheme="minorHAnsi"/>
          <w:color w:val="auto"/>
        </w:rPr>
        <w:t>,</w:t>
      </w:r>
      <w:r w:rsidR="00334B57" w:rsidRPr="0025224F">
        <w:rPr>
          <w:rFonts w:asciiTheme="minorHAnsi" w:hAnsiTheme="minorHAnsi" w:cstheme="minorHAnsi"/>
          <w:color w:val="auto"/>
        </w:rPr>
        <w:t xml:space="preserve"> </w:t>
      </w:r>
      <w:r w:rsidRPr="0025224F">
        <w:rPr>
          <w:rFonts w:asciiTheme="minorHAnsi" w:hAnsiTheme="minorHAnsi" w:cstheme="minorHAnsi"/>
          <w:color w:val="auto"/>
        </w:rPr>
        <w:t>watch</w:t>
      </w:r>
      <w:r w:rsidR="000A77F7" w:rsidRPr="0025224F">
        <w:rPr>
          <w:rFonts w:asciiTheme="minorHAnsi" w:hAnsiTheme="minorHAnsi" w:cstheme="minorHAnsi"/>
          <w:color w:val="auto"/>
        </w:rPr>
        <w:t>es</w:t>
      </w:r>
      <w:r w:rsidRPr="0025224F">
        <w:rPr>
          <w:rFonts w:asciiTheme="minorHAnsi" w:hAnsiTheme="minorHAnsi" w:cstheme="minorHAnsi"/>
          <w:color w:val="auto"/>
        </w:rPr>
        <w:t>, glasses, earphones, and ring</w:t>
      </w:r>
      <w:r w:rsidR="000A77F7" w:rsidRPr="0025224F">
        <w:rPr>
          <w:rFonts w:asciiTheme="minorHAnsi" w:hAnsiTheme="minorHAnsi" w:cstheme="minorHAnsi"/>
          <w:color w:val="auto"/>
        </w:rPr>
        <w:t>s</w:t>
      </w:r>
      <w:r w:rsidRPr="0025224F">
        <w:rPr>
          <w:rFonts w:asciiTheme="minorHAnsi" w:hAnsiTheme="minorHAnsi" w:cstheme="minorHAnsi"/>
          <w:color w:val="auto"/>
        </w:rPr>
        <w:t>).</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7DE5067C" w14:textId="77777777" w:rsidR="002F590F" w:rsidRPr="0027028A" w:rsidRDefault="002F590F" w:rsidP="0052198B">
      <w:pPr>
        <w:snapToGrid w:val="0"/>
        <w:spacing w:after="0" w:line="240" w:lineRule="auto"/>
        <w:rPr>
          <w:rFonts w:asciiTheme="minorHAnsi" w:hAnsiTheme="minorHAnsi" w:cstheme="minorHAnsi"/>
          <w:b/>
        </w:rPr>
      </w:pPr>
    </w:p>
    <w:p w14:paraId="5636C3C6" w14:textId="0EB02346" w:rsidR="002F590F" w:rsidRPr="0027028A" w:rsidRDefault="00AC42F2" w:rsidP="0052198B">
      <w:pPr>
        <w:snapToGrid w:val="0"/>
        <w:spacing w:after="0" w:line="240" w:lineRule="auto"/>
        <w:rPr>
          <w:rFonts w:asciiTheme="minorHAnsi" w:hAnsiTheme="minorHAnsi" w:cstheme="minorHAnsi"/>
          <w:b/>
        </w:rPr>
      </w:pPr>
      <w:r w:rsidRPr="0027028A">
        <w:rPr>
          <w:rFonts w:asciiTheme="minorHAnsi" w:hAnsiTheme="minorHAnsi" w:cstheme="minorHAnsi"/>
          <w:b/>
        </w:rPr>
        <w:t>DISCUSSION</w:t>
      </w:r>
      <w:r w:rsidRPr="0027028A">
        <w:rPr>
          <w:rFonts w:asciiTheme="minorHAnsi" w:hAnsiTheme="minorHAnsi" w:cstheme="minorHAnsi"/>
          <w:b/>
          <w:bCs/>
        </w:rPr>
        <w:t>:</w:t>
      </w:r>
    </w:p>
    <w:p w14:paraId="0E015F2B" w14:textId="146E0EFB"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lastRenderedPageBreak/>
        <w:t>The driving simulation systems and vibrating toolkits reasonably mimicked the application of potential wearable vibrotactile devices in real life, providing an effective technique in investigating driving</w:t>
      </w:r>
      <w:r w:rsidR="00007EB1">
        <w:rPr>
          <w:rFonts w:asciiTheme="minorHAnsi" w:hAnsiTheme="minorHAnsi" w:cstheme="minorHAnsi"/>
          <w:sz w:val="24"/>
          <w:szCs w:val="24"/>
        </w:rPr>
        <w:t>-</w:t>
      </w:r>
      <w:r w:rsidRPr="0027028A">
        <w:rPr>
          <w:rFonts w:asciiTheme="minorHAnsi" w:hAnsiTheme="minorHAnsi" w:cstheme="minorHAnsi"/>
          <w:sz w:val="24"/>
          <w:szCs w:val="24"/>
        </w:rPr>
        <w:t xml:space="preserve">related research. With the use of this technology, a safe experimental environment with high configurability and affordability is now available for conducting research that </w:t>
      </w:r>
      <w:r w:rsidR="00133A0D" w:rsidRPr="0027028A">
        <w:rPr>
          <w:rFonts w:asciiTheme="minorHAnsi" w:hAnsiTheme="minorHAnsi" w:cstheme="minorHAnsi"/>
          <w:sz w:val="24"/>
          <w:szCs w:val="24"/>
        </w:rPr>
        <w:t xml:space="preserve">is </w:t>
      </w:r>
      <w:r w:rsidRPr="0027028A">
        <w:rPr>
          <w:rFonts w:asciiTheme="minorHAnsi" w:hAnsiTheme="minorHAnsi" w:cstheme="minorHAnsi"/>
          <w:sz w:val="24"/>
          <w:szCs w:val="24"/>
        </w:rPr>
        <w:t>comparable to real-world driving.</w:t>
      </w:r>
    </w:p>
    <w:p w14:paraId="589B8F03" w14:textId="26771066" w:rsidR="00BD3644" w:rsidRPr="0027028A" w:rsidRDefault="00BD3644" w:rsidP="0052198B">
      <w:pPr>
        <w:pStyle w:val="a"/>
        <w:adjustRightInd w:val="0"/>
        <w:snapToGrid w:val="0"/>
        <w:spacing w:after="0" w:line="240" w:lineRule="auto"/>
        <w:jc w:val="both"/>
        <w:rPr>
          <w:rFonts w:asciiTheme="minorHAnsi" w:hAnsiTheme="minorHAnsi" w:cstheme="minorHAnsi"/>
          <w:sz w:val="24"/>
          <w:szCs w:val="24"/>
        </w:rPr>
      </w:pPr>
    </w:p>
    <w:p w14:paraId="40BCD30D" w14:textId="3A09EB65" w:rsidR="00BD3644" w:rsidRPr="0027028A" w:rsidRDefault="003858EE"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There are several steps that require more attention.</w:t>
      </w:r>
      <w:r w:rsidR="007D2711" w:rsidRPr="0027028A">
        <w:rPr>
          <w:rFonts w:asciiTheme="minorHAnsi" w:hAnsiTheme="minorHAnsi" w:cstheme="minorHAnsi"/>
          <w:sz w:val="24"/>
          <w:szCs w:val="24"/>
        </w:rPr>
        <w:t xml:space="preserve"> Firstly, during the configuration process using the “expconfig.txt”, </w:t>
      </w:r>
      <w:r w:rsidR="00D015E9" w:rsidRPr="0027028A">
        <w:rPr>
          <w:rFonts w:asciiTheme="minorHAnsi" w:hAnsiTheme="minorHAnsi" w:cstheme="minorHAnsi"/>
          <w:sz w:val="24"/>
          <w:szCs w:val="24"/>
        </w:rPr>
        <w:t>researchers should ensure</w:t>
      </w:r>
      <w:r w:rsidR="004148F4" w:rsidRPr="0027028A">
        <w:rPr>
          <w:rFonts w:asciiTheme="minorHAnsi" w:hAnsiTheme="minorHAnsi" w:cstheme="minorHAnsi"/>
          <w:sz w:val="24"/>
          <w:szCs w:val="24"/>
        </w:rPr>
        <w:t xml:space="preserve"> the training mode has been set to </w:t>
      </w:r>
      <w:r w:rsidR="00F10F7F">
        <w:rPr>
          <w:rFonts w:asciiTheme="minorHAnsi" w:hAnsiTheme="minorHAnsi" w:cstheme="minorHAnsi"/>
          <w:sz w:val="24"/>
          <w:szCs w:val="24"/>
        </w:rPr>
        <w:t>F</w:t>
      </w:r>
      <w:r w:rsidR="004148F4" w:rsidRPr="0027028A">
        <w:rPr>
          <w:rFonts w:asciiTheme="minorHAnsi" w:hAnsiTheme="minorHAnsi" w:cstheme="minorHAnsi"/>
          <w:sz w:val="24"/>
          <w:szCs w:val="24"/>
        </w:rPr>
        <w:t xml:space="preserve">alse before </w:t>
      </w:r>
      <w:r w:rsidR="00351A48" w:rsidRPr="0027028A">
        <w:rPr>
          <w:rFonts w:asciiTheme="minorHAnsi" w:hAnsiTheme="minorHAnsi" w:cstheme="minorHAnsi"/>
          <w:sz w:val="24"/>
          <w:szCs w:val="24"/>
        </w:rPr>
        <w:t xml:space="preserve">conducting </w:t>
      </w:r>
      <w:r w:rsidR="004148F4" w:rsidRPr="0027028A">
        <w:rPr>
          <w:rFonts w:asciiTheme="minorHAnsi" w:hAnsiTheme="minorHAnsi" w:cstheme="minorHAnsi"/>
          <w:sz w:val="24"/>
          <w:szCs w:val="24"/>
        </w:rPr>
        <w:t xml:space="preserve">the actual experiment </w:t>
      </w:r>
      <w:r w:rsidR="007D76EA">
        <w:rPr>
          <w:rFonts w:asciiTheme="minorHAnsi" w:hAnsiTheme="minorHAnsi" w:cstheme="minorHAnsi"/>
          <w:sz w:val="24"/>
          <w:szCs w:val="24"/>
        </w:rPr>
        <w:t>to</w:t>
      </w:r>
      <w:r w:rsidR="004148F4" w:rsidRPr="0027028A">
        <w:rPr>
          <w:rFonts w:asciiTheme="minorHAnsi" w:hAnsiTheme="minorHAnsi" w:cstheme="minorHAnsi"/>
          <w:sz w:val="24"/>
          <w:szCs w:val="24"/>
        </w:rPr>
        <w:t xml:space="preserve"> turn off the audio prompt</w:t>
      </w:r>
      <w:r w:rsidR="00D1764D" w:rsidRPr="0027028A">
        <w:rPr>
          <w:rFonts w:asciiTheme="minorHAnsi" w:hAnsiTheme="minorHAnsi" w:cstheme="minorHAnsi"/>
          <w:sz w:val="24"/>
          <w:szCs w:val="24"/>
        </w:rPr>
        <w:t xml:space="preserve"> which is designed for practice driving</w:t>
      </w:r>
      <w:r w:rsidR="008F5F05" w:rsidRPr="0027028A">
        <w:rPr>
          <w:rFonts w:asciiTheme="minorHAnsi" w:hAnsiTheme="minorHAnsi" w:cstheme="minorHAnsi"/>
          <w:sz w:val="24"/>
          <w:szCs w:val="24"/>
        </w:rPr>
        <w:t xml:space="preserve">. </w:t>
      </w:r>
      <w:r w:rsidR="007D2711" w:rsidRPr="0027028A">
        <w:rPr>
          <w:rFonts w:asciiTheme="minorHAnsi" w:hAnsiTheme="minorHAnsi" w:cstheme="minorHAnsi"/>
          <w:sz w:val="24"/>
          <w:szCs w:val="24"/>
        </w:rPr>
        <w:t>Secondly</w:t>
      </w:r>
      <w:r w:rsidRPr="0027028A">
        <w:rPr>
          <w:rFonts w:asciiTheme="minorHAnsi" w:hAnsiTheme="minorHAnsi" w:cstheme="minorHAnsi"/>
          <w:sz w:val="24"/>
          <w:szCs w:val="24"/>
        </w:rPr>
        <w:t>, i</w:t>
      </w:r>
      <w:r w:rsidR="00BD3644" w:rsidRPr="0027028A">
        <w:rPr>
          <w:rFonts w:asciiTheme="minorHAnsi" w:hAnsiTheme="minorHAnsi" w:cstheme="minorHAnsi"/>
          <w:sz w:val="24"/>
          <w:szCs w:val="24"/>
        </w:rPr>
        <w:t>t is important to note that during</w:t>
      </w:r>
      <w:r w:rsidR="003A3871">
        <w:rPr>
          <w:rFonts w:asciiTheme="minorHAnsi" w:hAnsiTheme="minorHAnsi" w:cstheme="minorHAnsi"/>
          <w:sz w:val="24"/>
          <w:szCs w:val="24"/>
        </w:rPr>
        <w:t xml:space="preserve"> the</w:t>
      </w:r>
      <w:r w:rsidR="00BD3644" w:rsidRPr="0027028A">
        <w:rPr>
          <w:rFonts w:asciiTheme="minorHAnsi" w:hAnsiTheme="minorHAnsi" w:cstheme="minorHAnsi"/>
          <w:sz w:val="24"/>
          <w:szCs w:val="24"/>
        </w:rPr>
        <w:t xml:space="preserve"> calibration process of the steering wheel, researchers should ensure th</w:t>
      </w:r>
      <w:r w:rsidR="00310674" w:rsidRPr="0027028A">
        <w:rPr>
          <w:rFonts w:asciiTheme="minorHAnsi" w:hAnsiTheme="minorHAnsi" w:cstheme="minorHAnsi"/>
          <w:sz w:val="24"/>
          <w:szCs w:val="24"/>
        </w:rPr>
        <w:t xml:space="preserve">e </w:t>
      </w:r>
      <w:r w:rsidR="00BD3644" w:rsidRPr="0027028A">
        <w:rPr>
          <w:rFonts w:asciiTheme="minorHAnsi" w:hAnsiTheme="minorHAnsi" w:cstheme="minorHAnsi"/>
          <w:sz w:val="24"/>
          <w:szCs w:val="24"/>
        </w:rPr>
        <w:t xml:space="preserve">amplitude towards both directions of the steering wheel are balanced and that, both brake and throttle pedals are floored completely. </w:t>
      </w:r>
      <w:r w:rsidR="007D2711" w:rsidRPr="0027028A">
        <w:rPr>
          <w:rFonts w:asciiTheme="minorHAnsi" w:hAnsiTheme="minorHAnsi" w:cstheme="minorHAnsi"/>
          <w:sz w:val="24"/>
          <w:szCs w:val="24"/>
        </w:rPr>
        <w:t>Thirdly</w:t>
      </w:r>
      <w:r w:rsidRPr="0027028A">
        <w:rPr>
          <w:rFonts w:asciiTheme="minorHAnsi" w:hAnsiTheme="minorHAnsi" w:cstheme="minorHAnsi"/>
          <w:sz w:val="24"/>
          <w:szCs w:val="24"/>
        </w:rPr>
        <w:t>, r</w:t>
      </w:r>
      <w:r w:rsidR="00BD3644" w:rsidRPr="0027028A">
        <w:rPr>
          <w:rFonts w:asciiTheme="minorHAnsi" w:hAnsiTheme="minorHAnsi" w:cstheme="minorHAnsi"/>
          <w:sz w:val="24"/>
          <w:szCs w:val="24"/>
        </w:rPr>
        <w:t xml:space="preserve">esearchers should also examine </w:t>
      </w:r>
      <w:r w:rsidR="00DC0DA7">
        <w:rPr>
          <w:rFonts w:asciiTheme="minorHAnsi" w:hAnsiTheme="minorHAnsi" w:cstheme="minorHAnsi"/>
          <w:sz w:val="24"/>
          <w:szCs w:val="24"/>
        </w:rPr>
        <w:t>whether</w:t>
      </w:r>
      <w:r w:rsidR="00DC0DA7" w:rsidRPr="0027028A">
        <w:rPr>
          <w:rFonts w:asciiTheme="minorHAnsi" w:hAnsiTheme="minorHAnsi" w:cstheme="minorHAnsi"/>
          <w:sz w:val="24"/>
          <w:szCs w:val="24"/>
        </w:rPr>
        <w:t xml:space="preserve"> </w:t>
      </w:r>
      <w:r w:rsidR="00BD3644" w:rsidRPr="0027028A">
        <w:rPr>
          <w:rFonts w:asciiTheme="minorHAnsi" w:hAnsiTheme="minorHAnsi" w:cstheme="minorHAnsi"/>
          <w:sz w:val="24"/>
          <w:szCs w:val="24"/>
        </w:rPr>
        <w:t>the vibrating toolkit has been placed on the participant firmly with medical tapes before the driving simulation begins.</w:t>
      </w:r>
    </w:p>
    <w:p w14:paraId="2F2C110D" w14:textId="7EBDD424"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53806BD4" w14:textId="54DF835F" w:rsidR="008F670F" w:rsidRPr="0027028A" w:rsidRDefault="008F670F"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To cope with </w:t>
      </w:r>
      <w:r w:rsidR="00A75DEE" w:rsidRPr="0027028A">
        <w:rPr>
          <w:rFonts w:asciiTheme="minorHAnsi" w:hAnsiTheme="minorHAnsi" w:cstheme="minorHAnsi"/>
          <w:sz w:val="24"/>
          <w:szCs w:val="24"/>
        </w:rPr>
        <w:t xml:space="preserve">concerns </w:t>
      </w:r>
      <w:r w:rsidR="00C97F51" w:rsidRPr="0027028A">
        <w:rPr>
          <w:rFonts w:asciiTheme="minorHAnsi" w:hAnsiTheme="minorHAnsi" w:cstheme="minorHAnsi"/>
          <w:sz w:val="24"/>
          <w:szCs w:val="24"/>
        </w:rPr>
        <w:t>regarding</w:t>
      </w:r>
      <w:r w:rsidR="00A75DEE" w:rsidRPr="0027028A">
        <w:rPr>
          <w:rFonts w:asciiTheme="minorHAnsi" w:hAnsiTheme="minorHAnsi" w:cstheme="minorHAnsi"/>
          <w:sz w:val="24"/>
          <w:szCs w:val="24"/>
        </w:rPr>
        <w:t xml:space="preserve"> </w:t>
      </w:r>
      <w:r w:rsidR="003A3871">
        <w:rPr>
          <w:rFonts w:asciiTheme="minorHAnsi" w:hAnsiTheme="minorHAnsi" w:cstheme="minorHAnsi"/>
          <w:sz w:val="24"/>
          <w:szCs w:val="24"/>
        </w:rPr>
        <w:t xml:space="preserve">the </w:t>
      </w:r>
      <w:r w:rsidR="00A75DEE" w:rsidRPr="0027028A">
        <w:rPr>
          <w:rFonts w:asciiTheme="minorHAnsi" w:hAnsiTheme="minorHAnsi" w:cstheme="minorHAnsi"/>
          <w:sz w:val="24"/>
          <w:szCs w:val="24"/>
        </w:rPr>
        <w:t>external</w:t>
      </w:r>
      <w:r w:rsidRPr="0027028A">
        <w:rPr>
          <w:rFonts w:asciiTheme="minorHAnsi" w:hAnsiTheme="minorHAnsi" w:cstheme="minorHAnsi"/>
          <w:sz w:val="24"/>
          <w:szCs w:val="24"/>
        </w:rPr>
        <w:t xml:space="preserve"> validity </w:t>
      </w:r>
      <w:r w:rsidR="00A75DEE" w:rsidRPr="0027028A">
        <w:rPr>
          <w:rFonts w:asciiTheme="minorHAnsi" w:hAnsiTheme="minorHAnsi" w:cstheme="minorHAnsi"/>
          <w:sz w:val="24"/>
          <w:szCs w:val="24"/>
        </w:rPr>
        <w:t xml:space="preserve">of driving simulation </w:t>
      </w:r>
      <w:r w:rsidRPr="0027028A">
        <w:rPr>
          <w:rFonts w:asciiTheme="minorHAnsi" w:hAnsiTheme="minorHAnsi" w:cstheme="minorHAnsi"/>
          <w:sz w:val="24"/>
          <w:szCs w:val="24"/>
        </w:rPr>
        <w:t xml:space="preserve">as much as possible, </w:t>
      </w:r>
      <w:r w:rsidR="00A52E85" w:rsidRPr="0027028A">
        <w:rPr>
          <w:rFonts w:asciiTheme="minorHAnsi" w:hAnsiTheme="minorHAnsi" w:cstheme="minorHAnsi"/>
          <w:sz w:val="24"/>
          <w:szCs w:val="24"/>
        </w:rPr>
        <w:t xml:space="preserve">the </w:t>
      </w:r>
      <w:r w:rsidR="00A75DEE" w:rsidRPr="0027028A">
        <w:rPr>
          <w:rFonts w:asciiTheme="minorHAnsi" w:hAnsiTheme="minorHAnsi" w:cstheme="minorHAnsi"/>
          <w:sz w:val="24"/>
          <w:szCs w:val="24"/>
        </w:rPr>
        <w:t xml:space="preserve">introduced </w:t>
      </w:r>
      <w:r w:rsidR="00A52E85" w:rsidRPr="0027028A">
        <w:rPr>
          <w:rFonts w:asciiTheme="minorHAnsi" w:hAnsiTheme="minorHAnsi" w:cstheme="minorHAnsi"/>
          <w:sz w:val="24"/>
          <w:szCs w:val="24"/>
        </w:rPr>
        <w:t>driving simulation software provides a wide range of options for researchers to configure an ideal driving environmen</w:t>
      </w:r>
      <w:r w:rsidR="002A0AB5" w:rsidRPr="0027028A">
        <w:rPr>
          <w:rFonts w:asciiTheme="minorHAnsi" w:hAnsiTheme="minorHAnsi" w:cstheme="minorHAnsi"/>
          <w:sz w:val="24"/>
          <w:szCs w:val="24"/>
        </w:rPr>
        <w:t>t</w:t>
      </w:r>
      <w:r w:rsidR="00A75DEE" w:rsidRPr="0027028A">
        <w:rPr>
          <w:rFonts w:asciiTheme="minorHAnsi" w:hAnsiTheme="minorHAnsi" w:cstheme="minorHAnsi"/>
          <w:sz w:val="24"/>
          <w:szCs w:val="24"/>
        </w:rPr>
        <w:t>.</w:t>
      </w:r>
      <w:r w:rsidR="00C97F51" w:rsidRPr="0027028A">
        <w:rPr>
          <w:rFonts w:asciiTheme="minorHAnsi" w:hAnsiTheme="minorHAnsi" w:cstheme="minorHAnsi"/>
          <w:sz w:val="24"/>
          <w:szCs w:val="24"/>
        </w:rPr>
        <w:t xml:space="preserve"> For instance, modification of frontal and lateral wind intensity can be adjusted to replicate the wind resistance that drivers would experience on a highway in real life. On top of the available configurations provided on the </w:t>
      </w:r>
      <w:r w:rsidR="00DD36DB" w:rsidRPr="0027028A">
        <w:rPr>
          <w:rFonts w:asciiTheme="minorHAnsi" w:hAnsiTheme="minorHAnsi" w:cstheme="minorHAnsi"/>
          <w:sz w:val="24"/>
          <w:szCs w:val="24"/>
        </w:rPr>
        <w:t>“</w:t>
      </w:r>
      <w:r w:rsidR="00C97F51" w:rsidRPr="0027028A">
        <w:rPr>
          <w:rFonts w:asciiTheme="minorHAnsi" w:hAnsiTheme="minorHAnsi" w:cstheme="minorHAnsi"/>
          <w:sz w:val="24"/>
          <w:szCs w:val="24"/>
        </w:rPr>
        <w:t>expconfig.txt” document, researchers can also design their own road using the open-source simulation software</w:t>
      </w:r>
      <w:r w:rsidR="007742A6" w:rsidRPr="0027028A">
        <w:rPr>
          <w:rFonts w:asciiTheme="minorHAnsi" w:hAnsiTheme="minorHAnsi" w:cstheme="minorHAnsi"/>
          <w:sz w:val="24"/>
          <w:szCs w:val="24"/>
        </w:rPr>
        <w:t xml:space="preserve"> to construct an environment that mimics the real</w:t>
      </w:r>
      <w:r w:rsidR="00084373" w:rsidRPr="0027028A">
        <w:rPr>
          <w:rFonts w:asciiTheme="minorHAnsi" w:hAnsiTheme="minorHAnsi" w:cstheme="minorHAnsi"/>
          <w:sz w:val="24"/>
          <w:szCs w:val="24"/>
        </w:rPr>
        <w:t>-</w:t>
      </w:r>
      <w:r w:rsidR="007742A6" w:rsidRPr="0027028A">
        <w:rPr>
          <w:rFonts w:asciiTheme="minorHAnsi" w:hAnsiTheme="minorHAnsi" w:cstheme="minorHAnsi"/>
          <w:sz w:val="24"/>
          <w:szCs w:val="24"/>
        </w:rPr>
        <w:t xml:space="preserve">life scenario. </w:t>
      </w:r>
      <w:r w:rsidR="000744F0">
        <w:rPr>
          <w:rFonts w:asciiTheme="minorHAnsi" w:hAnsiTheme="minorHAnsi" w:cstheme="minorHAnsi"/>
          <w:sz w:val="24"/>
          <w:szCs w:val="24"/>
        </w:rPr>
        <w:t xml:space="preserve">Researchers may also show concern </w:t>
      </w:r>
      <w:r w:rsidR="00A21FF8">
        <w:rPr>
          <w:rFonts w:asciiTheme="minorHAnsi" w:hAnsiTheme="minorHAnsi" w:cstheme="minorHAnsi"/>
          <w:sz w:val="24"/>
          <w:szCs w:val="24"/>
        </w:rPr>
        <w:t xml:space="preserve">regarding </w:t>
      </w:r>
      <w:r w:rsidR="000744F0">
        <w:rPr>
          <w:rFonts w:asciiTheme="minorHAnsi" w:hAnsiTheme="minorHAnsi" w:cstheme="minorHAnsi"/>
          <w:sz w:val="24"/>
          <w:szCs w:val="24"/>
        </w:rPr>
        <w:t xml:space="preserve">the possible wireless vibrating toolkit onset delay, which could affect the measured response time. Yet, </w:t>
      </w:r>
      <w:r w:rsidR="000744F0" w:rsidRPr="000744F0">
        <w:rPr>
          <w:rFonts w:asciiTheme="minorHAnsi" w:hAnsiTheme="minorHAnsi" w:cstheme="minorHAnsi"/>
          <w:sz w:val="24"/>
          <w:szCs w:val="24"/>
        </w:rPr>
        <w:t>typical operating characteristics of the vibration motors</w:t>
      </w:r>
      <w:r w:rsidR="00A21FF8">
        <w:rPr>
          <w:rFonts w:asciiTheme="minorHAnsi" w:hAnsiTheme="minorHAnsi" w:cstheme="minorHAnsi"/>
          <w:sz w:val="24"/>
          <w:szCs w:val="24"/>
        </w:rPr>
        <w:t xml:space="preserve"> only</w:t>
      </w:r>
      <w:r w:rsidR="000744F0" w:rsidRPr="000744F0">
        <w:rPr>
          <w:rFonts w:asciiTheme="minorHAnsi" w:hAnsiTheme="minorHAnsi" w:cstheme="minorHAnsi"/>
          <w:sz w:val="24"/>
          <w:szCs w:val="24"/>
        </w:rPr>
        <w:t xml:space="preserve"> included a lag time of 16 ms and a rise time of 28 ms.</w:t>
      </w:r>
      <w:r w:rsidR="00A21FF8">
        <w:rPr>
          <w:rFonts w:asciiTheme="minorHAnsi" w:hAnsiTheme="minorHAnsi" w:cstheme="minorHAnsi"/>
          <w:sz w:val="24"/>
          <w:szCs w:val="24"/>
        </w:rPr>
        <w:t xml:space="preserve"> In contrast, </w:t>
      </w:r>
      <w:r w:rsidR="007D76EA">
        <w:rPr>
          <w:rFonts w:asciiTheme="minorHAnsi" w:hAnsiTheme="minorHAnsi" w:cstheme="minorHAnsi"/>
          <w:sz w:val="24"/>
          <w:szCs w:val="24"/>
        </w:rPr>
        <w:t xml:space="preserve">the </w:t>
      </w:r>
      <w:r w:rsidR="00AF3817">
        <w:rPr>
          <w:rFonts w:asciiTheme="minorHAnsi" w:hAnsiTheme="minorHAnsi" w:cstheme="minorHAnsi"/>
          <w:sz w:val="24"/>
          <w:szCs w:val="24"/>
        </w:rPr>
        <w:t xml:space="preserve">typical response time of drivers </w:t>
      </w:r>
      <w:r w:rsidR="007D76EA">
        <w:rPr>
          <w:rFonts w:asciiTheme="minorHAnsi" w:hAnsiTheme="minorHAnsi" w:cstheme="minorHAnsi"/>
          <w:sz w:val="24"/>
          <w:szCs w:val="24"/>
        </w:rPr>
        <w:t>is</w:t>
      </w:r>
      <w:r w:rsidR="00AF3817">
        <w:rPr>
          <w:rFonts w:asciiTheme="minorHAnsi" w:hAnsiTheme="minorHAnsi" w:cstheme="minorHAnsi"/>
          <w:sz w:val="24"/>
          <w:szCs w:val="24"/>
        </w:rPr>
        <w:t xml:space="preserve"> between 0.5 s and 1.5 s</w:t>
      </w:r>
      <w:r w:rsidR="005A0C89">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Fdu1jXZz","properties":{"formattedCitation":"\\super 51\\nosupersub{}","plainCitation":"51","noteIndex":0},"citationItems":[{"id":2037,"uris":["http://zotero.org/groups/2439660/items/9KGJNBIK"],"uri":["http://zotero.org/groups/2439660/items/9KGJNBIK"],"itemData":{"id":2037,"type":"chapter","abstract":"Car traffic has increased dramatically. Although additional traffic regulations such as speed limits or other restrictions were imposed to reduce accidents, crashes can be seen every day. Many result in vehicle damages or injuries of occupants or other people involved. Claims, resulting from these accidents, often have to be settled in court. In most countries, special ‘accident reconstruction experts’ assist the judges by reconstructing the accident situations based on information such as eyewitnesses, car deformations, or tire marks. In many countries, these experts are either specially trained police officers or members of the road authorities. In other places, the reconstructions are performed by independent specialists. The necessity to understand the accident for court decisions initiated specific accident research.","container-title":"Encyclopedia of Forensic Sciences (Second Edition)","event-place":"Waltham, MA","ISBN":"978-0-12-382166-9","language":"en","note":"DOI: 10.1016/B978-0-12-382165-2.00141-0","page":"405-413","publisher":"Academic Press","publisher-place":"Waltham, MA","source":"ScienceDirect","title":"Accident Investigation – Determination of Cause","URL":"http://www.sciencedirect.com/science/article/pii/B9780123821652001410","author":[{"family":"Steffan","given":"H."}],"editor":[{"family":"Siegel","given":"Jay A."},{"family":"Saukko","given":"Pekka J."},{"family":"Houck","given":"Max M."}],"accessed":{"date-parts":[["2020",9,19]]},"issued":{"date-parts":[["2013",1,1]]}}}],"schema":"https://github.com/citation-style-language/schema/raw/master/csl-citation.json"} </w:instrText>
      </w:r>
      <w:r w:rsidR="005A0C89">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1</w:t>
      </w:r>
      <w:r w:rsidR="005A0C89">
        <w:rPr>
          <w:rFonts w:asciiTheme="minorHAnsi" w:hAnsiTheme="minorHAnsi" w:cstheme="minorHAnsi"/>
          <w:sz w:val="24"/>
          <w:szCs w:val="24"/>
        </w:rPr>
        <w:fldChar w:fldCharType="end"/>
      </w:r>
      <w:r w:rsidR="00AF3817">
        <w:rPr>
          <w:rFonts w:asciiTheme="minorHAnsi" w:hAnsiTheme="minorHAnsi" w:cstheme="minorHAnsi"/>
          <w:sz w:val="24"/>
          <w:szCs w:val="24"/>
        </w:rPr>
        <w:t>.</w:t>
      </w:r>
      <w:r w:rsidR="000744F0">
        <w:rPr>
          <w:rFonts w:asciiTheme="minorHAnsi" w:hAnsiTheme="minorHAnsi" w:cstheme="minorHAnsi"/>
          <w:sz w:val="24"/>
          <w:szCs w:val="24"/>
        </w:rPr>
        <w:t xml:space="preserve"> </w:t>
      </w:r>
      <w:r w:rsidR="00AF3817">
        <w:rPr>
          <w:rFonts w:asciiTheme="minorHAnsi" w:hAnsiTheme="minorHAnsi" w:cstheme="minorHAnsi"/>
          <w:sz w:val="24"/>
          <w:szCs w:val="24"/>
        </w:rPr>
        <w:t xml:space="preserve">Therefore, the effect of the onset delay is relatively small and can be neglected. </w:t>
      </w:r>
      <w:r w:rsidR="007742A6" w:rsidRPr="0027028A">
        <w:rPr>
          <w:rFonts w:asciiTheme="minorHAnsi" w:hAnsiTheme="minorHAnsi" w:cstheme="minorHAnsi"/>
          <w:sz w:val="24"/>
          <w:szCs w:val="24"/>
        </w:rPr>
        <w:t>Furthermore, whenever researchers experience any difficulties during the configuration and preparation process, restarting the whole system and re-</w:t>
      </w:r>
      <w:r w:rsidR="00F10F7F" w:rsidRPr="0027028A">
        <w:rPr>
          <w:rFonts w:asciiTheme="minorHAnsi" w:hAnsiTheme="minorHAnsi" w:cstheme="minorHAnsi"/>
          <w:sz w:val="24"/>
          <w:szCs w:val="24"/>
        </w:rPr>
        <w:t>calibrat</w:t>
      </w:r>
      <w:r w:rsidR="00F10F7F">
        <w:rPr>
          <w:rFonts w:asciiTheme="minorHAnsi" w:hAnsiTheme="minorHAnsi" w:cstheme="minorHAnsi"/>
          <w:sz w:val="24"/>
          <w:szCs w:val="24"/>
        </w:rPr>
        <w:t>ing</w:t>
      </w:r>
      <w:r w:rsidR="00F10F7F" w:rsidRPr="0027028A">
        <w:rPr>
          <w:rFonts w:asciiTheme="minorHAnsi" w:hAnsiTheme="minorHAnsi" w:cstheme="minorHAnsi"/>
          <w:sz w:val="24"/>
          <w:szCs w:val="24"/>
        </w:rPr>
        <w:t xml:space="preserve"> </w:t>
      </w:r>
      <w:r w:rsidR="007742A6" w:rsidRPr="0027028A">
        <w:rPr>
          <w:rFonts w:asciiTheme="minorHAnsi" w:hAnsiTheme="minorHAnsi" w:cstheme="minorHAnsi"/>
          <w:sz w:val="24"/>
          <w:szCs w:val="24"/>
        </w:rPr>
        <w:t xml:space="preserve">the steering wheel, accelerator, and brake pedal are recommended. If the UDP option has been enabled but no data has been received by the other devices, ensure that the other devices have been set up as a UDP Server instead of a UDP </w:t>
      </w:r>
      <w:r w:rsidR="00F10F7F">
        <w:rPr>
          <w:rFonts w:asciiTheme="minorHAnsi" w:hAnsiTheme="minorHAnsi" w:cstheme="minorHAnsi"/>
          <w:sz w:val="24"/>
          <w:szCs w:val="24"/>
        </w:rPr>
        <w:t>C</w:t>
      </w:r>
      <w:r w:rsidR="007742A6" w:rsidRPr="0027028A">
        <w:rPr>
          <w:rFonts w:asciiTheme="minorHAnsi" w:hAnsiTheme="minorHAnsi" w:cstheme="minorHAnsi"/>
          <w:sz w:val="24"/>
          <w:szCs w:val="24"/>
        </w:rPr>
        <w:t>lient to facilitate data transfer.</w:t>
      </w:r>
    </w:p>
    <w:p w14:paraId="5ECE557F" w14:textId="77777777" w:rsidR="008F670F" w:rsidRPr="0027028A" w:rsidRDefault="008F670F" w:rsidP="0052198B">
      <w:pPr>
        <w:pStyle w:val="a"/>
        <w:adjustRightInd w:val="0"/>
        <w:snapToGrid w:val="0"/>
        <w:spacing w:after="0" w:line="240" w:lineRule="auto"/>
        <w:jc w:val="both"/>
        <w:rPr>
          <w:rFonts w:asciiTheme="minorHAnsi" w:hAnsiTheme="minorHAnsi" w:cstheme="minorHAnsi"/>
          <w:sz w:val="24"/>
          <w:szCs w:val="24"/>
        </w:rPr>
      </w:pPr>
    </w:p>
    <w:p w14:paraId="4896F9F0" w14:textId="1542570B" w:rsidR="002F590F" w:rsidRPr="00A43D8F" w:rsidRDefault="00176D10"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color w:val="000000"/>
          <w:sz w:val="24"/>
          <w:szCs w:val="24"/>
        </w:rPr>
        <w:t>Nevertheless, t</w:t>
      </w:r>
      <w:r w:rsidR="00AC42F2" w:rsidRPr="0027028A">
        <w:rPr>
          <w:rFonts w:asciiTheme="minorHAnsi" w:hAnsiTheme="minorHAnsi" w:cstheme="minorHAnsi"/>
          <w:color w:val="000000"/>
          <w:sz w:val="24"/>
          <w:szCs w:val="24"/>
        </w:rPr>
        <w:t>he proposed method has its limitation</w:t>
      </w:r>
      <w:r w:rsidR="00A02732" w:rsidRPr="0027028A">
        <w:rPr>
          <w:rFonts w:asciiTheme="minorHAnsi" w:hAnsiTheme="minorHAnsi" w:cstheme="minorHAnsi"/>
          <w:color w:val="000000"/>
          <w:sz w:val="24"/>
          <w:szCs w:val="24"/>
        </w:rPr>
        <w:t>s</w:t>
      </w:r>
      <w:r w:rsidR="00AC42F2" w:rsidRPr="0027028A">
        <w:rPr>
          <w:rFonts w:asciiTheme="minorHAnsi" w:hAnsiTheme="minorHAnsi" w:cstheme="minorHAnsi"/>
          <w:color w:val="000000"/>
          <w:sz w:val="24"/>
          <w:szCs w:val="24"/>
        </w:rPr>
        <w:t>. In a real-life setting, different driving abilities and skills will be required on multiple aspects, including relative demands of physical, cognitive, behavioral, and perceptual abilities</w:t>
      </w:r>
      <w:r w:rsidR="00133A0D" w:rsidRPr="0027028A">
        <w:rPr>
          <w:rFonts w:asciiTheme="minorHAnsi" w:hAnsiTheme="minorHAnsi" w:cstheme="minorHAnsi"/>
          <w:color w:val="000000"/>
          <w:sz w:val="24"/>
          <w:szCs w:val="24"/>
        </w:rPr>
        <w:t>,</w:t>
      </w:r>
      <w:r w:rsidR="00AC42F2" w:rsidRPr="0027028A">
        <w:rPr>
          <w:rFonts w:asciiTheme="minorHAnsi" w:hAnsiTheme="minorHAnsi" w:cstheme="minorHAnsi"/>
          <w:color w:val="000000"/>
          <w:sz w:val="24"/>
          <w:szCs w:val="24"/>
        </w:rPr>
        <w:t xml:space="preserve"> etc. Dep</w:t>
      </w:r>
      <w:r w:rsidR="00AC42F2" w:rsidRPr="0027028A">
        <w:rPr>
          <w:rFonts w:asciiTheme="minorHAnsi" w:hAnsiTheme="minorHAnsi" w:cstheme="minorHAnsi"/>
          <w:sz w:val="24"/>
          <w:szCs w:val="24"/>
        </w:rPr>
        <w:t xml:space="preserve">ending on the contextual determinants, different degrees of demand </w:t>
      </w:r>
      <w:r w:rsidR="00F10F7F">
        <w:rPr>
          <w:rFonts w:asciiTheme="minorHAnsi" w:hAnsiTheme="minorHAnsi" w:cstheme="minorHAnsi"/>
          <w:sz w:val="24"/>
          <w:szCs w:val="24"/>
        </w:rPr>
        <w:t>are</w:t>
      </w:r>
      <w:r w:rsidR="00F10F7F" w:rsidRPr="0027028A">
        <w:rPr>
          <w:rFonts w:asciiTheme="minorHAnsi" w:hAnsiTheme="minorHAnsi" w:cstheme="minorHAnsi"/>
          <w:sz w:val="24"/>
          <w:szCs w:val="24"/>
        </w:rPr>
        <w:t xml:space="preserve"> </w:t>
      </w:r>
      <w:r w:rsidR="00AC42F2" w:rsidRPr="0027028A">
        <w:rPr>
          <w:rFonts w:asciiTheme="minorHAnsi" w:hAnsiTheme="minorHAnsi" w:cstheme="minorHAnsi"/>
          <w:sz w:val="24"/>
          <w:szCs w:val="24"/>
        </w:rPr>
        <w:t>placed on</w:t>
      </w:r>
      <w:r w:rsidR="00F10F7F">
        <w:rPr>
          <w:rFonts w:asciiTheme="minorHAnsi" w:hAnsiTheme="minorHAnsi" w:cstheme="minorHAnsi"/>
          <w:sz w:val="24"/>
          <w:szCs w:val="24"/>
        </w:rPr>
        <w:t xml:space="preserve"> the</w:t>
      </w:r>
      <w:r w:rsidR="00AC42F2" w:rsidRPr="0027028A">
        <w:rPr>
          <w:rFonts w:asciiTheme="minorHAnsi" w:hAnsiTheme="minorHAnsi" w:cstheme="minorHAnsi"/>
          <w:sz w:val="24"/>
          <w:szCs w:val="24"/>
        </w:rPr>
        <w:t xml:space="preserve"> drivers</w:t>
      </w:r>
      <w:r w:rsidR="00AC42F2" w:rsidRPr="0027028A">
        <w:rPr>
          <w:rFonts w:asciiTheme="minorHAnsi" w:hAnsiTheme="minorHAnsi" w:cstheme="minorHAnsi"/>
          <w:color w:val="000000"/>
          <w:sz w:val="24"/>
          <w:szCs w:val="24"/>
        </w:rPr>
        <w:t xml:space="preserve">’ </w:t>
      </w:r>
      <w:r w:rsidR="00AC42F2" w:rsidRPr="0027028A">
        <w:rPr>
          <w:rFonts w:asciiTheme="minorHAnsi" w:hAnsiTheme="minorHAnsi" w:cstheme="minorHAnsi"/>
          <w:sz w:val="24"/>
          <w:szCs w:val="24"/>
        </w:rPr>
        <w:t xml:space="preserve">cognitive-perceptual skills. For instance, </w:t>
      </w:r>
      <w:r w:rsidR="003A3871">
        <w:rPr>
          <w:rFonts w:asciiTheme="minorHAnsi" w:hAnsiTheme="minorHAnsi" w:cstheme="minorHAnsi"/>
          <w:sz w:val="24"/>
          <w:szCs w:val="24"/>
        </w:rPr>
        <w:t xml:space="preserve">the </w:t>
      </w:r>
      <w:r w:rsidR="00AC42F2" w:rsidRPr="0027028A">
        <w:rPr>
          <w:rFonts w:asciiTheme="minorHAnsi" w:hAnsiTheme="minorHAnsi" w:cstheme="minorHAnsi"/>
          <w:sz w:val="24"/>
          <w:szCs w:val="24"/>
        </w:rPr>
        <w:t>level of abilities required for a driver to drive safely in a light traffic sunny weather will be less intensive in comparison to driving in a heavy traffic inclement weather environment</w:t>
      </w:r>
      <w:r w:rsidR="009A7C84" w:rsidRPr="0027028A">
        <w:rPr>
          <w:rFonts w:asciiTheme="minorHAnsi" w:hAnsiTheme="minorHAnsi" w:cstheme="minorHAnsi"/>
          <w:sz w:val="24"/>
          <w:szCs w:val="24"/>
        </w:rPr>
        <w:fldChar w:fldCharType="begin"/>
      </w:r>
      <w:r w:rsidR="005A0C89">
        <w:rPr>
          <w:rFonts w:asciiTheme="minorHAnsi" w:hAnsiTheme="minorHAnsi" w:cstheme="minorHAnsi"/>
          <w:sz w:val="24"/>
          <w:szCs w:val="24"/>
        </w:rPr>
        <w:instrText xml:space="preserve"> ADDIN ZOTERO_ITEM CSL_CITATION {"citationID":"NudyzX9X","properties":{"formattedCitation":"\\super 52\\nosupersub{}","plainCitation":"52","noteIndex":0},"citationItems":[{"id":75,"uris":["http://zotero.org/groups/2439660/items/SR3DGVSX"],"uri":["http://zotero.org/groups/2439660/items/SR3DGVSX"],"itemData":{"id":75,"type":"article-journal","abstract":"Objectives. This research was a preliminary effort to determine whether various driving situations seemed to require different driving skills and abilities and to identify the relative demands of specific physical, perceptual, cognitive, behavioral, and operational skills and abilities in different driving situations.Method. Experienced driver evaluators and trainers estimated the magnitude of driving abilities and skills for different photographed driving situations. Pictures of driving scenarios were counter balanced for road type, traffic condition, and weather condition.Results. A multifactorial analysis of variance of the total score for each scenario revealed significant main effects for road type and traffic condition but not for weather condition. Highway and city driving were rated as significantly more demanding overall than residential driving, but no difference was found between city and highway driving. Estimates of the overall demands for driving in heavy traffic were significantly greater than in light traffic. However, driving in inclement weather was not regarded as significantly more demanding than driving in sunny weather. Additionally, significant interaction effects were found for road type by weather condition and traffic by weather condition but not for road type by traffic condition.Through multivariate methods to evaluate the significance of individual abilities and skills across conditions, significant main and interactive effects were found for road type, traffic condition, and weather condition. Post hoc analyses showed the impact of these effects on such abilities and skills as scanning, attention and concentration, information-processing speed, and others.Conclusion. Evaluators’ quantified estimates of driving demands showed driving as a complex task that (a) requires high levels of abilities and skills in all situations; (b) demands greater abilities in some situations than in others; and (c) involves different kinds and various degrees of abilities and skills, depending on the demand characteristics of the situation.","container-title":"American Journal of Occupational Therapy","DOI":"10.5014/ajot.52.4.268","ISSN":"0272-9490","issue":"4","journalAbbreviation":"American Journal of Occupational Therapy","page":"268-275","title":"Estimates of driving abilities and skills in different conditions","volume":"52","author":[{"family":"Galski","given":"Thomas"},{"family":"Ehle","given":"Holly T."},{"family":"Williams","given":"J. Bradley"}],"issued":{"date-parts":[["1998",4,1]]}}}],"schema":"https://github.com/citation-style-language/schema/raw/master/csl-citation.json"} </w:instrText>
      </w:r>
      <w:r w:rsidR="009A7C84" w:rsidRPr="0027028A">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2</w:t>
      </w:r>
      <w:r w:rsidR="009A7C84" w:rsidRPr="0027028A">
        <w:rPr>
          <w:rFonts w:asciiTheme="minorHAnsi" w:hAnsiTheme="minorHAnsi" w:cstheme="minorHAnsi"/>
          <w:sz w:val="24"/>
          <w:szCs w:val="24"/>
        </w:rPr>
        <w:fldChar w:fldCharType="end"/>
      </w:r>
      <w:r w:rsidR="00AC42F2" w:rsidRPr="0027028A">
        <w:rPr>
          <w:rFonts w:asciiTheme="minorHAnsi" w:hAnsiTheme="minorHAnsi" w:cstheme="minorHAnsi"/>
          <w:sz w:val="24"/>
          <w:szCs w:val="24"/>
        </w:rPr>
        <w:t>. The driving simulator cannot fully simulate the complex real-world driving condition, yet</w:t>
      </w:r>
      <w:r w:rsidR="00D76BC5" w:rsidRPr="0027028A">
        <w:rPr>
          <w:rFonts w:asciiTheme="minorHAnsi" w:hAnsiTheme="minorHAnsi" w:cstheme="minorHAnsi"/>
          <w:sz w:val="24"/>
          <w:szCs w:val="24"/>
        </w:rPr>
        <w:t xml:space="preserve"> </w:t>
      </w:r>
      <w:r w:rsidR="00AC42F2" w:rsidRPr="0027028A">
        <w:rPr>
          <w:rFonts w:asciiTheme="minorHAnsi" w:hAnsiTheme="minorHAnsi" w:cstheme="minorHAnsi"/>
          <w:sz w:val="24"/>
          <w:szCs w:val="24"/>
        </w:rPr>
        <w:t xml:space="preserve">it can provide a more controlled environment that </w:t>
      </w:r>
      <w:r w:rsidR="00AC42F2" w:rsidRPr="0027028A">
        <w:rPr>
          <w:rFonts w:asciiTheme="minorHAnsi" w:hAnsiTheme="minorHAnsi" w:cstheme="minorHAnsi"/>
          <w:color w:val="000000"/>
          <w:sz w:val="24"/>
          <w:szCs w:val="24"/>
        </w:rPr>
        <w:t>eliminate</w:t>
      </w:r>
      <w:r w:rsidR="00A02732" w:rsidRPr="0027028A">
        <w:rPr>
          <w:rFonts w:asciiTheme="minorHAnsi" w:hAnsiTheme="minorHAnsi" w:cstheme="minorHAnsi"/>
          <w:color w:val="000000"/>
          <w:sz w:val="24"/>
          <w:szCs w:val="24"/>
        </w:rPr>
        <w:t>s</w:t>
      </w:r>
      <w:r w:rsidR="00AC42F2" w:rsidRPr="0027028A">
        <w:rPr>
          <w:rFonts w:asciiTheme="minorHAnsi" w:hAnsiTheme="minorHAnsi" w:cstheme="minorHAnsi"/>
          <w:color w:val="000000"/>
          <w:sz w:val="24"/>
          <w:szCs w:val="24"/>
        </w:rPr>
        <w:t xml:space="preserve"> potential confounding variables that may contaminate the outcome of the experiment. Adjustment to the reported driving simulator can also be made depending on the experimental needs.</w:t>
      </w:r>
      <w:r w:rsidR="00EA796A" w:rsidRPr="0027028A">
        <w:rPr>
          <w:rFonts w:asciiTheme="minorHAnsi" w:hAnsiTheme="minorHAnsi" w:cstheme="minorHAnsi"/>
          <w:color w:val="000000"/>
          <w:sz w:val="24"/>
          <w:szCs w:val="24"/>
        </w:rPr>
        <w:t xml:space="preserve"> </w:t>
      </w:r>
      <w:r w:rsidR="005E50B6" w:rsidRPr="0027028A">
        <w:rPr>
          <w:rFonts w:asciiTheme="minorHAnsi" w:hAnsiTheme="minorHAnsi" w:cstheme="minorHAnsi"/>
          <w:color w:val="000000"/>
          <w:sz w:val="24"/>
          <w:szCs w:val="24"/>
        </w:rPr>
        <w:t xml:space="preserve">Even so, an on-road study should still be conducted to increase the ecological validity of this </w:t>
      </w:r>
      <w:r w:rsidR="00A43D8F">
        <w:rPr>
          <w:rFonts w:asciiTheme="minorHAnsi" w:hAnsiTheme="minorHAnsi" w:cstheme="minorHAnsi"/>
          <w:color w:val="000000"/>
          <w:sz w:val="24"/>
          <w:szCs w:val="24"/>
        </w:rPr>
        <w:t xml:space="preserve">line of </w:t>
      </w:r>
      <w:r w:rsidR="005E50B6" w:rsidRPr="0027028A">
        <w:rPr>
          <w:rFonts w:asciiTheme="minorHAnsi" w:hAnsiTheme="minorHAnsi" w:cstheme="minorHAnsi"/>
          <w:color w:val="000000"/>
          <w:sz w:val="24"/>
          <w:szCs w:val="24"/>
        </w:rPr>
        <w:t>research.</w:t>
      </w:r>
      <w:r w:rsidR="005E50B6" w:rsidRPr="0027028A">
        <w:rPr>
          <w:rFonts w:asciiTheme="minorHAnsi" w:hAnsiTheme="minorHAnsi" w:cstheme="minorHAnsi"/>
          <w:sz w:val="24"/>
          <w:szCs w:val="24"/>
        </w:rPr>
        <w:t xml:space="preserve"> </w:t>
      </w:r>
      <w:r w:rsidR="00EA796A" w:rsidRPr="0027028A">
        <w:rPr>
          <w:rFonts w:asciiTheme="minorHAnsi" w:hAnsiTheme="minorHAnsi" w:cstheme="minorHAnsi"/>
          <w:color w:val="000000"/>
          <w:sz w:val="24"/>
          <w:szCs w:val="24"/>
        </w:rPr>
        <w:t>In addition, due to its low-</w:t>
      </w:r>
      <w:r w:rsidR="00EA796A" w:rsidRPr="0027028A">
        <w:rPr>
          <w:rFonts w:asciiTheme="minorHAnsi" w:hAnsiTheme="minorHAnsi" w:cstheme="minorHAnsi"/>
          <w:color w:val="000000"/>
          <w:sz w:val="24"/>
          <w:szCs w:val="24"/>
        </w:rPr>
        <w:lastRenderedPageBreak/>
        <w:t xml:space="preserve">cost, the presented driving simulation platform does not consist of a motion </w:t>
      </w:r>
      <w:r w:rsidR="00A43D8F">
        <w:rPr>
          <w:rFonts w:asciiTheme="minorHAnsi" w:hAnsiTheme="minorHAnsi" w:cstheme="minorHAnsi"/>
          <w:color w:val="000000"/>
          <w:sz w:val="24"/>
          <w:szCs w:val="24"/>
        </w:rPr>
        <w:t>platform</w:t>
      </w:r>
      <w:r w:rsidR="00EA796A" w:rsidRPr="0027028A">
        <w:rPr>
          <w:rFonts w:asciiTheme="minorHAnsi" w:hAnsiTheme="minorHAnsi" w:cstheme="minorHAnsi"/>
          <w:color w:val="000000"/>
          <w:sz w:val="24"/>
          <w:szCs w:val="24"/>
        </w:rPr>
        <w:t>, meaning that it is not able to provide horizontal and longitudinal travel experiences.</w:t>
      </w:r>
    </w:p>
    <w:p w14:paraId="746DE063"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36462C6D" w14:textId="7ABE1AF9"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color w:val="000000"/>
          <w:sz w:val="24"/>
          <w:szCs w:val="24"/>
        </w:rPr>
        <w:t xml:space="preserve">Corresponding to the </w:t>
      </w:r>
      <w:r w:rsidR="00B94488">
        <w:rPr>
          <w:rFonts w:asciiTheme="minorHAnsi" w:hAnsiTheme="minorHAnsi" w:cstheme="minorHAnsi"/>
          <w:color w:val="000000"/>
          <w:sz w:val="24"/>
          <w:szCs w:val="24"/>
        </w:rPr>
        <w:t>exemplar</w:t>
      </w:r>
      <w:r w:rsidRPr="0027028A">
        <w:rPr>
          <w:rFonts w:asciiTheme="minorHAnsi" w:hAnsiTheme="minorHAnsi" w:cstheme="minorHAnsi"/>
          <w:color w:val="000000"/>
          <w:sz w:val="24"/>
          <w:szCs w:val="24"/>
        </w:rPr>
        <w:t xml:space="preserve"> experiment, while vibrations can be caused by external contexts such as driving on a patchy road, no vehicle vibration was provided to the participants during the driving simulation. However, the proposed</w:t>
      </w:r>
      <w:r w:rsidRPr="0027028A">
        <w:rPr>
          <w:rFonts w:asciiTheme="minorHAnsi" w:hAnsiTheme="minorHAnsi" w:cstheme="minorHAnsi"/>
          <w:sz w:val="24"/>
          <w:szCs w:val="24"/>
        </w:rPr>
        <w:t xml:space="preserve"> method does allow us to control the velocity and brake interval of the front car in the car-following task in a laboratory setting, providing us the ability to control the driving difficulty </w:t>
      </w:r>
      <w:r w:rsidR="007339ED">
        <w:rPr>
          <w:rFonts w:asciiTheme="minorHAnsi" w:hAnsiTheme="minorHAnsi" w:cstheme="minorHAnsi"/>
          <w:sz w:val="24"/>
          <w:szCs w:val="24"/>
        </w:rPr>
        <w:t>for</w:t>
      </w:r>
      <w:r w:rsidR="007339ED" w:rsidRPr="0027028A">
        <w:rPr>
          <w:rFonts w:asciiTheme="minorHAnsi" w:hAnsiTheme="minorHAnsi" w:cstheme="minorHAnsi"/>
          <w:sz w:val="24"/>
          <w:szCs w:val="24"/>
        </w:rPr>
        <w:t xml:space="preserve"> </w:t>
      </w:r>
      <w:r w:rsidRPr="0027028A">
        <w:rPr>
          <w:rFonts w:asciiTheme="minorHAnsi" w:hAnsiTheme="minorHAnsi" w:cstheme="minorHAnsi"/>
          <w:sz w:val="24"/>
          <w:szCs w:val="24"/>
        </w:rPr>
        <w:t xml:space="preserve">the participants. </w:t>
      </w:r>
      <w:bookmarkStart w:id="8" w:name="_Hlk51276790"/>
      <w:r w:rsidR="003E5FFE">
        <w:rPr>
          <w:rFonts w:asciiTheme="minorHAnsi" w:hAnsiTheme="minorHAnsi" w:cstheme="minorHAnsi"/>
          <w:sz w:val="24"/>
          <w:szCs w:val="24"/>
        </w:rPr>
        <w:t>In addition,</w:t>
      </w:r>
      <w:r w:rsidR="00B32F7E">
        <w:rPr>
          <w:rFonts w:asciiTheme="minorHAnsi" w:hAnsiTheme="minorHAnsi" w:cstheme="minorHAnsi"/>
          <w:sz w:val="24"/>
          <w:szCs w:val="24"/>
        </w:rPr>
        <w:t xml:space="preserve"> a</w:t>
      </w:r>
      <w:r w:rsidR="003E5FFE">
        <w:rPr>
          <w:rFonts w:asciiTheme="minorHAnsi" w:hAnsiTheme="minorHAnsi" w:cstheme="minorHAnsi"/>
          <w:sz w:val="24"/>
          <w:szCs w:val="24"/>
        </w:rPr>
        <w:t xml:space="preserve"> </w:t>
      </w:r>
      <w:r w:rsidR="00B32F7E">
        <w:rPr>
          <w:rFonts w:asciiTheme="minorHAnsi" w:hAnsiTheme="minorHAnsi" w:cstheme="minorHAnsi"/>
          <w:sz w:val="24"/>
          <w:szCs w:val="24"/>
        </w:rPr>
        <w:t>S</w:t>
      </w:r>
      <w:r w:rsidR="003D5467">
        <w:rPr>
          <w:rFonts w:asciiTheme="minorHAnsi" w:hAnsiTheme="minorHAnsi" w:cstheme="minorHAnsi"/>
          <w:sz w:val="24"/>
          <w:szCs w:val="24"/>
        </w:rPr>
        <w:t xml:space="preserve">imulation </w:t>
      </w:r>
      <w:r w:rsidR="00B32F7E">
        <w:rPr>
          <w:rFonts w:asciiTheme="minorHAnsi" w:hAnsiTheme="minorHAnsi" w:cstheme="minorHAnsi"/>
          <w:sz w:val="24"/>
          <w:szCs w:val="24"/>
        </w:rPr>
        <w:t>S</w:t>
      </w:r>
      <w:r w:rsidR="003D5467">
        <w:rPr>
          <w:rFonts w:asciiTheme="minorHAnsi" w:hAnsiTheme="minorHAnsi" w:cstheme="minorHAnsi"/>
          <w:sz w:val="24"/>
          <w:szCs w:val="24"/>
        </w:rPr>
        <w:t>ickness</w:t>
      </w:r>
      <w:r w:rsidR="005A0C89">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c6C59aeh","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5A0C89">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3</w:t>
      </w:r>
      <w:r w:rsidR="005A0C89">
        <w:rPr>
          <w:rFonts w:asciiTheme="minorHAnsi" w:hAnsiTheme="minorHAnsi" w:cstheme="minorHAnsi"/>
          <w:sz w:val="24"/>
          <w:szCs w:val="24"/>
        </w:rPr>
        <w:fldChar w:fldCharType="end"/>
      </w:r>
      <w:r w:rsidR="00B32F7E">
        <w:rPr>
          <w:rFonts w:asciiTheme="minorHAnsi" w:hAnsiTheme="minorHAnsi" w:cstheme="minorHAnsi"/>
          <w:sz w:val="24"/>
          <w:szCs w:val="24"/>
        </w:rPr>
        <w:t xml:space="preserve"> </w:t>
      </w:r>
      <w:r w:rsidR="00B32F7E" w:rsidRPr="0025224F">
        <w:rPr>
          <w:rFonts w:asciiTheme="minorHAnsi" w:hAnsiTheme="minorHAnsi" w:cstheme="minorHAnsi"/>
          <w:sz w:val="24"/>
          <w:szCs w:val="24"/>
        </w:rPr>
        <w:t>Questionnaire</w:t>
      </w:r>
      <w:r w:rsidR="00B32F7E">
        <w:rPr>
          <w:rFonts w:asciiTheme="minorHAnsi" w:hAnsiTheme="minorHAnsi" w:cstheme="minorHAnsi"/>
          <w:sz w:val="24"/>
          <w:szCs w:val="24"/>
        </w:rPr>
        <w:t xml:space="preserve"> (SSQ) </w:t>
      </w:r>
      <w:r w:rsidR="003D5467">
        <w:rPr>
          <w:rFonts w:asciiTheme="minorHAnsi" w:hAnsiTheme="minorHAnsi" w:cstheme="minorHAnsi"/>
          <w:sz w:val="24"/>
          <w:szCs w:val="24"/>
        </w:rPr>
        <w:t xml:space="preserve">has not been </w:t>
      </w:r>
      <w:r w:rsidR="00B32F7E">
        <w:rPr>
          <w:rFonts w:asciiTheme="minorHAnsi" w:hAnsiTheme="minorHAnsi" w:cstheme="minorHAnsi"/>
          <w:sz w:val="24"/>
          <w:szCs w:val="24"/>
        </w:rPr>
        <w:t>included in</w:t>
      </w:r>
      <w:r w:rsidR="00880E6E">
        <w:rPr>
          <w:rFonts w:asciiTheme="minorHAnsi" w:hAnsiTheme="minorHAnsi" w:cstheme="minorHAnsi"/>
          <w:sz w:val="24"/>
          <w:szCs w:val="24"/>
        </w:rPr>
        <w:t xml:space="preserve"> the experiment</w:t>
      </w:r>
      <w:r w:rsidR="003D5467">
        <w:rPr>
          <w:rFonts w:asciiTheme="minorHAnsi" w:hAnsiTheme="minorHAnsi" w:cstheme="minorHAnsi"/>
          <w:sz w:val="24"/>
          <w:szCs w:val="24"/>
        </w:rPr>
        <w:t>.</w:t>
      </w:r>
      <w:r w:rsidR="00C839C4">
        <w:rPr>
          <w:rFonts w:asciiTheme="minorHAnsi" w:hAnsiTheme="minorHAnsi" w:cstheme="minorHAnsi"/>
          <w:sz w:val="24"/>
          <w:szCs w:val="24"/>
        </w:rPr>
        <w:t xml:space="preserve"> </w:t>
      </w:r>
      <w:r w:rsidR="00513E23">
        <w:rPr>
          <w:rFonts w:asciiTheme="minorHAnsi" w:hAnsiTheme="minorHAnsi" w:cstheme="minorHAnsi"/>
          <w:sz w:val="24"/>
          <w:szCs w:val="24"/>
        </w:rPr>
        <w:t>Despite the missing consideration, the results were not</w:t>
      </w:r>
      <w:r w:rsidR="00B32F7E">
        <w:rPr>
          <w:rFonts w:asciiTheme="minorHAnsi" w:hAnsiTheme="minorHAnsi" w:cstheme="minorHAnsi"/>
          <w:sz w:val="24"/>
          <w:szCs w:val="24"/>
        </w:rPr>
        <w:t xml:space="preserve"> being</w:t>
      </w:r>
      <w:r w:rsidR="00513E23">
        <w:rPr>
          <w:rFonts w:asciiTheme="minorHAnsi" w:hAnsiTheme="minorHAnsi" w:cstheme="minorHAnsi"/>
          <w:sz w:val="24"/>
          <w:szCs w:val="24"/>
        </w:rPr>
        <w:t xml:space="preserve"> affected as </w:t>
      </w:r>
      <w:r w:rsidR="0025224F">
        <w:rPr>
          <w:rFonts w:asciiTheme="minorHAnsi" w:hAnsiTheme="minorHAnsi" w:cstheme="minorHAnsi"/>
          <w:sz w:val="24"/>
          <w:szCs w:val="24"/>
        </w:rPr>
        <w:t xml:space="preserve">the </w:t>
      </w:r>
      <w:r w:rsidR="00B32F7E">
        <w:rPr>
          <w:rFonts w:asciiTheme="minorHAnsi" w:hAnsiTheme="minorHAnsi" w:cstheme="minorHAnsi"/>
          <w:sz w:val="24"/>
          <w:szCs w:val="24"/>
        </w:rPr>
        <w:t>length</w:t>
      </w:r>
      <w:r w:rsidR="00880E6E">
        <w:rPr>
          <w:rFonts w:asciiTheme="minorHAnsi" w:hAnsiTheme="minorHAnsi" w:cstheme="minorHAnsi"/>
          <w:sz w:val="24"/>
          <w:szCs w:val="24"/>
        </w:rPr>
        <w:t xml:space="preserve"> </w:t>
      </w:r>
      <w:r w:rsidR="00B32F7E">
        <w:rPr>
          <w:rFonts w:asciiTheme="minorHAnsi" w:hAnsiTheme="minorHAnsi" w:cstheme="minorHAnsi"/>
          <w:sz w:val="24"/>
          <w:szCs w:val="24"/>
        </w:rPr>
        <w:t>of</w:t>
      </w:r>
      <w:r w:rsidR="00880E6E">
        <w:rPr>
          <w:rFonts w:asciiTheme="minorHAnsi" w:hAnsiTheme="minorHAnsi" w:cstheme="minorHAnsi"/>
          <w:sz w:val="24"/>
          <w:szCs w:val="24"/>
        </w:rPr>
        <w:t xml:space="preserve"> each trial was relatively short</w:t>
      </w:r>
      <w:r w:rsidR="00A76EAA">
        <w:rPr>
          <w:rFonts w:asciiTheme="minorHAnsi" w:hAnsiTheme="minorHAnsi" w:cstheme="minorHAnsi"/>
          <w:sz w:val="24"/>
          <w:szCs w:val="24"/>
        </w:rPr>
        <w:t xml:space="preserve">, and no participant has reported </w:t>
      </w:r>
      <w:r w:rsidR="00B32F7E">
        <w:rPr>
          <w:rFonts w:asciiTheme="minorHAnsi" w:hAnsiTheme="minorHAnsi" w:cstheme="minorHAnsi"/>
          <w:sz w:val="24"/>
          <w:szCs w:val="24"/>
        </w:rPr>
        <w:t>any</w:t>
      </w:r>
      <w:r w:rsidR="00A76EAA">
        <w:rPr>
          <w:rFonts w:asciiTheme="minorHAnsi" w:hAnsiTheme="minorHAnsi" w:cstheme="minorHAnsi"/>
          <w:sz w:val="24"/>
          <w:szCs w:val="24"/>
        </w:rPr>
        <w:t xml:space="preserve"> </w:t>
      </w:r>
      <w:r w:rsidR="00DE5FFC">
        <w:rPr>
          <w:rFonts w:asciiTheme="minorHAnsi" w:hAnsiTheme="minorHAnsi" w:cstheme="minorHAnsi"/>
          <w:sz w:val="24"/>
          <w:szCs w:val="24"/>
        </w:rPr>
        <w:t>symptom</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wctoXzbv","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3</w:t>
      </w:r>
      <w:r w:rsidR="001B25DF">
        <w:rPr>
          <w:rFonts w:asciiTheme="minorHAnsi" w:hAnsiTheme="minorHAnsi" w:cstheme="minorHAnsi"/>
          <w:sz w:val="24"/>
          <w:szCs w:val="24"/>
        </w:rPr>
        <w:fldChar w:fldCharType="end"/>
      </w:r>
      <w:r w:rsidR="00DE5FFC">
        <w:rPr>
          <w:rFonts w:asciiTheme="minorHAnsi" w:hAnsiTheme="minorHAnsi" w:cstheme="minorHAnsi"/>
          <w:sz w:val="24"/>
          <w:szCs w:val="24"/>
        </w:rPr>
        <w:t xml:space="preserve"> </w:t>
      </w:r>
      <w:r w:rsidR="00B32F7E">
        <w:rPr>
          <w:rFonts w:asciiTheme="minorHAnsi" w:hAnsiTheme="minorHAnsi" w:cstheme="minorHAnsi"/>
          <w:sz w:val="24"/>
          <w:szCs w:val="24"/>
        </w:rPr>
        <w:t>of</w:t>
      </w:r>
      <w:r w:rsidR="00DE5FFC">
        <w:rPr>
          <w:rFonts w:asciiTheme="minorHAnsi" w:hAnsiTheme="minorHAnsi" w:cstheme="minorHAnsi"/>
          <w:sz w:val="24"/>
          <w:szCs w:val="24"/>
        </w:rPr>
        <w:t xml:space="preserve"> simulation sickness</w:t>
      </w:r>
      <w:r w:rsidR="00C174B1">
        <w:rPr>
          <w:rFonts w:asciiTheme="minorHAnsi" w:hAnsiTheme="minorHAnsi" w:cstheme="minorHAnsi"/>
          <w:sz w:val="24"/>
          <w:szCs w:val="24"/>
        </w:rPr>
        <w:t xml:space="preserve"> upon completion of each trial</w:t>
      </w:r>
      <w:r w:rsidR="00965237">
        <w:rPr>
          <w:rFonts w:asciiTheme="minorHAnsi" w:hAnsiTheme="minorHAnsi" w:cstheme="minorHAnsi"/>
          <w:sz w:val="24"/>
          <w:szCs w:val="24"/>
        </w:rPr>
        <w:t xml:space="preserve">. </w:t>
      </w:r>
      <w:r w:rsidRPr="0027028A">
        <w:rPr>
          <w:rFonts w:asciiTheme="minorHAnsi" w:hAnsiTheme="minorHAnsi" w:cstheme="minorHAnsi"/>
          <w:sz w:val="24"/>
          <w:szCs w:val="24"/>
        </w:rPr>
        <w:t>This study also has an imbalance number of male and female participants. Future stud</w:t>
      </w:r>
      <w:r w:rsidR="0055182C" w:rsidRPr="0027028A">
        <w:rPr>
          <w:rFonts w:asciiTheme="minorHAnsi" w:hAnsiTheme="minorHAnsi" w:cstheme="minorHAnsi"/>
          <w:sz w:val="24"/>
          <w:szCs w:val="24"/>
        </w:rPr>
        <w:t>ies</w:t>
      </w:r>
      <w:r w:rsidRPr="0027028A">
        <w:rPr>
          <w:rFonts w:asciiTheme="minorHAnsi" w:hAnsiTheme="minorHAnsi" w:cstheme="minorHAnsi"/>
          <w:sz w:val="24"/>
          <w:szCs w:val="24"/>
        </w:rPr>
        <w:t xml:space="preserve"> should </w:t>
      </w:r>
      <w:r w:rsidR="00965237">
        <w:rPr>
          <w:rFonts w:asciiTheme="minorHAnsi" w:hAnsiTheme="minorHAnsi" w:cstheme="minorHAnsi"/>
          <w:sz w:val="24"/>
          <w:szCs w:val="24"/>
        </w:rPr>
        <w:t>ensure to exclude participants with simulation sickness</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2OPSeygq","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3</w:t>
      </w:r>
      <w:r w:rsidR="001B25DF">
        <w:rPr>
          <w:rFonts w:asciiTheme="minorHAnsi" w:hAnsiTheme="minorHAnsi" w:cstheme="minorHAnsi"/>
          <w:sz w:val="24"/>
          <w:szCs w:val="24"/>
        </w:rPr>
        <w:fldChar w:fldCharType="end"/>
      </w:r>
      <w:r w:rsidR="00965237">
        <w:rPr>
          <w:rFonts w:asciiTheme="minorHAnsi" w:hAnsiTheme="minorHAnsi" w:cstheme="minorHAnsi"/>
          <w:sz w:val="24"/>
          <w:szCs w:val="24"/>
        </w:rPr>
        <w:t xml:space="preserve"> using the </w:t>
      </w:r>
      <w:r w:rsidR="00602D52">
        <w:rPr>
          <w:rFonts w:asciiTheme="minorHAnsi" w:hAnsiTheme="minorHAnsi" w:cstheme="minorHAnsi"/>
          <w:sz w:val="24"/>
          <w:szCs w:val="24"/>
        </w:rPr>
        <w:t>appropriate questionnaire</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ICj4FPN0","properties":{"formattedCitation":"\\super 54\\nosupersub{}","plainCitation":"54","noteIndex":0},"citationItems":[{"id":1987,"uris":["http://zotero.org/groups/2439660/items/6GRIE5XC"],"uri":["http://zotero.org/groups/2439660/items/6GRIE5XC"],"itemData":{"id":1987,"type":"article-journal","abstract":"Simulator sickness (SS) in high-fidelity visual simulators is a byproduct of modem simulation technology. Although it involves symptoms similar to those of motion-induced sickness (MS), SS tends to be less severe, to be of lower incidence, and to originate from elements of visual display and visuo-vestibular interaction atypical of conditions that induce MS. Most studies of SS to date index severity with some variant of the Pensacola Motion Sickness Questionnaire (MSQ). The MSQ has several deficiencies as an instrument for measuring SS. Some symptoms included in the scoring of MS are irrelevant for SS, and several are misleading. Also, the configural approach of the MSQ is not readily adaptable to computer administration and scoring. This article describes the development of a Simulator Sickness Questiomaire (SSQ), derived from the MSQ using a series of factor analyses, and illustrates its use in monitoring simulator performance with data from a computerized SSQ survey of 3,691 simulator hops. The database used for development included more than 1,100 MSQs, representing data from 10 Navy simulators. The SSQ provides straightforward computer or manual scoring, increased power to identify \"problem\" simulators, and improved diagnostic capability.","container-title":"The International Journal of Aviation Psychology","DOI":"10.1207/s15327108ijap0303_3","ISSN":"1050-8414","issue":"3","note":"publisher: Taylor &amp; Francis\n_eprint: https://doi.org/10.1207/s15327108ijap0303_3","page":"203-220","source":"Taylor and Francis+NEJM","title":"Simulator Sickness Questionnaire: An Enhanced Method for Quantifying Simulator Sickness","title-short":"Simulator Sickness Questionnaire","volume":"3","author":[{"family":"Kennedy","given":"Robert S."},{"family":"Lane","given":"Norman E."},{"family":"Berbaum","given":"Kevin S."},{"family":"Lilienthal","given":"Michael G."}],"issued":{"date-parts":[["1993",7,1]]}}}],"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4</w:t>
      </w:r>
      <w:r w:rsidR="001B25DF">
        <w:rPr>
          <w:rFonts w:asciiTheme="minorHAnsi" w:hAnsiTheme="minorHAnsi" w:cstheme="minorHAnsi"/>
          <w:sz w:val="24"/>
          <w:szCs w:val="24"/>
        </w:rPr>
        <w:fldChar w:fldCharType="end"/>
      </w:r>
      <w:r w:rsidR="00965237">
        <w:rPr>
          <w:rFonts w:asciiTheme="minorHAnsi" w:hAnsiTheme="minorHAnsi" w:cstheme="minorHAnsi"/>
          <w:sz w:val="24"/>
          <w:szCs w:val="24"/>
        </w:rPr>
        <w:t xml:space="preserve">, and </w:t>
      </w:r>
      <w:r w:rsidRPr="0027028A">
        <w:rPr>
          <w:rFonts w:asciiTheme="minorHAnsi" w:hAnsiTheme="minorHAnsi" w:cstheme="minorHAnsi"/>
          <w:sz w:val="24"/>
          <w:szCs w:val="24"/>
        </w:rPr>
        <w:t>aim to recruit an equal number of male and female participants to achieve a stronger conclusion of the results.</w:t>
      </w:r>
    </w:p>
    <w:p w14:paraId="0A48EDB9"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bookmarkEnd w:id="8"/>
    <w:p w14:paraId="3E3B7FBB" w14:textId="2BA8F2F3" w:rsidR="007F6681"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The </w:t>
      </w:r>
      <w:r w:rsidR="00AB4F92" w:rsidRPr="0027028A">
        <w:rPr>
          <w:rFonts w:asciiTheme="minorHAnsi" w:hAnsiTheme="minorHAnsi" w:cstheme="minorHAnsi"/>
          <w:sz w:val="24"/>
          <w:szCs w:val="24"/>
        </w:rPr>
        <w:t xml:space="preserve">exemplar </w:t>
      </w:r>
      <w:r w:rsidRPr="0027028A">
        <w:rPr>
          <w:rFonts w:asciiTheme="minorHAnsi" w:hAnsiTheme="minorHAnsi" w:cstheme="minorHAnsi"/>
          <w:sz w:val="24"/>
          <w:szCs w:val="24"/>
        </w:rPr>
        <w:t>study is a within-subject design car-following experiment with vibrat</w:t>
      </w:r>
      <w:r w:rsidR="0018688B" w:rsidRPr="0027028A">
        <w:rPr>
          <w:rFonts w:asciiTheme="minorHAnsi" w:hAnsiTheme="minorHAnsi" w:cstheme="minorHAnsi"/>
          <w:sz w:val="24"/>
          <w:szCs w:val="24"/>
        </w:rPr>
        <w:t>ing</w:t>
      </w:r>
      <w:r w:rsidRPr="0027028A">
        <w:rPr>
          <w:rFonts w:asciiTheme="minorHAnsi" w:hAnsiTheme="minorHAnsi" w:cstheme="minorHAnsi"/>
          <w:sz w:val="24"/>
          <w:szCs w:val="24"/>
        </w:rPr>
        <w:t xml:space="preserve"> </w:t>
      </w:r>
      <w:r w:rsidR="0018688B" w:rsidRPr="0027028A">
        <w:rPr>
          <w:rFonts w:asciiTheme="minorHAnsi" w:hAnsiTheme="minorHAnsi" w:cstheme="minorHAnsi"/>
          <w:sz w:val="24"/>
          <w:szCs w:val="24"/>
        </w:rPr>
        <w:t>warning</w:t>
      </w:r>
      <w:r w:rsidRPr="0027028A">
        <w:rPr>
          <w:rFonts w:asciiTheme="minorHAnsi" w:hAnsiTheme="minorHAnsi" w:cstheme="minorHAnsi"/>
          <w:sz w:val="24"/>
          <w:szCs w:val="24"/>
        </w:rPr>
        <w:t xml:space="preserve"> location as the only factor: finger, wrist, temple </w:t>
      </w:r>
      <w:r w:rsidR="00D02326" w:rsidRPr="0027028A">
        <w:rPr>
          <w:rFonts w:asciiTheme="minorHAnsi" w:hAnsiTheme="minorHAnsi" w:cstheme="minorHAnsi"/>
          <w:sz w:val="24"/>
          <w:szCs w:val="24"/>
        </w:rPr>
        <w:t>warning</w:t>
      </w:r>
      <w:r w:rsidRPr="0027028A">
        <w:rPr>
          <w:rFonts w:asciiTheme="minorHAnsi" w:hAnsiTheme="minorHAnsi" w:cstheme="minorHAnsi"/>
          <w:sz w:val="24"/>
          <w:szCs w:val="24"/>
        </w:rPr>
        <w:t xml:space="preserve"> conditions</w:t>
      </w:r>
      <w:r w:rsidR="008F16D6">
        <w:rPr>
          <w:rFonts w:asciiTheme="minorHAnsi" w:hAnsiTheme="minorHAnsi" w:cstheme="minorHAnsi"/>
          <w:sz w:val="24"/>
          <w:szCs w:val="24"/>
        </w:rPr>
        <w:t>,</w:t>
      </w:r>
      <w:r w:rsidRPr="0027028A">
        <w:rPr>
          <w:rFonts w:asciiTheme="minorHAnsi" w:hAnsiTheme="minorHAnsi" w:cstheme="minorHAnsi"/>
          <w:sz w:val="24"/>
          <w:szCs w:val="24"/>
        </w:rPr>
        <w:t xml:space="preserve"> and </w:t>
      </w:r>
      <w:r w:rsidR="00965237">
        <w:rPr>
          <w:rFonts w:asciiTheme="minorHAnsi" w:hAnsiTheme="minorHAnsi" w:cstheme="minorHAnsi"/>
          <w:sz w:val="24"/>
          <w:szCs w:val="24"/>
        </w:rPr>
        <w:t>driving-only</w:t>
      </w:r>
      <w:r w:rsidRPr="0027028A">
        <w:rPr>
          <w:rFonts w:asciiTheme="minorHAnsi" w:hAnsiTheme="minorHAnsi" w:cstheme="minorHAnsi"/>
          <w:sz w:val="24"/>
          <w:szCs w:val="24"/>
        </w:rPr>
        <w:t xml:space="preserve"> control condition. In the future, we intend to conduct further testing on other locations such as </w:t>
      </w:r>
      <w:r w:rsidR="008F16D6">
        <w:rPr>
          <w:rFonts w:asciiTheme="minorHAnsi" w:hAnsiTheme="minorHAnsi" w:cstheme="minorHAnsi"/>
          <w:sz w:val="24"/>
          <w:szCs w:val="24"/>
        </w:rPr>
        <w:t xml:space="preserve">the </w:t>
      </w:r>
      <w:r w:rsidRPr="0027028A">
        <w:rPr>
          <w:rFonts w:asciiTheme="minorHAnsi" w:hAnsiTheme="minorHAnsi" w:cstheme="minorHAnsi"/>
          <w:sz w:val="24"/>
          <w:szCs w:val="24"/>
        </w:rPr>
        <w:t xml:space="preserve">chest and behind the ear, providing alternative locations of wearable devices for forthcoming development. </w:t>
      </w:r>
      <w:r w:rsidR="00EB7155" w:rsidRPr="0027028A">
        <w:rPr>
          <w:rFonts w:asciiTheme="minorHAnsi" w:hAnsiTheme="minorHAnsi" w:cstheme="minorHAnsi"/>
          <w:sz w:val="24"/>
          <w:szCs w:val="24"/>
        </w:rPr>
        <w:t xml:space="preserve">Further analysis can be conducted to investigate the variation of brake pedal deceleration across different conditions. </w:t>
      </w:r>
      <w:r w:rsidR="00AB4F92" w:rsidRPr="0027028A">
        <w:rPr>
          <w:rFonts w:asciiTheme="minorHAnsi" w:hAnsiTheme="minorHAnsi" w:cstheme="minorHAnsi"/>
          <w:sz w:val="24"/>
          <w:szCs w:val="24"/>
        </w:rPr>
        <w:t xml:space="preserve">Moreover, the results suggested that </w:t>
      </w:r>
      <w:r w:rsidR="00795A6F" w:rsidRPr="0027028A">
        <w:rPr>
          <w:rFonts w:asciiTheme="minorHAnsi" w:hAnsiTheme="minorHAnsi" w:cstheme="minorHAnsi"/>
          <w:sz w:val="24"/>
          <w:szCs w:val="24"/>
        </w:rPr>
        <w:t>participants</w:t>
      </w:r>
      <w:r w:rsidR="00AB4F92" w:rsidRPr="0027028A">
        <w:rPr>
          <w:rFonts w:asciiTheme="minorHAnsi" w:hAnsiTheme="minorHAnsi" w:cstheme="minorHAnsi"/>
          <w:sz w:val="24"/>
          <w:szCs w:val="24"/>
        </w:rPr>
        <w:t xml:space="preserve"> perceived the highest level of vibration at the temple area, yet, the area was also the </w:t>
      </w:r>
      <w:r w:rsidR="009E3BEE" w:rsidRPr="0027028A">
        <w:rPr>
          <w:rFonts w:asciiTheme="minorHAnsi" w:hAnsiTheme="minorHAnsi" w:cstheme="minorHAnsi"/>
          <w:sz w:val="24"/>
          <w:szCs w:val="24"/>
        </w:rPr>
        <w:t xml:space="preserve">least </w:t>
      </w:r>
      <w:r w:rsidR="00AB4F92" w:rsidRPr="0027028A">
        <w:rPr>
          <w:rFonts w:asciiTheme="minorHAnsi" w:hAnsiTheme="minorHAnsi" w:cstheme="minorHAnsi"/>
          <w:sz w:val="24"/>
          <w:szCs w:val="24"/>
        </w:rPr>
        <w:t xml:space="preserve">preferred location for placing the device. </w:t>
      </w:r>
      <w:r w:rsidR="009E3BEE" w:rsidRPr="0027028A">
        <w:rPr>
          <w:rFonts w:asciiTheme="minorHAnsi" w:hAnsiTheme="minorHAnsi" w:cstheme="minorHAnsi"/>
          <w:sz w:val="24"/>
          <w:szCs w:val="24"/>
        </w:rPr>
        <w:t xml:space="preserve">It </w:t>
      </w:r>
      <w:r w:rsidR="00AB4F92" w:rsidRPr="0027028A">
        <w:rPr>
          <w:rFonts w:asciiTheme="minorHAnsi" w:hAnsiTheme="minorHAnsi" w:cstheme="minorHAnsi"/>
          <w:sz w:val="24"/>
          <w:szCs w:val="24"/>
        </w:rPr>
        <w:t xml:space="preserve">would </w:t>
      </w:r>
      <w:r w:rsidR="00EB7155" w:rsidRPr="0027028A">
        <w:rPr>
          <w:rFonts w:asciiTheme="minorHAnsi" w:hAnsiTheme="minorHAnsi" w:cstheme="minorHAnsi"/>
          <w:sz w:val="24"/>
          <w:szCs w:val="24"/>
        </w:rPr>
        <w:t xml:space="preserve">also </w:t>
      </w:r>
      <w:r w:rsidR="00AB4F92" w:rsidRPr="0027028A">
        <w:rPr>
          <w:rFonts w:asciiTheme="minorHAnsi" w:hAnsiTheme="minorHAnsi" w:cstheme="minorHAnsi"/>
          <w:sz w:val="24"/>
          <w:szCs w:val="24"/>
        </w:rPr>
        <w:t xml:space="preserve">be interesting to further investigate the effect on brake reaction by adjusting the vibration intensity on the temple area. </w:t>
      </w:r>
      <w:r w:rsidR="007F6681">
        <w:rPr>
          <w:rFonts w:asciiTheme="minorHAnsi" w:hAnsiTheme="minorHAnsi" w:cstheme="minorHAnsi"/>
          <w:sz w:val="24"/>
          <w:szCs w:val="24"/>
        </w:rPr>
        <w:t xml:space="preserve">Additionally, in comparison to visual and auditory warnings, vibrotactile warnings contain lesser information. More research should be conducted to investigate how vibrotactile warnings can </w:t>
      </w:r>
      <w:r w:rsidR="005826F6">
        <w:rPr>
          <w:rFonts w:asciiTheme="minorHAnsi" w:hAnsiTheme="minorHAnsi" w:cstheme="minorHAnsi"/>
          <w:sz w:val="24"/>
          <w:szCs w:val="24"/>
        </w:rPr>
        <w:t xml:space="preserve">be used to </w:t>
      </w:r>
      <w:r w:rsidR="007F6681">
        <w:rPr>
          <w:rFonts w:asciiTheme="minorHAnsi" w:hAnsiTheme="minorHAnsi" w:cstheme="minorHAnsi"/>
          <w:sz w:val="24"/>
          <w:szCs w:val="24"/>
        </w:rPr>
        <w:t>deliver complex informatio</w:t>
      </w:r>
      <w:r w:rsidR="005826F6">
        <w:rPr>
          <w:rFonts w:asciiTheme="minorHAnsi" w:hAnsiTheme="minorHAnsi" w:cstheme="minorHAnsi"/>
          <w:sz w:val="24"/>
          <w:szCs w:val="24"/>
        </w:rPr>
        <w:t>n.</w:t>
      </w:r>
    </w:p>
    <w:p w14:paraId="39FF7782" w14:textId="77777777" w:rsidR="007F6681" w:rsidRDefault="007F6681" w:rsidP="0052198B">
      <w:pPr>
        <w:pStyle w:val="a"/>
        <w:adjustRightInd w:val="0"/>
        <w:snapToGrid w:val="0"/>
        <w:spacing w:after="0" w:line="240" w:lineRule="auto"/>
        <w:jc w:val="both"/>
        <w:rPr>
          <w:rFonts w:asciiTheme="minorHAnsi" w:hAnsiTheme="minorHAnsi" w:cstheme="minorHAnsi"/>
          <w:sz w:val="24"/>
          <w:szCs w:val="24"/>
        </w:rPr>
      </w:pPr>
    </w:p>
    <w:p w14:paraId="2AD491F9" w14:textId="3D2E9263"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While this study only conducted an experiment on the effect of </w:t>
      </w:r>
      <w:r w:rsidR="00A10E68">
        <w:rPr>
          <w:rFonts w:asciiTheme="minorHAnsi" w:hAnsiTheme="minorHAnsi" w:cstheme="minorHAnsi"/>
          <w:sz w:val="24"/>
          <w:szCs w:val="24"/>
        </w:rPr>
        <w:t xml:space="preserve">the </w:t>
      </w:r>
      <w:r w:rsidRPr="0027028A">
        <w:rPr>
          <w:rFonts w:asciiTheme="minorHAnsi" w:hAnsiTheme="minorHAnsi" w:cstheme="minorHAnsi"/>
          <w:sz w:val="24"/>
          <w:szCs w:val="24"/>
        </w:rPr>
        <w:t>wearable vibrating toolkit on forward collisions, this test design can als</w:t>
      </w:r>
      <w:r w:rsidRPr="0027028A">
        <w:rPr>
          <w:rFonts w:asciiTheme="minorHAnsi" w:hAnsiTheme="minorHAnsi" w:cstheme="minorHAnsi"/>
          <w:color w:val="000000"/>
          <w:sz w:val="24"/>
          <w:szCs w:val="24"/>
        </w:rPr>
        <w:t xml:space="preserve">o be applied in other behavioral research such as </w:t>
      </w:r>
      <w:r w:rsidR="008F16D6">
        <w:rPr>
          <w:rFonts w:asciiTheme="minorHAnsi" w:hAnsiTheme="minorHAnsi" w:cstheme="minorHAnsi"/>
          <w:color w:val="000000"/>
          <w:sz w:val="24"/>
          <w:szCs w:val="24"/>
        </w:rPr>
        <w:t xml:space="preserve">research on </w:t>
      </w:r>
      <w:r w:rsidR="00332839" w:rsidRPr="0027028A">
        <w:rPr>
          <w:rFonts w:asciiTheme="minorHAnsi" w:hAnsiTheme="minorHAnsi" w:cstheme="minorHAnsi"/>
          <w:sz w:val="24"/>
          <w:szCs w:val="24"/>
        </w:rPr>
        <w:t xml:space="preserve">autonomous </w:t>
      </w:r>
      <w:r w:rsidRPr="0027028A">
        <w:rPr>
          <w:rFonts w:asciiTheme="minorHAnsi" w:hAnsiTheme="minorHAnsi" w:cstheme="minorHAnsi"/>
          <w:color w:val="000000"/>
          <w:sz w:val="24"/>
          <w:szCs w:val="24"/>
        </w:rPr>
        <w:t>vehicle</w:t>
      </w:r>
      <w:r w:rsidR="008F16D6">
        <w:rPr>
          <w:rFonts w:asciiTheme="minorHAnsi" w:hAnsiTheme="minorHAnsi" w:cstheme="minorHAnsi"/>
          <w:color w:val="000000"/>
          <w:sz w:val="24"/>
          <w:szCs w:val="24"/>
        </w:rPr>
        <w:t>s</w:t>
      </w:r>
      <w:r w:rsidRPr="0027028A">
        <w:rPr>
          <w:rFonts w:asciiTheme="minorHAnsi" w:hAnsiTheme="minorHAnsi" w:cstheme="minorHAnsi"/>
          <w:color w:val="000000"/>
          <w:sz w:val="24"/>
          <w:szCs w:val="24"/>
        </w:rPr>
        <w:t>, lane departure warning system</w:t>
      </w:r>
      <w:r w:rsidR="008F16D6">
        <w:rPr>
          <w:rFonts w:asciiTheme="minorHAnsi" w:hAnsiTheme="minorHAnsi" w:cstheme="minorHAnsi"/>
          <w:color w:val="000000"/>
          <w:sz w:val="24"/>
          <w:szCs w:val="24"/>
        </w:rPr>
        <w:t>s</w:t>
      </w:r>
      <w:r w:rsidRPr="0027028A">
        <w:rPr>
          <w:rFonts w:asciiTheme="minorHAnsi" w:hAnsiTheme="minorHAnsi" w:cstheme="minorHAnsi"/>
          <w:color w:val="000000"/>
          <w:sz w:val="24"/>
          <w:szCs w:val="24"/>
        </w:rPr>
        <w:t xml:space="preserve">, driver distraction study, and driving fatigue study. </w:t>
      </w:r>
      <w:r w:rsidR="00F74A7D">
        <w:rPr>
          <w:rFonts w:asciiTheme="minorHAnsi" w:hAnsiTheme="minorHAnsi" w:cstheme="minorHAnsi"/>
          <w:color w:val="000000"/>
          <w:sz w:val="24"/>
          <w:szCs w:val="24"/>
        </w:rPr>
        <w:t>Although the</w:t>
      </w:r>
      <w:r w:rsidR="00D94EEE">
        <w:rPr>
          <w:rFonts w:asciiTheme="minorHAnsi" w:hAnsiTheme="minorHAnsi" w:cstheme="minorHAnsi"/>
          <w:color w:val="000000"/>
          <w:sz w:val="24"/>
          <w:szCs w:val="24"/>
        </w:rPr>
        <w:t xml:space="preserve"> driving simulation used in the exemplar study d</w:t>
      </w:r>
      <w:r w:rsidR="00F74A7D">
        <w:rPr>
          <w:rFonts w:asciiTheme="minorHAnsi" w:hAnsiTheme="minorHAnsi" w:cstheme="minorHAnsi"/>
          <w:color w:val="000000"/>
          <w:sz w:val="24"/>
          <w:szCs w:val="24"/>
        </w:rPr>
        <w:t>oes</w:t>
      </w:r>
      <w:r w:rsidR="00D94EEE">
        <w:rPr>
          <w:rFonts w:asciiTheme="minorHAnsi" w:hAnsiTheme="minorHAnsi" w:cstheme="minorHAnsi"/>
          <w:color w:val="000000"/>
          <w:sz w:val="24"/>
          <w:szCs w:val="24"/>
        </w:rPr>
        <w:t xml:space="preserve"> </w:t>
      </w:r>
      <w:r w:rsidR="00F74A7D">
        <w:rPr>
          <w:rFonts w:asciiTheme="minorHAnsi" w:hAnsiTheme="minorHAnsi" w:cstheme="minorHAnsi"/>
          <w:color w:val="000000"/>
          <w:sz w:val="24"/>
          <w:szCs w:val="24"/>
        </w:rPr>
        <w:t xml:space="preserve">not </w:t>
      </w:r>
      <w:r w:rsidR="00D94EEE">
        <w:rPr>
          <w:rFonts w:asciiTheme="minorHAnsi" w:hAnsiTheme="minorHAnsi" w:cstheme="minorHAnsi"/>
          <w:color w:val="000000"/>
          <w:sz w:val="24"/>
          <w:szCs w:val="24"/>
        </w:rPr>
        <w:t>include a setup for autonomous driving, researchers may revise the codes with reference to other published materials</w:t>
      </w:r>
      <w:r w:rsidR="00E9272A">
        <w:rPr>
          <w:rFonts w:asciiTheme="minorHAnsi" w:hAnsiTheme="minorHAnsi" w:cstheme="minorHAnsi"/>
          <w:color w:val="000000"/>
          <w:sz w:val="24"/>
          <w:szCs w:val="24"/>
        </w:rPr>
        <w:fldChar w:fldCharType="begin"/>
      </w:r>
      <w:r w:rsidR="00E9272A">
        <w:rPr>
          <w:rFonts w:asciiTheme="minorHAnsi" w:hAnsiTheme="minorHAnsi" w:cstheme="minorHAnsi"/>
          <w:color w:val="000000"/>
          <w:sz w:val="24"/>
          <w:szCs w:val="24"/>
        </w:rPr>
        <w:instrText xml:space="preserve"> ADDIN ZOTERO_ITEM CSL_CITATION {"citationID":"w75AH3S9","properties":{"formattedCitation":"\\super 55, 56\\nosupersub{}","plainCitation":"55, 56","noteIndex":0},"citationItems":[{"id":2042,"uris":["http://zotero.org/groups/2439660/items/V444PNSI"],"uri":["http://zotero.org/groups/2439660/items/V444PNSI"],"itemData":{"id":2042,"type":"article","title":"Autonomous driving in TORCS","URL":"http://cs230.stanford.edu/files_winter_2018/projects/6940489.pdf","author":[{"family":"Kosec","given":"M"}],"issued":{"date-parts":[["2018"]]}}},{"id":2039,"uris":["http://zotero.org/groups/2439660/items/78BSYGKQ"],"uri":["http://zotero.org/groups/2439660/items/78BSYGKQ"],"itemData":{"id":2039,"type":"paper-conference","abstract":"In this study, a fuzzy logic based autonomous vehicle control system is designed and tested in The Open Racing Car Simulator (TORCS) environment. The aim of this study is that vehicle complete the race without to get any damage and to get out of the way. In this context, an intelligent control system composed of fuzzy logic and conventional control structures has been developed such that the racing car is able to compete the race autonomously. In this proposed structure, once the vehicle's gearshifts have been automated, a fuzzy logic based throttle/brake control system has been designed such that the racing car is capable to accelerate/decelerate in a realistic manner as well as to drive at desired velocity. The steering control problem is also handled to end up with a racing car that is capable to travel on the road even in the presence of sharp curves. In this context, we have designed a fuzzy logic based positioning system that uses the knowledge of the curvature ahead to determine an appropriate position. The game performance of the developed fuzzy logic systems can be observed from https://youtu.be/qOvEz3-PzRo.","container-title":"2017 10th International Conference on Electrical and Electronics Engineering (ELECO)","event":"2017 10th International Conference on Electrical and Electronics Engineering (ELECO)","event-place":"Bursa, Turkey","page":"737-741","publisher":"IEEE","publisher-place":"Bursa, Turkey","source":"IEEE Xplore","title":"A fuzzy logic based autonomous vehicle control system design in the TORCS environment","author":[{"family":"Armagan","given":"Ersin"},{"family":"Kumbasar","given":"Tufan"}],"issued":{"date-parts":[["2017",11]]}}}],"schema":"https://github.com/citation-style-language/schema/raw/master/csl-citation.json"} </w:instrText>
      </w:r>
      <w:r w:rsidR="00E9272A">
        <w:rPr>
          <w:rFonts w:asciiTheme="minorHAnsi" w:hAnsiTheme="minorHAnsi" w:cstheme="minorHAnsi"/>
          <w:color w:val="000000"/>
          <w:sz w:val="24"/>
          <w:szCs w:val="24"/>
        </w:rPr>
        <w:fldChar w:fldCharType="separate"/>
      </w:r>
      <w:r w:rsidR="00E9272A" w:rsidRPr="00E9272A">
        <w:rPr>
          <w:rFonts w:ascii="Calibri" w:hAnsi="Calibri" w:cs="Calibri"/>
          <w:sz w:val="24"/>
          <w:szCs w:val="24"/>
          <w:vertAlign w:val="superscript"/>
        </w:rPr>
        <w:t>55,56</w:t>
      </w:r>
      <w:r w:rsidR="00E9272A">
        <w:rPr>
          <w:rFonts w:asciiTheme="minorHAnsi" w:hAnsiTheme="minorHAnsi" w:cstheme="minorHAnsi"/>
          <w:color w:val="000000"/>
          <w:sz w:val="24"/>
          <w:szCs w:val="24"/>
        </w:rPr>
        <w:fldChar w:fldCharType="end"/>
      </w:r>
      <w:r w:rsidR="00D94EEE">
        <w:rPr>
          <w:rFonts w:asciiTheme="minorHAnsi" w:hAnsiTheme="minorHAnsi" w:cstheme="minorHAnsi"/>
          <w:color w:val="000000"/>
          <w:sz w:val="24"/>
          <w:szCs w:val="24"/>
        </w:rPr>
        <w:t xml:space="preserve"> to achieve</w:t>
      </w:r>
      <w:r w:rsidR="009C10E3">
        <w:rPr>
          <w:rFonts w:asciiTheme="minorHAnsi" w:hAnsiTheme="minorHAnsi" w:cstheme="minorHAnsi"/>
          <w:color w:val="000000"/>
          <w:sz w:val="24"/>
          <w:szCs w:val="24"/>
        </w:rPr>
        <w:t xml:space="preserve"> this</w:t>
      </w:r>
      <w:r w:rsidR="00D94EEE">
        <w:rPr>
          <w:rFonts w:asciiTheme="minorHAnsi" w:hAnsiTheme="minorHAnsi" w:cstheme="minorHAnsi"/>
          <w:color w:val="000000"/>
          <w:sz w:val="24"/>
          <w:szCs w:val="24"/>
        </w:rPr>
        <w:t xml:space="preserve"> goal. </w:t>
      </w:r>
      <w:r w:rsidRPr="0027028A">
        <w:rPr>
          <w:rFonts w:asciiTheme="minorHAnsi" w:hAnsiTheme="minorHAnsi" w:cstheme="minorHAnsi"/>
          <w:color w:val="000000"/>
          <w:sz w:val="24"/>
          <w:szCs w:val="24"/>
        </w:rPr>
        <w:t>In addition, the vibrating toolkit can be used in</w:t>
      </w:r>
      <w:r w:rsidRPr="0027028A">
        <w:rPr>
          <w:rFonts w:asciiTheme="minorHAnsi" w:hAnsiTheme="minorHAnsi" w:cstheme="minorHAnsi"/>
          <w:sz w:val="24"/>
          <w:szCs w:val="24"/>
        </w:rPr>
        <w:t xml:space="preserve"> multitasking driving research, including</w:t>
      </w:r>
      <w:r w:rsidR="00461F5D" w:rsidRPr="0027028A">
        <w:rPr>
          <w:rFonts w:asciiTheme="minorHAnsi" w:hAnsiTheme="minorHAnsi" w:cstheme="minorHAnsi"/>
          <w:sz w:val="24"/>
          <w:szCs w:val="24"/>
        </w:rPr>
        <w:t xml:space="preserve"> the</w:t>
      </w:r>
      <w:r w:rsidRPr="0027028A">
        <w:rPr>
          <w:rFonts w:asciiTheme="minorHAnsi" w:hAnsiTheme="minorHAnsi" w:cstheme="minorHAnsi"/>
          <w:sz w:val="24"/>
          <w:szCs w:val="24"/>
        </w:rPr>
        <w:t xml:space="preserve"> </w:t>
      </w:r>
      <w:r w:rsidRPr="0027028A">
        <w:rPr>
          <w:rFonts w:asciiTheme="minorHAnsi" w:hAnsiTheme="minorHAnsi" w:cstheme="minorHAnsi"/>
          <w:sz w:val="24"/>
          <w:szCs w:val="24"/>
          <w:lang w:eastAsia="zh-TW"/>
        </w:rPr>
        <w:t>d</w:t>
      </w:r>
      <w:r w:rsidRPr="0027028A">
        <w:rPr>
          <w:rFonts w:asciiTheme="minorHAnsi" w:hAnsiTheme="minorHAnsi" w:cstheme="minorHAnsi"/>
          <w:sz w:val="24"/>
          <w:szCs w:val="24"/>
        </w:rPr>
        <w:t xml:space="preserve">etection </w:t>
      </w:r>
      <w:r w:rsidRPr="0027028A">
        <w:rPr>
          <w:rFonts w:asciiTheme="minorHAnsi" w:hAnsiTheme="minorHAnsi" w:cstheme="minorHAnsi"/>
          <w:sz w:val="24"/>
          <w:szCs w:val="24"/>
          <w:lang w:eastAsia="zh-TW"/>
        </w:rPr>
        <w:t>r</w:t>
      </w:r>
      <w:r w:rsidRPr="0027028A">
        <w:rPr>
          <w:rFonts w:asciiTheme="minorHAnsi" w:hAnsiTheme="minorHAnsi" w:cstheme="minorHAnsi"/>
          <w:sz w:val="24"/>
          <w:szCs w:val="24"/>
        </w:rPr>
        <w:t xml:space="preserve">esponse </w:t>
      </w:r>
      <w:r w:rsidRPr="0027028A">
        <w:rPr>
          <w:rFonts w:asciiTheme="minorHAnsi" w:hAnsiTheme="minorHAnsi" w:cstheme="minorHAnsi"/>
          <w:sz w:val="24"/>
          <w:szCs w:val="24"/>
          <w:lang w:eastAsia="zh-TW"/>
        </w:rPr>
        <w:t>t</w:t>
      </w:r>
      <w:r w:rsidRPr="0027028A">
        <w:rPr>
          <w:rFonts w:asciiTheme="minorHAnsi" w:hAnsiTheme="minorHAnsi" w:cstheme="minorHAnsi"/>
          <w:sz w:val="24"/>
          <w:szCs w:val="24"/>
        </w:rPr>
        <w:t>ask (DRT)</w:t>
      </w:r>
      <w:r w:rsidR="009A7C84" w:rsidRPr="0027028A">
        <w:rPr>
          <w:rFonts w:asciiTheme="minorHAnsi" w:hAnsiTheme="minorHAnsi" w:cstheme="minorHAnsi"/>
          <w:sz w:val="24"/>
          <w:szCs w:val="24"/>
        </w:rPr>
        <w:fldChar w:fldCharType="begin"/>
      </w:r>
      <w:r w:rsidR="00E9272A">
        <w:rPr>
          <w:rFonts w:asciiTheme="minorHAnsi" w:hAnsiTheme="minorHAnsi" w:cstheme="minorHAnsi"/>
          <w:sz w:val="24"/>
          <w:szCs w:val="24"/>
        </w:rPr>
        <w:instrText xml:space="preserve"> ADDIN ZOTERO_ITEM CSL_CITATION {"citationID":"zjrGgrqi","properties":{"formattedCitation":"\\super 57\\uc0\\u8211{}59\\nosupersub{}","plainCitation":"57–59","noteIndex":0},"citationItems":[{"id":101,"uris":["http://zotero.org/groups/2439660/items/7IBDJ3GE"],"uri":["http://zotero.org/groups/2439660/items/7IBDJ3GE"],"itemData":{"id":101,"type":"paper-conference","abstract":"As advanced electronic technology continues to be integrated into in-vehicle and portable devices, it is important to understand how drivers handle multitasking in order to maintain safe driving while reducing driver distraction. NHTSA has made driver distraction mitigation a major initiative. Currently, several types of Detection Response Tasks (DRTs) for assessing selective attention by detecting and responding to visual or tactile events while driving have been under development by an ISO WG8 DRT group. Among these DRTs, the tactile version (TDRT) is considered as a sensitive surrogate measure for driver attention without visual-manual interference in driving, according to the ISO DRT Draft Standard. In our previous study of cognitive demand, our results showed that the TDRT is the only surrogate DRT task with an acute sensitivity to a cognitive demand increase in an auditory-vocal task (i.e., n-Back verbal working memory task). At the same time, a specificity for responding to only increased cognitive demand, not to increased physical demand for a visual-manual task (i.e., Surrogate Reference Task or SuRT). Similar findings in both simulated and on-road driving confirmed that the TDRT is a sensitive, specific and reliable surrogate test for measuring the effects of secondary tasks on driver attention. The current paper further investigated eye glance patterns and subjective ratings, and their relationship with DRT metrics, allowing a more comprehensive understanding of the attentional effect of secondary tasks on driver performance.","container-title":"Proceedings of SAE World Congress &amp; Exhibition","DOI":"10.4271/2015-01-1385","event":"SAE 2015 World Congress &amp;  Exhibition","event-place":"Detroit, MI","language":"en","publisher":"SAE Technical Papers","publisher-place":"Detroit, MI","source":"DOI.org (Crossref)","title":"A surrogate test for cognitive demand: Tactile detection response task (TDRT)","title-short":"A Surrogate Test for Cognitive Demand","URL":"https://www.sae.org/content/2015-01-1385/","author":[{"family":"Hsieh","given":"Li"},{"family":"Seaman","given":"Sean"},{"family":"Young","given":"Richard"}],"accessed":{"date-parts":[["2020",2,4]]},"issued":{"date-parts":[["2015",4,14]]}}},{"id":98,"uris":["http://zotero.org/groups/2439660/items/IJKU8B4W"],"uri":["http://zotero.org/groups/2439660/items/IJKU8B4W"],"itemData":{"id":98,"type":"paper-conference","abstract":"The Detection Response Task (DRT) is currently discussed in the ISO working group TC22/SC13/WG8 as the basis of a standard to assess the effect of cognitive load on driver attention. This paper investigates the sensitivity of the method to cognitive and visual-manual tasks of different levels of difficulty and to different levels of driving demand. Three versions of DRT have been used in a simulator experiment: two visual versions (HDRT and RDRT) and one tactile version (TDRT). The results show that response times to DRT stimuli increase with the driving demand and with the difficulty of the cognitive auditory task. However, no difference is registered between visual-manual tasks of different levels of difficulty, which is explained in terms of attentional allocation and ceiling effect.","container-title":"Proceedings of the 7th International Driving Symposium on Human Factors in Driver Assessment, Training, and Vehicle Design : driving assessment 2013","DOI":"10.17077/drivingassessment.1468","event":"Driving Assessment Conference","event-place":"Bolton Landing, NY","language":"en","page":"64-70","publisher":"University of Iowa","publisher-place":"Bolton Landing, NY","source":"DOI.org (Crossref)","title":"Sensitivity of detection response task (DRT) to the driving demand and task difficulty","URL":"http://ir.uiowa.edu/drivingassessment/2013/papers/11","author":[{"family":"Bruyas","given":"Marie-Pierre"},{"family":"Dumont","given":"Laëtitia"}],"accessed":{"date-parts":[["2020",2,4]]},"issued":{"date-parts":[["2013"]]}}},{"id":136,"uris":["http://zotero.org/groups/2439660/items/3S263CYG"],"uri":["http://zotero.org/groups/2439660/items/3S263CYG"],"itemData":{"id":136,"type":"chapter","container-title":"Advances in Human Aspects of Road and Rail Transportation","edition":"1","event-place":"Boca Raton, FL","ISBN":"978-1-4398-7123-2","note":"edited by Neville A. Stanton","page":"735-743","publisher":"CRC Press","publisher-place":"Boca Raton, FL","title":"An assessment of cognitive workload using detection response tasks","author":[{"family":"Conti-Kufner","given":"Antonia"},{"family":"Dlugosch","given":"Carsten"},{"family":"Vilimek","given":"Roman"},{"family":"Keinath","given":"Andreas"},{"family":"Bengler","given":"Klaus"}],"issued":{"date-parts":[["2012",1,1]]}}}],"schema":"https://github.com/citation-style-language/schema/raw/master/csl-citation.json"} </w:instrText>
      </w:r>
      <w:r w:rsidR="009A7C84" w:rsidRPr="0027028A">
        <w:rPr>
          <w:rFonts w:asciiTheme="minorHAnsi" w:hAnsiTheme="minorHAnsi" w:cstheme="minorHAnsi"/>
          <w:sz w:val="24"/>
          <w:szCs w:val="24"/>
        </w:rPr>
        <w:fldChar w:fldCharType="separate"/>
      </w:r>
      <w:r w:rsidR="00E9272A" w:rsidRPr="00E9272A">
        <w:rPr>
          <w:rFonts w:ascii="Calibri" w:hAnsi="Calibri" w:cs="Calibri"/>
          <w:sz w:val="24"/>
          <w:szCs w:val="24"/>
          <w:vertAlign w:val="superscript"/>
        </w:rPr>
        <w:t>57–59</w:t>
      </w:r>
      <w:r w:rsidR="009A7C84" w:rsidRPr="0027028A">
        <w:rPr>
          <w:rFonts w:asciiTheme="minorHAnsi" w:hAnsiTheme="minorHAnsi" w:cstheme="minorHAnsi"/>
          <w:sz w:val="24"/>
          <w:szCs w:val="24"/>
        </w:rPr>
        <w:fldChar w:fldCharType="end"/>
      </w:r>
      <w:r w:rsidRPr="0027028A">
        <w:rPr>
          <w:rFonts w:asciiTheme="minorHAnsi" w:hAnsiTheme="minorHAnsi" w:cstheme="minorHAnsi"/>
          <w:sz w:val="24"/>
          <w:szCs w:val="24"/>
        </w:rPr>
        <w:t>, surrogate reference task (SuRT</w:t>
      </w:r>
      <w:r w:rsidRPr="0027028A">
        <w:rPr>
          <w:rFonts w:asciiTheme="minorHAnsi" w:hAnsiTheme="minorHAnsi" w:cstheme="minorHAnsi"/>
          <w:sz w:val="24"/>
          <w:szCs w:val="24"/>
          <w:lang w:eastAsia="zh-TW"/>
        </w:rPr>
        <w:t>)</w:t>
      </w:r>
      <w:r w:rsidR="009A7C84" w:rsidRPr="0027028A">
        <w:rPr>
          <w:rFonts w:asciiTheme="minorHAnsi" w:hAnsiTheme="minorHAnsi" w:cstheme="minorHAnsi"/>
          <w:sz w:val="24"/>
          <w:szCs w:val="24"/>
          <w:lang w:eastAsia="zh-TW"/>
        </w:rPr>
        <w:fldChar w:fldCharType="begin"/>
      </w:r>
      <w:r w:rsidR="00E9272A">
        <w:rPr>
          <w:rFonts w:asciiTheme="minorHAnsi" w:hAnsiTheme="minorHAnsi" w:cstheme="minorHAnsi"/>
          <w:sz w:val="24"/>
          <w:szCs w:val="24"/>
          <w:lang w:eastAsia="zh-TW"/>
        </w:rPr>
        <w:instrText xml:space="preserve"> ADDIN ZOTERO_ITEM CSL_CITATION {"citationID":"0WGhBrrP","properties":{"formattedCitation":"\\super 37, 58\\nosupersub{}","plainCitation":"37, 58","noteIndex":0},"citationItems":[{"id":98,"uris":["http://zotero.org/groups/2439660/items/IJKU8B4W"],"uri":["http://zotero.org/groups/2439660/items/IJKU8B4W"],"itemData":{"id":98,"type":"paper-conference","abstract":"The Detection Response Task (DRT) is currently discussed in the ISO working group TC22/SC13/WG8 as the basis of a standard to assess the effect of cognitive load on driver attention. This paper investigates the sensitivity of the method to cognitive and visual-manual tasks of different levels of difficulty and to different levels of driving demand. Three versions of DRT have been used in a simulator experiment: two visual versions (HDRT and RDRT) and one tactile version (TDRT). The results show that response times to DRT stimuli increase with the driving demand and with the difficulty of the cognitive auditory task. However, no difference is registered between visual-manual tasks of different levels of difficulty, which is explained in terms of attentional allocation and ceiling effect.","container-title":"Proceedings of the 7th International Driving Symposium on Human Factors in Driver Assessment, Training, and Vehicle Design : driving assessment 2013","DOI":"10.17077/drivingassessment.1468","event":"Driving Assessment Conference","event-place":"Bolton Landing, NY","language":"en","page":"64-70","publisher":"University of Iowa","publisher-place":"Bolton Landing, NY","source":"DOI.org (Crossref)","title":"Sensitivity of detection response task (DRT) to the driving demand and task difficulty","URL":"http://ir.uiowa.edu/drivingassessment/2013/papers/11","author":[{"family":"Bruyas","given":"Marie-Pierre"},{"family":"Dumont","given":"Laëtitia"}],"accessed":{"date-parts":[["2020",2,4]]},"issued":{"date-parts":[["2013"]]}}},{"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9A7C84" w:rsidRPr="0027028A">
        <w:rPr>
          <w:rFonts w:asciiTheme="minorHAnsi" w:hAnsiTheme="minorHAnsi" w:cstheme="minorHAnsi"/>
          <w:sz w:val="24"/>
          <w:szCs w:val="24"/>
          <w:lang w:eastAsia="zh-TW"/>
        </w:rPr>
        <w:fldChar w:fldCharType="separate"/>
      </w:r>
      <w:r w:rsidR="00E9272A" w:rsidRPr="00E9272A">
        <w:rPr>
          <w:rFonts w:ascii="Calibri" w:hAnsi="Calibri" w:cs="Calibri"/>
          <w:sz w:val="24"/>
          <w:szCs w:val="24"/>
          <w:vertAlign w:val="superscript"/>
        </w:rPr>
        <w:t>37,58</w:t>
      </w:r>
      <w:r w:rsidR="009A7C84" w:rsidRPr="0027028A">
        <w:rPr>
          <w:rFonts w:asciiTheme="minorHAnsi" w:hAnsiTheme="minorHAnsi" w:cstheme="minorHAnsi"/>
          <w:sz w:val="24"/>
          <w:szCs w:val="24"/>
          <w:lang w:eastAsia="zh-TW"/>
        </w:rPr>
        <w:fldChar w:fldCharType="end"/>
      </w:r>
      <w:r w:rsidRPr="0027028A">
        <w:rPr>
          <w:rFonts w:asciiTheme="minorHAnsi" w:hAnsiTheme="minorHAnsi" w:cstheme="minorHAnsi"/>
          <w:sz w:val="24"/>
          <w:szCs w:val="24"/>
        </w:rPr>
        <w:t>, and N-</w:t>
      </w:r>
      <w:r w:rsidR="00A43D8F">
        <w:rPr>
          <w:rFonts w:asciiTheme="minorHAnsi" w:hAnsiTheme="minorHAnsi" w:cstheme="minorHAnsi"/>
          <w:sz w:val="24"/>
          <w:szCs w:val="24"/>
        </w:rPr>
        <w:t>b</w:t>
      </w:r>
      <w:r w:rsidRPr="0027028A">
        <w:rPr>
          <w:rFonts w:asciiTheme="minorHAnsi" w:hAnsiTheme="minorHAnsi" w:cstheme="minorHAnsi"/>
          <w:sz w:val="24"/>
          <w:szCs w:val="24"/>
        </w:rPr>
        <w:t xml:space="preserve">ack </w:t>
      </w:r>
      <w:r w:rsidR="00A43D8F">
        <w:rPr>
          <w:rFonts w:asciiTheme="minorHAnsi" w:hAnsiTheme="minorHAnsi" w:cstheme="minorHAnsi"/>
          <w:sz w:val="24"/>
          <w:szCs w:val="24"/>
        </w:rPr>
        <w:t>t</w:t>
      </w:r>
      <w:r w:rsidRPr="0027028A">
        <w:rPr>
          <w:rFonts w:asciiTheme="minorHAnsi" w:hAnsiTheme="minorHAnsi" w:cstheme="minorHAnsi"/>
          <w:sz w:val="24"/>
          <w:szCs w:val="24"/>
        </w:rPr>
        <w:t>ask</w:t>
      </w:r>
      <w:r w:rsidR="009A7C84" w:rsidRPr="0027028A">
        <w:rPr>
          <w:rFonts w:asciiTheme="minorHAnsi" w:hAnsiTheme="minorHAnsi" w:cstheme="minorHAnsi"/>
          <w:sz w:val="24"/>
          <w:szCs w:val="24"/>
        </w:rPr>
        <w:fldChar w:fldCharType="begin"/>
      </w:r>
      <w:r w:rsidR="00BD7B5D">
        <w:rPr>
          <w:rFonts w:asciiTheme="minorHAnsi" w:hAnsiTheme="minorHAnsi" w:cstheme="minorHAnsi"/>
          <w:sz w:val="24"/>
          <w:szCs w:val="24"/>
        </w:rPr>
        <w:instrText xml:space="preserve"> ADDIN ZOTERO_ITEM CSL_CITATION {"citationID":"mql7Mkc6","properties":{"formattedCitation":"\\super 37\\nosupersub{}","plainCitation":"37","noteIndex":0},"citationItems":[{"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9A7C84" w:rsidRPr="0027028A">
        <w:rPr>
          <w:rFonts w:asciiTheme="minorHAnsi" w:hAnsiTheme="minorHAnsi" w:cstheme="minorHAnsi"/>
          <w:sz w:val="24"/>
          <w:szCs w:val="24"/>
        </w:rPr>
        <w:fldChar w:fldCharType="separate"/>
      </w:r>
      <w:r w:rsidR="00B951F0" w:rsidRPr="00B951F0">
        <w:rPr>
          <w:rFonts w:ascii="Calibri" w:hAnsi="Calibri" w:cs="Calibri"/>
          <w:sz w:val="24"/>
          <w:szCs w:val="24"/>
          <w:vertAlign w:val="superscript"/>
        </w:rPr>
        <w:t>37</w:t>
      </w:r>
      <w:r w:rsidR="009A7C84"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w:t>
      </w:r>
      <w:r w:rsidRPr="0027028A">
        <w:rPr>
          <w:rFonts w:asciiTheme="minorHAnsi" w:hAnsiTheme="minorHAnsi" w:cstheme="minorHAnsi"/>
          <w:color w:val="000000"/>
          <w:sz w:val="24"/>
          <w:szCs w:val="24"/>
        </w:rPr>
        <w:t>Researchers can customize vehicle behavior</w:t>
      </w:r>
      <w:r w:rsidR="0055182C" w:rsidRPr="0027028A">
        <w:rPr>
          <w:rFonts w:asciiTheme="minorHAnsi" w:hAnsiTheme="minorHAnsi" w:cstheme="minorHAnsi"/>
          <w:color w:val="000000"/>
          <w:sz w:val="24"/>
          <w:szCs w:val="24"/>
        </w:rPr>
        <w:t>s</w:t>
      </w:r>
      <w:r w:rsidRPr="0027028A">
        <w:rPr>
          <w:rFonts w:asciiTheme="minorHAnsi" w:hAnsiTheme="minorHAnsi" w:cstheme="minorHAnsi"/>
          <w:color w:val="000000"/>
          <w:sz w:val="24"/>
          <w:szCs w:val="24"/>
        </w:rPr>
        <w:t xml:space="preserve"> and events according to their needs while using the driving simulator. Other research fields </w:t>
      </w:r>
      <w:r w:rsidR="004646BE" w:rsidRPr="0027028A">
        <w:rPr>
          <w:rFonts w:asciiTheme="minorHAnsi" w:hAnsiTheme="minorHAnsi" w:cstheme="minorHAnsi"/>
          <w:color w:val="000000"/>
          <w:sz w:val="24"/>
          <w:szCs w:val="24"/>
        </w:rPr>
        <w:t xml:space="preserve">that use vibration </w:t>
      </w:r>
      <w:r w:rsidR="007625DF" w:rsidRPr="0027028A">
        <w:rPr>
          <w:rFonts w:asciiTheme="minorHAnsi" w:hAnsiTheme="minorHAnsi" w:cstheme="minorHAnsi"/>
          <w:color w:val="000000"/>
          <w:sz w:val="24"/>
          <w:szCs w:val="24"/>
        </w:rPr>
        <w:t xml:space="preserve">warning devices to study human behavior </w:t>
      </w:r>
      <w:r w:rsidRPr="0027028A">
        <w:rPr>
          <w:rFonts w:asciiTheme="minorHAnsi" w:hAnsiTheme="minorHAnsi" w:cstheme="minorHAnsi"/>
          <w:color w:val="000000"/>
          <w:sz w:val="24"/>
          <w:szCs w:val="24"/>
        </w:rPr>
        <w:t>such as bio</w:t>
      </w:r>
      <w:r w:rsidR="005A50EB" w:rsidRPr="0027028A">
        <w:rPr>
          <w:rFonts w:asciiTheme="minorHAnsi" w:hAnsiTheme="minorHAnsi" w:cstheme="minorHAnsi"/>
          <w:color w:val="000000"/>
          <w:sz w:val="24"/>
          <w:szCs w:val="24"/>
        </w:rPr>
        <w:t xml:space="preserve">medical </w:t>
      </w:r>
      <w:r w:rsidRPr="0027028A">
        <w:rPr>
          <w:rFonts w:asciiTheme="minorHAnsi" w:hAnsiTheme="minorHAnsi" w:cstheme="minorHAnsi"/>
          <w:color w:val="000000"/>
          <w:sz w:val="24"/>
          <w:szCs w:val="24"/>
        </w:rPr>
        <w:t>engineering</w:t>
      </w:r>
      <w:r w:rsidR="009A7C84" w:rsidRPr="0027028A">
        <w:rPr>
          <w:rFonts w:asciiTheme="minorHAnsi" w:hAnsiTheme="minorHAnsi" w:cstheme="minorHAnsi"/>
          <w:color w:val="000000"/>
          <w:sz w:val="24"/>
          <w:szCs w:val="24"/>
        </w:rPr>
        <w:fldChar w:fldCharType="begin"/>
      </w:r>
      <w:r w:rsidR="00CE310C">
        <w:rPr>
          <w:rFonts w:asciiTheme="minorHAnsi" w:hAnsiTheme="minorHAnsi" w:cstheme="minorHAnsi"/>
          <w:color w:val="000000"/>
          <w:sz w:val="24"/>
          <w:szCs w:val="24"/>
        </w:rPr>
        <w:instrText xml:space="preserve"> ADDIN ZOTERO_ITEM CSL_CITATION {"citationID":"IM3ti7L6","properties":{"formattedCitation":"\\super 31, 32\\nosupersub{}","plainCitation":"31, 32","noteIndex":0},"citationItems":[{"id":76,"uris":["http://zotero.org/groups/2439660/items/LZE7SUPG"],"uri":["http://zotero.org/groups/2439660/items/LZE7SUPG"],"itemData":{"id":76,"type":"article-journal","container-title":"IEEE Consumer Electronics Magazine","DOI":"10.1109/MCE.2019.2941459","ISSN":"2162-2256","issue":"1","journalAbbreviation":"IEEE Consumer Electronics Magazine","page":"54-60","title":"Controlled tactile and vibration feedback embedded in a smart knee brace","volume":"9","author":[{"family":"Hsu","given":"W."},{"family":"Sugiarto","given":"T."},{"family":"Wu","given":"J."},{"family":"Lin","given":"Y."},{"family":"Lin","given":"L."},{"family":"Tsai","given":"C."},{"family":"Chang","given":"C."},{"family":"Hsieh","given":"Z."},{"family":"Lee","given":"Y."}],"issued":{"date-parts":[["2020",1,1]]}}},{"id":142,"uris":["http://zotero.org/groups/2439660/items/E7VACH4J"],"uri":["http://zotero.org/groups/2439660/items/E7VACH4J"],"itemData":{"id":142,"type":"article-journal","abstract":"Many studies have demonstrated the benefits of wearable vibration devices for walking navigation (Tsukada and Yasumura, 2004). Despite the potential benefits, suitable body parts for wearable vibration devices have not been defined or evaluated until now. We conducted three experiments to identify suitable body parts in terms of perceivability, wearability and user body location preferences for vibration devices. We tested vibration feedback on nine body parts (the ear, neck, chest, waist, wrist, hand, finger, ankle and foot). Experiment 1 and Experiment 2 were conducted in the lab and in real-world walking settings in order to find suitable body parts. Our results indicate that the finger, wrist, ear, neck and feet had the highest perceivability and user preferences. Experiment 3 was conducted to understand the practical usability of those vibration positions in walking navigation. Our study results suggested that the feet are not suitable locations for vibration feedback in walking navigation. Based on the study results, we present design implications and guidelines for wearable vibration devices.","container-title":"International Journal of Human-Computer Studies","DOI":"10.1016/j.ijhcs.2016.08.002","ISSN":"1071-5819","journalAbbreviation":"International Journal of Human-Computer Studies","page":"34-44","title":"Investigation of suitable body parts for wearable vibration feedback in walking navigation","volume":"97","author":[{"family":"Dim","given":"Nem Khan"},{"family":"Ren","given":"Xiangshi"}],"issued":{"date-parts":[["2017",1,1]]}}}],"schema":"https://github.com/citation-style-language/schema/raw/master/csl-citation.json"} </w:instrText>
      </w:r>
      <w:r w:rsidR="009A7C84" w:rsidRPr="0027028A">
        <w:rPr>
          <w:rFonts w:asciiTheme="minorHAnsi" w:hAnsiTheme="minorHAnsi" w:cstheme="minorHAnsi"/>
          <w:color w:val="000000"/>
          <w:sz w:val="24"/>
          <w:szCs w:val="24"/>
        </w:rPr>
        <w:fldChar w:fldCharType="separate"/>
      </w:r>
      <w:r w:rsidR="00CE310C" w:rsidRPr="00CE310C">
        <w:rPr>
          <w:rFonts w:ascii="Calibri" w:hAnsi="Calibri" w:cs="Calibri"/>
          <w:sz w:val="24"/>
          <w:szCs w:val="24"/>
          <w:vertAlign w:val="superscript"/>
        </w:rPr>
        <w:t>31,32</w:t>
      </w:r>
      <w:r w:rsidR="009A7C84" w:rsidRPr="0027028A">
        <w:rPr>
          <w:rFonts w:asciiTheme="minorHAnsi" w:hAnsiTheme="minorHAnsi" w:cstheme="minorHAnsi"/>
          <w:color w:val="000000"/>
          <w:sz w:val="24"/>
          <w:szCs w:val="24"/>
        </w:rPr>
        <w:fldChar w:fldCharType="end"/>
      </w:r>
      <w:r w:rsidRPr="0027028A">
        <w:rPr>
          <w:rFonts w:asciiTheme="minorHAnsi" w:hAnsiTheme="minorHAnsi" w:cstheme="minorHAnsi"/>
          <w:color w:val="000000"/>
          <w:sz w:val="24"/>
          <w:szCs w:val="24"/>
        </w:rPr>
        <w:t xml:space="preserve"> could also benefit from the proposed method.</w:t>
      </w:r>
    </w:p>
    <w:p w14:paraId="4E08D415" w14:textId="77777777" w:rsidR="002F590F" w:rsidRPr="0027028A" w:rsidRDefault="002F590F" w:rsidP="0052198B">
      <w:pPr>
        <w:widowControl/>
        <w:snapToGrid w:val="0"/>
        <w:spacing w:after="0" w:line="240" w:lineRule="auto"/>
        <w:rPr>
          <w:rStyle w:val="ql-author-22597813"/>
          <w:rFonts w:asciiTheme="minorHAnsi" w:eastAsia="Times New Roman" w:hAnsiTheme="minorHAnsi" w:cstheme="minorHAnsi"/>
        </w:rPr>
      </w:pPr>
    </w:p>
    <w:p w14:paraId="43BD18AC" w14:textId="3EB2BAA1" w:rsidR="002F590F" w:rsidRPr="0027028A" w:rsidRDefault="00AC42F2" w:rsidP="0052198B">
      <w:pPr>
        <w:snapToGrid w:val="0"/>
        <w:spacing w:after="0" w:line="240" w:lineRule="auto"/>
        <w:rPr>
          <w:rFonts w:asciiTheme="minorHAnsi" w:hAnsiTheme="minorHAnsi" w:cstheme="minorHAnsi"/>
          <w:color w:val="auto"/>
        </w:rPr>
      </w:pPr>
      <w:bookmarkStart w:id="9" w:name="Acknowledgments"/>
      <w:r w:rsidRPr="0027028A">
        <w:rPr>
          <w:rFonts w:asciiTheme="minorHAnsi" w:hAnsiTheme="minorHAnsi" w:cstheme="minorHAnsi"/>
          <w:b/>
          <w:bCs/>
          <w:color w:val="auto"/>
        </w:rPr>
        <w:t>ACKNOWLEDGMENTS</w:t>
      </w:r>
      <w:bookmarkEnd w:id="9"/>
      <w:r w:rsidRPr="0027028A">
        <w:rPr>
          <w:rFonts w:asciiTheme="minorHAnsi" w:hAnsiTheme="minorHAnsi" w:cstheme="minorHAnsi"/>
          <w:b/>
          <w:bCs/>
          <w:color w:val="auto"/>
        </w:rPr>
        <w:t>:</w:t>
      </w:r>
    </w:p>
    <w:p w14:paraId="672AED26" w14:textId="2FE1823B" w:rsidR="002F590F" w:rsidRPr="0027028A" w:rsidRDefault="00AC42F2" w:rsidP="0052198B">
      <w:pPr>
        <w:snapToGrid w:val="0"/>
        <w:spacing w:after="0" w:line="240" w:lineRule="auto"/>
        <w:rPr>
          <w:rFonts w:asciiTheme="minorHAnsi" w:eastAsia="Microsoft YaHei UI" w:hAnsiTheme="minorHAnsi" w:cstheme="minorHAnsi"/>
          <w:lang w:val="en"/>
        </w:rPr>
      </w:pPr>
      <w:r w:rsidRPr="0027028A">
        <w:rPr>
          <w:rFonts w:asciiTheme="minorHAnsi" w:eastAsia="Microsoft YaHei UI" w:hAnsiTheme="minorHAnsi" w:cstheme="minorHAnsi"/>
          <w:lang w:val="en"/>
        </w:rPr>
        <w:t>This project has been sponsored by Beijing Talents Foundation.</w:t>
      </w:r>
    </w:p>
    <w:p w14:paraId="794DD4CA" w14:textId="77777777" w:rsidR="00F07D4A" w:rsidRPr="0027028A" w:rsidRDefault="00F07D4A" w:rsidP="0052198B">
      <w:pPr>
        <w:snapToGrid w:val="0"/>
        <w:spacing w:after="0" w:line="240" w:lineRule="auto"/>
        <w:rPr>
          <w:rFonts w:asciiTheme="minorHAnsi" w:hAnsiTheme="minorHAnsi" w:cstheme="minorHAnsi"/>
          <w:color w:val="auto"/>
        </w:rPr>
      </w:pPr>
    </w:p>
    <w:p w14:paraId="74D8B653" w14:textId="69AE8415" w:rsidR="002F590F" w:rsidRPr="0027028A" w:rsidRDefault="00AC42F2" w:rsidP="0052198B">
      <w:pPr>
        <w:snapToGrid w:val="0"/>
        <w:spacing w:after="0" w:line="240" w:lineRule="auto"/>
        <w:rPr>
          <w:rFonts w:asciiTheme="minorHAnsi" w:hAnsiTheme="minorHAnsi" w:cstheme="minorHAnsi"/>
          <w:b/>
          <w:color w:val="auto"/>
        </w:rPr>
      </w:pPr>
      <w:bookmarkStart w:id="10" w:name="Disclosures"/>
      <w:r w:rsidRPr="0027028A">
        <w:rPr>
          <w:rFonts w:asciiTheme="minorHAnsi" w:hAnsiTheme="minorHAnsi" w:cstheme="minorHAnsi"/>
          <w:b/>
          <w:color w:val="auto"/>
        </w:rPr>
        <w:lastRenderedPageBreak/>
        <w:t>DISCLOSURES</w:t>
      </w:r>
      <w:bookmarkEnd w:id="10"/>
      <w:r w:rsidRPr="0027028A">
        <w:rPr>
          <w:rFonts w:asciiTheme="minorHAnsi" w:hAnsiTheme="minorHAnsi" w:cstheme="minorHAnsi"/>
          <w:b/>
          <w:color w:val="auto"/>
        </w:rPr>
        <w:t>:</w:t>
      </w:r>
    </w:p>
    <w:p w14:paraId="38D78118" w14:textId="77777777"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color w:val="808080" w:themeColor="background1" w:themeShade="80"/>
        </w:rPr>
      </w:pPr>
      <w:r w:rsidRPr="0027028A">
        <w:rPr>
          <w:rFonts w:asciiTheme="minorHAnsi" w:hAnsiTheme="minorHAnsi" w:cstheme="minorHAnsi"/>
          <w:color w:val="auto"/>
        </w:rPr>
        <w:t>The authors declared no financial disclosure or conflicts of interest.</w:t>
      </w:r>
      <w:bookmarkStart w:id="11" w:name="References"/>
    </w:p>
    <w:p w14:paraId="3E8041C5" w14:textId="77777777" w:rsidR="002F590F" w:rsidRPr="0027028A" w:rsidRDefault="002F590F" w:rsidP="0052198B">
      <w:pPr>
        <w:pStyle w:val="NormalWeb"/>
        <w:snapToGrid w:val="0"/>
        <w:spacing w:before="0" w:beforeAutospacing="0" w:after="0" w:afterAutospacing="0" w:line="240" w:lineRule="auto"/>
        <w:rPr>
          <w:rFonts w:asciiTheme="minorHAnsi" w:hAnsiTheme="minorHAnsi" w:cstheme="minorHAnsi"/>
          <w:color w:val="808080" w:themeColor="background1" w:themeShade="80"/>
        </w:rPr>
      </w:pPr>
    </w:p>
    <w:p w14:paraId="73F59F42" w14:textId="2C3B7BA2" w:rsidR="002F590F" w:rsidRDefault="00AC42F2" w:rsidP="0052198B">
      <w:pPr>
        <w:pStyle w:val="NormalWeb"/>
        <w:snapToGrid w:val="0"/>
        <w:spacing w:before="0" w:beforeAutospacing="0" w:after="0" w:afterAutospacing="0" w:line="240" w:lineRule="auto"/>
        <w:rPr>
          <w:rFonts w:asciiTheme="minorHAnsi" w:hAnsiTheme="minorHAnsi" w:cstheme="minorHAnsi"/>
          <w:b/>
          <w:bCs/>
        </w:rPr>
      </w:pPr>
      <w:r w:rsidRPr="0027028A">
        <w:rPr>
          <w:rFonts w:asciiTheme="minorHAnsi" w:hAnsiTheme="minorHAnsi" w:cstheme="minorHAnsi"/>
          <w:b/>
          <w:bCs/>
        </w:rPr>
        <w:t>REFERENCES</w:t>
      </w:r>
      <w:bookmarkEnd w:id="11"/>
      <w:r w:rsidR="00E96473">
        <w:rPr>
          <w:rFonts w:asciiTheme="minorHAnsi" w:hAnsiTheme="minorHAnsi" w:cstheme="minorHAnsi"/>
          <w:b/>
          <w:bCs/>
        </w:rPr>
        <w:t>:</w:t>
      </w:r>
    </w:p>
    <w:p w14:paraId="26985702" w14:textId="77777777" w:rsidR="001D106B" w:rsidRPr="002811EA" w:rsidRDefault="001D106B" w:rsidP="0052198B">
      <w:pPr>
        <w:pStyle w:val="NormalWeb"/>
        <w:snapToGrid w:val="0"/>
        <w:spacing w:before="0" w:beforeAutospacing="0" w:after="0" w:afterAutospacing="0" w:line="240" w:lineRule="auto"/>
        <w:rPr>
          <w:rFonts w:asciiTheme="minorHAnsi" w:eastAsia="Calibri" w:hAnsiTheme="minorHAnsi" w:cstheme="minorHAnsi"/>
          <w:b/>
          <w:color w:val="auto"/>
        </w:rPr>
      </w:pPr>
    </w:p>
    <w:bookmarkStart w:id="12" w:name="_Hlk47126327"/>
    <w:p w14:paraId="23EE6312" w14:textId="536C906D" w:rsidR="00E9272A" w:rsidRDefault="001C30D2" w:rsidP="0052198B">
      <w:pPr>
        <w:pStyle w:val="Bibliography0"/>
        <w:spacing w:after="0" w:line="240" w:lineRule="auto"/>
      </w:pPr>
      <w:r w:rsidRPr="0027028A">
        <w:rPr>
          <w:rFonts w:asciiTheme="minorHAnsi" w:hAnsiTheme="minorHAnsi" w:cstheme="minorHAnsi"/>
          <w:b/>
          <w:color w:val="808080" w:themeColor="background1" w:themeShade="80"/>
        </w:rPr>
        <w:fldChar w:fldCharType="begin"/>
      </w:r>
      <w:r w:rsidR="00E9272A">
        <w:rPr>
          <w:rFonts w:asciiTheme="minorHAnsi" w:hAnsiTheme="minorHAnsi" w:cstheme="minorHAnsi"/>
          <w:b/>
          <w:color w:val="808080" w:themeColor="background1" w:themeShade="80"/>
        </w:rPr>
        <w:instrText xml:space="preserve"> ADDIN ZOTERO_BIBL {"uncited":[],"omitted":[],"custom":[]} CSL_BIBLIOGRAPHY </w:instrText>
      </w:r>
      <w:r w:rsidRPr="0027028A">
        <w:rPr>
          <w:rFonts w:asciiTheme="minorHAnsi" w:hAnsiTheme="minorHAnsi" w:cstheme="minorHAnsi"/>
          <w:b/>
          <w:color w:val="808080" w:themeColor="background1" w:themeShade="80"/>
        </w:rPr>
        <w:fldChar w:fldCharType="separate"/>
      </w:r>
      <w:r w:rsidR="00E9272A">
        <w:t>1.</w:t>
      </w:r>
      <w:r w:rsidR="00E9272A">
        <w:tab/>
        <w:t>World Health Organization The top 10 causes of death. https://www.who.int/news-room/fact-sheets/detail/the-top-10-causes-of-death (2018).</w:t>
      </w:r>
    </w:p>
    <w:p w14:paraId="0B5B75BF" w14:textId="6F90DA9E" w:rsidR="00E9272A" w:rsidRDefault="00E9272A" w:rsidP="0052198B">
      <w:pPr>
        <w:pStyle w:val="Bibliography0"/>
        <w:spacing w:after="0" w:line="240" w:lineRule="auto"/>
      </w:pPr>
      <w:r>
        <w:t>2.</w:t>
      </w:r>
      <w:r>
        <w:tab/>
        <w:t>Insurance Institute for Highway Safety (IIHS). https://www.iihs.org/news/detail/gm-front-crash-prevention-systems-cut-police-reported-crashes (2018).</w:t>
      </w:r>
    </w:p>
    <w:p w14:paraId="4EC0C972" w14:textId="754B75C9" w:rsidR="00E9272A" w:rsidRDefault="00E9272A" w:rsidP="0052198B">
      <w:pPr>
        <w:pStyle w:val="Bibliography0"/>
        <w:spacing w:after="0" w:line="240" w:lineRule="auto"/>
      </w:pPr>
      <w:r>
        <w:t>3.</w:t>
      </w:r>
      <w:r>
        <w:tab/>
        <w:t xml:space="preserve">Spence, C., Ho, C. Tactile and multisensory spatial warning signals for drivers. </w:t>
      </w:r>
      <w:r>
        <w:rPr>
          <w:i/>
          <w:iCs/>
        </w:rPr>
        <w:t>IEEE Transactions on Haptics</w:t>
      </w:r>
      <w:r>
        <w:t xml:space="preserve">. </w:t>
      </w:r>
      <w:r>
        <w:rPr>
          <w:b/>
          <w:bCs/>
        </w:rPr>
        <w:t>1</w:t>
      </w:r>
      <w:r>
        <w:t xml:space="preserve"> (2), 121–129 (2008).</w:t>
      </w:r>
    </w:p>
    <w:p w14:paraId="54FD08EF" w14:textId="670E1269" w:rsidR="00E9272A" w:rsidRDefault="00E9272A" w:rsidP="0052198B">
      <w:pPr>
        <w:pStyle w:val="Bibliography0"/>
        <w:spacing w:after="0" w:line="240" w:lineRule="auto"/>
      </w:pPr>
      <w:r>
        <w:t>4.</w:t>
      </w:r>
      <w:r>
        <w:tab/>
        <w:t>Simons, D.</w:t>
      </w:r>
      <w:r w:rsidR="000435A5">
        <w:t xml:space="preserve"> </w:t>
      </w:r>
      <w:r>
        <w:t>J., Ambinder, M.</w:t>
      </w:r>
      <w:r w:rsidR="000435A5">
        <w:t xml:space="preserve"> </w:t>
      </w:r>
      <w:r>
        <w:t xml:space="preserve">S. Change blindness: </w:t>
      </w:r>
      <w:r w:rsidR="000435A5">
        <w:t>t</w:t>
      </w:r>
      <w:r>
        <w:t xml:space="preserve">heory and consequences. </w:t>
      </w:r>
      <w:r>
        <w:rPr>
          <w:i/>
          <w:iCs/>
        </w:rPr>
        <w:t>Current Directions in Psychological Science</w:t>
      </w:r>
      <w:r>
        <w:t xml:space="preserve">. </w:t>
      </w:r>
      <w:r>
        <w:rPr>
          <w:b/>
          <w:bCs/>
        </w:rPr>
        <w:t>14</w:t>
      </w:r>
      <w:r>
        <w:t xml:space="preserve"> (1), 44–48 (2005).</w:t>
      </w:r>
    </w:p>
    <w:p w14:paraId="0A4C8F98" w14:textId="77777777" w:rsidR="00E9272A" w:rsidRDefault="00E9272A" w:rsidP="0052198B">
      <w:pPr>
        <w:pStyle w:val="Bibliography0"/>
        <w:spacing w:after="0" w:line="240" w:lineRule="auto"/>
      </w:pPr>
      <w:r>
        <w:t>5.</w:t>
      </w:r>
      <w:r>
        <w:tab/>
        <w:t xml:space="preserve">Mack, A., Rock, I. </w:t>
      </w:r>
      <w:r>
        <w:rPr>
          <w:i/>
          <w:iCs/>
        </w:rPr>
        <w:t>Inattentional blindness</w:t>
      </w:r>
      <w:r>
        <w:t>. MIT Press. Cambridge, MA. (1998).</w:t>
      </w:r>
    </w:p>
    <w:p w14:paraId="362D7ABC" w14:textId="1196FB87" w:rsidR="00E9272A" w:rsidRDefault="00E9272A" w:rsidP="0052198B">
      <w:pPr>
        <w:pStyle w:val="Bibliography0"/>
        <w:spacing w:after="0" w:line="240" w:lineRule="auto"/>
      </w:pPr>
      <w:r>
        <w:t>6.</w:t>
      </w:r>
      <w:r>
        <w:tab/>
        <w:t>Wilkins, P.</w:t>
      </w:r>
      <w:r w:rsidR="000435A5">
        <w:t xml:space="preserve"> </w:t>
      </w:r>
      <w:r>
        <w:t>A., Acton, W.</w:t>
      </w:r>
      <w:r w:rsidR="000435A5">
        <w:t xml:space="preserve"> </w:t>
      </w:r>
      <w:r>
        <w:t xml:space="preserve">I. Noise and accidents - A review. </w:t>
      </w:r>
      <w:r>
        <w:rPr>
          <w:i/>
          <w:iCs/>
        </w:rPr>
        <w:t>The Annals of Occupational Hygiene</w:t>
      </w:r>
      <w:r>
        <w:t xml:space="preserve">. </w:t>
      </w:r>
      <w:r>
        <w:rPr>
          <w:b/>
          <w:bCs/>
        </w:rPr>
        <w:t>25</w:t>
      </w:r>
      <w:r>
        <w:t xml:space="preserve"> (3), 249–260 (1982).</w:t>
      </w:r>
    </w:p>
    <w:p w14:paraId="09CA40D6" w14:textId="77777777" w:rsidR="00E9272A" w:rsidRDefault="00E9272A" w:rsidP="0052198B">
      <w:pPr>
        <w:pStyle w:val="Bibliography0"/>
        <w:spacing w:after="0" w:line="240" w:lineRule="auto"/>
      </w:pPr>
      <w:r>
        <w:t>7.</w:t>
      </w:r>
      <w:r>
        <w:tab/>
        <w:t xml:space="preserve">Mohebbi, R., Gray, R., Tan, H. Driver reaction time to tactile and auditory rear-end collision warnings while talking on a cell phone. </w:t>
      </w:r>
      <w:r>
        <w:rPr>
          <w:i/>
          <w:iCs/>
        </w:rPr>
        <w:t>Human Factors</w:t>
      </w:r>
      <w:r>
        <w:t xml:space="preserve">. </w:t>
      </w:r>
      <w:r>
        <w:rPr>
          <w:b/>
          <w:bCs/>
        </w:rPr>
        <w:t>51</w:t>
      </w:r>
      <w:r>
        <w:t xml:space="preserve"> (1), 102–110 (2009).</w:t>
      </w:r>
    </w:p>
    <w:p w14:paraId="2F26109C" w14:textId="21E53EDB" w:rsidR="00E9272A" w:rsidRDefault="00E9272A" w:rsidP="0052198B">
      <w:pPr>
        <w:pStyle w:val="Bibliography0"/>
        <w:spacing w:after="0" w:line="240" w:lineRule="auto"/>
      </w:pPr>
      <w:r>
        <w:t>8.</w:t>
      </w:r>
      <w:r>
        <w:tab/>
        <w:t>Macdonald, J.</w:t>
      </w:r>
      <w:r w:rsidR="00FB5D89">
        <w:t xml:space="preserve"> </w:t>
      </w:r>
      <w:r>
        <w:t>S.</w:t>
      </w:r>
      <w:r w:rsidR="00FB5D89">
        <w:t xml:space="preserve"> </w:t>
      </w:r>
      <w:r>
        <w:t xml:space="preserve">P., Lavie, N. Visual perceptual load induces inattentional deafness. </w:t>
      </w:r>
      <w:r>
        <w:rPr>
          <w:i/>
          <w:iCs/>
        </w:rPr>
        <w:t>Attention, Perception &amp; Psychophysics</w:t>
      </w:r>
      <w:r>
        <w:t xml:space="preserve">. </w:t>
      </w:r>
      <w:r>
        <w:rPr>
          <w:b/>
          <w:bCs/>
        </w:rPr>
        <w:t>73</w:t>
      </w:r>
      <w:r>
        <w:t xml:space="preserve"> (6), 1780–1789 (2011).</w:t>
      </w:r>
    </w:p>
    <w:p w14:paraId="6257F35B" w14:textId="7A81D72E" w:rsidR="00E9272A" w:rsidRDefault="00E9272A" w:rsidP="0052198B">
      <w:pPr>
        <w:pStyle w:val="Bibliography0"/>
        <w:spacing w:after="0" w:line="240" w:lineRule="auto"/>
      </w:pPr>
      <w:r>
        <w:t>9.</w:t>
      </w:r>
      <w:r>
        <w:tab/>
        <w:t>Parks, N.</w:t>
      </w:r>
      <w:r w:rsidR="00FB5D89">
        <w:t xml:space="preserve"> </w:t>
      </w:r>
      <w:r>
        <w:t>A., Hilimire, M.</w:t>
      </w:r>
      <w:r w:rsidR="00FB5D89">
        <w:t xml:space="preserve"> </w:t>
      </w:r>
      <w:r>
        <w:t>R., Corballis, P.</w:t>
      </w:r>
      <w:r w:rsidR="00FB5D89">
        <w:t xml:space="preserve"> </w:t>
      </w:r>
      <w:r>
        <w:t xml:space="preserve">M. Visual perceptual load modulates an auditory microreflex. </w:t>
      </w:r>
      <w:r>
        <w:rPr>
          <w:i/>
          <w:iCs/>
        </w:rPr>
        <w:t>Psychophysiology</w:t>
      </w:r>
      <w:r>
        <w:t xml:space="preserve">. </w:t>
      </w:r>
      <w:r>
        <w:rPr>
          <w:b/>
          <w:bCs/>
        </w:rPr>
        <w:t>46</w:t>
      </w:r>
      <w:r>
        <w:t xml:space="preserve"> (3), 498–501 (2009).</w:t>
      </w:r>
    </w:p>
    <w:p w14:paraId="631FDD39" w14:textId="714404D5" w:rsidR="00E9272A" w:rsidRDefault="00E9272A" w:rsidP="0052198B">
      <w:pPr>
        <w:pStyle w:val="Bibliography0"/>
        <w:spacing w:after="0" w:line="240" w:lineRule="auto"/>
      </w:pPr>
      <w:r>
        <w:t>10.</w:t>
      </w:r>
      <w:r>
        <w:tab/>
        <w:t>Van Erp, J.</w:t>
      </w:r>
      <w:r w:rsidR="00FB5D89">
        <w:t xml:space="preserve"> </w:t>
      </w:r>
      <w:r>
        <w:t>B.</w:t>
      </w:r>
      <w:r w:rsidR="00FB5D89">
        <w:t xml:space="preserve"> </w:t>
      </w:r>
      <w:r>
        <w:t>F., Van Veen, H.</w:t>
      </w:r>
      <w:r w:rsidR="00FB5D89">
        <w:t xml:space="preserve"> </w:t>
      </w:r>
      <w:r>
        <w:t>A.</w:t>
      </w:r>
      <w:r w:rsidR="00FB5D89">
        <w:t xml:space="preserve"> </w:t>
      </w:r>
      <w:r>
        <w:t>H.</w:t>
      </w:r>
      <w:r w:rsidR="00FB5D89">
        <w:t xml:space="preserve"> </w:t>
      </w:r>
      <w:r>
        <w:t xml:space="preserve">C. Vibrotactile in-vehicle navigation system. </w:t>
      </w:r>
      <w:r>
        <w:rPr>
          <w:i/>
          <w:iCs/>
        </w:rPr>
        <w:t>Transportation Research Part F: Traffic Psychology and Behaviour</w:t>
      </w:r>
      <w:r>
        <w:t xml:space="preserve">. </w:t>
      </w:r>
      <w:r>
        <w:rPr>
          <w:b/>
          <w:bCs/>
        </w:rPr>
        <w:t>7</w:t>
      </w:r>
      <w:r>
        <w:t xml:space="preserve"> (4), 247–256 (2004).</w:t>
      </w:r>
    </w:p>
    <w:p w14:paraId="5876B483" w14:textId="61F95337" w:rsidR="00E9272A" w:rsidRDefault="00E9272A" w:rsidP="0052198B">
      <w:pPr>
        <w:pStyle w:val="Bibliography0"/>
        <w:spacing w:after="0" w:line="240" w:lineRule="auto"/>
      </w:pPr>
      <w:r>
        <w:t>11.</w:t>
      </w:r>
      <w:r>
        <w:tab/>
        <w:t xml:space="preserve">Lylykangas, J., Surakka, V., Salminen, K., Farooq, A., Raisamo, R. Responses to visual, tactile and visual–tactile forward collision warnings while gaze on and off the road. </w:t>
      </w:r>
      <w:r>
        <w:rPr>
          <w:i/>
          <w:iCs/>
        </w:rPr>
        <w:t>Transportation Research Part F: Traffic Psychology and Behaviour</w:t>
      </w:r>
      <w:r>
        <w:t xml:space="preserve">. </w:t>
      </w:r>
      <w:r>
        <w:rPr>
          <w:b/>
          <w:bCs/>
        </w:rPr>
        <w:t>40</w:t>
      </w:r>
      <w:r>
        <w:t>, 68–77 (2016).</w:t>
      </w:r>
    </w:p>
    <w:p w14:paraId="5CF7F981" w14:textId="4275BBF8" w:rsidR="00E9272A" w:rsidRDefault="00E9272A" w:rsidP="0052198B">
      <w:pPr>
        <w:pStyle w:val="Bibliography0"/>
        <w:spacing w:after="0" w:line="240" w:lineRule="auto"/>
      </w:pPr>
      <w:r>
        <w:t>12.</w:t>
      </w:r>
      <w:r>
        <w:tab/>
        <w:t>Halabi, O., Bahameish, M.</w:t>
      </w:r>
      <w:r w:rsidR="00FB5D89">
        <w:t xml:space="preserve"> </w:t>
      </w:r>
      <w:r>
        <w:t>A., Al-Naimi, L.</w:t>
      </w:r>
      <w:r w:rsidR="00FB5D89">
        <w:t xml:space="preserve"> </w:t>
      </w:r>
      <w:r>
        <w:t>T., Al-Kaabi, A.</w:t>
      </w:r>
      <w:r w:rsidR="00FB5D89">
        <w:t xml:space="preserve"> </w:t>
      </w:r>
      <w:r>
        <w:t xml:space="preserve">K. Response times for auditory and vibrotactile directional cues in different immersive displays. </w:t>
      </w:r>
      <w:r>
        <w:rPr>
          <w:i/>
          <w:iCs/>
        </w:rPr>
        <w:t>International Journal of Human–Computer Interaction</w:t>
      </w:r>
      <w:r>
        <w:t xml:space="preserve">. </w:t>
      </w:r>
      <w:r>
        <w:rPr>
          <w:b/>
          <w:bCs/>
        </w:rPr>
        <w:t>35</w:t>
      </w:r>
      <w:r>
        <w:t xml:space="preserve"> (17), 1578–1585 (2019).</w:t>
      </w:r>
    </w:p>
    <w:p w14:paraId="302BA3A1" w14:textId="26BCB368" w:rsidR="00E9272A" w:rsidRDefault="00E9272A" w:rsidP="0052198B">
      <w:pPr>
        <w:pStyle w:val="Bibliography0"/>
        <w:spacing w:after="0" w:line="240" w:lineRule="auto"/>
      </w:pPr>
      <w:r>
        <w:t>13.</w:t>
      </w:r>
      <w:r>
        <w:tab/>
        <w:t xml:space="preserve">Geitner, C., Biondi, F., Skrypchuk, L., Jennings, P., Birrell, S. The comparison of auditory, tactile, and multimodal warnings for the effective communication of unexpected events during an automated driving scenario. </w:t>
      </w:r>
      <w:r>
        <w:rPr>
          <w:i/>
          <w:iCs/>
        </w:rPr>
        <w:t>Transportation Research Part F: Traffic Psychology and Behaviour</w:t>
      </w:r>
      <w:r>
        <w:t xml:space="preserve">. </w:t>
      </w:r>
      <w:r>
        <w:rPr>
          <w:b/>
          <w:bCs/>
        </w:rPr>
        <w:t>65</w:t>
      </w:r>
      <w:r>
        <w:t>, 23–33 (2019).</w:t>
      </w:r>
    </w:p>
    <w:p w14:paraId="15312232" w14:textId="72A922EF" w:rsidR="00E9272A" w:rsidRDefault="00E9272A" w:rsidP="0052198B">
      <w:pPr>
        <w:pStyle w:val="Bibliography0"/>
        <w:spacing w:after="0" w:line="240" w:lineRule="auto"/>
      </w:pPr>
      <w:r>
        <w:t>14.</w:t>
      </w:r>
      <w:r>
        <w:tab/>
        <w:t xml:space="preserve">Scott, J., Gray, R. A comparison of tactile, visual, and auditory warnings for rear-end collision prevention in simulated driving. </w:t>
      </w:r>
      <w:r>
        <w:rPr>
          <w:i/>
          <w:iCs/>
        </w:rPr>
        <w:t xml:space="preserve">Human </w:t>
      </w:r>
      <w:r w:rsidR="00FB5D89">
        <w:rPr>
          <w:i/>
          <w:iCs/>
        </w:rPr>
        <w:t>F</w:t>
      </w:r>
      <w:r>
        <w:rPr>
          <w:i/>
          <w:iCs/>
        </w:rPr>
        <w:t>actors</w:t>
      </w:r>
      <w:r>
        <w:t xml:space="preserve">. </w:t>
      </w:r>
      <w:r>
        <w:rPr>
          <w:b/>
          <w:bCs/>
        </w:rPr>
        <w:t>50</w:t>
      </w:r>
      <w:r>
        <w:t>, 264–</w:t>
      </w:r>
      <w:r w:rsidR="00DC17C6">
        <w:t>2</w:t>
      </w:r>
      <w:r>
        <w:t>75 (2008).</w:t>
      </w:r>
    </w:p>
    <w:p w14:paraId="18F98F50" w14:textId="3C46C309" w:rsidR="00E9272A" w:rsidRDefault="00E9272A" w:rsidP="0052198B">
      <w:pPr>
        <w:pStyle w:val="Bibliography0"/>
        <w:spacing w:after="0" w:line="240" w:lineRule="auto"/>
      </w:pPr>
      <w:r>
        <w:t>15.</w:t>
      </w:r>
      <w:r>
        <w:tab/>
        <w:t>Schott, G.</w:t>
      </w:r>
      <w:r w:rsidR="00FB5D89">
        <w:t xml:space="preserve"> </w:t>
      </w:r>
      <w:r>
        <w:t xml:space="preserve">D. Penfield’s homunculus: a note on cerebral cartography. </w:t>
      </w:r>
      <w:r>
        <w:rPr>
          <w:i/>
          <w:iCs/>
        </w:rPr>
        <w:t>Journal of Neurology, Neurosurgery, and Psychiatry</w:t>
      </w:r>
      <w:r>
        <w:t xml:space="preserve">. </w:t>
      </w:r>
      <w:r>
        <w:rPr>
          <w:b/>
          <w:bCs/>
        </w:rPr>
        <w:t>56</w:t>
      </w:r>
      <w:r>
        <w:t xml:space="preserve"> (4), 329–333 (1993).</w:t>
      </w:r>
    </w:p>
    <w:p w14:paraId="38FBBDEA" w14:textId="7D7BE060" w:rsidR="00E9272A" w:rsidRDefault="00E9272A" w:rsidP="0052198B">
      <w:pPr>
        <w:pStyle w:val="Bibliography0"/>
        <w:spacing w:after="0" w:line="240" w:lineRule="auto"/>
      </w:pPr>
      <w:r>
        <w:t>16.</w:t>
      </w:r>
      <w:r>
        <w:tab/>
        <w:t>Harrar, V., Harris, L.</w:t>
      </w:r>
      <w:r w:rsidR="00FB5D89">
        <w:t xml:space="preserve"> </w:t>
      </w:r>
      <w:r>
        <w:t xml:space="preserve">R. Simultaneity constancy: detecting events with touch and vision. </w:t>
      </w:r>
      <w:r>
        <w:rPr>
          <w:i/>
          <w:iCs/>
        </w:rPr>
        <w:t>Experimental Brain Research</w:t>
      </w:r>
      <w:r>
        <w:t xml:space="preserve">. </w:t>
      </w:r>
      <w:r>
        <w:rPr>
          <w:b/>
          <w:bCs/>
        </w:rPr>
        <w:t>166</w:t>
      </w:r>
      <w:r>
        <w:t xml:space="preserve"> (3–4), 465–473 (2005).</w:t>
      </w:r>
    </w:p>
    <w:p w14:paraId="2CB18949" w14:textId="4514FAEC" w:rsidR="00E9272A" w:rsidRDefault="00E9272A" w:rsidP="0052198B">
      <w:pPr>
        <w:pStyle w:val="Bibliography0"/>
        <w:spacing w:after="0" w:line="240" w:lineRule="auto"/>
      </w:pPr>
      <w:r>
        <w:t>17.</w:t>
      </w:r>
      <w:r>
        <w:tab/>
        <w:t>Kaptein, N.</w:t>
      </w:r>
      <w:r w:rsidR="00FB5D89">
        <w:t xml:space="preserve"> </w:t>
      </w:r>
      <w:r>
        <w:t xml:space="preserve">A., Theeuwes, J., van der Horst, R. Driving simulator validity: Some considerations. </w:t>
      </w:r>
      <w:r>
        <w:rPr>
          <w:i/>
          <w:iCs/>
        </w:rPr>
        <w:t>Transportation Research Record</w:t>
      </w:r>
      <w:r>
        <w:t xml:space="preserve">. </w:t>
      </w:r>
      <w:r>
        <w:rPr>
          <w:b/>
          <w:bCs/>
        </w:rPr>
        <w:t>1550</w:t>
      </w:r>
      <w:r>
        <w:t xml:space="preserve"> (1), 30–36 (1996).</w:t>
      </w:r>
    </w:p>
    <w:p w14:paraId="31EC6FBD" w14:textId="10165F2B" w:rsidR="00E9272A" w:rsidRDefault="00E9272A" w:rsidP="0052198B">
      <w:pPr>
        <w:pStyle w:val="Bibliography0"/>
        <w:spacing w:after="0" w:line="240" w:lineRule="auto"/>
      </w:pPr>
      <w:r>
        <w:t>18.</w:t>
      </w:r>
      <w:r>
        <w:tab/>
        <w:t>Reed, M.</w:t>
      </w:r>
      <w:r w:rsidR="00FB5D89">
        <w:t xml:space="preserve"> </w:t>
      </w:r>
      <w:r>
        <w:t>P., Green, P.</w:t>
      </w:r>
      <w:r w:rsidR="00FB5D89">
        <w:t xml:space="preserve"> </w:t>
      </w:r>
      <w:r>
        <w:t xml:space="preserve">A. Comparison of driving performance on-road and in a low-cost simulator using a concurrent telephone dialling task. </w:t>
      </w:r>
      <w:r>
        <w:rPr>
          <w:i/>
          <w:iCs/>
        </w:rPr>
        <w:t>Ergonomics</w:t>
      </w:r>
      <w:r>
        <w:t xml:space="preserve">. </w:t>
      </w:r>
      <w:r>
        <w:rPr>
          <w:b/>
          <w:bCs/>
        </w:rPr>
        <w:t>42</w:t>
      </w:r>
      <w:r>
        <w:t xml:space="preserve"> (8), 1015–1037 (1999).</w:t>
      </w:r>
    </w:p>
    <w:p w14:paraId="568784AB" w14:textId="453F21AB" w:rsidR="00E9272A" w:rsidRDefault="00E9272A" w:rsidP="0052198B">
      <w:pPr>
        <w:pStyle w:val="Bibliography0"/>
        <w:spacing w:after="0" w:line="240" w:lineRule="auto"/>
      </w:pPr>
      <w:r>
        <w:lastRenderedPageBreak/>
        <w:t>19.</w:t>
      </w:r>
      <w:r>
        <w:tab/>
        <w:t>Levy, S.T.</w:t>
      </w:r>
      <w:r w:rsidRPr="00FB5D89">
        <w:t xml:space="preserve"> </w:t>
      </w:r>
      <w:r w:rsidRPr="00956878">
        <w:t>et al.</w:t>
      </w:r>
      <w:r>
        <w:t xml:space="preserve"> Designing for discovery learning of complexity principles of congestion by driving together in the TrafficJams simulation. </w:t>
      </w:r>
      <w:r>
        <w:rPr>
          <w:i/>
          <w:iCs/>
        </w:rPr>
        <w:t>Instructional Science</w:t>
      </w:r>
      <w:r>
        <w:t xml:space="preserve">. </w:t>
      </w:r>
      <w:r>
        <w:rPr>
          <w:b/>
          <w:bCs/>
        </w:rPr>
        <w:t>46</w:t>
      </w:r>
      <w:r>
        <w:t xml:space="preserve"> (1), 105–132 (2018).</w:t>
      </w:r>
    </w:p>
    <w:p w14:paraId="27F97A40" w14:textId="1584BF78" w:rsidR="00E9272A" w:rsidRDefault="00E9272A" w:rsidP="0052198B">
      <w:pPr>
        <w:pStyle w:val="Bibliography0"/>
        <w:spacing w:after="0" w:line="240" w:lineRule="auto"/>
      </w:pPr>
      <w:r>
        <w:t>20.</w:t>
      </w:r>
      <w:r>
        <w:tab/>
        <w:t xml:space="preserve">Lehmuskoski, V., Niittymäki, J., Silfverberg, B. Microscopic simulation on high-class roads: Enhancement of environmental analyses and driving dynamics: Practical applications. </w:t>
      </w:r>
      <w:r>
        <w:rPr>
          <w:i/>
          <w:iCs/>
        </w:rPr>
        <w:t>Transportation Research Record</w:t>
      </w:r>
      <w:r>
        <w:t xml:space="preserve">. </w:t>
      </w:r>
      <w:r>
        <w:rPr>
          <w:b/>
          <w:bCs/>
        </w:rPr>
        <w:t>1706</w:t>
      </w:r>
      <w:r>
        <w:t xml:space="preserve"> (1), 73–81 (2000).</w:t>
      </w:r>
    </w:p>
    <w:p w14:paraId="28D3B2D5" w14:textId="3CD7581A" w:rsidR="00E9272A" w:rsidRDefault="00E9272A" w:rsidP="0052198B">
      <w:pPr>
        <w:pStyle w:val="Bibliography0"/>
        <w:spacing w:after="0" w:line="240" w:lineRule="auto"/>
      </w:pPr>
      <w:r>
        <w:t>21.</w:t>
      </w:r>
      <w:r>
        <w:tab/>
        <w:t>Onieva, E., Pelta, D.</w:t>
      </w:r>
      <w:r w:rsidR="00FB5D89">
        <w:t xml:space="preserve"> </w:t>
      </w:r>
      <w:r>
        <w:t xml:space="preserve">A., Alonso, J., Milanes, V., Perez, J. A modular parametric architecture for the TORCS racing engine. </w:t>
      </w:r>
      <w:r>
        <w:rPr>
          <w:i/>
          <w:iCs/>
        </w:rPr>
        <w:t>2009 IEEE Symposium on Computational Intelligence and Games</w:t>
      </w:r>
      <w:r>
        <w:t xml:space="preserve">. </w:t>
      </w:r>
      <w:r w:rsidRPr="00E9272A">
        <w:t>Milano, Italy</w:t>
      </w:r>
      <w:r w:rsidR="0051498F">
        <w:t>.</w:t>
      </w:r>
      <w:r>
        <w:t xml:space="preserve"> 256–262 (2009).</w:t>
      </w:r>
    </w:p>
    <w:p w14:paraId="5C805717" w14:textId="7C28CF22" w:rsidR="00E9272A" w:rsidRDefault="00E9272A" w:rsidP="0052198B">
      <w:pPr>
        <w:pStyle w:val="Bibliography0"/>
        <w:spacing w:after="0" w:line="240" w:lineRule="auto"/>
      </w:pPr>
      <w:r>
        <w:t>22.</w:t>
      </w:r>
      <w:r>
        <w:tab/>
        <w:t xml:space="preserve">Zhu, A., Cao, S., Yao, H., Jadliwala, M., He, J. Can wearable devices facilitate a driver’s brake response time in a classic car-following task? </w:t>
      </w:r>
      <w:r>
        <w:rPr>
          <w:i/>
          <w:iCs/>
        </w:rPr>
        <w:t>IEEE Access</w:t>
      </w:r>
      <w:r>
        <w:t xml:space="preserve">. </w:t>
      </w:r>
      <w:r>
        <w:rPr>
          <w:b/>
          <w:bCs/>
        </w:rPr>
        <w:t>8</w:t>
      </w:r>
      <w:r>
        <w:t>, 40081–40087 (2020).</w:t>
      </w:r>
    </w:p>
    <w:p w14:paraId="4299F2A9" w14:textId="5E2B1534" w:rsidR="00E9272A" w:rsidRDefault="00E9272A" w:rsidP="0052198B">
      <w:pPr>
        <w:pStyle w:val="Bibliography0"/>
        <w:spacing w:after="0" w:line="240" w:lineRule="auto"/>
      </w:pPr>
      <w:r>
        <w:t>23.</w:t>
      </w:r>
      <w:r>
        <w:tab/>
        <w:t xml:space="preserve">Deng, C., Cao, S., Wu, C., Lyu, N. Modeling driver take-over reaction time and emergency response time using an integrated cognitive architecture. </w:t>
      </w:r>
      <w:r>
        <w:rPr>
          <w:i/>
          <w:iCs/>
        </w:rPr>
        <w:t>Transportation Research Record: Journal of the Transportation Research Board</w:t>
      </w:r>
      <w:r>
        <w:t xml:space="preserve">. </w:t>
      </w:r>
      <w:r>
        <w:rPr>
          <w:b/>
          <w:bCs/>
        </w:rPr>
        <w:t>2673</w:t>
      </w:r>
      <w:r>
        <w:t xml:space="preserve"> (12), 380–390 (2019).</w:t>
      </w:r>
    </w:p>
    <w:p w14:paraId="26FF070D" w14:textId="35960424" w:rsidR="00E9272A" w:rsidRDefault="00E9272A" w:rsidP="0052198B">
      <w:pPr>
        <w:pStyle w:val="Bibliography0"/>
        <w:spacing w:after="0" w:line="240" w:lineRule="auto"/>
      </w:pPr>
      <w:r>
        <w:t>24.</w:t>
      </w:r>
      <w:r>
        <w:tab/>
        <w:t xml:space="preserve">Deng, C., Cao, S., Wu, C., Lyu, N. Predicting drivers’ direction sign reading reaction time using an integrated cognitive architecture. </w:t>
      </w:r>
      <w:r>
        <w:rPr>
          <w:i/>
          <w:iCs/>
        </w:rPr>
        <w:t>IET Intelligent Transport Systems</w:t>
      </w:r>
      <w:r>
        <w:t xml:space="preserve">. </w:t>
      </w:r>
      <w:r>
        <w:rPr>
          <w:b/>
          <w:bCs/>
        </w:rPr>
        <w:t>13</w:t>
      </w:r>
      <w:r>
        <w:t xml:space="preserve"> (4), 622–627 (2019).</w:t>
      </w:r>
    </w:p>
    <w:p w14:paraId="20BE4668" w14:textId="00DF4BF5" w:rsidR="00E9272A" w:rsidRDefault="00E9272A" w:rsidP="0052198B">
      <w:pPr>
        <w:pStyle w:val="Bibliography0"/>
        <w:spacing w:after="0" w:line="240" w:lineRule="auto"/>
      </w:pPr>
      <w:r>
        <w:t>25.</w:t>
      </w:r>
      <w:r>
        <w:tab/>
        <w:t xml:space="preserve">Guo, Z., Pan, Y., Zhao, G., Cao, S., Zhang, J. Detection of driver vigilance level using EEG signals and driving contexts. </w:t>
      </w:r>
      <w:r>
        <w:rPr>
          <w:i/>
          <w:iCs/>
        </w:rPr>
        <w:t>IEEE Transactions on Reliability</w:t>
      </w:r>
      <w:r>
        <w:t xml:space="preserve">. </w:t>
      </w:r>
      <w:r>
        <w:rPr>
          <w:b/>
          <w:bCs/>
        </w:rPr>
        <w:t>67</w:t>
      </w:r>
      <w:r>
        <w:t xml:space="preserve"> (1), 370–380 (2018).</w:t>
      </w:r>
    </w:p>
    <w:p w14:paraId="3E9FBE9A" w14:textId="1D55E3A9" w:rsidR="00E9272A" w:rsidRDefault="00E9272A" w:rsidP="0052198B">
      <w:pPr>
        <w:pStyle w:val="Bibliography0"/>
        <w:spacing w:after="0" w:line="240" w:lineRule="auto"/>
      </w:pPr>
      <w:r>
        <w:t>26.</w:t>
      </w:r>
      <w:r>
        <w:tab/>
        <w:t xml:space="preserve">Cao, S., Qin, Y., Zhao, L., Shen, M. Modeling the development of vehicle lateral control skills in a cognitive architecture. </w:t>
      </w:r>
      <w:r>
        <w:rPr>
          <w:i/>
          <w:iCs/>
        </w:rPr>
        <w:t>Transportation Research Part F: Traffic Psychology and Behaviour</w:t>
      </w:r>
      <w:r>
        <w:t xml:space="preserve">. </w:t>
      </w:r>
      <w:r>
        <w:rPr>
          <w:b/>
          <w:bCs/>
        </w:rPr>
        <w:t>32</w:t>
      </w:r>
      <w:r>
        <w:t>, 1–10 (2015).</w:t>
      </w:r>
    </w:p>
    <w:p w14:paraId="115FE3FA" w14:textId="5E5E7C5F" w:rsidR="00E9272A" w:rsidRDefault="00E9272A" w:rsidP="0052198B">
      <w:pPr>
        <w:pStyle w:val="Bibliography0"/>
        <w:spacing w:after="0" w:line="240" w:lineRule="auto"/>
      </w:pPr>
      <w:r>
        <w:t>27.</w:t>
      </w:r>
      <w:r>
        <w:tab/>
        <w:t xml:space="preserve">Cao, S., Qin, Y., Jin, X., Zhao, L., Shen, M. Effect of driving experience on collision avoidance braking: An experimental investigation and computational modelling. </w:t>
      </w:r>
      <w:r>
        <w:rPr>
          <w:i/>
          <w:iCs/>
        </w:rPr>
        <w:t>Behaviour &amp; Information Technology</w:t>
      </w:r>
      <w:r>
        <w:t xml:space="preserve">. </w:t>
      </w:r>
      <w:r>
        <w:rPr>
          <w:b/>
          <w:bCs/>
        </w:rPr>
        <w:t>33</w:t>
      </w:r>
      <w:r>
        <w:t xml:space="preserve"> (9), 929–940 (2014).</w:t>
      </w:r>
    </w:p>
    <w:p w14:paraId="26B9B2FB" w14:textId="6F09834B" w:rsidR="00E9272A" w:rsidRDefault="00E9272A" w:rsidP="0052198B">
      <w:pPr>
        <w:pStyle w:val="Bibliography0"/>
        <w:spacing w:after="0" w:line="240" w:lineRule="auto"/>
      </w:pPr>
      <w:r>
        <w:t>28.</w:t>
      </w:r>
      <w:r>
        <w:tab/>
        <w:t xml:space="preserve">He, J. </w:t>
      </w:r>
      <w:r w:rsidRPr="00131EC4">
        <w:t>et al</w:t>
      </w:r>
      <w:r>
        <w:rPr>
          <w:i/>
          <w:iCs/>
        </w:rPr>
        <w:t>.</w:t>
      </w:r>
      <w:r>
        <w:t xml:space="preserve"> Texting while driving: Is speech-based text entry less risky than handheld text entry? </w:t>
      </w:r>
      <w:r>
        <w:rPr>
          <w:i/>
          <w:iCs/>
        </w:rPr>
        <w:t>Accident; Analysis and Prevention</w:t>
      </w:r>
      <w:r>
        <w:t xml:space="preserve">. </w:t>
      </w:r>
      <w:r>
        <w:rPr>
          <w:b/>
          <w:bCs/>
        </w:rPr>
        <w:t>72</w:t>
      </w:r>
      <w:r>
        <w:t>, 287–295 (2014).</w:t>
      </w:r>
    </w:p>
    <w:p w14:paraId="3D1413C3" w14:textId="4E6971E5" w:rsidR="00E9272A" w:rsidRDefault="00E9272A" w:rsidP="0052198B">
      <w:pPr>
        <w:pStyle w:val="Bibliography0"/>
        <w:spacing w:after="0" w:line="240" w:lineRule="auto"/>
      </w:pPr>
      <w:r>
        <w:t>29.</w:t>
      </w:r>
      <w:r>
        <w:tab/>
        <w:t xml:space="preserve">Cao, S., Qin, Y., Shen, M. Modeling the effect of driving experience on lane keeping performance using ACT-R cognitive architecture. </w:t>
      </w:r>
      <w:r>
        <w:rPr>
          <w:i/>
          <w:iCs/>
        </w:rPr>
        <w:t>Chinese Science Bulletin (Chinese Version)</w:t>
      </w:r>
      <w:r>
        <w:t xml:space="preserve">. </w:t>
      </w:r>
      <w:r>
        <w:rPr>
          <w:b/>
          <w:bCs/>
        </w:rPr>
        <w:t>58</w:t>
      </w:r>
      <w:r>
        <w:t xml:space="preserve"> (21), 2078–2086 (2013).</w:t>
      </w:r>
    </w:p>
    <w:p w14:paraId="4646EBBE" w14:textId="52E97409" w:rsidR="00E9272A" w:rsidRDefault="00E9272A" w:rsidP="0052198B">
      <w:pPr>
        <w:pStyle w:val="Bibliography0"/>
        <w:spacing w:after="0" w:line="240" w:lineRule="auto"/>
      </w:pPr>
      <w:r>
        <w:t>30.</w:t>
      </w:r>
      <w:r>
        <w:tab/>
        <w:t>International Organization for Standardization</w:t>
      </w:r>
      <w:r w:rsidR="00131EC4">
        <w:t xml:space="preserve">. </w:t>
      </w:r>
      <w:r>
        <w:t>http://www.iso.org/cms/render/live/en/sites/isoorg/contents/data/standard/05/98/59887.html (2016).</w:t>
      </w:r>
    </w:p>
    <w:p w14:paraId="29CEB1F0" w14:textId="26BA66F3" w:rsidR="00E9272A" w:rsidRDefault="00E9272A" w:rsidP="0052198B">
      <w:pPr>
        <w:pStyle w:val="Bibliography0"/>
        <w:spacing w:after="0" w:line="240" w:lineRule="auto"/>
      </w:pPr>
      <w:r>
        <w:t>31.</w:t>
      </w:r>
      <w:r>
        <w:tab/>
        <w:t xml:space="preserve">Hsu, W. </w:t>
      </w:r>
      <w:r w:rsidRPr="00131EC4">
        <w:t>et al</w:t>
      </w:r>
      <w:r>
        <w:rPr>
          <w:i/>
          <w:iCs/>
        </w:rPr>
        <w:t>.</w:t>
      </w:r>
      <w:r>
        <w:t xml:space="preserve"> Controlled tactile and vibration feedback embedded in a smart knee brace. </w:t>
      </w:r>
      <w:r>
        <w:rPr>
          <w:i/>
          <w:iCs/>
        </w:rPr>
        <w:t>IEEE Consumer Electronics Magazine</w:t>
      </w:r>
      <w:r>
        <w:t xml:space="preserve">. </w:t>
      </w:r>
      <w:r>
        <w:rPr>
          <w:b/>
          <w:bCs/>
        </w:rPr>
        <w:t>9</w:t>
      </w:r>
      <w:r>
        <w:t xml:space="preserve"> (1), 54–60 (2020).</w:t>
      </w:r>
    </w:p>
    <w:p w14:paraId="798D1CD3" w14:textId="6320729D" w:rsidR="00E9272A" w:rsidRDefault="00E9272A" w:rsidP="0052198B">
      <w:pPr>
        <w:pStyle w:val="Bibliography0"/>
        <w:spacing w:after="0" w:line="240" w:lineRule="auto"/>
      </w:pPr>
      <w:r>
        <w:t>32.</w:t>
      </w:r>
      <w:r>
        <w:tab/>
        <w:t>Dim, N.</w:t>
      </w:r>
      <w:r w:rsidR="00FB5D89">
        <w:t xml:space="preserve"> </w:t>
      </w:r>
      <w:r>
        <w:t xml:space="preserve">K., Ren, X. Investigation of suitable body parts for wearable vibration feedback in walking navigation. </w:t>
      </w:r>
      <w:r>
        <w:rPr>
          <w:i/>
          <w:iCs/>
        </w:rPr>
        <w:t>International Journal of Human-Computer Studies</w:t>
      </w:r>
      <w:r>
        <w:t xml:space="preserve">. </w:t>
      </w:r>
      <w:r>
        <w:rPr>
          <w:b/>
          <w:bCs/>
        </w:rPr>
        <w:t>97</w:t>
      </w:r>
      <w:r>
        <w:t>, 34–44 (2017).</w:t>
      </w:r>
    </w:p>
    <w:p w14:paraId="3597C649" w14:textId="77777777" w:rsidR="00E9272A" w:rsidRDefault="00E9272A" w:rsidP="0052198B">
      <w:pPr>
        <w:pStyle w:val="Bibliography0"/>
        <w:spacing w:after="0" w:line="240" w:lineRule="auto"/>
      </w:pPr>
      <w:r>
        <w:t>33.</w:t>
      </w:r>
      <w:r>
        <w:tab/>
        <w:t xml:space="preserve">Kenntner-Mabiala, R., Kaussner, Y., Jagiellowicz-Kaufmann, M., Hoffmann, S., Krüger, H.-P. Driving performance under alcohol in simulated representative driving tasks: an alcohol calibration study for impairments related to medicinal drugs. </w:t>
      </w:r>
      <w:r>
        <w:rPr>
          <w:i/>
          <w:iCs/>
        </w:rPr>
        <w:t>Journal of Clinical Psychopharmacology</w:t>
      </w:r>
      <w:r>
        <w:t xml:space="preserve">. </w:t>
      </w:r>
      <w:r>
        <w:rPr>
          <w:b/>
          <w:bCs/>
        </w:rPr>
        <w:t>35</w:t>
      </w:r>
      <w:r>
        <w:t xml:space="preserve"> (2), 134–142 (2015).</w:t>
      </w:r>
    </w:p>
    <w:p w14:paraId="1A9EAD46" w14:textId="6E5CB422" w:rsidR="00E9272A" w:rsidRDefault="00E9272A" w:rsidP="0052198B">
      <w:pPr>
        <w:pStyle w:val="Bibliography0"/>
        <w:spacing w:after="0" w:line="240" w:lineRule="auto"/>
      </w:pPr>
      <w:r>
        <w:t>34.</w:t>
      </w:r>
      <w:r>
        <w:tab/>
        <w:t>Royal Meteorological Society</w:t>
      </w:r>
      <w:r w:rsidR="00131EC4">
        <w:t xml:space="preserve">. </w:t>
      </w:r>
      <w:r>
        <w:t>https://www.rmets.org/resource/beaufort-scale (2018).</w:t>
      </w:r>
    </w:p>
    <w:p w14:paraId="546A063C" w14:textId="2BCD77B2" w:rsidR="00E9272A" w:rsidRDefault="00E9272A" w:rsidP="0052198B">
      <w:pPr>
        <w:pStyle w:val="Bibliography0"/>
        <w:spacing w:after="0" w:line="240" w:lineRule="auto"/>
      </w:pPr>
      <w:r>
        <w:t>35.</w:t>
      </w:r>
      <w:r>
        <w:tab/>
        <w:t>Kubose, T.</w:t>
      </w:r>
      <w:r w:rsidR="00FB5D89">
        <w:t xml:space="preserve"> </w:t>
      </w:r>
      <w:r>
        <w:t>T.</w:t>
      </w:r>
      <w:r w:rsidR="00FB5D89">
        <w:t xml:space="preserve"> et al</w:t>
      </w:r>
      <w:r>
        <w:t xml:space="preserve">. The effects of speech production and speech comprehension on simulated driving performance. </w:t>
      </w:r>
      <w:r>
        <w:rPr>
          <w:i/>
          <w:iCs/>
        </w:rPr>
        <w:t>Applied Cognitive Psychology</w:t>
      </w:r>
      <w:r>
        <w:t xml:space="preserve">. </w:t>
      </w:r>
      <w:r>
        <w:rPr>
          <w:b/>
          <w:bCs/>
        </w:rPr>
        <w:t>20</w:t>
      </w:r>
      <w:r>
        <w:t xml:space="preserve"> (1) (2006).</w:t>
      </w:r>
    </w:p>
    <w:p w14:paraId="027E014B" w14:textId="0867C666" w:rsidR="00E9272A" w:rsidRDefault="00E9272A" w:rsidP="0052198B">
      <w:pPr>
        <w:pStyle w:val="Bibliography0"/>
        <w:spacing w:after="0" w:line="240" w:lineRule="auto"/>
      </w:pPr>
      <w:r>
        <w:t>36.</w:t>
      </w:r>
      <w:r>
        <w:tab/>
        <w:t>He, J., Mccarley, J.</w:t>
      </w:r>
      <w:r w:rsidR="00FB5D89">
        <w:t xml:space="preserve"> </w:t>
      </w:r>
      <w:r>
        <w:t>S., Kramer, A.</w:t>
      </w:r>
      <w:r w:rsidR="00FB5D89">
        <w:t xml:space="preserve"> </w:t>
      </w:r>
      <w:r>
        <w:t xml:space="preserve">F. Lane keeping under cognitive load: performance </w:t>
      </w:r>
      <w:r>
        <w:lastRenderedPageBreak/>
        <w:t xml:space="preserve">changes and mechanisms. </w:t>
      </w:r>
      <w:r>
        <w:rPr>
          <w:i/>
          <w:iCs/>
        </w:rPr>
        <w:t>Human Factors</w:t>
      </w:r>
      <w:r>
        <w:t xml:space="preserve">. </w:t>
      </w:r>
      <w:r>
        <w:rPr>
          <w:b/>
          <w:bCs/>
        </w:rPr>
        <w:t>56</w:t>
      </w:r>
      <w:r>
        <w:t xml:space="preserve"> (2), 414–426 (2014).</w:t>
      </w:r>
    </w:p>
    <w:p w14:paraId="37045763" w14:textId="0475B4C5" w:rsidR="00E9272A" w:rsidRDefault="00E9272A" w:rsidP="0052198B">
      <w:pPr>
        <w:pStyle w:val="Bibliography0"/>
        <w:spacing w:after="0" w:line="240" w:lineRule="auto"/>
      </w:pPr>
      <w:r>
        <w:t>37.</w:t>
      </w:r>
      <w:r>
        <w:tab/>
        <w:t xml:space="preserve">Radlmayr, J., Gold, C., Lorenz, L., Farid, M., Bengler, K. How traffic situations and non-driving related tasks affect the take-over quality in highly automated driving. </w:t>
      </w:r>
      <w:r>
        <w:rPr>
          <w:i/>
          <w:iCs/>
        </w:rPr>
        <w:t>Proceedings of the Human Factors and Ergonomics Society Annual Meeting</w:t>
      </w:r>
      <w:r w:rsidR="00FB5D89">
        <w:t>.</w:t>
      </w:r>
      <w:r>
        <w:t xml:space="preserve"> </w:t>
      </w:r>
      <w:r w:rsidR="00131EC4" w:rsidRPr="00131EC4">
        <w:t>Chicago, IL</w:t>
      </w:r>
      <w:r w:rsidR="0051498F">
        <w:t>.</w:t>
      </w:r>
      <w:r w:rsidR="00131EC4">
        <w:t xml:space="preserve"> </w:t>
      </w:r>
      <w:r>
        <w:rPr>
          <w:b/>
          <w:bCs/>
        </w:rPr>
        <w:t>58</w:t>
      </w:r>
      <w:r>
        <w:t>, 2063–2067 (2014).</w:t>
      </w:r>
    </w:p>
    <w:p w14:paraId="3C995333" w14:textId="444C88A6" w:rsidR="00E9272A" w:rsidRDefault="00E9272A" w:rsidP="0052198B">
      <w:pPr>
        <w:pStyle w:val="Bibliography0"/>
        <w:spacing w:after="0" w:line="240" w:lineRule="auto"/>
      </w:pPr>
      <w:r>
        <w:t>38.</w:t>
      </w:r>
      <w:r>
        <w:tab/>
        <w:t xml:space="preserve">Cao, S., Liu, Y. Queueing network-adaptive control of thought rational (QN-ACTR): </w:t>
      </w:r>
      <w:r w:rsidR="006E4901">
        <w:t>a</w:t>
      </w:r>
      <w:r>
        <w:t xml:space="preserve">n integrated cognitive architecture for modelling complex cognitive and multi-task performance. </w:t>
      </w:r>
      <w:r>
        <w:rPr>
          <w:i/>
          <w:iCs/>
        </w:rPr>
        <w:t>Int</w:t>
      </w:r>
      <w:r w:rsidR="00FB5D89">
        <w:rPr>
          <w:i/>
          <w:iCs/>
        </w:rPr>
        <w:t>ernational</w:t>
      </w:r>
      <w:r>
        <w:rPr>
          <w:i/>
          <w:iCs/>
        </w:rPr>
        <w:t xml:space="preserve"> J</w:t>
      </w:r>
      <w:r w:rsidR="00FB5D89">
        <w:rPr>
          <w:i/>
          <w:iCs/>
        </w:rPr>
        <w:t>ournal</w:t>
      </w:r>
      <w:r>
        <w:rPr>
          <w:i/>
          <w:iCs/>
        </w:rPr>
        <w:t xml:space="preserve"> of Human Factors Modelling and Simulation</w:t>
      </w:r>
      <w:r>
        <w:t xml:space="preserve">. </w:t>
      </w:r>
      <w:r>
        <w:rPr>
          <w:b/>
          <w:bCs/>
        </w:rPr>
        <w:t>4</w:t>
      </w:r>
      <w:r>
        <w:t>, 63–86 (2013).</w:t>
      </w:r>
    </w:p>
    <w:p w14:paraId="61199B06" w14:textId="7A110FD7" w:rsidR="00E9272A" w:rsidRDefault="00E9272A" w:rsidP="0052198B">
      <w:pPr>
        <w:pStyle w:val="Bibliography0"/>
        <w:spacing w:after="0" w:line="240" w:lineRule="auto"/>
      </w:pPr>
      <w:r>
        <w:t>39.</w:t>
      </w:r>
      <w:r>
        <w:tab/>
        <w:t xml:space="preserve">Ackerley, R., Carlsson, I., Wester, H., Olausson, H., Backlund Wasling, H. Touch perceptions across skin sites: differences between sensitivity, direction discrimination and pleasantness. </w:t>
      </w:r>
      <w:r>
        <w:rPr>
          <w:i/>
          <w:iCs/>
        </w:rPr>
        <w:t>Frontiers in Behavioral Neuroscience</w:t>
      </w:r>
      <w:r>
        <w:t xml:space="preserve">. </w:t>
      </w:r>
      <w:r>
        <w:rPr>
          <w:b/>
          <w:bCs/>
        </w:rPr>
        <w:t>8</w:t>
      </w:r>
      <w:r>
        <w:t xml:space="preserve"> (54), 1–10 (2014).</w:t>
      </w:r>
    </w:p>
    <w:p w14:paraId="2E5D2AAB" w14:textId="004107BF" w:rsidR="00E9272A" w:rsidRDefault="00E9272A" w:rsidP="0052198B">
      <w:pPr>
        <w:pStyle w:val="Bibliography0"/>
        <w:spacing w:after="0" w:line="240" w:lineRule="auto"/>
      </w:pPr>
      <w:r>
        <w:t>40.</w:t>
      </w:r>
      <w:r>
        <w:tab/>
        <w:t>Novich, S.</w:t>
      </w:r>
      <w:r w:rsidR="006E4901">
        <w:t xml:space="preserve"> </w:t>
      </w:r>
      <w:r>
        <w:t>D., Eagleman, D.</w:t>
      </w:r>
      <w:r w:rsidR="006E4901">
        <w:t xml:space="preserve"> </w:t>
      </w:r>
      <w:r>
        <w:t xml:space="preserve">M. Using space and time to encode vibrotactile information: toward an estimate of the skin’s achievable throughput. </w:t>
      </w:r>
      <w:r>
        <w:rPr>
          <w:i/>
          <w:iCs/>
        </w:rPr>
        <w:t>Experimental Brain Research</w:t>
      </w:r>
      <w:r>
        <w:t xml:space="preserve">. </w:t>
      </w:r>
      <w:r>
        <w:rPr>
          <w:b/>
          <w:bCs/>
        </w:rPr>
        <w:t>233</w:t>
      </w:r>
      <w:r>
        <w:t xml:space="preserve"> (10), 2777–2788 (2015).</w:t>
      </w:r>
    </w:p>
    <w:p w14:paraId="473AB4C4" w14:textId="210CB1B5" w:rsidR="00E9272A" w:rsidRDefault="00E9272A" w:rsidP="0052198B">
      <w:pPr>
        <w:pStyle w:val="Bibliography0"/>
        <w:spacing w:after="0" w:line="240" w:lineRule="auto"/>
      </w:pPr>
      <w:r>
        <w:t>41.</w:t>
      </w:r>
      <w:r>
        <w:tab/>
        <w:t>Gilhodes, J.</w:t>
      </w:r>
      <w:r w:rsidR="006E4901">
        <w:t xml:space="preserve"> </w:t>
      </w:r>
      <w:r>
        <w:t>C., Gurfinkel, V.</w:t>
      </w:r>
      <w:r w:rsidR="006E4901">
        <w:t xml:space="preserve"> </w:t>
      </w:r>
      <w:r>
        <w:t>S., Roll, J.</w:t>
      </w:r>
      <w:r w:rsidR="006E4901">
        <w:t xml:space="preserve"> </w:t>
      </w:r>
      <w:r>
        <w:t xml:space="preserve">P. Role of ia muscle spindle afferents in post-contraction and post-vibration motor effect genesis. </w:t>
      </w:r>
      <w:r>
        <w:rPr>
          <w:i/>
          <w:iCs/>
        </w:rPr>
        <w:t>Neuroscience Letters</w:t>
      </w:r>
      <w:r>
        <w:t xml:space="preserve">. </w:t>
      </w:r>
      <w:r>
        <w:rPr>
          <w:b/>
          <w:bCs/>
        </w:rPr>
        <w:t>135</w:t>
      </w:r>
      <w:r>
        <w:t xml:space="preserve"> (2), 247–251 (1992).</w:t>
      </w:r>
    </w:p>
    <w:p w14:paraId="3235AA75" w14:textId="7FC7ECEC" w:rsidR="00E9272A" w:rsidRDefault="00E9272A" w:rsidP="0052198B">
      <w:pPr>
        <w:pStyle w:val="Bibliography0"/>
        <w:spacing w:after="0" w:line="240" w:lineRule="auto"/>
      </w:pPr>
      <w:r>
        <w:t>42.</w:t>
      </w:r>
      <w:r>
        <w:tab/>
        <w:t>Strayer, D.</w:t>
      </w:r>
      <w:r w:rsidR="006E4901">
        <w:t xml:space="preserve"> </w:t>
      </w:r>
      <w:r>
        <w:t>L., Drews, F.</w:t>
      </w:r>
      <w:r w:rsidR="006E4901">
        <w:t xml:space="preserve"> </w:t>
      </w:r>
      <w:r>
        <w:t>A., Crouch, D.</w:t>
      </w:r>
      <w:r w:rsidR="006E4901">
        <w:t xml:space="preserve"> </w:t>
      </w:r>
      <w:r>
        <w:t xml:space="preserve">J. A comparison of the cell phone driver and the drunk driver. </w:t>
      </w:r>
      <w:r>
        <w:rPr>
          <w:i/>
          <w:iCs/>
        </w:rPr>
        <w:t>Human Factors</w:t>
      </w:r>
      <w:r>
        <w:t xml:space="preserve">. </w:t>
      </w:r>
      <w:r>
        <w:rPr>
          <w:b/>
          <w:bCs/>
        </w:rPr>
        <w:t>48</w:t>
      </w:r>
      <w:r>
        <w:t xml:space="preserve"> (2), 381–391 (2006).</w:t>
      </w:r>
    </w:p>
    <w:p w14:paraId="4FD90985" w14:textId="01458104" w:rsidR="00E9272A" w:rsidRDefault="00E9272A" w:rsidP="0052198B">
      <w:pPr>
        <w:pStyle w:val="Bibliography0"/>
        <w:spacing w:after="0" w:line="240" w:lineRule="auto"/>
      </w:pPr>
      <w:r>
        <w:t>43.</w:t>
      </w:r>
      <w:r>
        <w:tab/>
        <w:t xml:space="preserve">Olejnik, S., Algina, J. Measures of </w:t>
      </w:r>
      <w:r w:rsidR="006E4901">
        <w:t>e</w:t>
      </w:r>
      <w:r>
        <w:t xml:space="preserve">ffect </w:t>
      </w:r>
      <w:r w:rsidR="006E4901">
        <w:t>s</w:t>
      </w:r>
      <w:r>
        <w:t xml:space="preserve">ize for </w:t>
      </w:r>
      <w:r w:rsidR="006E4901">
        <w:t>c</w:t>
      </w:r>
      <w:r>
        <w:t xml:space="preserve">omparative </w:t>
      </w:r>
      <w:r w:rsidR="006E4901">
        <w:t>s</w:t>
      </w:r>
      <w:r>
        <w:t xml:space="preserve">tudies: </w:t>
      </w:r>
      <w:r w:rsidR="006E4901">
        <w:t>a</w:t>
      </w:r>
      <w:r>
        <w:t xml:space="preserve">pplications, </w:t>
      </w:r>
      <w:r w:rsidR="006E4901">
        <w:t>i</w:t>
      </w:r>
      <w:r>
        <w:t xml:space="preserve">nterpretations, and </w:t>
      </w:r>
      <w:r w:rsidR="006E4901">
        <w:t>l</w:t>
      </w:r>
      <w:r>
        <w:t xml:space="preserve">imitations. </w:t>
      </w:r>
      <w:r>
        <w:rPr>
          <w:i/>
          <w:iCs/>
        </w:rPr>
        <w:t>Contemporary Educational Psychology</w:t>
      </w:r>
      <w:r>
        <w:t xml:space="preserve">. </w:t>
      </w:r>
      <w:r>
        <w:rPr>
          <w:b/>
          <w:bCs/>
        </w:rPr>
        <w:t>25</w:t>
      </w:r>
      <w:r>
        <w:t xml:space="preserve"> (3), 241–286 (2000).</w:t>
      </w:r>
    </w:p>
    <w:p w14:paraId="544F03F0" w14:textId="137CEB62" w:rsidR="00E9272A" w:rsidRDefault="00E9272A" w:rsidP="0052198B">
      <w:pPr>
        <w:pStyle w:val="Bibliography0"/>
        <w:spacing w:after="0" w:line="240" w:lineRule="auto"/>
      </w:pPr>
      <w:r>
        <w:t>44.</w:t>
      </w:r>
      <w:r>
        <w:tab/>
        <w:t>Statistics Teacher</w:t>
      </w:r>
      <w:r w:rsidR="0051498F">
        <w:t xml:space="preserve">. </w:t>
      </w:r>
      <w:r>
        <w:t>https://www.statisticsteacher.org/2017/09/15/what-is-power/ (2017).</w:t>
      </w:r>
    </w:p>
    <w:p w14:paraId="7656F91B" w14:textId="219FF2B3" w:rsidR="00E9272A" w:rsidRDefault="00E9272A" w:rsidP="0052198B">
      <w:pPr>
        <w:pStyle w:val="Bibliography0"/>
        <w:spacing w:after="0" w:line="240" w:lineRule="auto"/>
      </w:pPr>
      <w:r>
        <w:t>45.</w:t>
      </w:r>
      <w:r>
        <w:tab/>
        <w:t xml:space="preserve">Maurya, A., Bokare, P. Study of deceleration behaviour of different vehicle types. </w:t>
      </w:r>
      <w:r>
        <w:rPr>
          <w:i/>
          <w:iCs/>
        </w:rPr>
        <w:t>International Journal for Traffic and Transport Engineering</w:t>
      </w:r>
      <w:r>
        <w:t xml:space="preserve">. </w:t>
      </w:r>
      <w:r>
        <w:rPr>
          <w:b/>
          <w:bCs/>
        </w:rPr>
        <w:t>2</w:t>
      </w:r>
      <w:r>
        <w:t xml:space="preserve"> (3), 253–270 (2012).</w:t>
      </w:r>
    </w:p>
    <w:p w14:paraId="019F88BC" w14:textId="1E77BA86" w:rsidR="00E9272A" w:rsidRDefault="00E9272A" w:rsidP="0052198B">
      <w:pPr>
        <w:pStyle w:val="Bibliography0"/>
        <w:spacing w:after="0" w:line="240" w:lineRule="auto"/>
      </w:pPr>
      <w:r>
        <w:t>46.</w:t>
      </w:r>
      <w:r>
        <w:tab/>
        <w:t>Woodward, K.</w:t>
      </w:r>
      <w:r w:rsidR="006E4901">
        <w:t xml:space="preserve"> </w:t>
      </w:r>
      <w:r>
        <w:t xml:space="preserve">L. The relationship between skin compliance, age, gender, and tactile discriminative thresholds in humans. </w:t>
      </w:r>
      <w:r>
        <w:rPr>
          <w:i/>
          <w:iCs/>
        </w:rPr>
        <w:t>Somatosensory &amp; Motor Research</w:t>
      </w:r>
      <w:r>
        <w:t xml:space="preserve">. </w:t>
      </w:r>
      <w:r>
        <w:rPr>
          <w:b/>
          <w:bCs/>
        </w:rPr>
        <w:t>10</w:t>
      </w:r>
      <w:r>
        <w:t xml:space="preserve"> (1), 63–67 (1993).</w:t>
      </w:r>
    </w:p>
    <w:p w14:paraId="604D3497" w14:textId="411ED5E4" w:rsidR="00E9272A" w:rsidRDefault="00E9272A" w:rsidP="0052198B">
      <w:pPr>
        <w:pStyle w:val="Bibliography0"/>
        <w:spacing w:after="0" w:line="240" w:lineRule="auto"/>
      </w:pPr>
      <w:r>
        <w:t>47.</w:t>
      </w:r>
      <w:r>
        <w:tab/>
        <w:t>Stevens, J.</w:t>
      </w:r>
      <w:r w:rsidR="006E4901">
        <w:t xml:space="preserve"> </w:t>
      </w:r>
      <w:r>
        <w:t>C., Choo, K.</w:t>
      </w:r>
      <w:r w:rsidR="006E4901">
        <w:t xml:space="preserve"> </w:t>
      </w:r>
      <w:r>
        <w:t xml:space="preserve">K. Spatial acuity of the body surface over the life span. </w:t>
      </w:r>
      <w:r>
        <w:rPr>
          <w:i/>
          <w:iCs/>
        </w:rPr>
        <w:t>Somatosensory &amp; Motor Research</w:t>
      </w:r>
      <w:r>
        <w:t xml:space="preserve">. </w:t>
      </w:r>
      <w:r>
        <w:rPr>
          <w:b/>
          <w:bCs/>
        </w:rPr>
        <w:t>13</w:t>
      </w:r>
      <w:r>
        <w:t xml:space="preserve"> (2), 153–166 (1996).</w:t>
      </w:r>
    </w:p>
    <w:p w14:paraId="0CE769B7" w14:textId="30BC427E" w:rsidR="00E9272A" w:rsidRDefault="00E9272A" w:rsidP="0052198B">
      <w:pPr>
        <w:pStyle w:val="Bibliography0"/>
        <w:spacing w:after="0" w:line="240" w:lineRule="auto"/>
      </w:pPr>
      <w:r>
        <w:t>48.</w:t>
      </w:r>
      <w:r>
        <w:tab/>
        <w:t>Bhat, G., Bhat, M., Kour, K., Shah, D.</w:t>
      </w:r>
      <w:r w:rsidR="006E4901">
        <w:t xml:space="preserve"> </w:t>
      </w:r>
      <w:r>
        <w:t xml:space="preserve">B. Density and structural variations of Meissner’s corpuscle at different sites in human glabrous skin. </w:t>
      </w:r>
      <w:r>
        <w:rPr>
          <w:i/>
          <w:iCs/>
        </w:rPr>
        <w:t>Journal of the Anatomical Society of India</w:t>
      </w:r>
      <w:r>
        <w:t xml:space="preserve">. </w:t>
      </w:r>
      <w:r>
        <w:rPr>
          <w:b/>
          <w:bCs/>
        </w:rPr>
        <w:t>57</w:t>
      </w:r>
      <w:r>
        <w:t xml:space="preserve"> (1), 30–33 (2008).</w:t>
      </w:r>
    </w:p>
    <w:p w14:paraId="24CF3CCA" w14:textId="6EF27D8F" w:rsidR="00E9272A" w:rsidRDefault="00E9272A" w:rsidP="0052198B">
      <w:pPr>
        <w:pStyle w:val="Bibliography0"/>
        <w:spacing w:after="0" w:line="240" w:lineRule="auto"/>
      </w:pPr>
      <w:r>
        <w:t>49.</w:t>
      </w:r>
      <w:r>
        <w:tab/>
        <w:t>Chentanez, T.</w:t>
      </w:r>
      <w:r w:rsidRPr="0051498F">
        <w:t xml:space="preserve"> et al</w:t>
      </w:r>
      <w:r>
        <w:rPr>
          <w:i/>
          <w:iCs/>
        </w:rPr>
        <w:t>.</w:t>
      </w:r>
      <w:r>
        <w:t xml:space="preserve"> Reaction time, impulse speed, overall synaptic delay and number of synapses in tactile reaction neuronal circuits of normal subjects and thinner sniffers. </w:t>
      </w:r>
      <w:r>
        <w:rPr>
          <w:i/>
          <w:iCs/>
        </w:rPr>
        <w:t>Physiology &amp; Behavior</w:t>
      </w:r>
      <w:r>
        <w:t xml:space="preserve">. </w:t>
      </w:r>
      <w:r>
        <w:rPr>
          <w:b/>
          <w:bCs/>
        </w:rPr>
        <w:t>42</w:t>
      </w:r>
      <w:r>
        <w:t xml:space="preserve"> (5), 423–431 (1988).</w:t>
      </w:r>
    </w:p>
    <w:p w14:paraId="3D5BEAC6" w14:textId="627327E7" w:rsidR="00E9272A" w:rsidRDefault="00E9272A" w:rsidP="0052198B">
      <w:pPr>
        <w:pStyle w:val="Bibliography0"/>
        <w:spacing w:after="0" w:line="240" w:lineRule="auto"/>
      </w:pPr>
      <w:r>
        <w:t>50.</w:t>
      </w:r>
      <w:r>
        <w:tab/>
        <w:t>van Erp, J.</w:t>
      </w:r>
      <w:r w:rsidR="006E4901">
        <w:t xml:space="preserve"> </w:t>
      </w:r>
      <w:r>
        <w:t>B.</w:t>
      </w:r>
      <w:r w:rsidR="006E4901">
        <w:t xml:space="preserve"> </w:t>
      </w:r>
      <w:r>
        <w:t>F., van Veen, H.</w:t>
      </w:r>
      <w:r w:rsidR="006E4901">
        <w:t xml:space="preserve"> </w:t>
      </w:r>
      <w:r>
        <w:t>A.</w:t>
      </w:r>
      <w:r w:rsidR="006E4901">
        <w:t xml:space="preserve"> </w:t>
      </w:r>
      <w:r>
        <w:t>H.</w:t>
      </w:r>
      <w:r w:rsidR="006E4901">
        <w:t xml:space="preserve"> </w:t>
      </w:r>
      <w:r>
        <w:t xml:space="preserve">C. A multi-purpose tactile vest for astronauts in the international space station. </w:t>
      </w:r>
      <w:r>
        <w:rPr>
          <w:i/>
          <w:iCs/>
        </w:rPr>
        <w:t xml:space="preserve">Proceedings of </w:t>
      </w:r>
      <w:r w:rsidR="006E4901">
        <w:rPr>
          <w:i/>
          <w:iCs/>
        </w:rPr>
        <w:t>E</w:t>
      </w:r>
      <w:r>
        <w:rPr>
          <w:i/>
          <w:iCs/>
        </w:rPr>
        <w:t>urohaptics</w:t>
      </w:r>
      <w:r>
        <w:t>. 405–408 (2003).</w:t>
      </w:r>
    </w:p>
    <w:p w14:paraId="0A4A7C29" w14:textId="1B045411" w:rsidR="00E9272A" w:rsidRDefault="00E9272A" w:rsidP="0052198B">
      <w:pPr>
        <w:pStyle w:val="Bibliography0"/>
        <w:spacing w:after="0" w:line="240" w:lineRule="auto"/>
      </w:pPr>
      <w:r>
        <w:t>51.</w:t>
      </w:r>
      <w:r>
        <w:tab/>
        <w:t xml:space="preserve">Steffan, H. Accident </w:t>
      </w:r>
      <w:r w:rsidR="006E4901">
        <w:t>i</w:t>
      </w:r>
      <w:r>
        <w:t xml:space="preserve">nvestigation – </w:t>
      </w:r>
      <w:r w:rsidR="006E4901">
        <w:t>d</w:t>
      </w:r>
      <w:r>
        <w:t xml:space="preserve">etermination of </w:t>
      </w:r>
      <w:r w:rsidR="006E4901">
        <w:t>c</w:t>
      </w:r>
      <w:r>
        <w:t xml:space="preserve">ause. </w:t>
      </w:r>
      <w:r>
        <w:rPr>
          <w:i/>
          <w:iCs/>
        </w:rPr>
        <w:t>Encyclopedia of Forensic Sciences (Second Edition)</w:t>
      </w:r>
      <w:r>
        <w:t>. 405–413 (2013).</w:t>
      </w:r>
    </w:p>
    <w:p w14:paraId="6689D648" w14:textId="76B13E9F" w:rsidR="00E9272A" w:rsidRDefault="00E9272A" w:rsidP="0052198B">
      <w:pPr>
        <w:pStyle w:val="Bibliography0"/>
        <w:spacing w:after="0" w:line="240" w:lineRule="auto"/>
      </w:pPr>
      <w:r>
        <w:t>52.</w:t>
      </w:r>
      <w:r>
        <w:tab/>
        <w:t>Galski, T., Ehle, H.</w:t>
      </w:r>
      <w:r w:rsidR="006E4901">
        <w:t xml:space="preserve"> </w:t>
      </w:r>
      <w:r>
        <w:t>T., Williams, J.</w:t>
      </w:r>
      <w:r w:rsidR="006E4901">
        <w:t xml:space="preserve"> </w:t>
      </w:r>
      <w:r>
        <w:t xml:space="preserve">B. Estimates of driving abilities and skills in different conditions. </w:t>
      </w:r>
      <w:r>
        <w:rPr>
          <w:i/>
          <w:iCs/>
        </w:rPr>
        <w:t>American Journal of Occupational Therapy</w:t>
      </w:r>
      <w:r>
        <w:t xml:space="preserve">. </w:t>
      </w:r>
      <w:r>
        <w:rPr>
          <w:b/>
          <w:bCs/>
        </w:rPr>
        <w:t>52</w:t>
      </w:r>
      <w:r>
        <w:t xml:space="preserve"> (4), 268–275 (1998).</w:t>
      </w:r>
    </w:p>
    <w:p w14:paraId="50EE7A7F" w14:textId="03CB8A89" w:rsidR="00E9272A" w:rsidRDefault="00E9272A" w:rsidP="0052198B">
      <w:pPr>
        <w:pStyle w:val="Bibliography0"/>
        <w:spacing w:after="0" w:line="240" w:lineRule="auto"/>
      </w:pPr>
      <w:r>
        <w:t>53.</w:t>
      </w:r>
      <w:r>
        <w:tab/>
        <w:t>Ihemedu-Steinke, Q.</w:t>
      </w:r>
      <w:r w:rsidR="006E4901">
        <w:t xml:space="preserve"> </w:t>
      </w:r>
      <w:r>
        <w:t>C.</w:t>
      </w:r>
      <w:r w:rsidR="006E4901">
        <w:t xml:space="preserve"> et al</w:t>
      </w:r>
      <w:r>
        <w:t xml:space="preserve">. Simulation </w:t>
      </w:r>
      <w:r w:rsidR="006E4901">
        <w:t>s</w:t>
      </w:r>
      <w:r>
        <w:t xml:space="preserve">ickness </w:t>
      </w:r>
      <w:r w:rsidR="006E4901">
        <w:t>r</w:t>
      </w:r>
      <w:r>
        <w:t xml:space="preserve">elated to </w:t>
      </w:r>
      <w:r w:rsidR="006E4901">
        <w:t>v</w:t>
      </w:r>
      <w:r>
        <w:t xml:space="preserve">irtual </w:t>
      </w:r>
      <w:r w:rsidR="006E4901">
        <w:t>r</w:t>
      </w:r>
      <w:r>
        <w:t xml:space="preserve">eality </w:t>
      </w:r>
      <w:r w:rsidR="006E4901">
        <w:t>d</w:t>
      </w:r>
      <w:r>
        <w:t xml:space="preserve">riving </w:t>
      </w:r>
      <w:r w:rsidR="006E4901">
        <w:t>s</w:t>
      </w:r>
      <w:r>
        <w:t xml:space="preserve">imulation. </w:t>
      </w:r>
      <w:r>
        <w:rPr>
          <w:i/>
          <w:iCs/>
        </w:rPr>
        <w:t>Virtual, Augmented and Mixed Reality</w:t>
      </w:r>
      <w:r>
        <w:t>. 521–532 (2017).</w:t>
      </w:r>
    </w:p>
    <w:p w14:paraId="67DE3B04" w14:textId="24091B59" w:rsidR="00E9272A" w:rsidRDefault="00E9272A" w:rsidP="0052198B">
      <w:pPr>
        <w:pStyle w:val="Bibliography0"/>
        <w:spacing w:after="0" w:line="240" w:lineRule="auto"/>
      </w:pPr>
      <w:r>
        <w:t>54.</w:t>
      </w:r>
      <w:r>
        <w:tab/>
        <w:t>Kennedy, R.</w:t>
      </w:r>
      <w:r w:rsidR="006E4901">
        <w:t xml:space="preserve"> </w:t>
      </w:r>
      <w:r>
        <w:t>S., Lane, N.</w:t>
      </w:r>
      <w:r w:rsidR="006E4901">
        <w:t xml:space="preserve"> </w:t>
      </w:r>
      <w:r>
        <w:t>E., Berbaum, K.</w:t>
      </w:r>
      <w:r w:rsidR="006E4901">
        <w:t xml:space="preserve"> </w:t>
      </w:r>
      <w:r>
        <w:t>S., Lilienthal, M.</w:t>
      </w:r>
      <w:r w:rsidR="006E4901">
        <w:t xml:space="preserve"> </w:t>
      </w:r>
      <w:r>
        <w:t xml:space="preserve">G. Simulator </w:t>
      </w:r>
      <w:r w:rsidR="006E4901">
        <w:t>s</w:t>
      </w:r>
      <w:r>
        <w:t xml:space="preserve">ickness </w:t>
      </w:r>
      <w:r w:rsidR="006E4901">
        <w:t>q</w:t>
      </w:r>
      <w:r>
        <w:t xml:space="preserve">uestionnaire: </w:t>
      </w:r>
      <w:r w:rsidR="006E4901">
        <w:t>a</w:t>
      </w:r>
      <w:r>
        <w:t xml:space="preserve">n </w:t>
      </w:r>
      <w:r w:rsidR="006E4901">
        <w:t>e</w:t>
      </w:r>
      <w:r>
        <w:t xml:space="preserve">nhanced </w:t>
      </w:r>
      <w:r w:rsidR="006E4901">
        <w:t>m</w:t>
      </w:r>
      <w:r>
        <w:t xml:space="preserve">ethod for </w:t>
      </w:r>
      <w:r w:rsidR="006E4901">
        <w:t>q</w:t>
      </w:r>
      <w:r>
        <w:t xml:space="preserve">uantifying </w:t>
      </w:r>
      <w:r w:rsidR="006E4901">
        <w:t>s</w:t>
      </w:r>
      <w:r>
        <w:t xml:space="preserve">imulator </w:t>
      </w:r>
      <w:r w:rsidR="006E4901">
        <w:t>s</w:t>
      </w:r>
      <w:r>
        <w:t xml:space="preserve">ickness. </w:t>
      </w:r>
      <w:r>
        <w:rPr>
          <w:i/>
          <w:iCs/>
        </w:rPr>
        <w:t xml:space="preserve">The International Journal </w:t>
      </w:r>
      <w:r>
        <w:rPr>
          <w:i/>
          <w:iCs/>
        </w:rPr>
        <w:lastRenderedPageBreak/>
        <w:t>of Aviation Psychology</w:t>
      </w:r>
      <w:r>
        <w:t xml:space="preserve">. </w:t>
      </w:r>
      <w:r>
        <w:rPr>
          <w:b/>
          <w:bCs/>
        </w:rPr>
        <w:t>3</w:t>
      </w:r>
      <w:r>
        <w:t xml:space="preserve"> (3), 203–220 (1993).</w:t>
      </w:r>
    </w:p>
    <w:p w14:paraId="538B0356" w14:textId="08781DF8" w:rsidR="00E9272A" w:rsidRDefault="00E9272A" w:rsidP="0052198B">
      <w:pPr>
        <w:pStyle w:val="Bibliography0"/>
        <w:spacing w:after="0" w:line="240" w:lineRule="auto"/>
      </w:pPr>
      <w:r>
        <w:t>55.</w:t>
      </w:r>
      <w:r>
        <w:tab/>
        <w:t>Kosec, M.</w:t>
      </w:r>
      <w:r w:rsidR="00812173">
        <w:t xml:space="preserve"> </w:t>
      </w:r>
      <w:r>
        <w:t>http://cs230.stanford.edu/files_winter_2018/projects/6940489.pdf (2018).</w:t>
      </w:r>
    </w:p>
    <w:p w14:paraId="170BCFE3" w14:textId="1AF26CA7" w:rsidR="00E9272A" w:rsidRDefault="00E9272A" w:rsidP="0052198B">
      <w:pPr>
        <w:pStyle w:val="Bibliography0"/>
        <w:spacing w:after="0" w:line="240" w:lineRule="auto"/>
      </w:pPr>
      <w:r>
        <w:t>56.</w:t>
      </w:r>
      <w:r>
        <w:tab/>
        <w:t xml:space="preserve">Armagan, E., Kumbasar, T. A fuzzy logic based autonomous vehicle control system design in the TORCS environment. </w:t>
      </w:r>
      <w:r>
        <w:rPr>
          <w:i/>
          <w:iCs/>
        </w:rPr>
        <w:t>2017 10th International Conference on Electrical and Electronics Engineering (ELECO)</w:t>
      </w:r>
      <w:r>
        <w:t xml:space="preserve">. </w:t>
      </w:r>
      <w:r w:rsidR="0051498F" w:rsidRPr="0051498F">
        <w:t>Bursa, Turkey</w:t>
      </w:r>
      <w:r w:rsidR="0051498F">
        <w:t xml:space="preserve">. </w:t>
      </w:r>
      <w:r>
        <w:t>737–741 (2017).</w:t>
      </w:r>
    </w:p>
    <w:p w14:paraId="3B33028B" w14:textId="0C6AF429" w:rsidR="00E9272A" w:rsidRDefault="00E9272A" w:rsidP="0052198B">
      <w:pPr>
        <w:pStyle w:val="Bibliography0"/>
        <w:spacing w:after="0" w:line="240" w:lineRule="auto"/>
      </w:pPr>
      <w:r>
        <w:t>57.</w:t>
      </w:r>
      <w:r>
        <w:tab/>
        <w:t xml:space="preserve">Hsieh, L., Seaman, S., Young, R. A surrogate test for cognitive demand: </w:t>
      </w:r>
      <w:r w:rsidR="006E4901">
        <w:t>t</w:t>
      </w:r>
      <w:r>
        <w:t xml:space="preserve">actile detection response task (TDRT). </w:t>
      </w:r>
      <w:r>
        <w:rPr>
          <w:i/>
          <w:iCs/>
        </w:rPr>
        <w:t>Proceedings of SAE World Congress &amp; Exhibition</w:t>
      </w:r>
      <w:r>
        <w:t xml:space="preserve">. </w:t>
      </w:r>
      <w:r w:rsidR="0051498F" w:rsidRPr="0051498F">
        <w:t>Detroit, MI</w:t>
      </w:r>
      <w:r>
        <w:t xml:space="preserve"> (2015).</w:t>
      </w:r>
    </w:p>
    <w:p w14:paraId="2EF5687D" w14:textId="281089CE" w:rsidR="00E9272A" w:rsidRDefault="00E9272A" w:rsidP="0052198B">
      <w:pPr>
        <w:pStyle w:val="Bibliography0"/>
        <w:spacing w:after="0" w:line="240" w:lineRule="auto"/>
      </w:pPr>
      <w:r>
        <w:t>58.</w:t>
      </w:r>
      <w:r>
        <w:tab/>
        <w:t xml:space="preserve">Bruyas, M.-P., Dumont, L. Sensitivity of detection response task (DRT) to the driving demand and task difficulty. </w:t>
      </w:r>
      <w:r>
        <w:rPr>
          <w:i/>
          <w:iCs/>
        </w:rPr>
        <w:t xml:space="preserve">Proceedings of the 7th International Driving Symposium on Human Factors in Driver Assessment, Training, and Vehicle Design: </w:t>
      </w:r>
      <w:r w:rsidR="006E4901">
        <w:rPr>
          <w:i/>
          <w:iCs/>
        </w:rPr>
        <w:t>D</w:t>
      </w:r>
      <w:r>
        <w:rPr>
          <w:i/>
          <w:iCs/>
        </w:rPr>
        <w:t xml:space="preserve">riving </w:t>
      </w:r>
      <w:r w:rsidR="006E4901">
        <w:rPr>
          <w:i/>
          <w:iCs/>
        </w:rPr>
        <w:t>A</w:t>
      </w:r>
      <w:r>
        <w:rPr>
          <w:i/>
          <w:iCs/>
        </w:rPr>
        <w:t>ssessment 2013</w:t>
      </w:r>
      <w:r>
        <w:t xml:space="preserve">. </w:t>
      </w:r>
      <w:r w:rsidR="0051498F" w:rsidRPr="006E4901">
        <w:t>Bolton Landing, NY</w:t>
      </w:r>
      <w:r w:rsidR="0051498F">
        <w:t xml:space="preserve">. </w:t>
      </w:r>
      <w:r>
        <w:t>64–70 (2013).</w:t>
      </w:r>
    </w:p>
    <w:p w14:paraId="17B63CA8" w14:textId="77777777" w:rsidR="00E9272A" w:rsidRDefault="00E9272A" w:rsidP="0052198B">
      <w:pPr>
        <w:pStyle w:val="Bibliography0"/>
        <w:spacing w:after="0" w:line="240" w:lineRule="auto"/>
      </w:pPr>
      <w:r>
        <w:t>59.</w:t>
      </w:r>
      <w:r>
        <w:tab/>
        <w:t xml:space="preserve">Conti-Kufner, A., Dlugosch, C., Vilimek, R., Keinath, A., Bengler, K. An assessment of cognitive workload using detection response tasks. </w:t>
      </w:r>
      <w:r>
        <w:rPr>
          <w:i/>
          <w:iCs/>
        </w:rPr>
        <w:t>Advances in Human Aspects of Road and Rail Transportation</w:t>
      </w:r>
      <w:r>
        <w:t>. 735–743 (2012).</w:t>
      </w:r>
    </w:p>
    <w:p w14:paraId="4640977D" w14:textId="07F615B0" w:rsidR="001C30D2" w:rsidRPr="00FD4B8B" w:rsidRDefault="001C30D2" w:rsidP="0052198B">
      <w:pPr>
        <w:snapToGrid w:val="0"/>
        <w:spacing w:after="0" w:line="240" w:lineRule="auto"/>
        <w:rPr>
          <w:rFonts w:asciiTheme="minorHAnsi" w:hAnsiTheme="minorHAnsi" w:cstheme="minorHAnsi"/>
          <w:b/>
          <w:color w:val="808080" w:themeColor="background1" w:themeShade="80"/>
        </w:rPr>
      </w:pPr>
      <w:r w:rsidRPr="0027028A">
        <w:rPr>
          <w:rFonts w:asciiTheme="minorHAnsi" w:hAnsiTheme="minorHAnsi" w:cstheme="minorHAnsi"/>
          <w:b/>
          <w:color w:val="808080" w:themeColor="background1" w:themeShade="80"/>
        </w:rPr>
        <w:fldChar w:fldCharType="end"/>
      </w:r>
      <w:bookmarkEnd w:id="12"/>
    </w:p>
    <w:sectPr w:rsidR="001C30D2" w:rsidRPr="00FD4B8B" w:rsidSect="00FD4B8B">
      <w:headerReference w:type="default" r:id="rId17"/>
      <w:footerReference w:type="default" r:id="rId18"/>
      <w:headerReference w:type="first" r:id="rId19"/>
      <w:footerReference w:type="first" r:id="rId20"/>
      <w:pgSz w:w="12240" w:h="15840" w:code="1"/>
      <w:pgMar w:top="1440" w:right="1440" w:bottom="1440" w:left="1440" w:header="720" w:footer="605" w:gutter="0"/>
      <w:lnNumType w:countBy="1" w:restart="continuous"/>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A40AC" w14:textId="77777777" w:rsidR="004201BC" w:rsidRDefault="004201BC">
      <w:pPr>
        <w:spacing w:after="0" w:line="240" w:lineRule="auto"/>
      </w:pPr>
      <w:r>
        <w:separator/>
      </w:r>
    </w:p>
  </w:endnote>
  <w:endnote w:type="continuationSeparator" w:id="0">
    <w:p w14:paraId="289B69D8" w14:textId="77777777" w:rsidR="004201BC" w:rsidRDefault="0042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BoldMT">
    <w:charset w:val="86"/>
    <w:family w:val="auto"/>
    <w:pitch w:val="default"/>
    <w:sig w:usb0="00000000" w:usb1="0000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Microsoft YaHei">
    <w:panose1 w:val="020B0503020204020204"/>
    <w:charset w:val="86"/>
    <w:family w:val="swiss"/>
    <w:pitch w:val="variable"/>
    <w:sig w:usb0="80000287" w:usb1="2ACF3C50" w:usb2="00000016" w:usb3="00000000" w:csb0="0004001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4180112"/>
    </w:sdtPr>
    <w:sdtEndPr/>
    <w:sdtContent>
      <w:sdt>
        <w:sdtPr>
          <w:id w:val="2044627692"/>
          <w:showingPlcHdr/>
        </w:sdtPr>
        <w:sdtEndPr/>
        <w:sdtContent>
          <w:p w14:paraId="5B416C88" w14:textId="776FB4E8" w:rsidR="00655484" w:rsidRDefault="00956878" w:rsidP="00956878">
            <w:pPr>
              <w:pStyle w:val="Footer"/>
              <w:jc w:val="left"/>
            </w:pPr>
            <w:r>
              <w:t xml:space="preserve">     </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03436" w14:textId="77777777" w:rsidR="00655484" w:rsidRDefault="00655484">
    <w:pPr>
      <w:pStyle w:val="Footer"/>
      <w:jc w:val="left"/>
    </w:pPr>
  </w:p>
  <w:p w14:paraId="542FDEE5" w14:textId="77777777" w:rsidR="00655484" w:rsidRDefault="00655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07714" w14:textId="77777777" w:rsidR="004201BC" w:rsidRDefault="004201BC">
      <w:pPr>
        <w:spacing w:after="0" w:line="240" w:lineRule="auto"/>
      </w:pPr>
      <w:r>
        <w:separator/>
      </w:r>
    </w:p>
  </w:footnote>
  <w:footnote w:type="continuationSeparator" w:id="0">
    <w:p w14:paraId="2A246F60" w14:textId="77777777" w:rsidR="004201BC" w:rsidRDefault="00420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A4F7" w14:textId="1D836A32" w:rsidR="00655484" w:rsidRDefault="00655484">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7A66F" w14:textId="09D4EB1B" w:rsidR="00655484" w:rsidRDefault="00655484" w:rsidP="00956878">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737F"/>
    <w:multiLevelType w:val="multilevel"/>
    <w:tmpl w:val="094D737F"/>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6C83611"/>
    <w:multiLevelType w:val="multilevel"/>
    <w:tmpl w:val="16C83611"/>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7E31130"/>
    <w:multiLevelType w:val="multilevel"/>
    <w:tmpl w:val="271A645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8966E3"/>
    <w:multiLevelType w:val="multilevel"/>
    <w:tmpl w:val="1C8966E3"/>
    <w:lvl w:ilvl="0">
      <w:start w:val="1"/>
      <w:numFmt w:val="decimal"/>
      <w:lvlText w:val="%1"/>
      <w:lvlJc w:val="left"/>
      <w:pPr>
        <w:ind w:left="360" w:hanging="360"/>
      </w:pPr>
      <w:rPr>
        <w:rFonts w:eastAsia="Arial-BoldMT" w:hint="default"/>
        <w:b/>
        <w:color w:val="000000"/>
      </w:rPr>
    </w:lvl>
    <w:lvl w:ilvl="1">
      <w:start w:val="1"/>
      <w:numFmt w:val="decimal"/>
      <w:lvlText w:val="%1.%2"/>
      <w:lvlJc w:val="left"/>
      <w:pPr>
        <w:ind w:left="644" w:hanging="360"/>
      </w:pPr>
      <w:rPr>
        <w:rFonts w:eastAsia="Arial-BoldMT" w:hint="default"/>
        <w:b w:val="0"/>
        <w:bCs/>
        <w:color w:val="000000"/>
      </w:rPr>
    </w:lvl>
    <w:lvl w:ilvl="2">
      <w:start w:val="1"/>
      <w:numFmt w:val="decimal"/>
      <w:lvlText w:val="%1.%2.%3"/>
      <w:lvlJc w:val="left"/>
      <w:pPr>
        <w:ind w:left="1288" w:hanging="720"/>
      </w:pPr>
      <w:rPr>
        <w:rFonts w:eastAsia="Arial-BoldMT" w:hint="default"/>
        <w:b/>
        <w:color w:val="000000"/>
      </w:rPr>
    </w:lvl>
    <w:lvl w:ilvl="3">
      <w:start w:val="1"/>
      <w:numFmt w:val="decimal"/>
      <w:lvlText w:val="%1.%2.%3.%4"/>
      <w:lvlJc w:val="left"/>
      <w:pPr>
        <w:ind w:left="1572" w:hanging="720"/>
      </w:pPr>
      <w:rPr>
        <w:rFonts w:eastAsia="Arial-BoldMT" w:hint="default"/>
        <w:b/>
        <w:color w:val="000000"/>
      </w:rPr>
    </w:lvl>
    <w:lvl w:ilvl="4">
      <w:start w:val="1"/>
      <w:numFmt w:val="decimal"/>
      <w:lvlText w:val="%1.%2.%3.%4.%5"/>
      <w:lvlJc w:val="left"/>
      <w:pPr>
        <w:ind w:left="2216" w:hanging="1080"/>
      </w:pPr>
      <w:rPr>
        <w:rFonts w:eastAsia="Arial-BoldMT" w:hint="default"/>
        <w:b/>
        <w:color w:val="000000"/>
      </w:rPr>
    </w:lvl>
    <w:lvl w:ilvl="5">
      <w:start w:val="1"/>
      <w:numFmt w:val="decimal"/>
      <w:lvlText w:val="%1.%2.%3.%4.%5.%6"/>
      <w:lvlJc w:val="left"/>
      <w:pPr>
        <w:ind w:left="2500" w:hanging="1080"/>
      </w:pPr>
      <w:rPr>
        <w:rFonts w:eastAsia="Arial-BoldMT" w:hint="default"/>
        <w:b/>
        <w:color w:val="000000"/>
      </w:rPr>
    </w:lvl>
    <w:lvl w:ilvl="6">
      <w:start w:val="1"/>
      <w:numFmt w:val="decimal"/>
      <w:lvlText w:val="%1.%2.%3.%4.%5.%6.%7"/>
      <w:lvlJc w:val="left"/>
      <w:pPr>
        <w:ind w:left="3144" w:hanging="1440"/>
      </w:pPr>
      <w:rPr>
        <w:rFonts w:eastAsia="Arial-BoldMT" w:hint="default"/>
        <w:b/>
        <w:color w:val="000000"/>
      </w:rPr>
    </w:lvl>
    <w:lvl w:ilvl="7">
      <w:start w:val="1"/>
      <w:numFmt w:val="decimal"/>
      <w:lvlText w:val="%1.%2.%3.%4.%5.%6.%7.%8"/>
      <w:lvlJc w:val="left"/>
      <w:pPr>
        <w:ind w:left="3428" w:hanging="1440"/>
      </w:pPr>
      <w:rPr>
        <w:rFonts w:eastAsia="Arial-BoldMT" w:hint="default"/>
        <w:b/>
        <w:color w:val="000000"/>
      </w:rPr>
    </w:lvl>
    <w:lvl w:ilvl="8">
      <w:start w:val="1"/>
      <w:numFmt w:val="decimal"/>
      <w:lvlText w:val="%1.%2.%3.%4.%5.%6.%7.%8.%9"/>
      <w:lvlJc w:val="left"/>
      <w:pPr>
        <w:ind w:left="4072" w:hanging="1800"/>
      </w:pPr>
      <w:rPr>
        <w:rFonts w:eastAsia="Arial-BoldMT" w:hint="default"/>
        <w:b/>
        <w:color w:val="000000"/>
      </w:rPr>
    </w:lvl>
  </w:abstractNum>
  <w:abstractNum w:abstractNumId="4" w15:restartNumberingAfterBreak="0">
    <w:nsid w:val="20906D61"/>
    <w:multiLevelType w:val="multilevel"/>
    <w:tmpl w:val="CFE048C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44612C"/>
    <w:multiLevelType w:val="multilevel"/>
    <w:tmpl w:val="2944612C"/>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26B66C4"/>
    <w:multiLevelType w:val="multilevel"/>
    <w:tmpl w:val="326B66C4"/>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2C3247"/>
    <w:multiLevelType w:val="multilevel"/>
    <w:tmpl w:val="F1CA638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9F2DE9"/>
    <w:multiLevelType w:val="multilevel"/>
    <w:tmpl w:val="579F2DE9"/>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617B7ABB"/>
    <w:multiLevelType w:val="multilevel"/>
    <w:tmpl w:val="617B7ABB"/>
    <w:lvl w:ilvl="0">
      <w:start w:val="1"/>
      <w:numFmt w:val="decimal"/>
      <w:lvlText w:val="%1."/>
      <w:lvlJc w:val="left"/>
      <w:pPr>
        <w:ind w:left="720" w:hanging="360"/>
      </w:pPr>
      <w:rPr>
        <w:rFonts w:hint="default"/>
        <w:b/>
        <w:bCs/>
        <w:color w:val="auto"/>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0"/>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tDQyMzM0MzY0MzVR0lEKTi0uzszPAykwqwUAPLrTqSwAAAA="/>
  </w:docVars>
  <w:rsids>
    <w:rsidRoot w:val="00EE705F"/>
    <w:rsid w:val="95F72481"/>
    <w:rsid w:val="9BEFB2F7"/>
    <w:rsid w:val="9E9EECE8"/>
    <w:rsid w:val="9F5FD816"/>
    <w:rsid w:val="9F6F4A20"/>
    <w:rsid w:val="9F7E649D"/>
    <w:rsid w:val="9FEBC164"/>
    <w:rsid w:val="9FF69C80"/>
    <w:rsid w:val="A3FB3062"/>
    <w:rsid w:val="A76F4229"/>
    <w:rsid w:val="ADAFC934"/>
    <w:rsid w:val="AEFBDD53"/>
    <w:rsid w:val="AEFD6A50"/>
    <w:rsid w:val="AF7A645F"/>
    <w:rsid w:val="AFB901A7"/>
    <w:rsid w:val="AFFFFD77"/>
    <w:rsid w:val="B2A32198"/>
    <w:rsid w:val="B7368FE7"/>
    <w:rsid w:val="BB7B6BAF"/>
    <w:rsid w:val="BD37EA2B"/>
    <w:rsid w:val="BDA3FE55"/>
    <w:rsid w:val="BDFB1F92"/>
    <w:rsid w:val="BE2A8B36"/>
    <w:rsid w:val="BE6ECA8F"/>
    <w:rsid w:val="BF6F9CB7"/>
    <w:rsid w:val="BF7E1CA5"/>
    <w:rsid w:val="BFBF4E60"/>
    <w:rsid w:val="BFD5A09D"/>
    <w:rsid w:val="BFDFD5D9"/>
    <w:rsid w:val="C4EE3D7F"/>
    <w:rsid w:val="C9FF1F29"/>
    <w:rsid w:val="CBE7572B"/>
    <w:rsid w:val="CE5605FA"/>
    <w:rsid w:val="CEDEBFFE"/>
    <w:rsid w:val="CFAFE1D5"/>
    <w:rsid w:val="CFDF6680"/>
    <w:rsid w:val="D56B5C49"/>
    <w:rsid w:val="D5AF410D"/>
    <w:rsid w:val="D5EFE0CC"/>
    <w:rsid w:val="D7F2AA7B"/>
    <w:rsid w:val="DCEF5B19"/>
    <w:rsid w:val="DD2F66C0"/>
    <w:rsid w:val="DD7DCD89"/>
    <w:rsid w:val="DD8BC2AB"/>
    <w:rsid w:val="DDE6E761"/>
    <w:rsid w:val="DDFF914A"/>
    <w:rsid w:val="DEF67F71"/>
    <w:rsid w:val="DF0F584B"/>
    <w:rsid w:val="DF2D00BA"/>
    <w:rsid w:val="DF7A5C93"/>
    <w:rsid w:val="DFC95D2A"/>
    <w:rsid w:val="DFDC98CC"/>
    <w:rsid w:val="DFDE2423"/>
    <w:rsid w:val="DFEE6EBB"/>
    <w:rsid w:val="DFFBCBFB"/>
    <w:rsid w:val="DFFF7B44"/>
    <w:rsid w:val="E1ED0FB2"/>
    <w:rsid w:val="E56F332C"/>
    <w:rsid w:val="E5BDB370"/>
    <w:rsid w:val="E76F55E7"/>
    <w:rsid w:val="E77F946D"/>
    <w:rsid w:val="EAA6F9FF"/>
    <w:rsid w:val="EAADDCA3"/>
    <w:rsid w:val="EBBF1A29"/>
    <w:rsid w:val="EBEFD85D"/>
    <w:rsid w:val="EBFD7331"/>
    <w:rsid w:val="ECEE7808"/>
    <w:rsid w:val="EDEDCCA7"/>
    <w:rsid w:val="EE7576E1"/>
    <w:rsid w:val="EEBF374A"/>
    <w:rsid w:val="EED9BB4C"/>
    <w:rsid w:val="EEFD530E"/>
    <w:rsid w:val="EEFFCD66"/>
    <w:rsid w:val="EF6E2701"/>
    <w:rsid w:val="EF6F9D8E"/>
    <w:rsid w:val="EF7EB5E0"/>
    <w:rsid w:val="EFBD228A"/>
    <w:rsid w:val="EFF72D34"/>
    <w:rsid w:val="F4DFFBF9"/>
    <w:rsid w:val="F5F8848B"/>
    <w:rsid w:val="F5FF0A0D"/>
    <w:rsid w:val="F5FF1FDB"/>
    <w:rsid w:val="F6F7539E"/>
    <w:rsid w:val="F74BA0FA"/>
    <w:rsid w:val="F773489E"/>
    <w:rsid w:val="F7764672"/>
    <w:rsid w:val="F7B12AA9"/>
    <w:rsid w:val="F7DF06E9"/>
    <w:rsid w:val="F7FCC243"/>
    <w:rsid w:val="F8D7B0AB"/>
    <w:rsid w:val="F8DC2EF0"/>
    <w:rsid w:val="F92D695E"/>
    <w:rsid w:val="F9951911"/>
    <w:rsid w:val="FAD79971"/>
    <w:rsid w:val="FB2FAF70"/>
    <w:rsid w:val="FB8FC708"/>
    <w:rsid w:val="FBFD2360"/>
    <w:rsid w:val="FCDF98F0"/>
    <w:rsid w:val="FCFF123F"/>
    <w:rsid w:val="FD7C5A36"/>
    <w:rsid w:val="FDBF535F"/>
    <w:rsid w:val="FDDE98C8"/>
    <w:rsid w:val="FDE38B1B"/>
    <w:rsid w:val="FDF384F3"/>
    <w:rsid w:val="FDF6A853"/>
    <w:rsid w:val="FE76D20A"/>
    <w:rsid w:val="FE8E02E4"/>
    <w:rsid w:val="FEAF6F02"/>
    <w:rsid w:val="FECF1E3F"/>
    <w:rsid w:val="FEEFE0FC"/>
    <w:rsid w:val="FEF191B4"/>
    <w:rsid w:val="FEFB2747"/>
    <w:rsid w:val="FEFB72CD"/>
    <w:rsid w:val="FF67A2DE"/>
    <w:rsid w:val="FF7F9CD7"/>
    <w:rsid w:val="FF8F8621"/>
    <w:rsid w:val="FFA552E8"/>
    <w:rsid w:val="FFB60B43"/>
    <w:rsid w:val="FFCCFAB1"/>
    <w:rsid w:val="FFD7FC8A"/>
    <w:rsid w:val="FFDFB50A"/>
    <w:rsid w:val="FFE39BDF"/>
    <w:rsid w:val="FFE9C895"/>
    <w:rsid w:val="FFF741B9"/>
    <w:rsid w:val="FFF905BA"/>
    <w:rsid w:val="FFFF4CC0"/>
    <w:rsid w:val="FFFF50DD"/>
    <w:rsid w:val="FFFFFEA7"/>
    <w:rsid w:val="000004F0"/>
    <w:rsid w:val="00001169"/>
    <w:rsid w:val="00001806"/>
    <w:rsid w:val="000028A3"/>
    <w:rsid w:val="00003960"/>
    <w:rsid w:val="00005815"/>
    <w:rsid w:val="00005903"/>
    <w:rsid w:val="00006E68"/>
    <w:rsid w:val="00007371"/>
    <w:rsid w:val="00007DBC"/>
    <w:rsid w:val="00007EA1"/>
    <w:rsid w:val="00007EB1"/>
    <w:rsid w:val="000100F0"/>
    <w:rsid w:val="000114EA"/>
    <w:rsid w:val="000129B2"/>
    <w:rsid w:val="00012FF9"/>
    <w:rsid w:val="0001389C"/>
    <w:rsid w:val="00013B9E"/>
    <w:rsid w:val="00013F56"/>
    <w:rsid w:val="00014314"/>
    <w:rsid w:val="000170FE"/>
    <w:rsid w:val="0002014B"/>
    <w:rsid w:val="00020EBB"/>
    <w:rsid w:val="00020EEF"/>
    <w:rsid w:val="000212AE"/>
    <w:rsid w:val="00021325"/>
    <w:rsid w:val="00021434"/>
    <w:rsid w:val="00021774"/>
    <w:rsid w:val="00021DF3"/>
    <w:rsid w:val="000223FF"/>
    <w:rsid w:val="00023869"/>
    <w:rsid w:val="00023B85"/>
    <w:rsid w:val="000244E4"/>
    <w:rsid w:val="00024598"/>
    <w:rsid w:val="00024B0B"/>
    <w:rsid w:val="000261D3"/>
    <w:rsid w:val="000279B0"/>
    <w:rsid w:val="00031952"/>
    <w:rsid w:val="00032769"/>
    <w:rsid w:val="0003311E"/>
    <w:rsid w:val="0003434D"/>
    <w:rsid w:val="00037B58"/>
    <w:rsid w:val="00040F4E"/>
    <w:rsid w:val="0004241F"/>
    <w:rsid w:val="000435A5"/>
    <w:rsid w:val="000451E7"/>
    <w:rsid w:val="000477FF"/>
    <w:rsid w:val="00051B73"/>
    <w:rsid w:val="00052041"/>
    <w:rsid w:val="000526D3"/>
    <w:rsid w:val="00054508"/>
    <w:rsid w:val="000575CF"/>
    <w:rsid w:val="00060ABE"/>
    <w:rsid w:val="0006177E"/>
    <w:rsid w:val="00061A50"/>
    <w:rsid w:val="00061EF9"/>
    <w:rsid w:val="0006361B"/>
    <w:rsid w:val="00064104"/>
    <w:rsid w:val="00064F32"/>
    <w:rsid w:val="000652E3"/>
    <w:rsid w:val="00065B45"/>
    <w:rsid w:val="00066025"/>
    <w:rsid w:val="00067A8F"/>
    <w:rsid w:val="000701D1"/>
    <w:rsid w:val="00073792"/>
    <w:rsid w:val="000744F0"/>
    <w:rsid w:val="0007717E"/>
    <w:rsid w:val="0007757E"/>
    <w:rsid w:val="00080A20"/>
    <w:rsid w:val="00081A42"/>
    <w:rsid w:val="00082796"/>
    <w:rsid w:val="00082DF4"/>
    <w:rsid w:val="00083FFE"/>
    <w:rsid w:val="0008434D"/>
    <w:rsid w:val="00084373"/>
    <w:rsid w:val="000868B5"/>
    <w:rsid w:val="00086FF5"/>
    <w:rsid w:val="000876BA"/>
    <w:rsid w:val="00087C0A"/>
    <w:rsid w:val="00091044"/>
    <w:rsid w:val="000913D2"/>
    <w:rsid w:val="00091788"/>
    <w:rsid w:val="000936CD"/>
    <w:rsid w:val="00093BC4"/>
    <w:rsid w:val="0009401B"/>
    <w:rsid w:val="000943E6"/>
    <w:rsid w:val="00096EE4"/>
    <w:rsid w:val="00097929"/>
    <w:rsid w:val="000A05B9"/>
    <w:rsid w:val="000A1E80"/>
    <w:rsid w:val="000A271B"/>
    <w:rsid w:val="000A34BF"/>
    <w:rsid w:val="000A3B70"/>
    <w:rsid w:val="000A4DD4"/>
    <w:rsid w:val="000A5153"/>
    <w:rsid w:val="000A7687"/>
    <w:rsid w:val="000A77F7"/>
    <w:rsid w:val="000B03C4"/>
    <w:rsid w:val="000B10AE"/>
    <w:rsid w:val="000B29D8"/>
    <w:rsid w:val="000B30BF"/>
    <w:rsid w:val="000B566B"/>
    <w:rsid w:val="000B595C"/>
    <w:rsid w:val="000B662E"/>
    <w:rsid w:val="000B7294"/>
    <w:rsid w:val="000B747C"/>
    <w:rsid w:val="000B75D0"/>
    <w:rsid w:val="000C1CF8"/>
    <w:rsid w:val="000C49CF"/>
    <w:rsid w:val="000C52E9"/>
    <w:rsid w:val="000C5B8B"/>
    <w:rsid w:val="000C5CDC"/>
    <w:rsid w:val="000C65DC"/>
    <w:rsid w:val="000C66F3"/>
    <w:rsid w:val="000C6900"/>
    <w:rsid w:val="000D024B"/>
    <w:rsid w:val="000D16B8"/>
    <w:rsid w:val="000D28BF"/>
    <w:rsid w:val="000D2DA6"/>
    <w:rsid w:val="000D31E8"/>
    <w:rsid w:val="000D6D86"/>
    <w:rsid w:val="000D76E4"/>
    <w:rsid w:val="000E10D2"/>
    <w:rsid w:val="000E1206"/>
    <w:rsid w:val="000E2154"/>
    <w:rsid w:val="000E28A2"/>
    <w:rsid w:val="000E2949"/>
    <w:rsid w:val="000E3816"/>
    <w:rsid w:val="000E44A5"/>
    <w:rsid w:val="000E4F77"/>
    <w:rsid w:val="000E5F45"/>
    <w:rsid w:val="000E6730"/>
    <w:rsid w:val="000F0C9B"/>
    <w:rsid w:val="000F265C"/>
    <w:rsid w:val="000F3267"/>
    <w:rsid w:val="000F3AFA"/>
    <w:rsid w:val="000F5624"/>
    <w:rsid w:val="000F5712"/>
    <w:rsid w:val="000F6611"/>
    <w:rsid w:val="000F7958"/>
    <w:rsid w:val="000F7E22"/>
    <w:rsid w:val="00102A21"/>
    <w:rsid w:val="00104569"/>
    <w:rsid w:val="00107554"/>
    <w:rsid w:val="001075E9"/>
    <w:rsid w:val="001104F3"/>
    <w:rsid w:val="00112EEB"/>
    <w:rsid w:val="00113A74"/>
    <w:rsid w:val="001151C8"/>
    <w:rsid w:val="001157A8"/>
    <w:rsid w:val="001173FF"/>
    <w:rsid w:val="00120CDF"/>
    <w:rsid w:val="00122813"/>
    <w:rsid w:val="00122F2D"/>
    <w:rsid w:val="00123A64"/>
    <w:rsid w:val="00124DCE"/>
    <w:rsid w:val="001252B1"/>
    <w:rsid w:val="0012551C"/>
    <w:rsid w:val="0012563A"/>
    <w:rsid w:val="001264DE"/>
    <w:rsid w:val="00127002"/>
    <w:rsid w:val="00127043"/>
    <w:rsid w:val="001308BC"/>
    <w:rsid w:val="001313A7"/>
    <w:rsid w:val="00131EC4"/>
    <w:rsid w:val="0013276F"/>
    <w:rsid w:val="00132AE7"/>
    <w:rsid w:val="00133A0D"/>
    <w:rsid w:val="001342B5"/>
    <w:rsid w:val="00134630"/>
    <w:rsid w:val="0013561F"/>
    <w:rsid w:val="0013621E"/>
    <w:rsid w:val="0013642E"/>
    <w:rsid w:val="001403E4"/>
    <w:rsid w:val="00141EF1"/>
    <w:rsid w:val="00142EFE"/>
    <w:rsid w:val="001455FD"/>
    <w:rsid w:val="001476B0"/>
    <w:rsid w:val="001511BD"/>
    <w:rsid w:val="001513C9"/>
    <w:rsid w:val="00151E36"/>
    <w:rsid w:val="00152A23"/>
    <w:rsid w:val="001540C8"/>
    <w:rsid w:val="00155C6A"/>
    <w:rsid w:val="00156B11"/>
    <w:rsid w:val="00162CB7"/>
    <w:rsid w:val="00162F25"/>
    <w:rsid w:val="00164159"/>
    <w:rsid w:val="0016491F"/>
    <w:rsid w:val="001659E2"/>
    <w:rsid w:val="001665C9"/>
    <w:rsid w:val="00166801"/>
    <w:rsid w:val="00166900"/>
    <w:rsid w:val="00166F32"/>
    <w:rsid w:val="00167BDB"/>
    <w:rsid w:val="001718C0"/>
    <w:rsid w:val="00171E5B"/>
    <w:rsid w:val="00171F94"/>
    <w:rsid w:val="00172A66"/>
    <w:rsid w:val="00173BDC"/>
    <w:rsid w:val="00173FCC"/>
    <w:rsid w:val="00175D4E"/>
    <w:rsid w:val="0017668A"/>
    <w:rsid w:val="001766FE"/>
    <w:rsid w:val="00176D10"/>
    <w:rsid w:val="001771E7"/>
    <w:rsid w:val="00177E0B"/>
    <w:rsid w:val="00182569"/>
    <w:rsid w:val="00182B20"/>
    <w:rsid w:val="00182ED4"/>
    <w:rsid w:val="0018446A"/>
    <w:rsid w:val="00185F04"/>
    <w:rsid w:val="0018688B"/>
    <w:rsid w:val="00186A63"/>
    <w:rsid w:val="001911FF"/>
    <w:rsid w:val="00192006"/>
    <w:rsid w:val="00192BD4"/>
    <w:rsid w:val="00193180"/>
    <w:rsid w:val="0019530C"/>
    <w:rsid w:val="00196792"/>
    <w:rsid w:val="001A1DCC"/>
    <w:rsid w:val="001A2893"/>
    <w:rsid w:val="001B01ED"/>
    <w:rsid w:val="001B1519"/>
    <w:rsid w:val="001B1B19"/>
    <w:rsid w:val="001B25DF"/>
    <w:rsid w:val="001B2E2D"/>
    <w:rsid w:val="001B37C5"/>
    <w:rsid w:val="001B5CD2"/>
    <w:rsid w:val="001B69FA"/>
    <w:rsid w:val="001B7718"/>
    <w:rsid w:val="001C0676"/>
    <w:rsid w:val="001C0B14"/>
    <w:rsid w:val="001C0BEE"/>
    <w:rsid w:val="001C17A7"/>
    <w:rsid w:val="001C1E49"/>
    <w:rsid w:val="001C27C1"/>
    <w:rsid w:val="001C2A98"/>
    <w:rsid w:val="001C2DE9"/>
    <w:rsid w:val="001C30D2"/>
    <w:rsid w:val="001C3500"/>
    <w:rsid w:val="001C3B86"/>
    <w:rsid w:val="001C4A40"/>
    <w:rsid w:val="001C4D95"/>
    <w:rsid w:val="001C717B"/>
    <w:rsid w:val="001C7608"/>
    <w:rsid w:val="001C773F"/>
    <w:rsid w:val="001D0173"/>
    <w:rsid w:val="001D0E33"/>
    <w:rsid w:val="001D106B"/>
    <w:rsid w:val="001D1110"/>
    <w:rsid w:val="001D3236"/>
    <w:rsid w:val="001D3D7D"/>
    <w:rsid w:val="001D3FFF"/>
    <w:rsid w:val="001D4997"/>
    <w:rsid w:val="001D625F"/>
    <w:rsid w:val="001D662E"/>
    <w:rsid w:val="001D67F9"/>
    <w:rsid w:val="001D68A4"/>
    <w:rsid w:val="001D7576"/>
    <w:rsid w:val="001E0E3F"/>
    <w:rsid w:val="001E14A0"/>
    <w:rsid w:val="001E15CE"/>
    <w:rsid w:val="001E17B7"/>
    <w:rsid w:val="001E1901"/>
    <w:rsid w:val="001E7376"/>
    <w:rsid w:val="001E7960"/>
    <w:rsid w:val="001F225C"/>
    <w:rsid w:val="001F2CA6"/>
    <w:rsid w:val="001F40A5"/>
    <w:rsid w:val="001F432C"/>
    <w:rsid w:val="001F4E4A"/>
    <w:rsid w:val="001F555B"/>
    <w:rsid w:val="001F5B93"/>
    <w:rsid w:val="00200792"/>
    <w:rsid w:val="00201B7A"/>
    <w:rsid w:val="00201CFA"/>
    <w:rsid w:val="0020220D"/>
    <w:rsid w:val="00202448"/>
    <w:rsid w:val="0020291C"/>
    <w:rsid w:val="00202D15"/>
    <w:rsid w:val="0020389F"/>
    <w:rsid w:val="00203BB4"/>
    <w:rsid w:val="00204ABB"/>
    <w:rsid w:val="00205B3F"/>
    <w:rsid w:val="002100C4"/>
    <w:rsid w:val="002103A8"/>
    <w:rsid w:val="00210CF1"/>
    <w:rsid w:val="00212464"/>
    <w:rsid w:val="00212CB9"/>
    <w:rsid w:val="00212EAE"/>
    <w:rsid w:val="002133C6"/>
    <w:rsid w:val="00213A78"/>
    <w:rsid w:val="00214BEE"/>
    <w:rsid w:val="002157E1"/>
    <w:rsid w:val="00216055"/>
    <w:rsid w:val="00216B35"/>
    <w:rsid w:val="002171F8"/>
    <w:rsid w:val="002173A1"/>
    <w:rsid w:val="002205B8"/>
    <w:rsid w:val="002208DC"/>
    <w:rsid w:val="002213A6"/>
    <w:rsid w:val="00221669"/>
    <w:rsid w:val="00222671"/>
    <w:rsid w:val="002245A4"/>
    <w:rsid w:val="00225720"/>
    <w:rsid w:val="002259E5"/>
    <w:rsid w:val="00225C05"/>
    <w:rsid w:val="00226140"/>
    <w:rsid w:val="002261BF"/>
    <w:rsid w:val="00226493"/>
    <w:rsid w:val="00226B96"/>
    <w:rsid w:val="002274F3"/>
    <w:rsid w:val="0023094C"/>
    <w:rsid w:val="00230AF0"/>
    <w:rsid w:val="002310BF"/>
    <w:rsid w:val="00231299"/>
    <w:rsid w:val="0023186A"/>
    <w:rsid w:val="00232439"/>
    <w:rsid w:val="00233484"/>
    <w:rsid w:val="00233638"/>
    <w:rsid w:val="00234303"/>
    <w:rsid w:val="00234BE3"/>
    <w:rsid w:val="00235A90"/>
    <w:rsid w:val="0023624F"/>
    <w:rsid w:val="00237566"/>
    <w:rsid w:val="00241E48"/>
    <w:rsid w:val="0024214E"/>
    <w:rsid w:val="00242623"/>
    <w:rsid w:val="002433AB"/>
    <w:rsid w:val="00244695"/>
    <w:rsid w:val="002463E4"/>
    <w:rsid w:val="00250558"/>
    <w:rsid w:val="0025170A"/>
    <w:rsid w:val="0025224F"/>
    <w:rsid w:val="0025357C"/>
    <w:rsid w:val="002552AB"/>
    <w:rsid w:val="0025588E"/>
    <w:rsid w:val="00257DEE"/>
    <w:rsid w:val="002605D1"/>
    <w:rsid w:val="00260652"/>
    <w:rsid w:val="00261F25"/>
    <w:rsid w:val="00264438"/>
    <w:rsid w:val="002648A9"/>
    <w:rsid w:val="0026536F"/>
    <w:rsid w:val="0026553C"/>
    <w:rsid w:val="00265B1E"/>
    <w:rsid w:val="002661A0"/>
    <w:rsid w:val="00266FB3"/>
    <w:rsid w:val="00267605"/>
    <w:rsid w:val="0026790A"/>
    <w:rsid w:val="00267DD5"/>
    <w:rsid w:val="0027028A"/>
    <w:rsid w:val="00271802"/>
    <w:rsid w:val="002731CF"/>
    <w:rsid w:val="0027376F"/>
    <w:rsid w:val="00274A0A"/>
    <w:rsid w:val="002750F9"/>
    <w:rsid w:val="002769EF"/>
    <w:rsid w:val="00277593"/>
    <w:rsid w:val="0028015B"/>
    <w:rsid w:val="00280909"/>
    <w:rsid w:val="00280918"/>
    <w:rsid w:val="002811EA"/>
    <w:rsid w:val="00282AF6"/>
    <w:rsid w:val="00285600"/>
    <w:rsid w:val="0028596A"/>
    <w:rsid w:val="00287085"/>
    <w:rsid w:val="0028750C"/>
    <w:rsid w:val="00287DC0"/>
    <w:rsid w:val="00290786"/>
    <w:rsid w:val="00290AF9"/>
    <w:rsid w:val="00291131"/>
    <w:rsid w:val="00292CFF"/>
    <w:rsid w:val="0029491F"/>
    <w:rsid w:val="00294F15"/>
    <w:rsid w:val="0029565F"/>
    <w:rsid w:val="00295716"/>
    <w:rsid w:val="002967CF"/>
    <w:rsid w:val="00297788"/>
    <w:rsid w:val="00297DE6"/>
    <w:rsid w:val="002A0AB5"/>
    <w:rsid w:val="002A3285"/>
    <w:rsid w:val="002A34F9"/>
    <w:rsid w:val="002A484B"/>
    <w:rsid w:val="002A56D9"/>
    <w:rsid w:val="002A5FBF"/>
    <w:rsid w:val="002A64A6"/>
    <w:rsid w:val="002A66B0"/>
    <w:rsid w:val="002B1FE3"/>
    <w:rsid w:val="002B30B4"/>
    <w:rsid w:val="002B3301"/>
    <w:rsid w:val="002B5624"/>
    <w:rsid w:val="002B6002"/>
    <w:rsid w:val="002B660E"/>
    <w:rsid w:val="002B6936"/>
    <w:rsid w:val="002B7A39"/>
    <w:rsid w:val="002C05A3"/>
    <w:rsid w:val="002C143B"/>
    <w:rsid w:val="002C1445"/>
    <w:rsid w:val="002C2802"/>
    <w:rsid w:val="002C2DEB"/>
    <w:rsid w:val="002C47D4"/>
    <w:rsid w:val="002C6162"/>
    <w:rsid w:val="002C65C1"/>
    <w:rsid w:val="002C6F16"/>
    <w:rsid w:val="002D0F38"/>
    <w:rsid w:val="002D2C16"/>
    <w:rsid w:val="002D5119"/>
    <w:rsid w:val="002D54D0"/>
    <w:rsid w:val="002D77E3"/>
    <w:rsid w:val="002D7EFA"/>
    <w:rsid w:val="002E0BFC"/>
    <w:rsid w:val="002E1736"/>
    <w:rsid w:val="002E2BF0"/>
    <w:rsid w:val="002E6D38"/>
    <w:rsid w:val="002F214A"/>
    <w:rsid w:val="002F2859"/>
    <w:rsid w:val="002F500A"/>
    <w:rsid w:val="002F590F"/>
    <w:rsid w:val="002F6E3C"/>
    <w:rsid w:val="0030117D"/>
    <w:rsid w:val="00301BE6"/>
    <w:rsid w:val="00301F30"/>
    <w:rsid w:val="003028C2"/>
    <w:rsid w:val="00302D54"/>
    <w:rsid w:val="003038FD"/>
    <w:rsid w:val="00303C87"/>
    <w:rsid w:val="00305535"/>
    <w:rsid w:val="0030621C"/>
    <w:rsid w:val="00310674"/>
    <w:rsid w:val="003108E5"/>
    <w:rsid w:val="003115A8"/>
    <w:rsid w:val="003120CB"/>
    <w:rsid w:val="00313251"/>
    <w:rsid w:val="00315084"/>
    <w:rsid w:val="00315F8B"/>
    <w:rsid w:val="003176B9"/>
    <w:rsid w:val="00320153"/>
    <w:rsid w:val="00320367"/>
    <w:rsid w:val="00321BD6"/>
    <w:rsid w:val="00322871"/>
    <w:rsid w:val="00324ACF"/>
    <w:rsid w:val="00324FEA"/>
    <w:rsid w:val="00326FB3"/>
    <w:rsid w:val="003316D4"/>
    <w:rsid w:val="003321B2"/>
    <w:rsid w:val="00332839"/>
    <w:rsid w:val="00332BBE"/>
    <w:rsid w:val="00333051"/>
    <w:rsid w:val="00333822"/>
    <w:rsid w:val="00334B57"/>
    <w:rsid w:val="00336715"/>
    <w:rsid w:val="003401EC"/>
    <w:rsid w:val="00340DFD"/>
    <w:rsid w:val="003432CC"/>
    <w:rsid w:val="00344954"/>
    <w:rsid w:val="00347302"/>
    <w:rsid w:val="00350CD7"/>
    <w:rsid w:val="00351A48"/>
    <w:rsid w:val="00351BAE"/>
    <w:rsid w:val="003520C9"/>
    <w:rsid w:val="00352AC3"/>
    <w:rsid w:val="00353977"/>
    <w:rsid w:val="003542D8"/>
    <w:rsid w:val="0035730A"/>
    <w:rsid w:val="00360C17"/>
    <w:rsid w:val="003621C6"/>
    <w:rsid w:val="003622B8"/>
    <w:rsid w:val="00365CA3"/>
    <w:rsid w:val="00366B29"/>
    <w:rsid w:val="00366B76"/>
    <w:rsid w:val="00367A99"/>
    <w:rsid w:val="00370B55"/>
    <w:rsid w:val="003726E5"/>
    <w:rsid w:val="00373051"/>
    <w:rsid w:val="003737BD"/>
    <w:rsid w:val="00373B49"/>
    <w:rsid w:val="00373B8F"/>
    <w:rsid w:val="00374969"/>
    <w:rsid w:val="00376D95"/>
    <w:rsid w:val="0037752C"/>
    <w:rsid w:val="00377FBB"/>
    <w:rsid w:val="0038044B"/>
    <w:rsid w:val="00384452"/>
    <w:rsid w:val="00385140"/>
    <w:rsid w:val="00385416"/>
    <w:rsid w:val="003858EE"/>
    <w:rsid w:val="00387BD3"/>
    <w:rsid w:val="00391241"/>
    <w:rsid w:val="00393B31"/>
    <w:rsid w:val="00393BBF"/>
    <w:rsid w:val="00393CC7"/>
    <w:rsid w:val="00393EB9"/>
    <w:rsid w:val="00394E7A"/>
    <w:rsid w:val="0039530D"/>
    <w:rsid w:val="00395F9A"/>
    <w:rsid w:val="00396302"/>
    <w:rsid w:val="003963A3"/>
    <w:rsid w:val="003971F7"/>
    <w:rsid w:val="003A16FC"/>
    <w:rsid w:val="003A2C8A"/>
    <w:rsid w:val="003A3442"/>
    <w:rsid w:val="003A3871"/>
    <w:rsid w:val="003A4FCD"/>
    <w:rsid w:val="003A6240"/>
    <w:rsid w:val="003A656A"/>
    <w:rsid w:val="003A7E39"/>
    <w:rsid w:val="003B0944"/>
    <w:rsid w:val="003B1593"/>
    <w:rsid w:val="003B228B"/>
    <w:rsid w:val="003B3710"/>
    <w:rsid w:val="003B3CD6"/>
    <w:rsid w:val="003B4381"/>
    <w:rsid w:val="003B5446"/>
    <w:rsid w:val="003B66A6"/>
    <w:rsid w:val="003C0176"/>
    <w:rsid w:val="003C1043"/>
    <w:rsid w:val="003C1A30"/>
    <w:rsid w:val="003C38A0"/>
    <w:rsid w:val="003C3F76"/>
    <w:rsid w:val="003C4795"/>
    <w:rsid w:val="003C558B"/>
    <w:rsid w:val="003C6779"/>
    <w:rsid w:val="003C71BE"/>
    <w:rsid w:val="003D033C"/>
    <w:rsid w:val="003D1FDA"/>
    <w:rsid w:val="003D2998"/>
    <w:rsid w:val="003D2F0A"/>
    <w:rsid w:val="003D35F9"/>
    <w:rsid w:val="003D37B9"/>
    <w:rsid w:val="003D3891"/>
    <w:rsid w:val="003D3917"/>
    <w:rsid w:val="003D3FE9"/>
    <w:rsid w:val="003D499F"/>
    <w:rsid w:val="003D5467"/>
    <w:rsid w:val="003D5D84"/>
    <w:rsid w:val="003D632C"/>
    <w:rsid w:val="003D7908"/>
    <w:rsid w:val="003E00AF"/>
    <w:rsid w:val="003E074A"/>
    <w:rsid w:val="003E0F4F"/>
    <w:rsid w:val="003E1830"/>
    <w:rsid w:val="003E18AC"/>
    <w:rsid w:val="003E210B"/>
    <w:rsid w:val="003E2A12"/>
    <w:rsid w:val="003E3384"/>
    <w:rsid w:val="003E3CA4"/>
    <w:rsid w:val="003E548E"/>
    <w:rsid w:val="003E5DFB"/>
    <w:rsid w:val="003E5FFE"/>
    <w:rsid w:val="003E7328"/>
    <w:rsid w:val="003F16A7"/>
    <w:rsid w:val="003F5155"/>
    <w:rsid w:val="003F6089"/>
    <w:rsid w:val="003F7744"/>
    <w:rsid w:val="0040186B"/>
    <w:rsid w:val="00401925"/>
    <w:rsid w:val="00403081"/>
    <w:rsid w:val="00404DBD"/>
    <w:rsid w:val="0040537F"/>
    <w:rsid w:val="004060D8"/>
    <w:rsid w:val="004074E7"/>
    <w:rsid w:val="00407EC8"/>
    <w:rsid w:val="0041110A"/>
    <w:rsid w:val="00411624"/>
    <w:rsid w:val="004148E1"/>
    <w:rsid w:val="004148F4"/>
    <w:rsid w:val="00414CFA"/>
    <w:rsid w:val="004150C2"/>
    <w:rsid w:val="00415EC0"/>
    <w:rsid w:val="004162D5"/>
    <w:rsid w:val="004201BC"/>
    <w:rsid w:val="004205EC"/>
    <w:rsid w:val="00420BE9"/>
    <w:rsid w:val="00422047"/>
    <w:rsid w:val="004221CF"/>
    <w:rsid w:val="0042246E"/>
    <w:rsid w:val="00423AD8"/>
    <w:rsid w:val="00423FDD"/>
    <w:rsid w:val="00424C85"/>
    <w:rsid w:val="004260BD"/>
    <w:rsid w:val="0042622E"/>
    <w:rsid w:val="0043012F"/>
    <w:rsid w:val="00430F1F"/>
    <w:rsid w:val="004326EA"/>
    <w:rsid w:val="00432D67"/>
    <w:rsid w:val="00433885"/>
    <w:rsid w:val="0043654E"/>
    <w:rsid w:val="00436F4A"/>
    <w:rsid w:val="0044032F"/>
    <w:rsid w:val="004438AB"/>
    <w:rsid w:val="0044434C"/>
    <w:rsid w:val="00444501"/>
    <w:rsid w:val="0044456B"/>
    <w:rsid w:val="004446D2"/>
    <w:rsid w:val="00447BD1"/>
    <w:rsid w:val="004507F3"/>
    <w:rsid w:val="00450AF4"/>
    <w:rsid w:val="00454086"/>
    <w:rsid w:val="00454198"/>
    <w:rsid w:val="00455066"/>
    <w:rsid w:val="00456A57"/>
    <w:rsid w:val="004576E8"/>
    <w:rsid w:val="00460377"/>
    <w:rsid w:val="004607DE"/>
    <w:rsid w:val="00460DEF"/>
    <w:rsid w:val="00461F5D"/>
    <w:rsid w:val="004646BE"/>
    <w:rsid w:val="0046597B"/>
    <w:rsid w:val="00466D63"/>
    <w:rsid w:val="004671C7"/>
    <w:rsid w:val="004706DE"/>
    <w:rsid w:val="00470DD2"/>
    <w:rsid w:val="00471B7A"/>
    <w:rsid w:val="00472DAA"/>
    <w:rsid w:val="00472F4D"/>
    <w:rsid w:val="004730BF"/>
    <w:rsid w:val="00474DCB"/>
    <w:rsid w:val="0047535C"/>
    <w:rsid w:val="004762F6"/>
    <w:rsid w:val="00484BF9"/>
    <w:rsid w:val="004851C4"/>
    <w:rsid w:val="00485870"/>
    <w:rsid w:val="00485FE8"/>
    <w:rsid w:val="004877E3"/>
    <w:rsid w:val="0049091E"/>
    <w:rsid w:val="004916B7"/>
    <w:rsid w:val="00492473"/>
    <w:rsid w:val="00492EB5"/>
    <w:rsid w:val="00494080"/>
    <w:rsid w:val="00494F77"/>
    <w:rsid w:val="00497245"/>
    <w:rsid w:val="00497721"/>
    <w:rsid w:val="004A0229"/>
    <w:rsid w:val="004A34CE"/>
    <w:rsid w:val="004A35D2"/>
    <w:rsid w:val="004A4097"/>
    <w:rsid w:val="004A486E"/>
    <w:rsid w:val="004A5547"/>
    <w:rsid w:val="004A56EE"/>
    <w:rsid w:val="004A5B00"/>
    <w:rsid w:val="004A5C9C"/>
    <w:rsid w:val="004A5D8E"/>
    <w:rsid w:val="004A5EE7"/>
    <w:rsid w:val="004A6CF7"/>
    <w:rsid w:val="004A71E4"/>
    <w:rsid w:val="004A7CF7"/>
    <w:rsid w:val="004B18FE"/>
    <w:rsid w:val="004B219B"/>
    <w:rsid w:val="004B26FB"/>
    <w:rsid w:val="004B2F00"/>
    <w:rsid w:val="004B333E"/>
    <w:rsid w:val="004B3BCE"/>
    <w:rsid w:val="004B62C8"/>
    <w:rsid w:val="004B667A"/>
    <w:rsid w:val="004B6E31"/>
    <w:rsid w:val="004B768D"/>
    <w:rsid w:val="004C1D66"/>
    <w:rsid w:val="004C2055"/>
    <w:rsid w:val="004C31D7"/>
    <w:rsid w:val="004C4AD2"/>
    <w:rsid w:val="004C6981"/>
    <w:rsid w:val="004C70C0"/>
    <w:rsid w:val="004C7FBC"/>
    <w:rsid w:val="004D1F21"/>
    <w:rsid w:val="004D2184"/>
    <w:rsid w:val="004D268C"/>
    <w:rsid w:val="004D466C"/>
    <w:rsid w:val="004D4F3A"/>
    <w:rsid w:val="004D563A"/>
    <w:rsid w:val="004D59D8"/>
    <w:rsid w:val="004D5DA1"/>
    <w:rsid w:val="004D7910"/>
    <w:rsid w:val="004D7F5D"/>
    <w:rsid w:val="004E150F"/>
    <w:rsid w:val="004E1DCA"/>
    <w:rsid w:val="004E23A1"/>
    <w:rsid w:val="004E3489"/>
    <w:rsid w:val="004E358A"/>
    <w:rsid w:val="004E3AFA"/>
    <w:rsid w:val="004E6588"/>
    <w:rsid w:val="004E751F"/>
    <w:rsid w:val="004E7F7A"/>
    <w:rsid w:val="004F2742"/>
    <w:rsid w:val="004F358A"/>
    <w:rsid w:val="004F3FEB"/>
    <w:rsid w:val="004F4152"/>
    <w:rsid w:val="004F4733"/>
    <w:rsid w:val="004F4E72"/>
    <w:rsid w:val="004F517E"/>
    <w:rsid w:val="004F762D"/>
    <w:rsid w:val="005025DC"/>
    <w:rsid w:val="00502A0A"/>
    <w:rsid w:val="005032AB"/>
    <w:rsid w:val="00503A3F"/>
    <w:rsid w:val="00504532"/>
    <w:rsid w:val="005047BD"/>
    <w:rsid w:val="00506A78"/>
    <w:rsid w:val="00506BD3"/>
    <w:rsid w:val="00507C50"/>
    <w:rsid w:val="005104A1"/>
    <w:rsid w:val="00510F8C"/>
    <w:rsid w:val="00511FAD"/>
    <w:rsid w:val="00513E23"/>
    <w:rsid w:val="0051498F"/>
    <w:rsid w:val="00514D40"/>
    <w:rsid w:val="00515FE4"/>
    <w:rsid w:val="00516619"/>
    <w:rsid w:val="00517C3A"/>
    <w:rsid w:val="0052198B"/>
    <w:rsid w:val="00522E66"/>
    <w:rsid w:val="00524690"/>
    <w:rsid w:val="00527BF4"/>
    <w:rsid w:val="005308C7"/>
    <w:rsid w:val="005324BE"/>
    <w:rsid w:val="00533373"/>
    <w:rsid w:val="00533F9D"/>
    <w:rsid w:val="00534F6C"/>
    <w:rsid w:val="00535994"/>
    <w:rsid w:val="0053646D"/>
    <w:rsid w:val="00536976"/>
    <w:rsid w:val="00536D67"/>
    <w:rsid w:val="00537E9F"/>
    <w:rsid w:val="00540AAD"/>
    <w:rsid w:val="00542CEC"/>
    <w:rsid w:val="005434C6"/>
    <w:rsid w:val="00543EC1"/>
    <w:rsid w:val="00545F1E"/>
    <w:rsid w:val="00546458"/>
    <w:rsid w:val="0055087C"/>
    <w:rsid w:val="0055152B"/>
    <w:rsid w:val="0055182C"/>
    <w:rsid w:val="00552D59"/>
    <w:rsid w:val="00553413"/>
    <w:rsid w:val="0055527D"/>
    <w:rsid w:val="00555983"/>
    <w:rsid w:val="00556FDF"/>
    <w:rsid w:val="0055799A"/>
    <w:rsid w:val="005607AC"/>
    <w:rsid w:val="00560E31"/>
    <w:rsid w:val="0056159C"/>
    <w:rsid w:val="00561BDA"/>
    <w:rsid w:val="005654B6"/>
    <w:rsid w:val="00567DBF"/>
    <w:rsid w:val="00570A32"/>
    <w:rsid w:val="00571C92"/>
    <w:rsid w:val="00571EED"/>
    <w:rsid w:val="0057393A"/>
    <w:rsid w:val="005809B1"/>
    <w:rsid w:val="00580D6C"/>
    <w:rsid w:val="00581B23"/>
    <w:rsid w:val="0058219C"/>
    <w:rsid w:val="005826F6"/>
    <w:rsid w:val="005857F1"/>
    <w:rsid w:val="00585E8C"/>
    <w:rsid w:val="0058623E"/>
    <w:rsid w:val="00586305"/>
    <w:rsid w:val="0058707F"/>
    <w:rsid w:val="00587E9D"/>
    <w:rsid w:val="00587FD3"/>
    <w:rsid w:val="005910FB"/>
    <w:rsid w:val="005918E8"/>
    <w:rsid w:val="00591DBD"/>
    <w:rsid w:val="005931FE"/>
    <w:rsid w:val="005934D6"/>
    <w:rsid w:val="00594C29"/>
    <w:rsid w:val="005A0028"/>
    <w:rsid w:val="005A0713"/>
    <w:rsid w:val="005A0ACC"/>
    <w:rsid w:val="005A0C89"/>
    <w:rsid w:val="005A13CA"/>
    <w:rsid w:val="005A2F7A"/>
    <w:rsid w:val="005A4ADC"/>
    <w:rsid w:val="005A50EB"/>
    <w:rsid w:val="005A5A50"/>
    <w:rsid w:val="005B0072"/>
    <w:rsid w:val="005B0732"/>
    <w:rsid w:val="005B0968"/>
    <w:rsid w:val="005B21F0"/>
    <w:rsid w:val="005B38A0"/>
    <w:rsid w:val="005B3EDD"/>
    <w:rsid w:val="005B460C"/>
    <w:rsid w:val="005B491C"/>
    <w:rsid w:val="005B4ACB"/>
    <w:rsid w:val="005B4DBF"/>
    <w:rsid w:val="005B5DE2"/>
    <w:rsid w:val="005B62F0"/>
    <w:rsid w:val="005B674C"/>
    <w:rsid w:val="005C072F"/>
    <w:rsid w:val="005C12EE"/>
    <w:rsid w:val="005C24F2"/>
    <w:rsid w:val="005C2E38"/>
    <w:rsid w:val="005C3EBC"/>
    <w:rsid w:val="005C4576"/>
    <w:rsid w:val="005C7561"/>
    <w:rsid w:val="005D0300"/>
    <w:rsid w:val="005D1E57"/>
    <w:rsid w:val="005D227B"/>
    <w:rsid w:val="005D2CC6"/>
    <w:rsid w:val="005D2E5E"/>
    <w:rsid w:val="005D2F57"/>
    <w:rsid w:val="005D34F6"/>
    <w:rsid w:val="005D4547"/>
    <w:rsid w:val="005D4F1A"/>
    <w:rsid w:val="005E066B"/>
    <w:rsid w:val="005E09C9"/>
    <w:rsid w:val="005E0A41"/>
    <w:rsid w:val="005E17A6"/>
    <w:rsid w:val="005E1884"/>
    <w:rsid w:val="005E50B6"/>
    <w:rsid w:val="005E5B55"/>
    <w:rsid w:val="005E78C6"/>
    <w:rsid w:val="005F1B00"/>
    <w:rsid w:val="005F373A"/>
    <w:rsid w:val="005F41C1"/>
    <w:rsid w:val="005F4F87"/>
    <w:rsid w:val="005F6B0E"/>
    <w:rsid w:val="005F6FB0"/>
    <w:rsid w:val="005F760E"/>
    <w:rsid w:val="005F7B1D"/>
    <w:rsid w:val="0060222A"/>
    <w:rsid w:val="00602A0A"/>
    <w:rsid w:val="00602D52"/>
    <w:rsid w:val="00606307"/>
    <w:rsid w:val="0060694E"/>
    <w:rsid w:val="006070C4"/>
    <w:rsid w:val="00610C21"/>
    <w:rsid w:val="00611907"/>
    <w:rsid w:val="00611E89"/>
    <w:rsid w:val="00613116"/>
    <w:rsid w:val="00613832"/>
    <w:rsid w:val="006166FA"/>
    <w:rsid w:val="006201BA"/>
    <w:rsid w:val="006202A6"/>
    <w:rsid w:val="0062054B"/>
    <w:rsid w:val="00620691"/>
    <w:rsid w:val="00620926"/>
    <w:rsid w:val="00620A44"/>
    <w:rsid w:val="00621C4E"/>
    <w:rsid w:val="0062277B"/>
    <w:rsid w:val="00624EAE"/>
    <w:rsid w:val="00624F96"/>
    <w:rsid w:val="00625C02"/>
    <w:rsid w:val="006263A8"/>
    <w:rsid w:val="00626D2C"/>
    <w:rsid w:val="006305D7"/>
    <w:rsid w:val="0063248F"/>
    <w:rsid w:val="00632F63"/>
    <w:rsid w:val="006332CB"/>
    <w:rsid w:val="00633A01"/>
    <w:rsid w:val="00633B97"/>
    <w:rsid w:val="006341F7"/>
    <w:rsid w:val="00634585"/>
    <w:rsid w:val="00635014"/>
    <w:rsid w:val="006350FF"/>
    <w:rsid w:val="0063680A"/>
    <w:rsid w:val="00636929"/>
    <w:rsid w:val="006369CE"/>
    <w:rsid w:val="00640DE4"/>
    <w:rsid w:val="006411CA"/>
    <w:rsid w:val="00641B01"/>
    <w:rsid w:val="00641EDB"/>
    <w:rsid w:val="00643C8B"/>
    <w:rsid w:val="006450C9"/>
    <w:rsid w:val="00645A66"/>
    <w:rsid w:val="0064605E"/>
    <w:rsid w:val="006469AD"/>
    <w:rsid w:val="00647609"/>
    <w:rsid w:val="00647B16"/>
    <w:rsid w:val="00647B29"/>
    <w:rsid w:val="00650968"/>
    <w:rsid w:val="006529C7"/>
    <w:rsid w:val="00652BF4"/>
    <w:rsid w:val="00653D03"/>
    <w:rsid w:val="00655484"/>
    <w:rsid w:val="00657BC4"/>
    <w:rsid w:val="006607BC"/>
    <w:rsid w:val="006619C8"/>
    <w:rsid w:val="0066231D"/>
    <w:rsid w:val="006626D0"/>
    <w:rsid w:val="006664AE"/>
    <w:rsid w:val="006678E4"/>
    <w:rsid w:val="00667EB6"/>
    <w:rsid w:val="006716AA"/>
    <w:rsid w:val="00671710"/>
    <w:rsid w:val="00671F80"/>
    <w:rsid w:val="00673414"/>
    <w:rsid w:val="006748CD"/>
    <w:rsid w:val="00676079"/>
    <w:rsid w:val="00676ECD"/>
    <w:rsid w:val="00677588"/>
    <w:rsid w:val="00677D0A"/>
    <w:rsid w:val="0068185F"/>
    <w:rsid w:val="00681A88"/>
    <w:rsid w:val="006826D2"/>
    <w:rsid w:val="0069521A"/>
    <w:rsid w:val="00696FD1"/>
    <w:rsid w:val="00697883"/>
    <w:rsid w:val="006A01CF"/>
    <w:rsid w:val="006A05DB"/>
    <w:rsid w:val="006A081B"/>
    <w:rsid w:val="006A1666"/>
    <w:rsid w:val="006A3801"/>
    <w:rsid w:val="006A60DD"/>
    <w:rsid w:val="006A721A"/>
    <w:rsid w:val="006B032B"/>
    <w:rsid w:val="006B0679"/>
    <w:rsid w:val="006B074C"/>
    <w:rsid w:val="006B163D"/>
    <w:rsid w:val="006B1F43"/>
    <w:rsid w:val="006B2F48"/>
    <w:rsid w:val="006B3B84"/>
    <w:rsid w:val="006B4E7C"/>
    <w:rsid w:val="006B5D8C"/>
    <w:rsid w:val="006B72D4"/>
    <w:rsid w:val="006B7DA5"/>
    <w:rsid w:val="006C11CC"/>
    <w:rsid w:val="006C1AEB"/>
    <w:rsid w:val="006C57FE"/>
    <w:rsid w:val="006C668E"/>
    <w:rsid w:val="006C79AA"/>
    <w:rsid w:val="006D257F"/>
    <w:rsid w:val="006D3058"/>
    <w:rsid w:val="006D3EC3"/>
    <w:rsid w:val="006D5D9A"/>
    <w:rsid w:val="006D611D"/>
    <w:rsid w:val="006E1FFD"/>
    <w:rsid w:val="006E4901"/>
    <w:rsid w:val="006E493D"/>
    <w:rsid w:val="006E4B63"/>
    <w:rsid w:val="006E6498"/>
    <w:rsid w:val="006E73FE"/>
    <w:rsid w:val="006E7619"/>
    <w:rsid w:val="006F06E4"/>
    <w:rsid w:val="006F06E9"/>
    <w:rsid w:val="006F0A61"/>
    <w:rsid w:val="006F15AA"/>
    <w:rsid w:val="006F1C64"/>
    <w:rsid w:val="006F2AC7"/>
    <w:rsid w:val="006F3037"/>
    <w:rsid w:val="006F35E1"/>
    <w:rsid w:val="006F387B"/>
    <w:rsid w:val="006F4A8E"/>
    <w:rsid w:val="006F5561"/>
    <w:rsid w:val="006F7B41"/>
    <w:rsid w:val="006F7C3D"/>
    <w:rsid w:val="007005D8"/>
    <w:rsid w:val="007012BA"/>
    <w:rsid w:val="00701FEA"/>
    <w:rsid w:val="00702B5D"/>
    <w:rsid w:val="00703ED2"/>
    <w:rsid w:val="00705122"/>
    <w:rsid w:val="007057E6"/>
    <w:rsid w:val="00707A62"/>
    <w:rsid w:val="00707B8D"/>
    <w:rsid w:val="00707D7B"/>
    <w:rsid w:val="00712D58"/>
    <w:rsid w:val="00713636"/>
    <w:rsid w:val="00713B18"/>
    <w:rsid w:val="00714652"/>
    <w:rsid w:val="00714B8C"/>
    <w:rsid w:val="00715CA7"/>
    <w:rsid w:val="0071675D"/>
    <w:rsid w:val="00717736"/>
    <w:rsid w:val="0072348C"/>
    <w:rsid w:val="007264F1"/>
    <w:rsid w:val="007279B7"/>
    <w:rsid w:val="00727AE1"/>
    <w:rsid w:val="00730976"/>
    <w:rsid w:val="00730E43"/>
    <w:rsid w:val="00732B47"/>
    <w:rsid w:val="007339ED"/>
    <w:rsid w:val="0073462E"/>
    <w:rsid w:val="00734EFF"/>
    <w:rsid w:val="00735CF5"/>
    <w:rsid w:val="0074063A"/>
    <w:rsid w:val="00741242"/>
    <w:rsid w:val="00742AA4"/>
    <w:rsid w:val="00743BA1"/>
    <w:rsid w:val="00743D83"/>
    <w:rsid w:val="00744063"/>
    <w:rsid w:val="00744AEC"/>
    <w:rsid w:val="00745F1E"/>
    <w:rsid w:val="007515FE"/>
    <w:rsid w:val="007545E3"/>
    <w:rsid w:val="00756152"/>
    <w:rsid w:val="00760093"/>
    <w:rsid w:val="007601D0"/>
    <w:rsid w:val="007603BB"/>
    <w:rsid w:val="0076109D"/>
    <w:rsid w:val="007625DF"/>
    <w:rsid w:val="00763D65"/>
    <w:rsid w:val="0076449A"/>
    <w:rsid w:val="00764AFC"/>
    <w:rsid w:val="00764C85"/>
    <w:rsid w:val="00764CA6"/>
    <w:rsid w:val="00765D04"/>
    <w:rsid w:val="00767107"/>
    <w:rsid w:val="00767975"/>
    <w:rsid w:val="00767CBB"/>
    <w:rsid w:val="0077083F"/>
    <w:rsid w:val="00773267"/>
    <w:rsid w:val="00773617"/>
    <w:rsid w:val="00773BFD"/>
    <w:rsid w:val="007742A6"/>
    <w:rsid w:val="007743B3"/>
    <w:rsid w:val="00774490"/>
    <w:rsid w:val="0077495F"/>
    <w:rsid w:val="007752E5"/>
    <w:rsid w:val="0077581E"/>
    <w:rsid w:val="00775B66"/>
    <w:rsid w:val="00777868"/>
    <w:rsid w:val="00777C97"/>
    <w:rsid w:val="00781689"/>
    <w:rsid w:val="007819FF"/>
    <w:rsid w:val="0078281A"/>
    <w:rsid w:val="0078360C"/>
    <w:rsid w:val="00783DC9"/>
    <w:rsid w:val="00784A4C"/>
    <w:rsid w:val="00784BC6"/>
    <w:rsid w:val="0078523D"/>
    <w:rsid w:val="00785295"/>
    <w:rsid w:val="00786E55"/>
    <w:rsid w:val="00791FC2"/>
    <w:rsid w:val="0079270C"/>
    <w:rsid w:val="007927CE"/>
    <w:rsid w:val="00792A9E"/>
    <w:rsid w:val="007931DF"/>
    <w:rsid w:val="00794422"/>
    <w:rsid w:val="00794FEE"/>
    <w:rsid w:val="007950F6"/>
    <w:rsid w:val="00795A6F"/>
    <w:rsid w:val="007A0172"/>
    <w:rsid w:val="007A0B23"/>
    <w:rsid w:val="007A1804"/>
    <w:rsid w:val="007A215A"/>
    <w:rsid w:val="007A2511"/>
    <w:rsid w:val="007A260E"/>
    <w:rsid w:val="007A3617"/>
    <w:rsid w:val="007A451B"/>
    <w:rsid w:val="007A4D4C"/>
    <w:rsid w:val="007A4DD6"/>
    <w:rsid w:val="007A4E87"/>
    <w:rsid w:val="007A5486"/>
    <w:rsid w:val="007A5CB9"/>
    <w:rsid w:val="007A61EA"/>
    <w:rsid w:val="007A628B"/>
    <w:rsid w:val="007B0670"/>
    <w:rsid w:val="007B20AE"/>
    <w:rsid w:val="007B2CC9"/>
    <w:rsid w:val="007B5600"/>
    <w:rsid w:val="007B6B07"/>
    <w:rsid w:val="007B6D43"/>
    <w:rsid w:val="007B749A"/>
    <w:rsid w:val="007B7C6E"/>
    <w:rsid w:val="007C272A"/>
    <w:rsid w:val="007C383A"/>
    <w:rsid w:val="007C4F0D"/>
    <w:rsid w:val="007C4F8A"/>
    <w:rsid w:val="007C627E"/>
    <w:rsid w:val="007D096F"/>
    <w:rsid w:val="007D0F33"/>
    <w:rsid w:val="007D176B"/>
    <w:rsid w:val="007D1E00"/>
    <w:rsid w:val="007D2711"/>
    <w:rsid w:val="007D2C2E"/>
    <w:rsid w:val="007D32BF"/>
    <w:rsid w:val="007D33AD"/>
    <w:rsid w:val="007D34DF"/>
    <w:rsid w:val="007D3E65"/>
    <w:rsid w:val="007D44D7"/>
    <w:rsid w:val="007D5430"/>
    <w:rsid w:val="007D621A"/>
    <w:rsid w:val="007D7688"/>
    <w:rsid w:val="007D76EA"/>
    <w:rsid w:val="007E058A"/>
    <w:rsid w:val="007E20BF"/>
    <w:rsid w:val="007E2887"/>
    <w:rsid w:val="007E38A3"/>
    <w:rsid w:val="007E3FB7"/>
    <w:rsid w:val="007E400D"/>
    <w:rsid w:val="007E5278"/>
    <w:rsid w:val="007E749C"/>
    <w:rsid w:val="007F0F9C"/>
    <w:rsid w:val="007F1B5C"/>
    <w:rsid w:val="007F47D4"/>
    <w:rsid w:val="007F551C"/>
    <w:rsid w:val="007F6292"/>
    <w:rsid w:val="007F6681"/>
    <w:rsid w:val="007F761B"/>
    <w:rsid w:val="00801051"/>
    <w:rsid w:val="00801257"/>
    <w:rsid w:val="0080389F"/>
    <w:rsid w:val="00803B0A"/>
    <w:rsid w:val="00803F57"/>
    <w:rsid w:val="00804799"/>
    <w:rsid w:val="00804BA5"/>
    <w:rsid w:val="00804DED"/>
    <w:rsid w:val="00805B96"/>
    <w:rsid w:val="0080679C"/>
    <w:rsid w:val="008105BE"/>
    <w:rsid w:val="00810DB4"/>
    <w:rsid w:val="008115A5"/>
    <w:rsid w:val="00811D46"/>
    <w:rsid w:val="008120A2"/>
    <w:rsid w:val="00812173"/>
    <w:rsid w:val="0081349D"/>
    <w:rsid w:val="0081415D"/>
    <w:rsid w:val="00814D8E"/>
    <w:rsid w:val="00814E11"/>
    <w:rsid w:val="00814EC6"/>
    <w:rsid w:val="00814ECE"/>
    <w:rsid w:val="00820229"/>
    <w:rsid w:val="00821FA6"/>
    <w:rsid w:val="00822448"/>
    <w:rsid w:val="00822ABE"/>
    <w:rsid w:val="00822DD2"/>
    <w:rsid w:val="008237F6"/>
    <w:rsid w:val="008244D1"/>
    <w:rsid w:val="00827F51"/>
    <w:rsid w:val="00830AE6"/>
    <w:rsid w:val="0083104E"/>
    <w:rsid w:val="00831F68"/>
    <w:rsid w:val="0083351E"/>
    <w:rsid w:val="00833ADB"/>
    <w:rsid w:val="00833BAA"/>
    <w:rsid w:val="008343BE"/>
    <w:rsid w:val="00836535"/>
    <w:rsid w:val="00840592"/>
    <w:rsid w:val="008405FA"/>
    <w:rsid w:val="008406CC"/>
    <w:rsid w:val="00840FB4"/>
    <w:rsid w:val="008410B2"/>
    <w:rsid w:val="00841780"/>
    <w:rsid w:val="008431D9"/>
    <w:rsid w:val="008460B9"/>
    <w:rsid w:val="008472D3"/>
    <w:rsid w:val="008500A0"/>
    <w:rsid w:val="00852228"/>
    <w:rsid w:val="008524E5"/>
    <w:rsid w:val="0085351C"/>
    <w:rsid w:val="008539A4"/>
    <w:rsid w:val="0085435A"/>
    <w:rsid w:val="008549CA"/>
    <w:rsid w:val="008556C3"/>
    <w:rsid w:val="00856563"/>
    <w:rsid w:val="0085687C"/>
    <w:rsid w:val="0085729A"/>
    <w:rsid w:val="008611C1"/>
    <w:rsid w:val="00861B46"/>
    <w:rsid w:val="00862473"/>
    <w:rsid w:val="00863A4A"/>
    <w:rsid w:val="00863E6A"/>
    <w:rsid w:val="00864247"/>
    <w:rsid w:val="00864791"/>
    <w:rsid w:val="00865273"/>
    <w:rsid w:val="008706C5"/>
    <w:rsid w:val="00873707"/>
    <w:rsid w:val="00873DA1"/>
    <w:rsid w:val="00873DC7"/>
    <w:rsid w:val="00874B20"/>
    <w:rsid w:val="00874C1D"/>
    <w:rsid w:val="00874F69"/>
    <w:rsid w:val="00875758"/>
    <w:rsid w:val="008757C6"/>
    <w:rsid w:val="008763E1"/>
    <w:rsid w:val="0087775C"/>
    <w:rsid w:val="00877EC8"/>
    <w:rsid w:val="00880E6E"/>
    <w:rsid w:val="00880F36"/>
    <w:rsid w:val="00881968"/>
    <w:rsid w:val="00881DD8"/>
    <w:rsid w:val="008837FF"/>
    <w:rsid w:val="008847F4"/>
    <w:rsid w:val="00884B5E"/>
    <w:rsid w:val="008854EC"/>
    <w:rsid w:val="00885530"/>
    <w:rsid w:val="00885542"/>
    <w:rsid w:val="008910D1"/>
    <w:rsid w:val="0089296C"/>
    <w:rsid w:val="0089458A"/>
    <w:rsid w:val="008948E0"/>
    <w:rsid w:val="00894F62"/>
    <w:rsid w:val="008968C8"/>
    <w:rsid w:val="00896ABD"/>
    <w:rsid w:val="00897AB6"/>
    <w:rsid w:val="00897DA8"/>
    <w:rsid w:val="008A12FC"/>
    <w:rsid w:val="008A3380"/>
    <w:rsid w:val="008A447C"/>
    <w:rsid w:val="008A50FF"/>
    <w:rsid w:val="008A5885"/>
    <w:rsid w:val="008A60BE"/>
    <w:rsid w:val="008A657F"/>
    <w:rsid w:val="008A6C48"/>
    <w:rsid w:val="008A7862"/>
    <w:rsid w:val="008A7A9C"/>
    <w:rsid w:val="008B1817"/>
    <w:rsid w:val="008B1E8E"/>
    <w:rsid w:val="008B2631"/>
    <w:rsid w:val="008B434E"/>
    <w:rsid w:val="008B5218"/>
    <w:rsid w:val="008B7102"/>
    <w:rsid w:val="008C032E"/>
    <w:rsid w:val="008C1C73"/>
    <w:rsid w:val="008C378B"/>
    <w:rsid w:val="008C3B7D"/>
    <w:rsid w:val="008C673A"/>
    <w:rsid w:val="008C687C"/>
    <w:rsid w:val="008C6F05"/>
    <w:rsid w:val="008D0F90"/>
    <w:rsid w:val="008D358B"/>
    <w:rsid w:val="008D3715"/>
    <w:rsid w:val="008D5465"/>
    <w:rsid w:val="008D5E61"/>
    <w:rsid w:val="008D751C"/>
    <w:rsid w:val="008D7EB7"/>
    <w:rsid w:val="008D7EC5"/>
    <w:rsid w:val="008E3031"/>
    <w:rsid w:val="008E3684"/>
    <w:rsid w:val="008E36EC"/>
    <w:rsid w:val="008E45A1"/>
    <w:rsid w:val="008E4DAC"/>
    <w:rsid w:val="008E57F5"/>
    <w:rsid w:val="008E7606"/>
    <w:rsid w:val="008F16D6"/>
    <w:rsid w:val="008F1DAA"/>
    <w:rsid w:val="008F3EBD"/>
    <w:rsid w:val="008F5A4C"/>
    <w:rsid w:val="008F5F05"/>
    <w:rsid w:val="008F60B2"/>
    <w:rsid w:val="008F670F"/>
    <w:rsid w:val="008F672B"/>
    <w:rsid w:val="008F6EBB"/>
    <w:rsid w:val="008F79D8"/>
    <w:rsid w:val="008F7AA9"/>
    <w:rsid w:val="008F7C41"/>
    <w:rsid w:val="0090019D"/>
    <w:rsid w:val="009020B9"/>
    <w:rsid w:val="009031E2"/>
    <w:rsid w:val="00903277"/>
    <w:rsid w:val="00903A76"/>
    <w:rsid w:val="0090402A"/>
    <w:rsid w:val="00906C3E"/>
    <w:rsid w:val="0091276C"/>
    <w:rsid w:val="00912AC0"/>
    <w:rsid w:val="0091438B"/>
    <w:rsid w:val="009145BE"/>
    <w:rsid w:val="009148F3"/>
    <w:rsid w:val="009152C7"/>
    <w:rsid w:val="009165AC"/>
    <w:rsid w:val="00916FFC"/>
    <w:rsid w:val="00917CA8"/>
    <w:rsid w:val="00917CCC"/>
    <w:rsid w:val="0092053F"/>
    <w:rsid w:val="0092340A"/>
    <w:rsid w:val="00924B59"/>
    <w:rsid w:val="00924BB3"/>
    <w:rsid w:val="00924CF1"/>
    <w:rsid w:val="00926C35"/>
    <w:rsid w:val="0093028A"/>
    <w:rsid w:val="00930D11"/>
    <w:rsid w:val="009313D9"/>
    <w:rsid w:val="00932232"/>
    <w:rsid w:val="009323EB"/>
    <w:rsid w:val="00935007"/>
    <w:rsid w:val="00935B7F"/>
    <w:rsid w:val="00935C3D"/>
    <w:rsid w:val="00935CD5"/>
    <w:rsid w:val="00941293"/>
    <w:rsid w:val="00941C8A"/>
    <w:rsid w:val="00943523"/>
    <w:rsid w:val="00946372"/>
    <w:rsid w:val="00950301"/>
    <w:rsid w:val="0095032B"/>
    <w:rsid w:val="00950B13"/>
    <w:rsid w:val="00950C17"/>
    <w:rsid w:val="00951FAF"/>
    <w:rsid w:val="0095309D"/>
    <w:rsid w:val="00954740"/>
    <w:rsid w:val="009557BC"/>
    <w:rsid w:val="00955AE5"/>
    <w:rsid w:val="00956878"/>
    <w:rsid w:val="00957BE0"/>
    <w:rsid w:val="009613EA"/>
    <w:rsid w:val="0096189F"/>
    <w:rsid w:val="00962E71"/>
    <w:rsid w:val="009630EE"/>
    <w:rsid w:val="009636FE"/>
    <w:rsid w:val="00963ABC"/>
    <w:rsid w:val="009643F7"/>
    <w:rsid w:val="00965237"/>
    <w:rsid w:val="00965D21"/>
    <w:rsid w:val="009666DB"/>
    <w:rsid w:val="00966EAF"/>
    <w:rsid w:val="00967764"/>
    <w:rsid w:val="00967851"/>
    <w:rsid w:val="00967C12"/>
    <w:rsid w:val="00970B0E"/>
    <w:rsid w:val="00970BB9"/>
    <w:rsid w:val="00971519"/>
    <w:rsid w:val="0097195E"/>
    <w:rsid w:val="00971AFD"/>
    <w:rsid w:val="00971FB1"/>
    <w:rsid w:val="009726EE"/>
    <w:rsid w:val="00972CDE"/>
    <w:rsid w:val="009733DD"/>
    <w:rsid w:val="00975573"/>
    <w:rsid w:val="0097649F"/>
    <w:rsid w:val="00976D03"/>
    <w:rsid w:val="00977B30"/>
    <w:rsid w:val="0098061F"/>
    <w:rsid w:val="00980A15"/>
    <w:rsid w:val="009820E5"/>
    <w:rsid w:val="00982F41"/>
    <w:rsid w:val="00984773"/>
    <w:rsid w:val="00984FF1"/>
    <w:rsid w:val="00985090"/>
    <w:rsid w:val="009869B0"/>
    <w:rsid w:val="00986BE5"/>
    <w:rsid w:val="00987710"/>
    <w:rsid w:val="009900AE"/>
    <w:rsid w:val="009904AB"/>
    <w:rsid w:val="00991AF0"/>
    <w:rsid w:val="00995688"/>
    <w:rsid w:val="0099588D"/>
    <w:rsid w:val="009958A6"/>
    <w:rsid w:val="00996456"/>
    <w:rsid w:val="00997786"/>
    <w:rsid w:val="009A04F5"/>
    <w:rsid w:val="009A15EF"/>
    <w:rsid w:val="009A38A5"/>
    <w:rsid w:val="009A5B73"/>
    <w:rsid w:val="009A5B93"/>
    <w:rsid w:val="009A690D"/>
    <w:rsid w:val="009A7B37"/>
    <w:rsid w:val="009A7C84"/>
    <w:rsid w:val="009B118B"/>
    <w:rsid w:val="009B127A"/>
    <w:rsid w:val="009B1737"/>
    <w:rsid w:val="009B1941"/>
    <w:rsid w:val="009B3D4B"/>
    <w:rsid w:val="009B4E63"/>
    <w:rsid w:val="009B5B99"/>
    <w:rsid w:val="009B6EFC"/>
    <w:rsid w:val="009B7082"/>
    <w:rsid w:val="009C10E3"/>
    <w:rsid w:val="009C12A5"/>
    <w:rsid w:val="009C1FD0"/>
    <w:rsid w:val="009C2AD1"/>
    <w:rsid w:val="009C2DF8"/>
    <w:rsid w:val="009C31BF"/>
    <w:rsid w:val="009C4F80"/>
    <w:rsid w:val="009C68B7"/>
    <w:rsid w:val="009C6DAA"/>
    <w:rsid w:val="009C7B56"/>
    <w:rsid w:val="009D0834"/>
    <w:rsid w:val="009D086C"/>
    <w:rsid w:val="009D095A"/>
    <w:rsid w:val="009D0A1E"/>
    <w:rsid w:val="009D109A"/>
    <w:rsid w:val="009D15D0"/>
    <w:rsid w:val="009D184E"/>
    <w:rsid w:val="009D2AE3"/>
    <w:rsid w:val="009D4D15"/>
    <w:rsid w:val="009D4D3D"/>
    <w:rsid w:val="009D515A"/>
    <w:rsid w:val="009D52BC"/>
    <w:rsid w:val="009D6967"/>
    <w:rsid w:val="009D7D0A"/>
    <w:rsid w:val="009E031F"/>
    <w:rsid w:val="009E09D9"/>
    <w:rsid w:val="009E0C1D"/>
    <w:rsid w:val="009E17F4"/>
    <w:rsid w:val="009E3225"/>
    <w:rsid w:val="009E3BEE"/>
    <w:rsid w:val="009E472C"/>
    <w:rsid w:val="009E69E3"/>
    <w:rsid w:val="009E7DF9"/>
    <w:rsid w:val="009F01B1"/>
    <w:rsid w:val="009F09A6"/>
    <w:rsid w:val="009F0DBB"/>
    <w:rsid w:val="009F3887"/>
    <w:rsid w:val="009F3EF8"/>
    <w:rsid w:val="009F3F0F"/>
    <w:rsid w:val="009F40DC"/>
    <w:rsid w:val="009F5352"/>
    <w:rsid w:val="009F659A"/>
    <w:rsid w:val="009F7047"/>
    <w:rsid w:val="009F732B"/>
    <w:rsid w:val="009F7ACD"/>
    <w:rsid w:val="00A00C8A"/>
    <w:rsid w:val="00A01FE0"/>
    <w:rsid w:val="00A025B7"/>
    <w:rsid w:val="00A02732"/>
    <w:rsid w:val="00A03BF7"/>
    <w:rsid w:val="00A0658A"/>
    <w:rsid w:val="00A06945"/>
    <w:rsid w:val="00A10656"/>
    <w:rsid w:val="00A10E68"/>
    <w:rsid w:val="00A113C0"/>
    <w:rsid w:val="00A12FA6"/>
    <w:rsid w:val="00A1339B"/>
    <w:rsid w:val="00A14142"/>
    <w:rsid w:val="00A14793"/>
    <w:rsid w:val="00A14ABA"/>
    <w:rsid w:val="00A14D4A"/>
    <w:rsid w:val="00A21FF8"/>
    <w:rsid w:val="00A22F93"/>
    <w:rsid w:val="00A24CB6"/>
    <w:rsid w:val="00A25865"/>
    <w:rsid w:val="00A25FA8"/>
    <w:rsid w:val="00A26A7A"/>
    <w:rsid w:val="00A26CD2"/>
    <w:rsid w:val="00A27187"/>
    <w:rsid w:val="00A272A5"/>
    <w:rsid w:val="00A27667"/>
    <w:rsid w:val="00A30EFB"/>
    <w:rsid w:val="00A3162F"/>
    <w:rsid w:val="00A32979"/>
    <w:rsid w:val="00A342DD"/>
    <w:rsid w:val="00A34A67"/>
    <w:rsid w:val="00A37462"/>
    <w:rsid w:val="00A43D8F"/>
    <w:rsid w:val="00A459E1"/>
    <w:rsid w:val="00A46AC4"/>
    <w:rsid w:val="00A4766F"/>
    <w:rsid w:val="00A478A5"/>
    <w:rsid w:val="00A51F0F"/>
    <w:rsid w:val="00A52296"/>
    <w:rsid w:val="00A52E85"/>
    <w:rsid w:val="00A535C9"/>
    <w:rsid w:val="00A55661"/>
    <w:rsid w:val="00A55923"/>
    <w:rsid w:val="00A56915"/>
    <w:rsid w:val="00A57508"/>
    <w:rsid w:val="00A618FB"/>
    <w:rsid w:val="00A61B70"/>
    <w:rsid w:val="00A61FA8"/>
    <w:rsid w:val="00A62E02"/>
    <w:rsid w:val="00A637F4"/>
    <w:rsid w:val="00A64DF2"/>
    <w:rsid w:val="00A65485"/>
    <w:rsid w:val="00A66E05"/>
    <w:rsid w:val="00A67655"/>
    <w:rsid w:val="00A67FB1"/>
    <w:rsid w:val="00A70753"/>
    <w:rsid w:val="00A712D2"/>
    <w:rsid w:val="00A72BC8"/>
    <w:rsid w:val="00A75DEE"/>
    <w:rsid w:val="00A76DBD"/>
    <w:rsid w:val="00A76EAA"/>
    <w:rsid w:val="00A77766"/>
    <w:rsid w:val="00A80935"/>
    <w:rsid w:val="00A82C8A"/>
    <w:rsid w:val="00A8346B"/>
    <w:rsid w:val="00A852FF"/>
    <w:rsid w:val="00A87337"/>
    <w:rsid w:val="00A90C97"/>
    <w:rsid w:val="00A913C7"/>
    <w:rsid w:val="00A92BD7"/>
    <w:rsid w:val="00A92DDC"/>
    <w:rsid w:val="00A94781"/>
    <w:rsid w:val="00A9513D"/>
    <w:rsid w:val="00A960C8"/>
    <w:rsid w:val="00A96604"/>
    <w:rsid w:val="00A97637"/>
    <w:rsid w:val="00AA03DF"/>
    <w:rsid w:val="00AA1AF8"/>
    <w:rsid w:val="00AA1B4F"/>
    <w:rsid w:val="00AA21D8"/>
    <w:rsid w:val="00AA271A"/>
    <w:rsid w:val="00AA3270"/>
    <w:rsid w:val="00AA3673"/>
    <w:rsid w:val="00AA375A"/>
    <w:rsid w:val="00AA47F8"/>
    <w:rsid w:val="00AA54F3"/>
    <w:rsid w:val="00AA6B43"/>
    <w:rsid w:val="00AA720D"/>
    <w:rsid w:val="00AA7B1F"/>
    <w:rsid w:val="00AB0F47"/>
    <w:rsid w:val="00AB0FD8"/>
    <w:rsid w:val="00AB11B3"/>
    <w:rsid w:val="00AB3145"/>
    <w:rsid w:val="00AB3445"/>
    <w:rsid w:val="00AB367A"/>
    <w:rsid w:val="00AB4959"/>
    <w:rsid w:val="00AB4F92"/>
    <w:rsid w:val="00AB5D6E"/>
    <w:rsid w:val="00AB5FA5"/>
    <w:rsid w:val="00AB7BF8"/>
    <w:rsid w:val="00AC01D1"/>
    <w:rsid w:val="00AC0AB2"/>
    <w:rsid w:val="00AC0E9F"/>
    <w:rsid w:val="00AC2D76"/>
    <w:rsid w:val="00AC42F2"/>
    <w:rsid w:val="00AC44D4"/>
    <w:rsid w:val="00AC52A5"/>
    <w:rsid w:val="00AC604C"/>
    <w:rsid w:val="00AC67B7"/>
    <w:rsid w:val="00AC6EFD"/>
    <w:rsid w:val="00AC7151"/>
    <w:rsid w:val="00AC77D4"/>
    <w:rsid w:val="00AD0749"/>
    <w:rsid w:val="00AD460A"/>
    <w:rsid w:val="00AD54EA"/>
    <w:rsid w:val="00AD6A05"/>
    <w:rsid w:val="00AD77D1"/>
    <w:rsid w:val="00AD7C1D"/>
    <w:rsid w:val="00AE0F03"/>
    <w:rsid w:val="00AE118B"/>
    <w:rsid w:val="00AE272B"/>
    <w:rsid w:val="00AE2CF1"/>
    <w:rsid w:val="00AE3E3A"/>
    <w:rsid w:val="00AE4BBE"/>
    <w:rsid w:val="00AE590C"/>
    <w:rsid w:val="00AE5B08"/>
    <w:rsid w:val="00AE77B4"/>
    <w:rsid w:val="00AE7887"/>
    <w:rsid w:val="00AE7C1A"/>
    <w:rsid w:val="00AE7DF8"/>
    <w:rsid w:val="00AF0D9C"/>
    <w:rsid w:val="00AF0FA2"/>
    <w:rsid w:val="00AF13AB"/>
    <w:rsid w:val="00AF1D36"/>
    <w:rsid w:val="00AF280B"/>
    <w:rsid w:val="00AF3817"/>
    <w:rsid w:val="00AF3B4B"/>
    <w:rsid w:val="00AF3F85"/>
    <w:rsid w:val="00AF45DB"/>
    <w:rsid w:val="00AF512C"/>
    <w:rsid w:val="00AF5F75"/>
    <w:rsid w:val="00AF6001"/>
    <w:rsid w:val="00B00AAB"/>
    <w:rsid w:val="00B01234"/>
    <w:rsid w:val="00B01A16"/>
    <w:rsid w:val="00B0207B"/>
    <w:rsid w:val="00B05989"/>
    <w:rsid w:val="00B06364"/>
    <w:rsid w:val="00B074FA"/>
    <w:rsid w:val="00B07F45"/>
    <w:rsid w:val="00B1021A"/>
    <w:rsid w:val="00B10271"/>
    <w:rsid w:val="00B11629"/>
    <w:rsid w:val="00B11653"/>
    <w:rsid w:val="00B140D9"/>
    <w:rsid w:val="00B1481A"/>
    <w:rsid w:val="00B15A1F"/>
    <w:rsid w:val="00B15BA8"/>
    <w:rsid w:val="00B15FE9"/>
    <w:rsid w:val="00B20E88"/>
    <w:rsid w:val="00B2148A"/>
    <w:rsid w:val="00B220C2"/>
    <w:rsid w:val="00B2276E"/>
    <w:rsid w:val="00B22F7C"/>
    <w:rsid w:val="00B23902"/>
    <w:rsid w:val="00B25B32"/>
    <w:rsid w:val="00B27F55"/>
    <w:rsid w:val="00B307E8"/>
    <w:rsid w:val="00B32616"/>
    <w:rsid w:val="00B32F7E"/>
    <w:rsid w:val="00B36AF0"/>
    <w:rsid w:val="00B36C42"/>
    <w:rsid w:val="00B37FA7"/>
    <w:rsid w:val="00B4150D"/>
    <w:rsid w:val="00B4197A"/>
    <w:rsid w:val="00B41982"/>
    <w:rsid w:val="00B42EA7"/>
    <w:rsid w:val="00B43A34"/>
    <w:rsid w:val="00B43C9E"/>
    <w:rsid w:val="00B454E1"/>
    <w:rsid w:val="00B5009A"/>
    <w:rsid w:val="00B51845"/>
    <w:rsid w:val="00B51923"/>
    <w:rsid w:val="00B52E98"/>
    <w:rsid w:val="00B5337C"/>
    <w:rsid w:val="00B5337F"/>
    <w:rsid w:val="00B53CA4"/>
    <w:rsid w:val="00B53FDE"/>
    <w:rsid w:val="00B55106"/>
    <w:rsid w:val="00B56397"/>
    <w:rsid w:val="00B571DA"/>
    <w:rsid w:val="00B57202"/>
    <w:rsid w:val="00B6027B"/>
    <w:rsid w:val="00B6070F"/>
    <w:rsid w:val="00B60805"/>
    <w:rsid w:val="00B60B63"/>
    <w:rsid w:val="00B61B78"/>
    <w:rsid w:val="00B62CE1"/>
    <w:rsid w:val="00B636C8"/>
    <w:rsid w:val="00B63901"/>
    <w:rsid w:val="00B6492A"/>
    <w:rsid w:val="00B65EDB"/>
    <w:rsid w:val="00B67AFF"/>
    <w:rsid w:val="00B67C41"/>
    <w:rsid w:val="00B70B59"/>
    <w:rsid w:val="00B71723"/>
    <w:rsid w:val="00B71732"/>
    <w:rsid w:val="00B71DA5"/>
    <w:rsid w:val="00B71F25"/>
    <w:rsid w:val="00B73288"/>
    <w:rsid w:val="00B73657"/>
    <w:rsid w:val="00B739B3"/>
    <w:rsid w:val="00B76D6C"/>
    <w:rsid w:val="00B814B7"/>
    <w:rsid w:val="00B81B15"/>
    <w:rsid w:val="00B8201E"/>
    <w:rsid w:val="00B841C1"/>
    <w:rsid w:val="00B91373"/>
    <w:rsid w:val="00B915AE"/>
    <w:rsid w:val="00B94488"/>
    <w:rsid w:val="00B951F0"/>
    <w:rsid w:val="00B96D7D"/>
    <w:rsid w:val="00B96E31"/>
    <w:rsid w:val="00BA0098"/>
    <w:rsid w:val="00BA1735"/>
    <w:rsid w:val="00BA19FA"/>
    <w:rsid w:val="00BA1E40"/>
    <w:rsid w:val="00BA27B5"/>
    <w:rsid w:val="00BA2B19"/>
    <w:rsid w:val="00BA4288"/>
    <w:rsid w:val="00BA4F1F"/>
    <w:rsid w:val="00BA5C7A"/>
    <w:rsid w:val="00BA5F86"/>
    <w:rsid w:val="00BA6857"/>
    <w:rsid w:val="00BA7E33"/>
    <w:rsid w:val="00BB067C"/>
    <w:rsid w:val="00BB0902"/>
    <w:rsid w:val="00BB1E59"/>
    <w:rsid w:val="00BB1F9C"/>
    <w:rsid w:val="00BB48E5"/>
    <w:rsid w:val="00BB5607"/>
    <w:rsid w:val="00BB5ACA"/>
    <w:rsid w:val="00BB627F"/>
    <w:rsid w:val="00BB64D4"/>
    <w:rsid w:val="00BB6664"/>
    <w:rsid w:val="00BC0C17"/>
    <w:rsid w:val="00BC3076"/>
    <w:rsid w:val="00BC35F7"/>
    <w:rsid w:val="00BC3823"/>
    <w:rsid w:val="00BC5841"/>
    <w:rsid w:val="00BC5E38"/>
    <w:rsid w:val="00BD19FC"/>
    <w:rsid w:val="00BD1D14"/>
    <w:rsid w:val="00BD201A"/>
    <w:rsid w:val="00BD2DC4"/>
    <w:rsid w:val="00BD2DFB"/>
    <w:rsid w:val="00BD2EF0"/>
    <w:rsid w:val="00BD33A3"/>
    <w:rsid w:val="00BD3644"/>
    <w:rsid w:val="00BD5604"/>
    <w:rsid w:val="00BD566F"/>
    <w:rsid w:val="00BD60B4"/>
    <w:rsid w:val="00BD796B"/>
    <w:rsid w:val="00BD7B5D"/>
    <w:rsid w:val="00BE0D31"/>
    <w:rsid w:val="00BE2AB9"/>
    <w:rsid w:val="00BE40C0"/>
    <w:rsid w:val="00BE445C"/>
    <w:rsid w:val="00BE4846"/>
    <w:rsid w:val="00BE5F4A"/>
    <w:rsid w:val="00BE7AEF"/>
    <w:rsid w:val="00BF09B0"/>
    <w:rsid w:val="00BF0B3D"/>
    <w:rsid w:val="00BF0C08"/>
    <w:rsid w:val="00BF1544"/>
    <w:rsid w:val="00BF1B53"/>
    <w:rsid w:val="00BF246D"/>
    <w:rsid w:val="00BF2682"/>
    <w:rsid w:val="00BF2936"/>
    <w:rsid w:val="00BF3AAE"/>
    <w:rsid w:val="00BF5D2D"/>
    <w:rsid w:val="00BF6E5D"/>
    <w:rsid w:val="00C01C9B"/>
    <w:rsid w:val="00C02093"/>
    <w:rsid w:val="00C039FE"/>
    <w:rsid w:val="00C04492"/>
    <w:rsid w:val="00C05703"/>
    <w:rsid w:val="00C068D6"/>
    <w:rsid w:val="00C06940"/>
    <w:rsid w:val="00C06F06"/>
    <w:rsid w:val="00C11198"/>
    <w:rsid w:val="00C122F6"/>
    <w:rsid w:val="00C12A32"/>
    <w:rsid w:val="00C1359E"/>
    <w:rsid w:val="00C16306"/>
    <w:rsid w:val="00C174B1"/>
    <w:rsid w:val="00C176AC"/>
    <w:rsid w:val="00C17BFF"/>
    <w:rsid w:val="00C20FAD"/>
    <w:rsid w:val="00C21C4B"/>
    <w:rsid w:val="00C2201E"/>
    <w:rsid w:val="00C2375F"/>
    <w:rsid w:val="00C247CB"/>
    <w:rsid w:val="00C25D10"/>
    <w:rsid w:val="00C3038F"/>
    <w:rsid w:val="00C304C2"/>
    <w:rsid w:val="00C31D68"/>
    <w:rsid w:val="00C3238E"/>
    <w:rsid w:val="00C326F8"/>
    <w:rsid w:val="00C32E66"/>
    <w:rsid w:val="00C3355F"/>
    <w:rsid w:val="00C33A04"/>
    <w:rsid w:val="00C33B68"/>
    <w:rsid w:val="00C340D6"/>
    <w:rsid w:val="00C3569A"/>
    <w:rsid w:val="00C36833"/>
    <w:rsid w:val="00C36E57"/>
    <w:rsid w:val="00C400E3"/>
    <w:rsid w:val="00C42D41"/>
    <w:rsid w:val="00C4332E"/>
    <w:rsid w:val="00C43F48"/>
    <w:rsid w:val="00C4454D"/>
    <w:rsid w:val="00C448FF"/>
    <w:rsid w:val="00C44963"/>
    <w:rsid w:val="00C45E57"/>
    <w:rsid w:val="00C47A3E"/>
    <w:rsid w:val="00C52F29"/>
    <w:rsid w:val="00C53F71"/>
    <w:rsid w:val="00C55447"/>
    <w:rsid w:val="00C56CE6"/>
    <w:rsid w:val="00C5745F"/>
    <w:rsid w:val="00C60005"/>
    <w:rsid w:val="00C605E1"/>
    <w:rsid w:val="00C60BFF"/>
    <w:rsid w:val="00C61313"/>
    <w:rsid w:val="00C61356"/>
    <w:rsid w:val="00C61A98"/>
    <w:rsid w:val="00C61CE4"/>
    <w:rsid w:val="00C63201"/>
    <w:rsid w:val="00C64E62"/>
    <w:rsid w:val="00C651D5"/>
    <w:rsid w:val="00C65CCC"/>
    <w:rsid w:val="00C65DA9"/>
    <w:rsid w:val="00C67626"/>
    <w:rsid w:val="00C67673"/>
    <w:rsid w:val="00C736B1"/>
    <w:rsid w:val="00C751A1"/>
    <w:rsid w:val="00C75E9C"/>
    <w:rsid w:val="00C7618F"/>
    <w:rsid w:val="00C765A9"/>
    <w:rsid w:val="00C81157"/>
    <w:rsid w:val="00C8162D"/>
    <w:rsid w:val="00C830BB"/>
    <w:rsid w:val="00C839C4"/>
    <w:rsid w:val="00C83A0B"/>
    <w:rsid w:val="00C84017"/>
    <w:rsid w:val="00C842D0"/>
    <w:rsid w:val="00C84ED1"/>
    <w:rsid w:val="00C863CC"/>
    <w:rsid w:val="00C86BCC"/>
    <w:rsid w:val="00C87F44"/>
    <w:rsid w:val="00C9010D"/>
    <w:rsid w:val="00C9038F"/>
    <w:rsid w:val="00C91AB5"/>
    <w:rsid w:val="00C92AAB"/>
    <w:rsid w:val="00C934A7"/>
    <w:rsid w:val="00C93FDC"/>
    <w:rsid w:val="00C94137"/>
    <w:rsid w:val="00C95C3B"/>
    <w:rsid w:val="00C95D4C"/>
    <w:rsid w:val="00C9637F"/>
    <w:rsid w:val="00C9708A"/>
    <w:rsid w:val="00C97F51"/>
    <w:rsid w:val="00CA190A"/>
    <w:rsid w:val="00CA1CD0"/>
    <w:rsid w:val="00CA1D90"/>
    <w:rsid w:val="00CA2435"/>
    <w:rsid w:val="00CA290A"/>
    <w:rsid w:val="00CA4068"/>
    <w:rsid w:val="00CA40D2"/>
    <w:rsid w:val="00CA4B08"/>
    <w:rsid w:val="00CA67F4"/>
    <w:rsid w:val="00CB1201"/>
    <w:rsid w:val="00CB1E6B"/>
    <w:rsid w:val="00CB37F8"/>
    <w:rsid w:val="00CB437A"/>
    <w:rsid w:val="00CB542A"/>
    <w:rsid w:val="00CB6C55"/>
    <w:rsid w:val="00CB7BA0"/>
    <w:rsid w:val="00CB7DC3"/>
    <w:rsid w:val="00CC1358"/>
    <w:rsid w:val="00CC5BE1"/>
    <w:rsid w:val="00CC6AEC"/>
    <w:rsid w:val="00CC75A2"/>
    <w:rsid w:val="00CC7A18"/>
    <w:rsid w:val="00CC7F29"/>
    <w:rsid w:val="00CD0E2F"/>
    <w:rsid w:val="00CD1D49"/>
    <w:rsid w:val="00CD2ED6"/>
    <w:rsid w:val="00CD2F20"/>
    <w:rsid w:val="00CD36DE"/>
    <w:rsid w:val="00CD5B85"/>
    <w:rsid w:val="00CD6B20"/>
    <w:rsid w:val="00CD7962"/>
    <w:rsid w:val="00CE0485"/>
    <w:rsid w:val="00CE1339"/>
    <w:rsid w:val="00CE20D7"/>
    <w:rsid w:val="00CE2937"/>
    <w:rsid w:val="00CE310C"/>
    <w:rsid w:val="00CE3761"/>
    <w:rsid w:val="00CE3AEE"/>
    <w:rsid w:val="00CE44A2"/>
    <w:rsid w:val="00CE4781"/>
    <w:rsid w:val="00CE61CC"/>
    <w:rsid w:val="00CE61ED"/>
    <w:rsid w:val="00CE6E42"/>
    <w:rsid w:val="00CE7AFF"/>
    <w:rsid w:val="00CF20B7"/>
    <w:rsid w:val="00CF2454"/>
    <w:rsid w:val="00CF283B"/>
    <w:rsid w:val="00CF6692"/>
    <w:rsid w:val="00CF7441"/>
    <w:rsid w:val="00D00D16"/>
    <w:rsid w:val="00D015E9"/>
    <w:rsid w:val="00D0175F"/>
    <w:rsid w:val="00D02326"/>
    <w:rsid w:val="00D0296F"/>
    <w:rsid w:val="00D02F8C"/>
    <w:rsid w:val="00D03C6C"/>
    <w:rsid w:val="00D04760"/>
    <w:rsid w:val="00D04A95"/>
    <w:rsid w:val="00D06288"/>
    <w:rsid w:val="00D068C7"/>
    <w:rsid w:val="00D06FC9"/>
    <w:rsid w:val="00D10B0F"/>
    <w:rsid w:val="00D1136B"/>
    <w:rsid w:val="00D11424"/>
    <w:rsid w:val="00D128A4"/>
    <w:rsid w:val="00D14649"/>
    <w:rsid w:val="00D147C8"/>
    <w:rsid w:val="00D15131"/>
    <w:rsid w:val="00D16B93"/>
    <w:rsid w:val="00D16FA2"/>
    <w:rsid w:val="00D1764D"/>
    <w:rsid w:val="00D17A86"/>
    <w:rsid w:val="00D17ADB"/>
    <w:rsid w:val="00D202F3"/>
    <w:rsid w:val="00D20954"/>
    <w:rsid w:val="00D217D1"/>
    <w:rsid w:val="00D21AAC"/>
    <w:rsid w:val="00D21C39"/>
    <w:rsid w:val="00D21FC0"/>
    <w:rsid w:val="00D21FC6"/>
    <w:rsid w:val="00D2243A"/>
    <w:rsid w:val="00D23127"/>
    <w:rsid w:val="00D268D4"/>
    <w:rsid w:val="00D26DCC"/>
    <w:rsid w:val="00D30993"/>
    <w:rsid w:val="00D31740"/>
    <w:rsid w:val="00D3299D"/>
    <w:rsid w:val="00D33393"/>
    <w:rsid w:val="00D33D36"/>
    <w:rsid w:val="00D34D94"/>
    <w:rsid w:val="00D35508"/>
    <w:rsid w:val="00D3569F"/>
    <w:rsid w:val="00D4003A"/>
    <w:rsid w:val="00D40991"/>
    <w:rsid w:val="00D409E2"/>
    <w:rsid w:val="00D427D7"/>
    <w:rsid w:val="00D42B8D"/>
    <w:rsid w:val="00D44AB5"/>
    <w:rsid w:val="00D44B02"/>
    <w:rsid w:val="00D44E62"/>
    <w:rsid w:val="00D45401"/>
    <w:rsid w:val="00D47965"/>
    <w:rsid w:val="00D47B46"/>
    <w:rsid w:val="00D5018D"/>
    <w:rsid w:val="00D5042A"/>
    <w:rsid w:val="00D512F0"/>
    <w:rsid w:val="00D51570"/>
    <w:rsid w:val="00D51F0B"/>
    <w:rsid w:val="00D55390"/>
    <w:rsid w:val="00D556AD"/>
    <w:rsid w:val="00D572E6"/>
    <w:rsid w:val="00D57AD6"/>
    <w:rsid w:val="00D60381"/>
    <w:rsid w:val="00D616DE"/>
    <w:rsid w:val="00D616E4"/>
    <w:rsid w:val="00D62201"/>
    <w:rsid w:val="00D651D1"/>
    <w:rsid w:val="00D71397"/>
    <w:rsid w:val="00D717BB"/>
    <w:rsid w:val="00D718C4"/>
    <w:rsid w:val="00D7226B"/>
    <w:rsid w:val="00D72707"/>
    <w:rsid w:val="00D727EF"/>
    <w:rsid w:val="00D72AF9"/>
    <w:rsid w:val="00D74025"/>
    <w:rsid w:val="00D756B2"/>
    <w:rsid w:val="00D75A9C"/>
    <w:rsid w:val="00D76B4E"/>
    <w:rsid w:val="00D76BC5"/>
    <w:rsid w:val="00D80C47"/>
    <w:rsid w:val="00D829C8"/>
    <w:rsid w:val="00D84C3E"/>
    <w:rsid w:val="00D84D55"/>
    <w:rsid w:val="00D87917"/>
    <w:rsid w:val="00D90871"/>
    <w:rsid w:val="00D911F8"/>
    <w:rsid w:val="00D9155F"/>
    <w:rsid w:val="00D91C9D"/>
    <w:rsid w:val="00D93E6A"/>
    <w:rsid w:val="00D9403F"/>
    <w:rsid w:val="00D94A7D"/>
    <w:rsid w:val="00D94EEE"/>
    <w:rsid w:val="00D959B4"/>
    <w:rsid w:val="00D97DDF"/>
    <w:rsid w:val="00DA20BE"/>
    <w:rsid w:val="00DA25B0"/>
    <w:rsid w:val="00DA3E52"/>
    <w:rsid w:val="00DA44DE"/>
    <w:rsid w:val="00DA4F5B"/>
    <w:rsid w:val="00DA5D9B"/>
    <w:rsid w:val="00DA61AD"/>
    <w:rsid w:val="00DA65F2"/>
    <w:rsid w:val="00DA750B"/>
    <w:rsid w:val="00DA7855"/>
    <w:rsid w:val="00DB3202"/>
    <w:rsid w:val="00DB476B"/>
    <w:rsid w:val="00DB5CAE"/>
    <w:rsid w:val="00DB620A"/>
    <w:rsid w:val="00DB6BDD"/>
    <w:rsid w:val="00DC0DA7"/>
    <w:rsid w:val="00DC1077"/>
    <w:rsid w:val="00DC17C6"/>
    <w:rsid w:val="00DC19E7"/>
    <w:rsid w:val="00DC270D"/>
    <w:rsid w:val="00DC3832"/>
    <w:rsid w:val="00DC47EF"/>
    <w:rsid w:val="00DC4D69"/>
    <w:rsid w:val="00DC7934"/>
    <w:rsid w:val="00DC7A51"/>
    <w:rsid w:val="00DC7B30"/>
    <w:rsid w:val="00DD36DB"/>
    <w:rsid w:val="00DD3B1E"/>
    <w:rsid w:val="00DD60CF"/>
    <w:rsid w:val="00DD641E"/>
    <w:rsid w:val="00DE06B2"/>
    <w:rsid w:val="00DE46AD"/>
    <w:rsid w:val="00DE5B5F"/>
    <w:rsid w:val="00DE5FFC"/>
    <w:rsid w:val="00DF150C"/>
    <w:rsid w:val="00DF36E5"/>
    <w:rsid w:val="00DF5471"/>
    <w:rsid w:val="00DF614E"/>
    <w:rsid w:val="00DF7806"/>
    <w:rsid w:val="00E00696"/>
    <w:rsid w:val="00E0072C"/>
    <w:rsid w:val="00E02C3A"/>
    <w:rsid w:val="00E03651"/>
    <w:rsid w:val="00E03808"/>
    <w:rsid w:val="00E04FB9"/>
    <w:rsid w:val="00E060C2"/>
    <w:rsid w:val="00E0616E"/>
    <w:rsid w:val="00E06324"/>
    <w:rsid w:val="00E07B81"/>
    <w:rsid w:val="00E07CD9"/>
    <w:rsid w:val="00E10AFD"/>
    <w:rsid w:val="00E12B11"/>
    <w:rsid w:val="00E12FB0"/>
    <w:rsid w:val="00E1443F"/>
    <w:rsid w:val="00E1454F"/>
    <w:rsid w:val="00E14814"/>
    <w:rsid w:val="00E1591B"/>
    <w:rsid w:val="00E16A50"/>
    <w:rsid w:val="00E230A8"/>
    <w:rsid w:val="00E23D62"/>
    <w:rsid w:val="00E249D5"/>
    <w:rsid w:val="00E25017"/>
    <w:rsid w:val="00E26F73"/>
    <w:rsid w:val="00E30A34"/>
    <w:rsid w:val="00E32FD8"/>
    <w:rsid w:val="00E33C68"/>
    <w:rsid w:val="00E33E48"/>
    <w:rsid w:val="00E34EEB"/>
    <w:rsid w:val="00E35809"/>
    <w:rsid w:val="00E3687C"/>
    <w:rsid w:val="00E41919"/>
    <w:rsid w:val="00E425D2"/>
    <w:rsid w:val="00E42D2D"/>
    <w:rsid w:val="00E43C6F"/>
    <w:rsid w:val="00E44EB9"/>
    <w:rsid w:val="00E452D0"/>
    <w:rsid w:val="00E45310"/>
    <w:rsid w:val="00E45B86"/>
    <w:rsid w:val="00E45BDC"/>
    <w:rsid w:val="00E460B7"/>
    <w:rsid w:val="00E46358"/>
    <w:rsid w:val="00E46E29"/>
    <w:rsid w:val="00E471DC"/>
    <w:rsid w:val="00E50EB4"/>
    <w:rsid w:val="00E51B32"/>
    <w:rsid w:val="00E5239B"/>
    <w:rsid w:val="00E532FC"/>
    <w:rsid w:val="00E53FFF"/>
    <w:rsid w:val="00E5411D"/>
    <w:rsid w:val="00E559B4"/>
    <w:rsid w:val="00E55BB0"/>
    <w:rsid w:val="00E55D6F"/>
    <w:rsid w:val="00E56CF1"/>
    <w:rsid w:val="00E609E5"/>
    <w:rsid w:val="00E60F27"/>
    <w:rsid w:val="00E62503"/>
    <w:rsid w:val="00E63EE2"/>
    <w:rsid w:val="00E64464"/>
    <w:rsid w:val="00E64D93"/>
    <w:rsid w:val="00E64E94"/>
    <w:rsid w:val="00E65EDB"/>
    <w:rsid w:val="00E663D6"/>
    <w:rsid w:val="00E66927"/>
    <w:rsid w:val="00E677B8"/>
    <w:rsid w:val="00E67A51"/>
    <w:rsid w:val="00E67E9E"/>
    <w:rsid w:val="00E67FA1"/>
    <w:rsid w:val="00E71154"/>
    <w:rsid w:val="00E7115E"/>
    <w:rsid w:val="00E72DC9"/>
    <w:rsid w:val="00E73106"/>
    <w:rsid w:val="00E7387D"/>
    <w:rsid w:val="00E73D53"/>
    <w:rsid w:val="00E7506E"/>
    <w:rsid w:val="00E75111"/>
    <w:rsid w:val="00E77296"/>
    <w:rsid w:val="00E775B6"/>
    <w:rsid w:val="00E80151"/>
    <w:rsid w:val="00E80E80"/>
    <w:rsid w:val="00E81B1B"/>
    <w:rsid w:val="00E87527"/>
    <w:rsid w:val="00E87EF7"/>
    <w:rsid w:val="00E9272A"/>
    <w:rsid w:val="00E92D3E"/>
    <w:rsid w:val="00E93763"/>
    <w:rsid w:val="00E943D8"/>
    <w:rsid w:val="00E96473"/>
    <w:rsid w:val="00E96C4C"/>
    <w:rsid w:val="00EA2AAE"/>
    <w:rsid w:val="00EA2EC0"/>
    <w:rsid w:val="00EA427A"/>
    <w:rsid w:val="00EA69EF"/>
    <w:rsid w:val="00EA723B"/>
    <w:rsid w:val="00EA796A"/>
    <w:rsid w:val="00EB2077"/>
    <w:rsid w:val="00EB2686"/>
    <w:rsid w:val="00EB5A3E"/>
    <w:rsid w:val="00EB5A4A"/>
    <w:rsid w:val="00EB60B3"/>
    <w:rsid w:val="00EB6350"/>
    <w:rsid w:val="00EB687A"/>
    <w:rsid w:val="00EB7155"/>
    <w:rsid w:val="00EC2F62"/>
    <w:rsid w:val="00EC533C"/>
    <w:rsid w:val="00EC5C14"/>
    <w:rsid w:val="00EC5F67"/>
    <w:rsid w:val="00EC62EB"/>
    <w:rsid w:val="00EC6E09"/>
    <w:rsid w:val="00EC6E9F"/>
    <w:rsid w:val="00EC748B"/>
    <w:rsid w:val="00ED1F7C"/>
    <w:rsid w:val="00ED44F0"/>
    <w:rsid w:val="00ED4B33"/>
    <w:rsid w:val="00ED5993"/>
    <w:rsid w:val="00ED69BD"/>
    <w:rsid w:val="00ED7DD6"/>
    <w:rsid w:val="00EE060B"/>
    <w:rsid w:val="00EE15A1"/>
    <w:rsid w:val="00EE2A7C"/>
    <w:rsid w:val="00EE2C42"/>
    <w:rsid w:val="00EE2DEF"/>
    <w:rsid w:val="00EE341B"/>
    <w:rsid w:val="00EE4453"/>
    <w:rsid w:val="00EE5FCE"/>
    <w:rsid w:val="00EE6BBD"/>
    <w:rsid w:val="00EE6E1E"/>
    <w:rsid w:val="00EE705F"/>
    <w:rsid w:val="00EE7613"/>
    <w:rsid w:val="00EF11E3"/>
    <w:rsid w:val="00EF1462"/>
    <w:rsid w:val="00EF2B00"/>
    <w:rsid w:val="00EF33D0"/>
    <w:rsid w:val="00EF3D3F"/>
    <w:rsid w:val="00EF4E86"/>
    <w:rsid w:val="00EF54FD"/>
    <w:rsid w:val="00F014E4"/>
    <w:rsid w:val="00F02EFC"/>
    <w:rsid w:val="00F04DED"/>
    <w:rsid w:val="00F066C6"/>
    <w:rsid w:val="00F07D4A"/>
    <w:rsid w:val="00F07F0D"/>
    <w:rsid w:val="00F10ECB"/>
    <w:rsid w:val="00F10F7F"/>
    <w:rsid w:val="00F117DF"/>
    <w:rsid w:val="00F12F65"/>
    <w:rsid w:val="00F13112"/>
    <w:rsid w:val="00F15CF8"/>
    <w:rsid w:val="00F16FE6"/>
    <w:rsid w:val="00F235AB"/>
    <w:rsid w:val="00F238BD"/>
    <w:rsid w:val="00F242DF"/>
    <w:rsid w:val="00F24992"/>
    <w:rsid w:val="00F313A5"/>
    <w:rsid w:val="00F3213E"/>
    <w:rsid w:val="00F32F2F"/>
    <w:rsid w:val="00F33F3F"/>
    <w:rsid w:val="00F35BDD"/>
    <w:rsid w:val="00F35EF0"/>
    <w:rsid w:val="00F36D2B"/>
    <w:rsid w:val="00F3781F"/>
    <w:rsid w:val="00F403FD"/>
    <w:rsid w:val="00F40D37"/>
    <w:rsid w:val="00F412EA"/>
    <w:rsid w:val="00F41E72"/>
    <w:rsid w:val="00F4383C"/>
    <w:rsid w:val="00F438FC"/>
    <w:rsid w:val="00F442AF"/>
    <w:rsid w:val="00F45BDF"/>
    <w:rsid w:val="00F476F5"/>
    <w:rsid w:val="00F50300"/>
    <w:rsid w:val="00F530F7"/>
    <w:rsid w:val="00F5414B"/>
    <w:rsid w:val="00F541FF"/>
    <w:rsid w:val="00F557DC"/>
    <w:rsid w:val="00F56858"/>
    <w:rsid w:val="00F56E39"/>
    <w:rsid w:val="00F57C28"/>
    <w:rsid w:val="00F6022F"/>
    <w:rsid w:val="00F623E9"/>
    <w:rsid w:val="00F63951"/>
    <w:rsid w:val="00F63C86"/>
    <w:rsid w:val="00F63E41"/>
    <w:rsid w:val="00F650D3"/>
    <w:rsid w:val="00F6687A"/>
    <w:rsid w:val="00F67704"/>
    <w:rsid w:val="00F722D7"/>
    <w:rsid w:val="00F73CE5"/>
    <w:rsid w:val="00F74A7D"/>
    <w:rsid w:val="00F751FC"/>
    <w:rsid w:val="00F76028"/>
    <w:rsid w:val="00F766BE"/>
    <w:rsid w:val="00F77EB9"/>
    <w:rsid w:val="00F80635"/>
    <w:rsid w:val="00F8115F"/>
    <w:rsid w:val="00F815D1"/>
    <w:rsid w:val="00F81E7E"/>
    <w:rsid w:val="00F81F0F"/>
    <w:rsid w:val="00F825F4"/>
    <w:rsid w:val="00F8326A"/>
    <w:rsid w:val="00F838DF"/>
    <w:rsid w:val="00F847C0"/>
    <w:rsid w:val="00F847C5"/>
    <w:rsid w:val="00F848AE"/>
    <w:rsid w:val="00F90361"/>
    <w:rsid w:val="00F919ED"/>
    <w:rsid w:val="00F92AA1"/>
    <w:rsid w:val="00F92F97"/>
    <w:rsid w:val="00F932DE"/>
    <w:rsid w:val="00F963DD"/>
    <w:rsid w:val="00F9641A"/>
    <w:rsid w:val="00F96CEC"/>
    <w:rsid w:val="00F97004"/>
    <w:rsid w:val="00F97BDC"/>
    <w:rsid w:val="00FA067D"/>
    <w:rsid w:val="00FA0C0F"/>
    <w:rsid w:val="00FA0E5A"/>
    <w:rsid w:val="00FA2045"/>
    <w:rsid w:val="00FA31A2"/>
    <w:rsid w:val="00FA7A66"/>
    <w:rsid w:val="00FB1AA9"/>
    <w:rsid w:val="00FB2144"/>
    <w:rsid w:val="00FB3D88"/>
    <w:rsid w:val="00FB4B5A"/>
    <w:rsid w:val="00FB5963"/>
    <w:rsid w:val="00FB5966"/>
    <w:rsid w:val="00FB5D89"/>
    <w:rsid w:val="00FB5DAA"/>
    <w:rsid w:val="00FC031D"/>
    <w:rsid w:val="00FC04B9"/>
    <w:rsid w:val="00FC161A"/>
    <w:rsid w:val="00FC23D5"/>
    <w:rsid w:val="00FC27D0"/>
    <w:rsid w:val="00FC3025"/>
    <w:rsid w:val="00FC4337"/>
    <w:rsid w:val="00FC4568"/>
    <w:rsid w:val="00FC4C1A"/>
    <w:rsid w:val="00FC4E63"/>
    <w:rsid w:val="00FC60E6"/>
    <w:rsid w:val="00FC628F"/>
    <w:rsid w:val="00FC6468"/>
    <w:rsid w:val="00FC6D49"/>
    <w:rsid w:val="00FC76B9"/>
    <w:rsid w:val="00FD0F58"/>
    <w:rsid w:val="00FD1367"/>
    <w:rsid w:val="00FD37E2"/>
    <w:rsid w:val="00FD3B27"/>
    <w:rsid w:val="00FD4922"/>
    <w:rsid w:val="00FD4B8B"/>
    <w:rsid w:val="00FD6461"/>
    <w:rsid w:val="00FD65E9"/>
    <w:rsid w:val="00FE0281"/>
    <w:rsid w:val="00FE0448"/>
    <w:rsid w:val="00FE2690"/>
    <w:rsid w:val="00FE36F3"/>
    <w:rsid w:val="00FE6267"/>
    <w:rsid w:val="00FE7083"/>
    <w:rsid w:val="00FF019F"/>
    <w:rsid w:val="00FF1B2A"/>
    <w:rsid w:val="00FF2160"/>
    <w:rsid w:val="00FF2E31"/>
    <w:rsid w:val="00FF30DE"/>
    <w:rsid w:val="00FF644B"/>
    <w:rsid w:val="0326478C"/>
    <w:rsid w:val="06223A6F"/>
    <w:rsid w:val="08492125"/>
    <w:rsid w:val="0F23512E"/>
    <w:rsid w:val="1C4C1023"/>
    <w:rsid w:val="1FD747D9"/>
    <w:rsid w:val="1FDFC7E7"/>
    <w:rsid w:val="1FE78AE6"/>
    <w:rsid w:val="27EB62E2"/>
    <w:rsid w:val="2BBF1349"/>
    <w:rsid w:val="2FFF1B25"/>
    <w:rsid w:val="33110181"/>
    <w:rsid w:val="35794D46"/>
    <w:rsid w:val="357A38B9"/>
    <w:rsid w:val="375F2DC2"/>
    <w:rsid w:val="38DB9F4F"/>
    <w:rsid w:val="39FF3ED1"/>
    <w:rsid w:val="3B874279"/>
    <w:rsid w:val="3BFF7991"/>
    <w:rsid w:val="3CFFEE45"/>
    <w:rsid w:val="3D7FE379"/>
    <w:rsid w:val="3EB60079"/>
    <w:rsid w:val="3EEBFDAC"/>
    <w:rsid w:val="3F976960"/>
    <w:rsid w:val="3FAD26AD"/>
    <w:rsid w:val="3FB5BAF9"/>
    <w:rsid w:val="3FBE8B5F"/>
    <w:rsid w:val="3FFA9FBC"/>
    <w:rsid w:val="3FFDCED9"/>
    <w:rsid w:val="3FFE1E9A"/>
    <w:rsid w:val="3FFE6572"/>
    <w:rsid w:val="3FFF5715"/>
    <w:rsid w:val="426B26C7"/>
    <w:rsid w:val="437D9106"/>
    <w:rsid w:val="4456D1C9"/>
    <w:rsid w:val="45AC0008"/>
    <w:rsid w:val="47F8AF70"/>
    <w:rsid w:val="49C7899E"/>
    <w:rsid w:val="49FDBADE"/>
    <w:rsid w:val="4DE3F8A9"/>
    <w:rsid w:val="4E3278F4"/>
    <w:rsid w:val="4E6C6B57"/>
    <w:rsid w:val="4F0AD5E3"/>
    <w:rsid w:val="4FBD2ED7"/>
    <w:rsid w:val="4FC04B92"/>
    <w:rsid w:val="4FEB158A"/>
    <w:rsid w:val="5272FE5C"/>
    <w:rsid w:val="53E79BE5"/>
    <w:rsid w:val="55FFEA3D"/>
    <w:rsid w:val="56633122"/>
    <w:rsid w:val="566437C9"/>
    <w:rsid w:val="56B18E47"/>
    <w:rsid w:val="570F5C6A"/>
    <w:rsid w:val="5776751E"/>
    <w:rsid w:val="57CF5F6D"/>
    <w:rsid w:val="58F42F57"/>
    <w:rsid w:val="590D1E6F"/>
    <w:rsid w:val="5A7F1659"/>
    <w:rsid w:val="5B7AA825"/>
    <w:rsid w:val="5BF510E9"/>
    <w:rsid w:val="5D6B469A"/>
    <w:rsid w:val="5DB75CA9"/>
    <w:rsid w:val="5EFB9ECA"/>
    <w:rsid w:val="5EFF24FC"/>
    <w:rsid w:val="5F7F6AA0"/>
    <w:rsid w:val="5FAF4C22"/>
    <w:rsid w:val="5FE629DF"/>
    <w:rsid w:val="5FED3507"/>
    <w:rsid w:val="5FEF2D7B"/>
    <w:rsid w:val="5FF7451B"/>
    <w:rsid w:val="5FF93DD3"/>
    <w:rsid w:val="5FFA9760"/>
    <w:rsid w:val="5FFE0A40"/>
    <w:rsid w:val="5FFE6DED"/>
    <w:rsid w:val="5FFFEDE1"/>
    <w:rsid w:val="61592931"/>
    <w:rsid w:val="63F37726"/>
    <w:rsid w:val="64DE6A19"/>
    <w:rsid w:val="65F7C30F"/>
    <w:rsid w:val="66DFFDAF"/>
    <w:rsid w:val="66FDA6EA"/>
    <w:rsid w:val="66FFE7FE"/>
    <w:rsid w:val="673F23FB"/>
    <w:rsid w:val="67BD4E85"/>
    <w:rsid w:val="67E58F2F"/>
    <w:rsid w:val="69D54639"/>
    <w:rsid w:val="6B7C2FD4"/>
    <w:rsid w:val="6BEFE4DD"/>
    <w:rsid w:val="6BF39160"/>
    <w:rsid w:val="6C266FAD"/>
    <w:rsid w:val="6E47006E"/>
    <w:rsid w:val="6E4C4135"/>
    <w:rsid w:val="6EDBF87D"/>
    <w:rsid w:val="6EED6156"/>
    <w:rsid w:val="6EF56DEA"/>
    <w:rsid w:val="6F2F93B5"/>
    <w:rsid w:val="6F6DD416"/>
    <w:rsid w:val="6FFB4EA9"/>
    <w:rsid w:val="6FFE56C4"/>
    <w:rsid w:val="6FFF0A2D"/>
    <w:rsid w:val="71BAB533"/>
    <w:rsid w:val="725BB6B6"/>
    <w:rsid w:val="72AF4086"/>
    <w:rsid w:val="73036765"/>
    <w:rsid w:val="73FFB493"/>
    <w:rsid w:val="7419570D"/>
    <w:rsid w:val="741F3D91"/>
    <w:rsid w:val="74225656"/>
    <w:rsid w:val="74654332"/>
    <w:rsid w:val="75540698"/>
    <w:rsid w:val="75DD9AAE"/>
    <w:rsid w:val="767FE3F7"/>
    <w:rsid w:val="767FE7C5"/>
    <w:rsid w:val="76CEC766"/>
    <w:rsid w:val="76FFD9F0"/>
    <w:rsid w:val="775FC89B"/>
    <w:rsid w:val="7773DCBD"/>
    <w:rsid w:val="77DD807B"/>
    <w:rsid w:val="77EDE832"/>
    <w:rsid w:val="78FF6D3F"/>
    <w:rsid w:val="7967F1E7"/>
    <w:rsid w:val="7B334AC7"/>
    <w:rsid w:val="7B7F5676"/>
    <w:rsid w:val="7BEFA050"/>
    <w:rsid w:val="7BEFAFA0"/>
    <w:rsid w:val="7BF31229"/>
    <w:rsid w:val="7DB4519A"/>
    <w:rsid w:val="7DBD9839"/>
    <w:rsid w:val="7DEB497A"/>
    <w:rsid w:val="7DFD81B0"/>
    <w:rsid w:val="7E1E7F8E"/>
    <w:rsid w:val="7E6FC58E"/>
    <w:rsid w:val="7E7F13E5"/>
    <w:rsid w:val="7E9FA085"/>
    <w:rsid w:val="7EAB2BB1"/>
    <w:rsid w:val="7EBE30DD"/>
    <w:rsid w:val="7EBFB218"/>
    <w:rsid w:val="7EC70706"/>
    <w:rsid w:val="7ECBDB24"/>
    <w:rsid w:val="7EF7E82E"/>
    <w:rsid w:val="7F572FA6"/>
    <w:rsid w:val="7F5F76E2"/>
    <w:rsid w:val="7F73135D"/>
    <w:rsid w:val="7F796648"/>
    <w:rsid w:val="7F7A8039"/>
    <w:rsid w:val="7F7D8887"/>
    <w:rsid w:val="7F7DE4C9"/>
    <w:rsid w:val="7FA3F3DE"/>
    <w:rsid w:val="7FA6752F"/>
    <w:rsid w:val="7FB99861"/>
    <w:rsid w:val="7FBCA887"/>
    <w:rsid w:val="7FBD6F2B"/>
    <w:rsid w:val="7FCFB898"/>
    <w:rsid w:val="7FDB913D"/>
    <w:rsid w:val="7FE9514F"/>
    <w:rsid w:val="7FEBB95F"/>
    <w:rsid w:val="7FEC5CCE"/>
    <w:rsid w:val="7FF71008"/>
    <w:rsid w:val="7FF76DEB"/>
    <w:rsid w:val="7FFD4F8B"/>
    <w:rsid w:val="7FFD7DAD"/>
    <w:rsid w:val="7FFE1201"/>
    <w:rsid w:val="7FFF02D3"/>
    <w:rsid w:val="7FFF0F3B"/>
    <w:rsid w:val="7FFFB3A5"/>
    <w:rsid w:val="7FFFEE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F9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A4A"/>
    <w:pPr>
      <w:widowControl w:val="0"/>
      <w:autoSpaceDE w:val="0"/>
      <w:autoSpaceDN w:val="0"/>
      <w:adjustRightInd w:val="0"/>
      <w:jc w:val="both"/>
    </w:pPr>
    <w:rPr>
      <w:rFonts w:ascii="Calibri" w:hAnsi="Calibri" w:cs="Calibri"/>
      <w:color w:val="000000"/>
      <w:sz w:val="24"/>
      <w:szCs w:val="24"/>
      <w:lang w:val="en-US" w:eastAsia="en-US"/>
    </w:rPr>
  </w:style>
  <w:style w:type="paragraph" w:styleId="Heading1">
    <w:name w:val="heading 1"/>
    <w:basedOn w:val="Normal"/>
    <w:next w:val="Normal"/>
    <w:link w:val="Heading1Char"/>
    <w:qFormat/>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pPr>
      <w:keepNext/>
      <w:outlineLvl w:val="1"/>
    </w:pPr>
    <w:rPr>
      <w:rFonts w:cs="Times New Roman"/>
      <w:b/>
      <w:bCs/>
      <w:iCs/>
      <w:szCs w:val="28"/>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style>
  <w:style w:type="paragraph" w:styleId="BodyText">
    <w:name w:val="Body Text"/>
    <w:basedOn w:val="Normal"/>
    <w:link w:val="BodyTextChar"/>
    <w:uiPriority w:val="1"/>
    <w:qFormat/>
    <w:pPr>
      <w:autoSpaceDE/>
      <w:autoSpaceDN/>
      <w:adjustRightInd/>
      <w:jc w:val="left"/>
    </w:pPr>
    <w:rPr>
      <w:rFonts w:eastAsia="Calibri"/>
      <w:color w:val="auto"/>
    </w:rPr>
  </w:style>
  <w:style w:type="paragraph" w:styleId="BalloonText">
    <w:name w:val="Balloon Text"/>
    <w:basedOn w:val="Normal"/>
    <w:link w:val="BalloonTextChar"/>
    <w:qFormat/>
    <w:rPr>
      <w:rFonts w:ascii="Lucida Grande" w:hAnsi="Lucida Grande"/>
      <w:sz w:val="18"/>
      <w:szCs w:val="18"/>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uiPriority w:val="99"/>
    <w:qFormat/>
    <w:pPr>
      <w:spacing w:before="100" w:beforeAutospacing="1" w:after="100" w:afterAutospacing="1"/>
    </w:pPr>
  </w:style>
  <w:style w:type="paragraph" w:styleId="CommentSubject">
    <w:name w:val="annotation subject"/>
    <w:basedOn w:val="CommentText"/>
    <w:next w:val="CommentText"/>
    <w:link w:val="CommentSubjectChar"/>
    <w:qFormat/>
    <w:rPr>
      <w:b/>
      <w:bCs/>
      <w:sz w:val="20"/>
      <w:szCs w:val="20"/>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unhideWhenUsed/>
    <w:qFormat/>
  </w:style>
  <w:style w:type="character" w:styleId="Hyperlink">
    <w:name w:val="Hyperlink"/>
    <w:uiPriority w:val="99"/>
    <w:qFormat/>
    <w:rPr>
      <w:color w:val="0000FF"/>
      <w:u w:val="single"/>
    </w:rPr>
  </w:style>
  <w:style w:type="character" w:styleId="CommentReference">
    <w:name w:val="annotation reference"/>
    <w:uiPriority w:val="99"/>
    <w:qFormat/>
    <w:rPr>
      <w:sz w:val="18"/>
      <w:szCs w:val="18"/>
    </w:rPr>
  </w:style>
  <w:style w:type="character" w:customStyle="1" w:styleId="HeaderChar">
    <w:name w:val="Header Char"/>
    <w:link w:val="Header"/>
    <w:qFormat/>
    <w:rPr>
      <w:sz w:val="24"/>
      <w:szCs w:val="24"/>
    </w:rPr>
  </w:style>
  <w:style w:type="character" w:customStyle="1" w:styleId="FooterChar">
    <w:name w:val="Footer Char"/>
    <w:link w:val="Footer"/>
    <w:uiPriority w:val="99"/>
    <w:qFormat/>
    <w:rPr>
      <w:sz w:val="24"/>
      <w:szCs w:val="24"/>
    </w:rPr>
  </w:style>
  <w:style w:type="character" w:customStyle="1" w:styleId="CommentTextChar">
    <w:name w:val="Comment Text Char"/>
    <w:link w:val="CommentText"/>
    <w:uiPriority w:val="99"/>
    <w:qFormat/>
    <w:rPr>
      <w:sz w:val="24"/>
      <w:szCs w:val="24"/>
      <w:lang w:val="en-US"/>
    </w:rPr>
  </w:style>
  <w:style w:type="character" w:customStyle="1" w:styleId="CommentSubjectChar">
    <w:name w:val="Comment Subject Char"/>
    <w:link w:val="CommentSubject"/>
    <w:qFormat/>
    <w:rPr>
      <w:b/>
      <w:bCs/>
      <w:sz w:val="24"/>
      <w:szCs w:val="24"/>
      <w:lang w:val="en-US"/>
    </w:rPr>
  </w:style>
  <w:style w:type="character" w:customStyle="1" w:styleId="BalloonTextChar">
    <w:name w:val="Balloon Text Char"/>
    <w:link w:val="BalloonText"/>
    <w:qFormat/>
    <w:rPr>
      <w:rFonts w:ascii="Lucida Grande" w:hAnsi="Lucida Grande"/>
      <w:sz w:val="18"/>
      <w:szCs w:val="18"/>
      <w:lang w:val="en-US"/>
    </w:rPr>
  </w:style>
  <w:style w:type="character" w:customStyle="1" w:styleId="apple-converted-space">
    <w:name w:val="apple-converted-space"/>
    <w:basedOn w:val="DefaultParagraphFont"/>
    <w:qFormat/>
  </w:style>
  <w:style w:type="character" w:customStyle="1" w:styleId="Heading1Char">
    <w:name w:val="Heading 1 Char"/>
    <w:link w:val="Heading1"/>
    <w:qFormat/>
    <w:rPr>
      <w:rFonts w:ascii="Calibri" w:eastAsia="Times New Roman" w:hAnsi="Calibri" w:cs="Times New Roman"/>
      <w:b/>
      <w:bCs/>
      <w:kern w:val="32"/>
      <w:sz w:val="28"/>
      <w:szCs w:val="32"/>
    </w:rPr>
  </w:style>
  <w:style w:type="character" w:customStyle="1" w:styleId="IntenseEmphasis1">
    <w:name w:val="Intense Emphasis1"/>
    <w:qFormat/>
    <w:rPr>
      <w:b/>
      <w:bCs/>
      <w:i/>
      <w:iCs/>
      <w:color w:val="4F81BD"/>
    </w:rPr>
  </w:style>
  <w:style w:type="character" w:customStyle="1" w:styleId="Heading2Char">
    <w:name w:val="Heading 2 Char"/>
    <w:link w:val="Heading2"/>
    <w:qFormat/>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qFormat/>
    <w:rPr>
      <w:rFonts w:ascii="Calibri" w:hAnsi="Calibri" w:cs="Calibri"/>
      <w:color w:val="7F7F7F"/>
      <w:sz w:val="24"/>
      <w:szCs w:val="24"/>
    </w:rPr>
  </w:style>
  <w:style w:type="paragraph" w:customStyle="1" w:styleId="ListParagraph1">
    <w:name w:val="List Paragraph1"/>
    <w:basedOn w:val="Normal"/>
    <w:uiPriority w:val="34"/>
    <w:qFormat/>
    <w:pPr>
      <w:ind w:left="720"/>
      <w:contextualSpacing/>
    </w:p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4"/>
      <w:szCs w:val="24"/>
    </w:rPr>
  </w:style>
  <w:style w:type="paragraph" w:customStyle="1" w:styleId="Revision1">
    <w:name w:val="Revision1"/>
    <w:hidden/>
    <w:uiPriority w:val="99"/>
    <w:semiHidden/>
    <w:qFormat/>
    <w:rPr>
      <w:rFonts w:ascii="Calibri" w:hAnsi="Calibri" w:cs="Calibri"/>
      <w:color w:val="000000"/>
      <w:sz w:val="24"/>
      <w:szCs w:val="24"/>
      <w:lang w:val="en-US" w:eastAsia="en-US"/>
    </w:rPr>
  </w:style>
  <w:style w:type="character" w:customStyle="1" w:styleId="BodyTextChar">
    <w:name w:val="Body Text Char"/>
    <w:basedOn w:val="DefaultParagraphFont"/>
    <w:link w:val="BodyText"/>
    <w:uiPriority w:val="1"/>
    <w:qFormat/>
    <w:rPr>
      <w:rFonts w:ascii="Calibri" w:eastAsia="Calibri" w:hAnsi="Calibri" w:cs="Calibri"/>
      <w:sz w:val="24"/>
      <w:szCs w:val="24"/>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paragraph">
    <w:name w:val="paragraph"/>
    <w:basedOn w:val="Normal"/>
    <w:qFormat/>
    <w:pPr>
      <w:widowControl/>
      <w:autoSpaceDE/>
      <w:autoSpaceDN/>
      <w:adjustRightInd/>
      <w:spacing w:before="100" w:beforeAutospacing="1" w:after="100" w:afterAutospacing="1" w:line="240" w:lineRule="auto"/>
      <w:jc w:val="left"/>
    </w:pPr>
    <w:rPr>
      <w:rFonts w:ascii="Times New Roman" w:hAnsi="Times New Roman" w:cs="Times New Roman"/>
      <w:color w:val="auto"/>
      <w:lang w:val="zh-CN" w:eastAsia="zh-CN"/>
    </w:rPr>
  </w:style>
  <w:style w:type="paragraph" w:customStyle="1" w:styleId="Default">
    <w:name w:val="Default"/>
    <w:qFormat/>
    <w:pPr>
      <w:autoSpaceDE w:val="0"/>
      <w:autoSpaceDN w:val="0"/>
      <w:adjustRightInd w:val="0"/>
    </w:pPr>
    <w:rPr>
      <w:color w:val="000000"/>
      <w:sz w:val="24"/>
      <w:szCs w:val="24"/>
      <w:lang w:val="zh-CN"/>
    </w:rPr>
  </w:style>
  <w:style w:type="character" w:customStyle="1" w:styleId="skip">
    <w:name w:val="skip"/>
    <w:basedOn w:val="DefaultParagraphFont"/>
    <w:qFormat/>
  </w:style>
  <w:style w:type="paragraph" w:customStyle="1" w:styleId="ql-long-17262843">
    <w:name w:val="ql-long-17262843"/>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paragraph" w:customStyle="1" w:styleId="ql-long-22597813">
    <w:name w:val="ql-long-22597813"/>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character" w:customStyle="1" w:styleId="ql-author-22597813">
    <w:name w:val="ql-author-22597813"/>
    <w:basedOn w:val="DefaultParagraphFont"/>
    <w:qFormat/>
  </w:style>
  <w:style w:type="character" w:customStyle="1" w:styleId="ql-author-24852710">
    <w:name w:val="ql-author-24852710"/>
    <w:basedOn w:val="DefaultParagraphFont"/>
    <w:qFormat/>
  </w:style>
  <w:style w:type="paragraph" w:customStyle="1" w:styleId="ql-align-justify">
    <w:name w:val="ql-align-justify"/>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character" w:customStyle="1" w:styleId="ql-author-17262843">
    <w:name w:val="ql-author-17262843"/>
    <w:basedOn w:val="DefaultParagraphFont"/>
    <w:qFormat/>
  </w:style>
  <w:style w:type="paragraph" w:customStyle="1" w:styleId="ql-long-24852710">
    <w:name w:val="ql-long-24852710"/>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paragraph" w:customStyle="1" w:styleId="a">
    <w:name w:val="石墨文档正文"/>
    <w:qFormat/>
    <w:rPr>
      <w:rFonts w:ascii="Microsoft YaHei" w:eastAsia="Microsoft YaHei" w:hAnsi="Microsoft YaHei" w:cs="Microsoft YaHei"/>
      <w:sz w:val="22"/>
      <w:szCs w:val="22"/>
      <w:lang w:val="en-US"/>
    </w:rPr>
  </w:style>
  <w:style w:type="paragraph" w:customStyle="1" w:styleId="Revision2">
    <w:name w:val="Revision2"/>
    <w:hidden/>
    <w:uiPriority w:val="99"/>
    <w:semiHidden/>
    <w:qFormat/>
    <w:rPr>
      <w:rFonts w:ascii="Calibri" w:hAnsi="Calibri" w:cs="Calibri"/>
      <w:color w:val="000000"/>
      <w:sz w:val="24"/>
      <w:szCs w:val="24"/>
      <w:lang w:val="en-US" w:eastAsia="en-US"/>
    </w:rPr>
  </w:style>
  <w:style w:type="paragraph" w:customStyle="1" w:styleId="Bibliography1">
    <w:name w:val="Bibliography1"/>
    <w:basedOn w:val="Normal"/>
    <w:next w:val="Normal"/>
    <w:link w:val="Bibliography"/>
    <w:unhideWhenUsed/>
    <w:qFormat/>
    <w:pPr>
      <w:tabs>
        <w:tab w:val="left" w:pos="264"/>
      </w:tabs>
      <w:spacing w:after="0" w:line="240" w:lineRule="auto"/>
      <w:ind w:left="264" w:hanging="264"/>
    </w:pPr>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1">
    <w:name w:val="书目1"/>
    <w:basedOn w:val="Normal"/>
    <w:next w:val="Normal"/>
    <w:uiPriority w:val="37"/>
    <w:unhideWhenUsed/>
    <w:qFormat/>
  </w:style>
  <w:style w:type="character" w:customStyle="1" w:styleId="cls-response">
    <w:name w:val="cls-response"/>
    <w:basedOn w:val="DefaultParagraphFont"/>
  </w:style>
  <w:style w:type="paragraph" w:customStyle="1" w:styleId="Bibliography2">
    <w:name w:val="Bibliography2"/>
    <w:basedOn w:val="Normal"/>
    <w:next w:val="Normal"/>
    <w:uiPriority w:val="37"/>
    <w:unhideWhenUsed/>
  </w:style>
  <w:style w:type="paragraph" w:customStyle="1" w:styleId="Bibliography20">
    <w:name w:val="Bibliography2"/>
    <w:basedOn w:val="Normal"/>
    <w:next w:val="Normal"/>
    <w:uiPriority w:val="37"/>
    <w:unhideWhenUsed/>
  </w:style>
  <w:style w:type="paragraph" w:customStyle="1" w:styleId="7">
    <w:name w:val="书目7"/>
    <w:basedOn w:val="Normal"/>
    <w:next w:val="Normal"/>
    <w:uiPriority w:val="37"/>
    <w:unhideWhenUsed/>
    <w:qFormat/>
  </w:style>
  <w:style w:type="paragraph" w:styleId="Bibliography0">
    <w:name w:val="Bibliography"/>
    <w:basedOn w:val="Normal"/>
    <w:next w:val="Normal"/>
    <w:uiPriority w:val="37"/>
    <w:unhideWhenUsed/>
    <w:rsid w:val="0016491F"/>
  </w:style>
  <w:style w:type="paragraph" w:styleId="Revision">
    <w:name w:val="Revision"/>
    <w:hidden/>
    <w:uiPriority w:val="99"/>
    <w:semiHidden/>
    <w:rsid w:val="00864247"/>
    <w:pPr>
      <w:spacing w:after="0" w:line="240" w:lineRule="auto"/>
    </w:pPr>
    <w:rPr>
      <w:rFonts w:ascii="Calibri" w:hAnsi="Calibri" w:cs="Calibri"/>
      <w:color w:val="000000"/>
      <w:sz w:val="24"/>
      <w:szCs w:val="24"/>
      <w:lang w:val="en-US" w:eastAsia="en-US"/>
    </w:rPr>
  </w:style>
  <w:style w:type="character" w:customStyle="1" w:styleId="UnresolvedMention3">
    <w:name w:val="Unresolved Mention3"/>
    <w:basedOn w:val="DefaultParagraphFont"/>
    <w:uiPriority w:val="99"/>
    <w:semiHidden/>
    <w:unhideWhenUsed/>
    <w:rsid w:val="00466D63"/>
    <w:rPr>
      <w:color w:val="605E5C"/>
      <w:shd w:val="clear" w:color="auto" w:fill="E1DFDD"/>
    </w:rPr>
  </w:style>
  <w:style w:type="paragraph" w:styleId="ListParagraph">
    <w:name w:val="List Paragraph"/>
    <w:basedOn w:val="Normal"/>
    <w:uiPriority w:val="34"/>
    <w:qFormat/>
    <w:rsid w:val="00BB6664"/>
    <w:pPr>
      <w:ind w:left="720"/>
      <w:contextualSpacing/>
    </w:pPr>
  </w:style>
  <w:style w:type="paragraph" w:customStyle="1" w:styleId="a0">
    <w:name w:val="預設值"/>
    <w:qFormat/>
    <w:rsid w:val="00516619"/>
    <w:pPr>
      <w:framePr w:wrap="around" w:hAnchor="text"/>
      <w:spacing w:before="160" w:after="0" w:line="240" w:lineRule="auto"/>
    </w:pPr>
    <w:rPr>
      <w:rFonts w:ascii="Helvetica Neue" w:eastAsia="Arial Unicode MS" w:hAnsi="Helvetica Neue" w:cs="Arial Unicode MS"/>
      <w:color w:val="000000"/>
      <w:sz w:val="24"/>
      <w:szCs w:val="24"/>
      <w:lang w:val="en-US"/>
    </w:rPr>
  </w:style>
  <w:style w:type="character" w:customStyle="1" w:styleId="Bibliography">
    <w:name w:val="Bibliography 字元"/>
    <w:basedOn w:val="DefaultParagraphFont"/>
    <w:link w:val="Bibliography1"/>
    <w:rsid w:val="008968C8"/>
    <w:rPr>
      <w:rFonts w:ascii="Calibri" w:hAnsi="Calibri" w:cs="Calibri"/>
      <w:color w:val="000000"/>
      <w:sz w:val="24"/>
      <w:szCs w:val="24"/>
      <w:lang w:val="en-US" w:eastAsia="en-US"/>
    </w:rPr>
  </w:style>
  <w:style w:type="character" w:styleId="UnresolvedMention">
    <w:name w:val="Unresolved Mention"/>
    <w:basedOn w:val="DefaultParagraphFont"/>
    <w:uiPriority w:val="99"/>
    <w:semiHidden/>
    <w:unhideWhenUsed/>
    <w:rsid w:val="00965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513591">
      <w:bodyDiv w:val="1"/>
      <w:marLeft w:val="0"/>
      <w:marRight w:val="0"/>
      <w:marTop w:val="0"/>
      <w:marBottom w:val="0"/>
      <w:divBdr>
        <w:top w:val="none" w:sz="0" w:space="0" w:color="auto"/>
        <w:left w:val="none" w:sz="0" w:space="0" w:color="auto"/>
        <w:bottom w:val="none" w:sz="0" w:space="0" w:color="auto"/>
        <w:right w:val="none" w:sz="0" w:space="0" w:color="auto"/>
      </w:divBdr>
    </w:div>
    <w:div w:id="276955769">
      <w:bodyDiv w:val="1"/>
      <w:marLeft w:val="0"/>
      <w:marRight w:val="0"/>
      <w:marTop w:val="0"/>
      <w:marBottom w:val="0"/>
      <w:divBdr>
        <w:top w:val="none" w:sz="0" w:space="0" w:color="auto"/>
        <w:left w:val="none" w:sz="0" w:space="0" w:color="auto"/>
        <w:bottom w:val="none" w:sz="0" w:space="0" w:color="auto"/>
        <w:right w:val="none" w:sz="0" w:space="0" w:color="auto"/>
      </w:divBdr>
    </w:div>
    <w:div w:id="511067668">
      <w:bodyDiv w:val="1"/>
      <w:marLeft w:val="0"/>
      <w:marRight w:val="0"/>
      <w:marTop w:val="0"/>
      <w:marBottom w:val="0"/>
      <w:divBdr>
        <w:top w:val="none" w:sz="0" w:space="0" w:color="auto"/>
        <w:left w:val="none" w:sz="0" w:space="0" w:color="auto"/>
        <w:bottom w:val="none" w:sz="0" w:space="0" w:color="auto"/>
        <w:right w:val="none" w:sz="0" w:space="0" w:color="auto"/>
      </w:divBdr>
      <w:divsChild>
        <w:div w:id="245506418">
          <w:marLeft w:val="0"/>
          <w:marRight w:val="0"/>
          <w:marTop w:val="0"/>
          <w:marBottom w:val="0"/>
          <w:divBdr>
            <w:top w:val="none" w:sz="0" w:space="0" w:color="auto"/>
            <w:left w:val="none" w:sz="0" w:space="0" w:color="auto"/>
            <w:bottom w:val="none" w:sz="0" w:space="0" w:color="auto"/>
            <w:right w:val="none" w:sz="0" w:space="0" w:color="auto"/>
          </w:divBdr>
          <w:divsChild>
            <w:div w:id="518811613">
              <w:marLeft w:val="0"/>
              <w:marRight w:val="0"/>
              <w:marTop w:val="0"/>
              <w:marBottom w:val="0"/>
              <w:divBdr>
                <w:top w:val="none" w:sz="0" w:space="0" w:color="auto"/>
                <w:left w:val="none" w:sz="0" w:space="0" w:color="auto"/>
                <w:bottom w:val="none" w:sz="0" w:space="0" w:color="auto"/>
                <w:right w:val="none" w:sz="0" w:space="0" w:color="auto"/>
              </w:divBdr>
              <w:divsChild>
                <w:div w:id="210896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8379">
      <w:bodyDiv w:val="1"/>
      <w:marLeft w:val="0"/>
      <w:marRight w:val="0"/>
      <w:marTop w:val="0"/>
      <w:marBottom w:val="0"/>
      <w:divBdr>
        <w:top w:val="none" w:sz="0" w:space="0" w:color="auto"/>
        <w:left w:val="none" w:sz="0" w:space="0" w:color="auto"/>
        <w:bottom w:val="none" w:sz="0" w:space="0" w:color="auto"/>
        <w:right w:val="none" w:sz="0" w:space="0" w:color="auto"/>
      </w:divBdr>
      <w:divsChild>
        <w:div w:id="816921749">
          <w:marLeft w:val="0"/>
          <w:marRight w:val="0"/>
          <w:marTop w:val="0"/>
          <w:marBottom w:val="0"/>
          <w:divBdr>
            <w:top w:val="none" w:sz="0" w:space="0" w:color="auto"/>
            <w:left w:val="none" w:sz="0" w:space="0" w:color="auto"/>
            <w:bottom w:val="none" w:sz="0" w:space="0" w:color="auto"/>
            <w:right w:val="none" w:sz="0" w:space="0" w:color="auto"/>
          </w:divBdr>
          <w:divsChild>
            <w:div w:id="1133208541">
              <w:marLeft w:val="0"/>
              <w:marRight w:val="0"/>
              <w:marTop w:val="0"/>
              <w:marBottom w:val="0"/>
              <w:divBdr>
                <w:top w:val="none" w:sz="0" w:space="0" w:color="auto"/>
                <w:left w:val="none" w:sz="0" w:space="0" w:color="auto"/>
                <w:bottom w:val="none" w:sz="0" w:space="0" w:color="auto"/>
                <w:right w:val="none" w:sz="0" w:space="0" w:color="auto"/>
              </w:divBdr>
              <w:divsChild>
                <w:div w:id="614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879692">
      <w:bodyDiv w:val="1"/>
      <w:marLeft w:val="0"/>
      <w:marRight w:val="0"/>
      <w:marTop w:val="0"/>
      <w:marBottom w:val="0"/>
      <w:divBdr>
        <w:top w:val="none" w:sz="0" w:space="0" w:color="auto"/>
        <w:left w:val="none" w:sz="0" w:space="0" w:color="auto"/>
        <w:bottom w:val="none" w:sz="0" w:space="0" w:color="auto"/>
        <w:right w:val="none" w:sz="0" w:space="0" w:color="auto"/>
      </w:divBdr>
    </w:div>
    <w:div w:id="1161193478">
      <w:bodyDiv w:val="1"/>
      <w:marLeft w:val="0"/>
      <w:marRight w:val="0"/>
      <w:marTop w:val="0"/>
      <w:marBottom w:val="0"/>
      <w:divBdr>
        <w:top w:val="none" w:sz="0" w:space="0" w:color="auto"/>
        <w:left w:val="none" w:sz="0" w:space="0" w:color="auto"/>
        <w:bottom w:val="none" w:sz="0" w:space="0" w:color="auto"/>
        <w:right w:val="none" w:sz="0" w:space="0" w:color="auto"/>
      </w:divBdr>
      <w:divsChild>
        <w:div w:id="1417440869">
          <w:marLeft w:val="0"/>
          <w:marRight w:val="0"/>
          <w:marTop w:val="0"/>
          <w:marBottom w:val="300"/>
          <w:divBdr>
            <w:top w:val="none" w:sz="0" w:space="0" w:color="auto"/>
            <w:left w:val="none" w:sz="0" w:space="0" w:color="auto"/>
            <w:bottom w:val="single" w:sz="6" w:space="2" w:color="DDDDDD"/>
            <w:right w:val="none" w:sz="0" w:space="0" w:color="auto"/>
          </w:divBdr>
        </w:div>
      </w:divsChild>
    </w:div>
    <w:div w:id="1174151789">
      <w:bodyDiv w:val="1"/>
      <w:marLeft w:val="0"/>
      <w:marRight w:val="0"/>
      <w:marTop w:val="0"/>
      <w:marBottom w:val="0"/>
      <w:divBdr>
        <w:top w:val="none" w:sz="0" w:space="0" w:color="auto"/>
        <w:left w:val="none" w:sz="0" w:space="0" w:color="auto"/>
        <w:bottom w:val="none" w:sz="0" w:space="0" w:color="auto"/>
        <w:right w:val="none" w:sz="0" w:space="0" w:color="auto"/>
      </w:divBdr>
      <w:divsChild>
        <w:div w:id="869416833">
          <w:marLeft w:val="0"/>
          <w:marRight w:val="0"/>
          <w:marTop w:val="0"/>
          <w:marBottom w:val="0"/>
          <w:divBdr>
            <w:top w:val="none" w:sz="0" w:space="0" w:color="auto"/>
            <w:left w:val="none" w:sz="0" w:space="0" w:color="auto"/>
            <w:bottom w:val="none" w:sz="0" w:space="0" w:color="auto"/>
            <w:right w:val="none" w:sz="0" w:space="0" w:color="auto"/>
          </w:divBdr>
          <w:divsChild>
            <w:div w:id="1466851309">
              <w:marLeft w:val="0"/>
              <w:marRight w:val="0"/>
              <w:marTop w:val="0"/>
              <w:marBottom w:val="0"/>
              <w:divBdr>
                <w:top w:val="none" w:sz="0" w:space="0" w:color="auto"/>
                <w:left w:val="none" w:sz="0" w:space="0" w:color="auto"/>
                <w:bottom w:val="none" w:sz="0" w:space="0" w:color="auto"/>
                <w:right w:val="none" w:sz="0" w:space="0" w:color="auto"/>
              </w:divBdr>
              <w:divsChild>
                <w:div w:id="11689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69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aohan2002@yeah.net"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shi.cao@uwaterloo.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hejibo666@tsinghua.edu.c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ails.tsinghua.edu.cn/coremail/XT3/pab/view.jsp?sid=BAknRjXXnfnFQUuhVPXXjkNuayzAyGXr&amp;totalCount=17&amp;view_no=0&amp;puid=16&amp;gid=&amp;pabType=" TargetMode="External"/><Relationship Id="rId5" Type="http://schemas.openxmlformats.org/officeDocument/2006/relationships/settings" Target="settings.xml"/><Relationship Id="rId15" Type="http://schemas.openxmlformats.org/officeDocument/2006/relationships/hyperlink" Target="mailto:hejibo666@tsinghua.edu.cn" TargetMode="External"/><Relationship Id="rId10" Type="http://schemas.openxmlformats.org/officeDocument/2006/relationships/hyperlink" Target="mailto:zh-cai19@mails.tsinghua.edu.cn"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z690806@163.com" TargetMode="External"/><Relationship Id="rId14" Type="http://schemas.openxmlformats.org/officeDocument/2006/relationships/hyperlink" Target="mailto:wuj@haier.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3BA5A5-80DD-45BF-8DE1-26AEFDB33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7544</Words>
  <Characters>157002</Characters>
  <Application>Microsoft Office Word</Application>
  <DocSecurity>0</DocSecurity>
  <Lines>1308</Lines>
  <Paragraphs>3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25T15:48:00Z</dcterms:created>
  <dcterms:modified xsi:type="dcterms:W3CDTF">2020-09-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ZOTERO_PREF_1">
    <vt:lpwstr>&lt;data data-version="3" zotero-version="5.0.89"&gt;&lt;session id="YNeywVl2"/&gt;&lt;style id="http://www.zotero.org/styles/journal-of-visualized-experiments"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